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2328" w:type="dxa"/>
        <w:jc w:val="center"/>
        <w:tblLayout w:type="fixed"/>
        <w:tblLook w:val="04A0" w:firstRow="1" w:lastRow="0" w:firstColumn="1" w:lastColumn="0" w:noHBand="0" w:noVBand="1"/>
      </w:tblPr>
      <w:tblGrid>
        <w:gridCol w:w="1768"/>
        <w:gridCol w:w="212"/>
        <w:gridCol w:w="1276"/>
        <w:gridCol w:w="1274"/>
        <w:gridCol w:w="1326"/>
        <w:gridCol w:w="659"/>
        <w:gridCol w:w="1205"/>
        <w:gridCol w:w="1206"/>
        <w:gridCol w:w="992"/>
        <w:gridCol w:w="142"/>
        <w:gridCol w:w="2268"/>
      </w:tblGrid>
      <w:tr w:rsidR="00661275" w14:paraId="0F2A08AC" w14:textId="77777777" w:rsidTr="00C56F06">
        <w:trPr>
          <w:trHeight w:val="873"/>
          <w:jc w:val="center"/>
        </w:trPr>
        <w:tc>
          <w:tcPr>
            <w:tcW w:w="1980" w:type="dxa"/>
            <w:gridSpan w:val="2"/>
            <w:shd w:val="clear" w:color="auto" w:fill="F2F2F2" w:themeFill="background1" w:themeFillShade="F2"/>
            <w:vAlign w:val="center"/>
          </w:tcPr>
          <w:p w14:paraId="201252F9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noProof/>
                <w:lang w:val="id-ID" w:eastAsia="id-ID"/>
              </w:rPr>
              <w:drawing>
                <wp:inline distT="0" distB="0" distL="0" distR="0" wp14:anchorId="335E84BD" wp14:editId="4C170EE4">
                  <wp:extent cx="443230" cy="44323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103" cy="449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8" w:type="dxa"/>
            <w:gridSpan w:val="7"/>
            <w:shd w:val="clear" w:color="auto" w:fill="F2F2F2" w:themeFill="background1" w:themeFillShade="F2"/>
            <w:vAlign w:val="center"/>
          </w:tcPr>
          <w:p w14:paraId="7A05DDAB" w14:textId="77777777" w:rsidR="00661275" w:rsidRPr="006D196D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lang w:val="sv-SE"/>
              </w:rPr>
            </w:pPr>
            <w:r w:rsidRPr="006D196D">
              <w:rPr>
                <w:rFonts w:cs="Georgia"/>
                <w:b/>
                <w:bCs/>
                <w:lang w:val="sv-SE"/>
              </w:rPr>
              <w:t xml:space="preserve">UNIVERSITAS AHMAD DAHLAN </w:t>
            </w:r>
          </w:p>
          <w:p w14:paraId="4E15D757" w14:textId="77777777" w:rsidR="00661275" w:rsidRPr="006D196D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lang w:val="sv-SE"/>
              </w:rPr>
            </w:pPr>
            <w:r w:rsidRPr="006D196D">
              <w:rPr>
                <w:rFonts w:cs="Georgia"/>
                <w:b/>
                <w:bCs/>
                <w:lang w:val="sv-SE"/>
              </w:rPr>
              <w:t>FAKULTAS …</w:t>
            </w:r>
          </w:p>
          <w:p w14:paraId="36F305F0" w14:textId="77777777" w:rsidR="00661275" w:rsidRPr="006D196D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sv-SE"/>
              </w:rPr>
            </w:pPr>
            <w:r w:rsidRPr="006D196D">
              <w:rPr>
                <w:rFonts w:cs="Georgia"/>
                <w:b/>
                <w:bCs/>
                <w:lang w:val="sv-SE"/>
              </w:rPr>
              <w:t>PROGRAM STUDI ..</w:t>
            </w:r>
          </w:p>
        </w:tc>
        <w:tc>
          <w:tcPr>
            <w:tcW w:w="2410" w:type="dxa"/>
            <w:gridSpan w:val="2"/>
            <w:shd w:val="clear" w:color="auto" w:fill="F2F2F2" w:themeFill="background1" w:themeFillShade="F2"/>
            <w:vAlign w:val="center"/>
          </w:tcPr>
          <w:p w14:paraId="2437A028" w14:textId="77777777" w:rsidR="00661275" w:rsidRPr="006D196D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  <w:r w:rsidRPr="006D196D">
              <w:rPr>
                <w:rFonts w:cs="Georgia"/>
                <w:b/>
                <w:bCs/>
                <w:sz w:val="16"/>
                <w:szCs w:val="16"/>
                <w:lang w:val="sv-SE"/>
              </w:rPr>
              <w:t>Kode Dokumen:</w:t>
            </w:r>
          </w:p>
          <w:p w14:paraId="0507DB74" w14:textId="77777777" w:rsidR="00661275" w:rsidRPr="006D196D" w:rsidRDefault="00661275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</w:p>
          <w:p w14:paraId="197A981B" w14:textId="77777777" w:rsidR="00661275" w:rsidRPr="006D196D" w:rsidRDefault="00C56F06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  <w:r w:rsidRPr="006D196D">
              <w:rPr>
                <w:rFonts w:cs="Georgia"/>
                <w:b/>
                <w:bCs/>
                <w:sz w:val="16"/>
                <w:szCs w:val="16"/>
                <w:lang w:val="sv-SE"/>
              </w:rPr>
              <w:t>FM-UAD-PBM-08-02/R1</w:t>
            </w:r>
          </w:p>
        </w:tc>
      </w:tr>
      <w:tr w:rsidR="00661275" w14:paraId="159F90D4" w14:textId="77777777" w:rsidTr="00C56F06">
        <w:trPr>
          <w:trHeight w:val="397"/>
          <w:jc w:val="center"/>
        </w:trPr>
        <w:tc>
          <w:tcPr>
            <w:tcW w:w="12328" w:type="dxa"/>
            <w:gridSpan w:val="11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5A9B5F30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lang w:val="en-US"/>
              </w:rPr>
              <w:t>RENCANA PEMBELAJARAN SEMESTER</w:t>
            </w:r>
          </w:p>
        </w:tc>
      </w:tr>
      <w:tr w:rsidR="00661275" w14:paraId="45CD0360" w14:textId="77777777" w:rsidTr="003A2FD6">
        <w:trPr>
          <w:jc w:val="center"/>
        </w:trPr>
        <w:tc>
          <w:tcPr>
            <w:tcW w:w="3256" w:type="dxa"/>
            <w:gridSpan w:val="3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583C712" w14:textId="77777777" w:rsidR="00661275" w:rsidRDefault="00B00B52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Mata Kuliah</w:t>
            </w:r>
          </w:p>
        </w:tc>
        <w:tc>
          <w:tcPr>
            <w:tcW w:w="127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B78BDE7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ode Mata Kuliah</w:t>
            </w:r>
          </w:p>
        </w:tc>
        <w:tc>
          <w:tcPr>
            <w:tcW w:w="1985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21A21E1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Rumpun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Mata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uliah</w:t>
            </w:r>
            <w:proofErr w:type="spellEnd"/>
          </w:p>
        </w:tc>
        <w:tc>
          <w:tcPr>
            <w:tcW w:w="2411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F92A235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Bobot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(SKS)</w:t>
            </w:r>
          </w:p>
        </w:tc>
        <w:tc>
          <w:tcPr>
            <w:tcW w:w="1134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765B3A0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Semester</w:t>
            </w:r>
          </w:p>
        </w:tc>
        <w:tc>
          <w:tcPr>
            <w:tcW w:w="226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3A90260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Tanggal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enyusunan</w:t>
            </w:r>
            <w:proofErr w:type="spellEnd"/>
          </w:p>
        </w:tc>
      </w:tr>
      <w:tr w:rsidR="00661275" w14:paraId="4814C917" w14:textId="77777777" w:rsidTr="003A2FD6">
        <w:trPr>
          <w:trHeight w:val="283"/>
          <w:jc w:val="center"/>
        </w:trPr>
        <w:tc>
          <w:tcPr>
            <w:tcW w:w="3256" w:type="dxa"/>
            <w:gridSpan w:val="3"/>
            <w:vAlign w:val="center"/>
          </w:tcPr>
          <w:p w14:paraId="6507664B" w14:textId="77777777" w:rsidR="00661275" w:rsidRPr="000E3BFF" w:rsidRDefault="000E3BFF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id-ID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id-ID"/>
              </w:rPr>
              <w:t>Bahasa Indonesia</w:t>
            </w:r>
          </w:p>
        </w:tc>
        <w:tc>
          <w:tcPr>
            <w:tcW w:w="1274" w:type="dxa"/>
            <w:vAlign w:val="center"/>
          </w:tcPr>
          <w:p w14:paraId="67EC4514" w14:textId="6EC8AE16" w:rsidR="00661275" w:rsidRPr="00227824" w:rsidRDefault="00227824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MKI </w:t>
            </w:r>
            <w:r w:rsidR="00CD0231">
              <w:rPr>
                <w:rFonts w:cs="Georgia"/>
                <w:sz w:val="16"/>
                <w:szCs w:val="16"/>
                <w:lang w:val="id-ID"/>
              </w:rPr>
              <w:t>Bahasa Indonesia</w:t>
            </w:r>
          </w:p>
        </w:tc>
        <w:tc>
          <w:tcPr>
            <w:tcW w:w="1985" w:type="dxa"/>
            <w:gridSpan w:val="2"/>
            <w:vAlign w:val="center"/>
          </w:tcPr>
          <w:p w14:paraId="6E22F770" w14:textId="07938132" w:rsidR="00661275" w:rsidRPr="000E3BFF" w:rsidRDefault="00CD0231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Mata Kuliah Institusional</w:t>
            </w:r>
          </w:p>
        </w:tc>
        <w:tc>
          <w:tcPr>
            <w:tcW w:w="1205" w:type="dxa"/>
            <w:vAlign w:val="center"/>
          </w:tcPr>
          <w:p w14:paraId="4E7B8876" w14:textId="77777777" w:rsidR="00661275" w:rsidRPr="000E3BFF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 xml:space="preserve">T = </w:t>
            </w:r>
            <w:r w:rsidR="000E3BFF">
              <w:rPr>
                <w:rFonts w:cs="Georgia"/>
                <w:sz w:val="16"/>
                <w:szCs w:val="16"/>
                <w:lang w:val="id-ID"/>
              </w:rPr>
              <w:t>2</w:t>
            </w:r>
          </w:p>
        </w:tc>
        <w:tc>
          <w:tcPr>
            <w:tcW w:w="1206" w:type="dxa"/>
            <w:vAlign w:val="center"/>
          </w:tcPr>
          <w:p w14:paraId="742EEB9C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 xml:space="preserve">P = </w:t>
            </w:r>
          </w:p>
        </w:tc>
        <w:tc>
          <w:tcPr>
            <w:tcW w:w="1134" w:type="dxa"/>
            <w:gridSpan w:val="2"/>
            <w:vAlign w:val="center"/>
          </w:tcPr>
          <w:p w14:paraId="4711AA38" w14:textId="40D008F2" w:rsidR="00661275" w:rsidRPr="00CD0231" w:rsidRDefault="00661275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</w:p>
        </w:tc>
        <w:tc>
          <w:tcPr>
            <w:tcW w:w="2268" w:type="dxa"/>
            <w:vAlign w:val="center"/>
          </w:tcPr>
          <w:p w14:paraId="0BBC0B93" w14:textId="0B36312E" w:rsidR="00661275" w:rsidRPr="000E3BFF" w:rsidRDefault="00B00B52" w:rsidP="000E3BFF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E43691">
              <w:rPr>
                <w:rFonts w:cs="Georgia"/>
                <w:sz w:val="16"/>
                <w:szCs w:val="16"/>
                <w:lang w:val="id-ID"/>
              </w:rPr>
              <w:t xml:space="preserve">11 </w:t>
            </w:r>
            <w:r w:rsidR="005A0B26">
              <w:rPr>
                <w:rFonts w:cs="Georgia"/>
                <w:sz w:val="16"/>
                <w:szCs w:val="16"/>
                <w:lang w:val="id-ID"/>
              </w:rPr>
              <w:t xml:space="preserve">September </w:t>
            </w:r>
            <w:r w:rsidR="00E43691">
              <w:rPr>
                <w:rFonts w:cs="Georgia"/>
                <w:sz w:val="16"/>
                <w:szCs w:val="16"/>
                <w:lang w:val="id-ID"/>
              </w:rPr>
              <w:t>2023</w:t>
            </w:r>
          </w:p>
        </w:tc>
      </w:tr>
      <w:tr w:rsidR="00661275" w14:paraId="32125450" w14:textId="77777777" w:rsidTr="003A2FD6">
        <w:trPr>
          <w:jc w:val="center"/>
        </w:trPr>
        <w:tc>
          <w:tcPr>
            <w:tcW w:w="3256" w:type="dxa"/>
            <w:gridSpan w:val="3"/>
            <w:vMerge w:val="restart"/>
            <w:vAlign w:val="center"/>
          </w:tcPr>
          <w:p w14:paraId="60734428" w14:textId="77777777" w:rsidR="00661275" w:rsidRDefault="00B00B52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engesahan</w:t>
            </w:r>
            <w:proofErr w:type="spellEnd"/>
          </w:p>
        </w:tc>
        <w:tc>
          <w:tcPr>
            <w:tcW w:w="2600" w:type="dxa"/>
            <w:gridSpan w:val="2"/>
            <w:shd w:val="clear" w:color="auto" w:fill="D9D9D9" w:themeFill="background1" w:themeFillShade="D9"/>
            <w:vAlign w:val="center"/>
          </w:tcPr>
          <w:p w14:paraId="410A9357" w14:textId="77777777" w:rsidR="00661275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Dosen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engembangan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RPS</w:t>
            </w:r>
          </w:p>
        </w:tc>
        <w:tc>
          <w:tcPr>
            <w:tcW w:w="3070" w:type="dxa"/>
            <w:gridSpan w:val="3"/>
            <w:shd w:val="clear" w:color="auto" w:fill="D9D9D9" w:themeFill="background1" w:themeFillShade="D9"/>
            <w:vAlign w:val="center"/>
          </w:tcPr>
          <w:p w14:paraId="4DC33E28" w14:textId="5B61D2A1" w:rsidR="00661275" w:rsidRPr="00CD0231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id-ID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oordinator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r w:rsidR="00CD0231">
              <w:rPr>
                <w:rFonts w:cs="Georgia"/>
                <w:b/>
                <w:bCs/>
                <w:sz w:val="16"/>
                <w:szCs w:val="16"/>
                <w:lang w:val="id-ID"/>
              </w:rPr>
              <w:t>MKI</w:t>
            </w:r>
          </w:p>
        </w:tc>
        <w:tc>
          <w:tcPr>
            <w:tcW w:w="3402" w:type="dxa"/>
            <w:gridSpan w:val="3"/>
            <w:shd w:val="clear" w:color="auto" w:fill="D9D9D9" w:themeFill="background1" w:themeFillShade="D9"/>
            <w:vAlign w:val="center"/>
          </w:tcPr>
          <w:p w14:paraId="56345E4B" w14:textId="34754F3D" w:rsidR="00661275" w:rsidRPr="00CD0231" w:rsidRDefault="00B00B52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b/>
                <w:bCs/>
                <w:sz w:val="16"/>
                <w:szCs w:val="16"/>
                <w:lang w:val="id-ID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</w:t>
            </w:r>
            <w:proofErr w:type="spellStart"/>
            <w:r w:rsidR="00CD0231">
              <w:rPr>
                <w:rFonts w:cs="Georgia"/>
                <w:b/>
                <w:bCs/>
                <w:sz w:val="16"/>
                <w:szCs w:val="16"/>
                <w:lang w:val="id-ID"/>
              </w:rPr>
              <w:t>epala</w:t>
            </w:r>
            <w:proofErr w:type="spellEnd"/>
            <w:r w:rsidR="00CD0231">
              <w:rPr>
                <w:rFonts w:cs="Georgia"/>
                <w:b/>
                <w:bCs/>
                <w:sz w:val="16"/>
                <w:szCs w:val="16"/>
                <w:lang w:val="id-ID"/>
              </w:rPr>
              <w:t xml:space="preserve"> LPP</w:t>
            </w:r>
          </w:p>
        </w:tc>
      </w:tr>
      <w:tr w:rsidR="00661275" w14:paraId="63E3AF71" w14:textId="77777777" w:rsidTr="003A2FD6">
        <w:trPr>
          <w:trHeight w:val="283"/>
          <w:jc w:val="center"/>
        </w:trPr>
        <w:tc>
          <w:tcPr>
            <w:tcW w:w="3256" w:type="dxa"/>
            <w:gridSpan w:val="3"/>
            <w:vMerge/>
            <w:vAlign w:val="center"/>
          </w:tcPr>
          <w:p w14:paraId="04395E94" w14:textId="77777777" w:rsidR="00661275" w:rsidRDefault="0066127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</w:p>
        </w:tc>
        <w:tc>
          <w:tcPr>
            <w:tcW w:w="2600" w:type="dxa"/>
            <w:gridSpan w:val="2"/>
            <w:vAlign w:val="center"/>
          </w:tcPr>
          <w:p w14:paraId="27EDFB41" w14:textId="70BFDD8B" w:rsidR="00661275" w:rsidRPr="000E3BFF" w:rsidRDefault="000E3BFF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Yosi Wulandari</w:t>
            </w:r>
            <w:r w:rsidR="005C5F50">
              <w:rPr>
                <w:rFonts w:cs="Georgia"/>
                <w:sz w:val="16"/>
                <w:szCs w:val="16"/>
                <w:lang w:val="id-ID"/>
              </w:rPr>
              <w:t>, M.Pd.</w:t>
            </w:r>
          </w:p>
        </w:tc>
        <w:tc>
          <w:tcPr>
            <w:tcW w:w="3070" w:type="dxa"/>
            <w:gridSpan w:val="3"/>
            <w:vAlign w:val="center"/>
          </w:tcPr>
          <w:p w14:paraId="6FCCBBE3" w14:textId="5115E006" w:rsidR="00661275" w:rsidRPr="000E3BFF" w:rsidRDefault="00224E13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Dr. </w:t>
            </w:r>
            <w:r w:rsidR="00CD0231">
              <w:rPr>
                <w:rFonts w:cs="Georgia"/>
                <w:sz w:val="16"/>
                <w:szCs w:val="16"/>
                <w:lang w:val="id-ID"/>
              </w:rPr>
              <w:t>Nanik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Sulistyani, M.Si.</w:t>
            </w:r>
            <w:r w:rsidR="005C5F50"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proofErr w:type="spellStart"/>
            <w:r w:rsidR="005C5F50">
              <w:rPr>
                <w:rFonts w:cs="Georgia"/>
                <w:sz w:val="16"/>
                <w:szCs w:val="16"/>
                <w:lang w:val="id-ID"/>
              </w:rPr>
              <w:t>Apt</w:t>
            </w:r>
            <w:proofErr w:type="spellEnd"/>
            <w:r w:rsidR="005C5F50">
              <w:rPr>
                <w:rFonts w:cs="Georgia"/>
                <w:sz w:val="16"/>
                <w:szCs w:val="16"/>
                <w:lang w:val="id-ID"/>
              </w:rPr>
              <w:t>.</w:t>
            </w:r>
          </w:p>
        </w:tc>
        <w:tc>
          <w:tcPr>
            <w:tcW w:w="3402" w:type="dxa"/>
            <w:gridSpan w:val="3"/>
            <w:vAlign w:val="center"/>
          </w:tcPr>
          <w:p w14:paraId="1C50D40D" w14:textId="3402A7EF" w:rsidR="00661275" w:rsidRPr="00145C6E" w:rsidRDefault="00224E13">
            <w:pPr>
              <w:pStyle w:val="isi"/>
              <w:spacing w:before="0" w:after="0" w:line="240" w:lineRule="auto"/>
              <w:ind w:firstLine="0"/>
              <w:jc w:val="center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Dr. </w:t>
            </w:r>
            <w:proofErr w:type="spellStart"/>
            <w:r w:rsidR="00CD0231">
              <w:rPr>
                <w:rFonts w:cs="Georgia"/>
                <w:sz w:val="16"/>
                <w:szCs w:val="16"/>
                <w:lang w:val="id-ID"/>
              </w:rPr>
              <w:t>Ishafit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>, M.</w:t>
            </w:r>
            <w:r w:rsidR="003A2FD6">
              <w:rPr>
                <w:rFonts w:cs="Georgia"/>
                <w:sz w:val="16"/>
                <w:szCs w:val="16"/>
                <w:lang w:val="id-ID"/>
              </w:rPr>
              <w:t>Si.</w:t>
            </w:r>
          </w:p>
        </w:tc>
      </w:tr>
      <w:tr w:rsidR="00E92D5A" w14:paraId="3E87AB51" w14:textId="77777777" w:rsidTr="00C56F06">
        <w:trPr>
          <w:jc w:val="center"/>
        </w:trPr>
        <w:tc>
          <w:tcPr>
            <w:tcW w:w="1768" w:type="dxa"/>
          </w:tcPr>
          <w:p w14:paraId="30CE6F26" w14:textId="77777777" w:rsidR="00E92D5A" w:rsidRDefault="00E92D5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Capaian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embelajaran</w:t>
            </w:r>
            <w:proofErr w:type="spellEnd"/>
          </w:p>
        </w:tc>
        <w:tc>
          <w:tcPr>
            <w:tcW w:w="4747" w:type="dxa"/>
            <w:gridSpan w:val="5"/>
            <w:shd w:val="clear" w:color="auto" w:fill="D9D9D9" w:themeFill="background1" w:themeFillShade="D9"/>
            <w:vAlign w:val="center"/>
          </w:tcPr>
          <w:p w14:paraId="7A8ACA43" w14:textId="77777777" w:rsidR="00E92D5A" w:rsidRPr="006D196D" w:rsidRDefault="00E92D5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  <w:r w:rsidRPr="006D196D">
              <w:rPr>
                <w:rFonts w:cs="Georgia"/>
                <w:b/>
                <w:bCs/>
                <w:sz w:val="16"/>
                <w:szCs w:val="16"/>
                <w:lang w:val="sv-SE"/>
              </w:rPr>
              <w:t>CPL-Prodi yang dibebankan pada mata kuliah</w:t>
            </w:r>
          </w:p>
        </w:tc>
        <w:tc>
          <w:tcPr>
            <w:tcW w:w="5813" w:type="dxa"/>
            <w:gridSpan w:val="5"/>
            <w:vAlign w:val="center"/>
          </w:tcPr>
          <w:p w14:paraId="397E54CA" w14:textId="77777777" w:rsidR="00E92D5A" w:rsidRPr="006D196D" w:rsidRDefault="00E92D5A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sv-SE"/>
              </w:rPr>
            </w:pPr>
          </w:p>
        </w:tc>
      </w:tr>
      <w:tr w:rsidR="000569C5" w14:paraId="673A3B07" w14:textId="77777777" w:rsidTr="003A2FD6">
        <w:trPr>
          <w:jc w:val="center"/>
        </w:trPr>
        <w:tc>
          <w:tcPr>
            <w:tcW w:w="1768" w:type="dxa"/>
            <w:vMerge w:val="restart"/>
          </w:tcPr>
          <w:p w14:paraId="75C40569" w14:textId="77777777" w:rsidR="000569C5" w:rsidRPr="006D196D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7C1075D1" w14:textId="4041CF1D" w:rsidR="000569C5" w:rsidRP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 xml:space="preserve">CPL </w:t>
            </w:r>
            <w:r>
              <w:rPr>
                <w:rFonts w:cs="Georgia"/>
                <w:sz w:val="16"/>
                <w:szCs w:val="16"/>
                <w:lang w:val="id-ID"/>
              </w:rPr>
              <w:t>2</w:t>
            </w:r>
          </w:p>
        </w:tc>
        <w:tc>
          <w:tcPr>
            <w:tcW w:w="9072" w:type="dxa"/>
            <w:gridSpan w:val="8"/>
          </w:tcPr>
          <w:p w14:paraId="1E84C9B1" w14:textId="7A8277A5" w:rsid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 w:rsidRPr="000569C5">
              <w:rPr>
                <w:sz w:val="16"/>
                <w:szCs w:val="16"/>
              </w:rPr>
              <w:t>Mampu berperan sebagai warga negara yang memiliki rasa kebangsaan dan cinta tanah air, taat hukum dan disiplin, menghargai keanekaragaman, mandiri dan bertanggung jawab.</w:t>
            </w:r>
          </w:p>
        </w:tc>
      </w:tr>
      <w:tr w:rsidR="000569C5" w14:paraId="6F198FB6" w14:textId="77777777" w:rsidTr="003A2FD6">
        <w:trPr>
          <w:jc w:val="center"/>
        </w:trPr>
        <w:tc>
          <w:tcPr>
            <w:tcW w:w="1768" w:type="dxa"/>
            <w:vMerge/>
          </w:tcPr>
          <w:p w14:paraId="3FF7706E" w14:textId="77777777" w:rsidR="000569C5" w:rsidRPr="006D196D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12A11397" w14:textId="07E1E77D" w:rsidR="000569C5" w:rsidRP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 xml:space="preserve">CPL </w:t>
            </w:r>
            <w:r>
              <w:rPr>
                <w:rFonts w:cs="Georgia"/>
                <w:sz w:val="16"/>
                <w:szCs w:val="16"/>
                <w:lang w:val="id-ID"/>
              </w:rPr>
              <w:t>3</w:t>
            </w:r>
          </w:p>
        </w:tc>
        <w:tc>
          <w:tcPr>
            <w:tcW w:w="9072" w:type="dxa"/>
            <w:gridSpan w:val="8"/>
          </w:tcPr>
          <w:p w14:paraId="48794359" w14:textId="0AF2A5B6" w:rsidR="000569C5" w:rsidRP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 w:rsidRPr="000569C5">
              <w:rPr>
                <w:sz w:val="16"/>
                <w:szCs w:val="16"/>
              </w:rPr>
              <w:t>Menerapkan pemikiran ilmiah  dalam pengambilan keputusan dan kajian deskriptif saintifik ilmu pengetahuan dan teknologi dengan memperhatikan nilai kemanusiaan sesuai bidang keahliannya</w:t>
            </w:r>
          </w:p>
        </w:tc>
      </w:tr>
      <w:tr w:rsidR="00C50FE0" w14:paraId="7C0BE9FF" w14:textId="77777777" w:rsidTr="00C56F06">
        <w:trPr>
          <w:jc w:val="center"/>
        </w:trPr>
        <w:tc>
          <w:tcPr>
            <w:tcW w:w="1768" w:type="dxa"/>
            <w:vMerge/>
          </w:tcPr>
          <w:p w14:paraId="3B9DE5F1" w14:textId="77777777" w:rsidR="00C50FE0" w:rsidRDefault="00C50FE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4747" w:type="dxa"/>
            <w:gridSpan w:val="5"/>
            <w:shd w:val="clear" w:color="auto" w:fill="D9D9D9" w:themeFill="background1" w:themeFillShade="D9"/>
          </w:tcPr>
          <w:p w14:paraId="338B2AB7" w14:textId="77777777" w:rsidR="00C50FE0" w:rsidRPr="006D196D" w:rsidRDefault="00C50FE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  <w:r w:rsidRPr="006D196D">
              <w:rPr>
                <w:rFonts w:cs="Georgia"/>
                <w:b/>
                <w:bCs/>
                <w:sz w:val="16"/>
                <w:szCs w:val="16"/>
                <w:lang w:val="sv-SE"/>
              </w:rPr>
              <w:t>Capaian Pembelajaran Mata Kuliah (CPMK)</w:t>
            </w:r>
          </w:p>
        </w:tc>
        <w:tc>
          <w:tcPr>
            <w:tcW w:w="5813" w:type="dxa"/>
            <w:gridSpan w:val="5"/>
            <w:vAlign w:val="center"/>
          </w:tcPr>
          <w:p w14:paraId="7CF271FD" w14:textId="77777777" w:rsidR="00C50FE0" w:rsidRPr="006D196D" w:rsidRDefault="00C50FE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sv-SE"/>
              </w:rPr>
            </w:pPr>
          </w:p>
        </w:tc>
      </w:tr>
      <w:tr w:rsidR="00C50FE0" w14:paraId="46FBC890" w14:textId="77777777" w:rsidTr="003A2FD6">
        <w:trPr>
          <w:trHeight w:val="327"/>
          <w:jc w:val="center"/>
        </w:trPr>
        <w:tc>
          <w:tcPr>
            <w:tcW w:w="1768" w:type="dxa"/>
            <w:vMerge/>
          </w:tcPr>
          <w:p w14:paraId="701CDBD6" w14:textId="77777777" w:rsidR="00C50FE0" w:rsidRPr="006D196D" w:rsidRDefault="00C50FE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1E2A98DB" w14:textId="77777777" w:rsidR="00C50FE0" w:rsidRPr="00E92D5A" w:rsidRDefault="00C50FE0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>CPMK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1</w:t>
            </w:r>
          </w:p>
        </w:tc>
        <w:tc>
          <w:tcPr>
            <w:tcW w:w="9072" w:type="dxa"/>
            <w:gridSpan w:val="8"/>
            <w:shd w:val="clear" w:color="auto" w:fill="auto"/>
            <w:vAlign w:val="center"/>
          </w:tcPr>
          <w:p w14:paraId="6336C3A0" w14:textId="00BFD4F3" w:rsidR="00C50FE0" w:rsidRPr="0023517E" w:rsidRDefault="00E71174" w:rsidP="00331A9C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 w:rsidRPr="0023517E">
              <w:rPr>
                <w:rFonts w:cs="Georgia"/>
                <w:sz w:val="16"/>
                <w:szCs w:val="16"/>
                <w:lang w:val="id-ID"/>
              </w:rPr>
              <w:t xml:space="preserve">Mampu </w:t>
            </w:r>
            <w:r w:rsidR="0023517E" w:rsidRPr="0023517E">
              <w:rPr>
                <w:rFonts w:cs="Georgia"/>
                <w:sz w:val="16"/>
                <w:szCs w:val="16"/>
                <w:lang w:val="id-ID"/>
              </w:rPr>
              <w:t xml:space="preserve">berperan sebagai warga negara yang </w:t>
            </w:r>
            <w:r w:rsidR="0023517E" w:rsidRPr="0023517E">
              <w:rPr>
                <w:sz w:val="16"/>
                <w:szCs w:val="16"/>
              </w:rPr>
              <w:t>memiliki rasa kebangsaan dan cinta tanah air</w:t>
            </w:r>
            <w:r w:rsidR="0023517E" w:rsidRPr="0023517E">
              <w:rPr>
                <w:sz w:val="16"/>
                <w:szCs w:val="16"/>
                <w:lang w:val="id-ID"/>
              </w:rPr>
              <w:t xml:space="preserve"> dengan menghayati</w:t>
            </w:r>
            <w:r w:rsidR="00C50FE0" w:rsidRPr="0023517E">
              <w:rPr>
                <w:rFonts w:cs="Georgia"/>
                <w:sz w:val="16"/>
                <w:szCs w:val="16"/>
                <w:lang w:val="id-ID"/>
              </w:rPr>
              <w:t xml:space="preserve"> sejarah</w:t>
            </w:r>
            <w:r w:rsidR="008360EF">
              <w:rPr>
                <w:rFonts w:cs="Georgia"/>
                <w:sz w:val="16"/>
                <w:szCs w:val="16"/>
                <w:lang w:val="id-ID"/>
              </w:rPr>
              <w:t>, peranan,</w:t>
            </w:r>
            <w:r w:rsidR="0023517E" w:rsidRPr="0023517E">
              <w:rPr>
                <w:rFonts w:cs="Georgia"/>
                <w:sz w:val="16"/>
                <w:szCs w:val="16"/>
                <w:lang w:val="id-ID"/>
              </w:rPr>
              <w:t xml:space="preserve"> dan</w:t>
            </w:r>
            <w:r w:rsidR="00C50FE0" w:rsidRPr="0023517E"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r w:rsidR="008360EF">
              <w:rPr>
                <w:rFonts w:cs="Georgia"/>
                <w:sz w:val="16"/>
                <w:szCs w:val="16"/>
                <w:lang w:val="id-ID"/>
              </w:rPr>
              <w:t>ragam</w:t>
            </w:r>
            <w:r w:rsidR="00C50FE0" w:rsidRPr="0023517E">
              <w:rPr>
                <w:rFonts w:cs="Georgia"/>
                <w:sz w:val="16"/>
                <w:szCs w:val="16"/>
                <w:lang w:val="id-ID"/>
              </w:rPr>
              <w:t xml:space="preserve"> bahasa Indonesia.</w:t>
            </w:r>
            <w:r w:rsidR="000569C5" w:rsidRPr="0023517E">
              <w:rPr>
                <w:rFonts w:cs="Georgia"/>
                <w:sz w:val="16"/>
                <w:szCs w:val="16"/>
                <w:lang w:val="id-ID"/>
              </w:rPr>
              <w:t xml:space="preserve"> (CPL 2)</w:t>
            </w:r>
          </w:p>
        </w:tc>
      </w:tr>
      <w:tr w:rsidR="00C50FE0" w14:paraId="1220921B" w14:textId="77777777" w:rsidTr="003A2FD6">
        <w:trPr>
          <w:jc w:val="center"/>
        </w:trPr>
        <w:tc>
          <w:tcPr>
            <w:tcW w:w="1768" w:type="dxa"/>
            <w:vMerge/>
          </w:tcPr>
          <w:p w14:paraId="444A0452" w14:textId="77777777" w:rsidR="00C50FE0" w:rsidRPr="006D196D" w:rsidRDefault="00C50FE0" w:rsidP="00331A9C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6694869E" w14:textId="77777777" w:rsidR="00C50FE0" w:rsidRPr="00E92D5A" w:rsidRDefault="00C50FE0" w:rsidP="00331A9C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>CPMK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2</w:t>
            </w:r>
          </w:p>
        </w:tc>
        <w:tc>
          <w:tcPr>
            <w:tcW w:w="9072" w:type="dxa"/>
            <w:gridSpan w:val="8"/>
            <w:shd w:val="clear" w:color="auto" w:fill="FFFFFF" w:themeFill="background1"/>
            <w:vAlign w:val="center"/>
          </w:tcPr>
          <w:p w14:paraId="6AFD4A84" w14:textId="2E2CCE67" w:rsidR="00C50FE0" w:rsidRPr="008360EF" w:rsidRDefault="0077167A" w:rsidP="00331A9C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 w:rsidRPr="008360EF">
              <w:rPr>
                <w:rFonts w:cs="Georgia"/>
                <w:sz w:val="16"/>
                <w:szCs w:val="16"/>
                <w:lang w:val="id-ID"/>
              </w:rPr>
              <w:t xml:space="preserve">Mampu </w:t>
            </w:r>
            <w:r w:rsidR="007F2B29">
              <w:rPr>
                <w:rFonts w:cs="Georgia"/>
                <w:sz w:val="16"/>
                <w:szCs w:val="16"/>
                <w:lang w:val="id-ID"/>
              </w:rPr>
              <w:t>m</w:t>
            </w:r>
            <w:r w:rsidR="008360EF" w:rsidRPr="008360EF">
              <w:rPr>
                <w:rFonts w:cs="Georgia"/>
                <w:sz w:val="16"/>
                <w:szCs w:val="16"/>
                <w:lang w:val="id-ID"/>
              </w:rPr>
              <w:t>enerapkan pemikiran ilmiah  dalam pengambilan keputusan dan kajian deskriptif</w:t>
            </w:r>
            <w:r w:rsidR="007F2B29"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proofErr w:type="spellStart"/>
            <w:r w:rsidR="007F2B29">
              <w:rPr>
                <w:rFonts w:cs="Georgia"/>
                <w:sz w:val="16"/>
                <w:szCs w:val="16"/>
                <w:lang w:val="id-ID"/>
              </w:rPr>
              <w:t>saintifik</w:t>
            </w:r>
            <w:proofErr w:type="spellEnd"/>
            <w:r w:rsidR="007F2B29">
              <w:rPr>
                <w:rFonts w:cs="Georgia"/>
                <w:sz w:val="16"/>
                <w:szCs w:val="16"/>
                <w:lang w:val="id-ID"/>
              </w:rPr>
              <w:t xml:space="preserve">  sesuai keilmuan bahasa Indonesia</w:t>
            </w:r>
            <w:r w:rsidR="000569C5" w:rsidRPr="008360EF">
              <w:rPr>
                <w:rFonts w:cs="Georgia"/>
                <w:sz w:val="16"/>
                <w:szCs w:val="16"/>
                <w:lang w:val="id-ID"/>
              </w:rPr>
              <w:t xml:space="preserve"> (CPL </w:t>
            </w:r>
            <w:r w:rsidR="007F2B29">
              <w:rPr>
                <w:rFonts w:cs="Georgia"/>
                <w:sz w:val="16"/>
                <w:szCs w:val="16"/>
                <w:lang w:val="id-ID"/>
              </w:rPr>
              <w:t>3</w:t>
            </w:r>
            <w:r w:rsidR="000569C5" w:rsidRPr="008360EF">
              <w:rPr>
                <w:rFonts w:cs="Georgia"/>
                <w:sz w:val="16"/>
                <w:szCs w:val="16"/>
                <w:lang w:val="id-ID"/>
              </w:rPr>
              <w:t>)</w:t>
            </w:r>
          </w:p>
        </w:tc>
      </w:tr>
      <w:tr w:rsidR="000569C5" w14:paraId="7829614E" w14:textId="77777777" w:rsidTr="00C56F06">
        <w:trPr>
          <w:jc w:val="center"/>
        </w:trPr>
        <w:tc>
          <w:tcPr>
            <w:tcW w:w="1768" w:type="dxa"/>
            <w:vMerge/>
          </w:tcPr>
          <w:p w14:paraId="699B759F" w14:textId="77777777" w:rsid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4747" w:type="dxa"/>
            <w:gridSpan w:val="5"/>
            <w:shd w:val="clear" w:color="auto" w:fill="D9D9D9" w:themeFill="background1" w:themeFillShade="D9"/>
          </w:tcPr>
          <w:p w14:paraId="0BFC5292" w14:textId="77777777" w:rsid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emampuan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akhir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tiap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tahapan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belajar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(Sub-CPMK)</w:t>
            </w:r>
          </w:p>
        </w:tc>
        <w:tc>
          <w:tcPr>
            <w:tcW w:w="5813" w:type="dxa"/>
            <w:gridSpan w:val="5"/>
            <w:vAlign w:val="center"/>
          </w:tcPr>
          <w:p w14:paraId="69F85D8A" w14:textId="77777777" w:rsidR="000569C5" w:rsidRDefault="000569C5" w:rsidP="000569C5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</w:p>
        </w:tc>
      </w:tr>
      <w:tr w:rsidR="00DB2671" w14:paraId="1C261F95" w14:textId="77777777" w:rsidTr="003A2FD6">
        <w:trPr>
          <w:jc w:val="center"/>
        </w:trPr>
        <w:tc>
          <w:tcPr>
            <w:tcW w:w="1768" w:type="dxa"/>
            <w:vMerge/>
          </w:tcPr>
          <w:p w14:paraId="3E24B4EC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213D8B9E" w14:textId="7EEA6EEC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>Sub-CPMK</w:t>
            </w:r>
          </w:p>
        </w:tc>
        <w:tc>
          <w:tcPr>
            <w:tcW w:w="9072" w:type="dxa"/>
            <w:gridSpan w:val="8"/>
            <w:shd w:val="clear" w:color="auto" w:fill="FFFFFF" w:themeFill="background1"/>
            <w:vAlign w:val="center"/>
          </w:tcPr>
          <w:p w14:paraId="5121E39F" w14:textId="681AC18D" w:rsidR="00DB2671" w:rsidRDefault="000D785C" w:rsidP="00DB2671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Mampu memahami ruang lingkup materi dan model pembelajaran </w:t>
            </w:r>
            <w:proofErr w:type="spellStart"/>
            <w:r>
              <w:rPr>
                <w:rFonts w:cs="Georgia"/>
                <w:sz w:val="16"/>
                <w:szCs w:val="16"/>
                <w:lang w:val="id-ID"/>
              </w:rPr>
              <w:t>flipped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proofErr w:type="spellStart"/>
            <w:r>
              <w:rPr>
                <w:rFonts w:cs="Georgia"/>
                <w:sz w:val="16"/>
                <w:szCs w:val="16"/>
                <w:lang w:val="id-ID"/>
              </w:rPr>
              <w:t>classroom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 menerapkan sejarah, peranan, dan Ragam Bahasa Indonesia dalam kehidupan sehari-hari  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>(CPMK 1)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 xml:space="preserve"> (C3</w:t>
            </w:r>
            <w:r w:rsidR="00064A20">
              <w:rPr>
                <w:rFonts w:cs="Georgia"/>
                <w:sz w:val="16"/>
                <w:szCs w:val="16"/>
                <w:lang w:val="id-ID"/>
              </w:rPr>
              <w:t xml:space="preserve"> A</w:t>
            </w:r>
            <w:r w:rsidR="00595114">
              <w:rPr>
                <w:rFonts w:cs="Georgia"/>
                <w:sz w:val="16"/>
                <w:szCs w:val="16"/>
                <w:lang w:val="id-ID"/>
              </w:rPr>
              <w:t>4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>)</w:t>
            </w:r>
          </w:p>
        </w:tc>
      </w:tr>
      <w:tr w:rsidR="00DB2671" w14:paraId="690578F2" w14:textId="77777777" w:rsidTr="003A2FD6">
        <w:trPr>
          <w:jc w:val="center"/>
        </w:trPr>
        <w:tc>
          <w:tcPr>
            <w:tcW w:w="1768" w:type="dxa"/>
            <w:vMerge/>
          </w:tcPr>
          <w:p w14:paraId="5C65C120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46AEE23C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>Sub-CPMK</w:t>
            </w:r>
          </w:p>
        </w:tc>
        <w:tc>
          <w:tcPr>
            <w:tcW w:w="9072" w:type="dxa"/>
            <w:gridSpan w:val="8"/>
            <w:shd w:val="clear" w:color="auto" w:fill="FFFFFF" w:themeFill="background1"/>
            <w:vAlign w:val="center"/>
          </w:tcPr>
          <w:p w14:paraId="3E29EA12" w14:textId="0279DCAC" w:rsidR="00DB2671" w:rsidRPr="000569C5" w:rsidRDefault="00DB2671" w:rsidP="00DB2671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Mampu</w:t>
            </w:r>
            <w:r w:rsidR="00CB18E0"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r w:rsidR="002E2018">
              <w:rPr>
                <w:rFonts w:cs="Georgia"/>
                <w:sz w:val="16"/>
                <w:szCs w:val="16"/>
                <w:lang w:val="id-ID"/>
              </w:rPr>
              <w:t>me</w:t>
            </w:r>
            <w:r w:rsidR="00064A20">
              <w:rPr>
                <w:rFonts w:cs="Georgia"/>
                <w:sz w:val="16"/>
                <w:szCs w:val="16"/>
                <w:lang w:val="id-ID"/>
              </w:rPr>
              <w:t>nulis teks berdasarkan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>t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ata 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>b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ahasa 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 xml:space="preserve">Indonesia </w:t>
            </w:r>
            <w:r w:rsidR="00064A20">
              <w:rPr>
                <w:rFonts w:cs="Georgia"/>
                <w:sz w:val="16"/>
                <w:szCs w:val="16"/>
                <w:lang w:val="id-ID"/>
              </w:rPr>
              <w:t xml:space="preserve">yang </w:t>
            </w:r>
            <w:r w:rsidR="002E2018">
              <w:rPr>
                <w:rFonts w:cs="Georgia"/>
                <w:sz w:val="16"/>
                <w:szCs w:val="16"/>
                <w:lang w:val="id-ID"/>
              </w:rPr>
              <w:t>benar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 xml:space="preserve"> mencakup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>e</w:t>
            </w:r>
            <w:proofErr w:type="spellStart"/>
            <w:r>
              <w:rPr>
                <w:rFonts w:cs="Georgia"/>
                <w:sz w:val="16"/>
                <w:szCs w:val="16"/>
                <w:lang w:val="en-US"/>
              </w:rPr>
              <w:t>jaan</w:t>
            </w:r>
            <w:proofErr w:type="spellEnd"/>
            <w:r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i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stilah</w:t>
            </w:r>
            <w:proofErr w:type="spellEnd"/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b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ahasa</w:t>
            </w:r>
            <w:proofErr w:type="spellEnd"/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en-US"/>
              </w:rPr>
              <w:t>Indonesia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Kata,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Diksi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, dan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Unsur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Serapan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Kalimat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efektif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dan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Paragraf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r w:rsidR="008E5762"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(CPMK 2)</w:t>
            </w:r>
            <w:r w:rsidR="002E2018">
              <w:rPr>
                <w:rFonts w:cs="Georgia"/>
                <w:sz w:val="16"/>
                <w:szCs w:val="16"/>
                <w:lang w:val="id-ID"/>
              </w:rPr>
              <w:t xml:space="preserve"> (C6, </w:t>
            </w:r>
            <w:r w:rsidR="00064A20">
              <w:rPr>
                <w:rFonts w:cs="Georgia"/>
                <w:sz w:val="16"/>
                <w:szCs w:val="16"/>
                <w:lang w:val="id-ID"/>
              </w:rPr>
              <w:t>A</w:t>
            </w:r>
            <w:r w:rsidR="00595114">
              <w:rPr>
                <w:rFonts w:cs="Georgia"/>
                <w:sz w:val="16"/>
                <w:szCs w:val="16"/>
                <w:lang w:val="id-ID"/>
              </w:rPr>
              <w:t>4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, P3</w:t>
            </w:r>
            <w:r w:rsidR="002E2018">
              <w:rPr>
                <w:rFonts w:cs="Georgia"/>
                <w:sz w:val="16"/>
                <w:szCs w:val="16"/>
                <w:lang w:val="id-ID"/>
              </w:rPr>
              <w:t>)</w:t>
            </w:r>
          </w:p>
        </w:tc>
      </w:tr>
      <w:tr w:rsidR="00DB2671" w14:paraId="37452A32" w14:textId="77777777" w:rsidTr="003A2FD6">
        <w:trPr>
          <w:trHeight w:val="297"/>
          <w:jc w:val="center"/>
        </w:trPr>
        <w:tc>
          <w:tcPr>
            <w:tcW w:w="1768" w:type="dxa"/>
            <w:vMerge/>
          </w:tcPr>
          <w:p w14:paraId="41EAC8BF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67240E3B" w14:textId="0F877893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>Sub-CPMK</w:t>
            </w:r>
          </w:p>
        </w:tc>
        <w:tc>
          <w:tcPr>
            <w:tcW w:w="9072" w:type="dxa"/>
            <w:gridSpan w:val="8"/>
            <w:shd w:val="clear" w:color="auto" w:fill="FFFFFF" w:themeFill="background1"/>
            <w:vAlign w:val="center"/>
          </w:tcPr>
          <w:p w14:paraId="6D42D07D" w14:textId="18135B79" w:rsidR="00DB2671" w:rsidRDefault="002E2018" w:rsidP="00DB2671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Mampu memproduksi k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 xml:space="preserve">arya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il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>miah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dengan benar mencakup ketepatan k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 xml:space="preserve">onsep </w:t>
            </w:r>
            <w:r>
              <w:rPr>
                <w:rFonts w:cs="Georgia"/>
                <w:sz w:val="16"/>
                <w:szCs w:val="16"/>
                <w:lang w:val="id-ID"/>
              </w:rPr>
              <w:t>k</w:t>
            </w:r>
            <w:proofErr w:type="spellStart"/>
            <w:r w:rsidR="00DB2671" w:rsidRPr="00331A9C">
              <w:rPr>
                <w:rFonts w:cs="Georgia"/>
                <w:sz w:val="16"/>
                <w:szCs w:val="16"/>
                <w:lang w:val="en-US"/>
              </w:rPr>
              <w:t>arya</w:t>
            </w:r>
            <w:proofErr w:type="spellEnd"/>
            <w:r w:rsidR="00DB2671"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i</w:t>
            </w:r>
            <w:proofErr w:type="spellStart"/>
            <w:r w:rsidR="00DB2671" w:rsidRPr="00331A9C">
              <w:rPr>
                <w:rFonts w:cs="Georgia"/>
                <w:sz w:val="16"/>
                <w:szCs w:val="16"/>
                <w:lang w:val="en-US"/>
              </w:rPr>
              <w:t>lmiah</w:t>
            </w:r>
            <w:proofErr w:type="spellEnd"/>
            <w:r w:rsidR="00DB2671"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>
              <w:rPr>
                <w:rFonts w:cs="Georgia"/>
                <w:sz w:val="16"/>
                <w:szCs w:val="16"/>
                <w:lang w:val="id-ID"/>
              </w:rPr>
              <w:t>t</w:t>
            </w:r>
            <w:proofErr w:type="spellStart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>eknik</w:t>
            </w:r>
            <w:proofErr w:type="spellEnd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p</w:t>
            </w:r>
            <w:proofErr w:type="spellStart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>engutipan</w:t>
            </w:r>
            <w:proofErr w:type="spellEnd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 xml:space="preserve"> dan daftar </w:t>
            </w:r>
            <w:r w:rsidR="00DB2671">
              <w:rPr>
                <w:rFonts w:cs="Georgia"/>
                <w:sz w:val="16"/>
                <w:szCs w:val="16"/>
                <w:lang w:val="en-US"/>
              </w:rPr>
              <w:t>Pustaka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p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 xml:space="preserve">raktik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m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 xml:space="preserve">enulis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k</w:t>
            </w:r>
            <w:proofErr w:type="spellStart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>arya</w:t>
            </w:r>
            <w:proofErr w:type="spellEnd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t</w:t>
            </w:r>
            <w:proofErr w:type="spellStart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>ulis</w:t>
            </w:r>
            <w:proofErr w:type="spellEnd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i</w:t>
            </w:r>
            <w:proofErr w:type="spellStart"/>
            <w:r w:rsidR="00DB2671" w:rsidRPr="0077167A">
              <w:rPr>
                <w:rFonts w:cs="Georgia"/>
                <w:sz w:val="16"/>
                <w:szCs w:val="16"/>
                <w:lang w:val="en-US"/>
              </w:rPr>
              <w:t>lmiah</w:t>
            </w:r>
            <w:proofErr w:type="spellEnd"/>
            <w:r w:rsidR="00DB2671">
              <w:rPr>
                <w:rFonts w:cs="Georgia"/>
                <w:sz w:val="16"/>
                <w:szCs w:val="16"/>
                <w:lang w:val="id-ID"/>
              </w:rPr>
              <w:t xml:space="preserve"> (CPMK 2)</w:t>
            </w:r>
            <w:r w:rsidR="00064A20">
              <w:rPr>
                <w:rFonts w:cs="Georgia"/>
                <w:sz w:val="16"/>
                <w:szCs w:val="16"/>
                <w:lang w:val="id-ID"/>
              </w:rPr>
              <w:t xml:space="preserve">  (C6, A</w:t>
            </w:r>
            <w:r w:rsidR="00595114">
              <w:rPr>
                <w:rFonts w:cs="Georgia"/>
                <w:sz w:val="16"/>
                <w:szCs w:val="16"/>
                <w:lang w:val="id-ID"/>
              </w:rPr>
              <w:t>4</w:t>
            </w:r>
            <w:r w:rsidR="00766D6B">
              <w:rPr>
                <w:rFonts w:cs="Georgia"/>
                <w:sz w:val="16"/>
                <w:szCs w:val="16"/>
                <w:lang w:val="id-ID"/>
              </w:rPr>
              <w:t>, P3)</w:t>
            </w:r>
          </w:p>
        </w:tc>
      </w:tr>
      <w:tr w:rsidR="00DB2671" w14:paraId="47015D02" w14:textId="77777777" w:rsidTr="00C56F06">
        <w:trPr>
          <w:jc w:val="center"/>
        </w:trPr>
        <w:tc>
          <w:tcPr>
            <w:tcW w:w="1768" w:type="dxa"/>
            <w:vMerge/>
          </w:tcPr>
          <w:p w14:paraId="4E756BF0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4088" w:type="dxa"/>
            <w:gridSpan w:val="4"/>
            <w:shd w:val="clear" w:color="auto" w:fill="D9D9D9" w:themeFill="background1" w:themeFillShade="D9"/>
            <w:vAlign w:val="center"/>
          </w:tcPr>
          <w:p w14:paraId="09BAC635" w14:textId="77777777" w:rsidR="00DB2671" w:rsidRPr="006D196D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sv-SE"/>
              </w:rPr>
            </w:pPr>
            <w:r w:rsidRPr="006D196D">
              <w:rPr>
                <w:rFonts w:cs="Georgia"/>
                <w:b/>
                <w:bCs/>
                <w:sz w:val="16"/>
                <w:szCs w:val="16"/>
                <w:lang w:val="sv-SE"/>
              </w:rPr>
              <w:t>Korelasi CPMK terhadap Sub-CPMK</w:t>
            </w:r>
          </w:p>
        </w:tc>
        <w:tc>
          <w:tcPr>
            <w:tcW w:w="6472" w:type="dxa"/>
            <w:gridSpan w:val="6"/>
            <w:vAlign w:val="center"/>
          </w:tcPr>
          <w:p w14:paraId="5D52A7EF" w14:textId="77777777" w:rsidR="00DB2671" w:rsidRPr="006D196D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sv-SE"/>
              </w:rPr>
            </w:pPr>
          </w:p>
        </w:tc>
      </w:tr>
      <w:tr w:rsidR="00DB2671" w14:paraId="0D9522DE" w14:textId="77777777" w:rsidTr="000569C5">
        <w:trPr>
          <w:trHeight w:val="274"/>
          <w:jc w:val="center"/>
        </w:trPr>
        <w:tc>
          <w:tcPr>
            <w:tcW w:w="1768" w:type="dxa"/>
          </w:tcPr>
          <w:p w14:paraId="1A59DFC2" w14:textId="77777777" w:rsidR="00DB2671" w:rsidRPr="006D196D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sv-SE"/>
              </w:rPr>
            </w:pPr>
          </w:p>
        </w:tc>
        <w:tc>
          <w:tcPr>
            <w:tcW w:w="10560" w:type="dxa"/>
            <w:gridSpan w:val="10"/>
            <w:vAlign w:val="center"/>
          </w:tcPr>
          <w:tbl>
            <w:tblPr>
              <w:tblStyle w:val="TableGrid"/>
              <w:tblW w:w="5201" w:type="dxa"/>
              <w:tblLayout w:type="fixed"/>
              <w:tblLook w:val="04A0" w:firstRow="1" w:lastRow="0" w:firstColumn="1" w:lastColumn="0" w:noHBand="0" w:noVBand="1"/>
            </w:tblPr>
            <w:tblGrid>
              <w:gridCol w:w="1415"/>
              <w:gridCol w:w="1376"/>
              <w:gridCol w:w="1276"/>
              <w:gridCol w:w="1134"/>
            </w:tblGrid>
            <w:tr w:rsidR="004933C1" w14:paraId="0089B17F" w14:textId="77777777" w:rsidTr="004933C1">
              <w:tc>
                <w:tcPr>
                  <w:tcW w:w="1415" w:type="dxa"/>
                  <w:vAlign w:val="center"/>
                </w:tcPr>
                <w:p w14:paraId="04E9DAA4" w14:textId="77777777" w:rsidR="004933C1" w:rsidRPr="006D196D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sv-SE"/>
                    </w:rPr>
                  </w:pPr>
                </w:p>
              </w:tc>
              <w:tc>
                <w:tcPr>
                  <w:tcW w:w="1376" w:type="dxa"/>
                  <w:vAlign w:val="center"/>
                </w:tcPr>
                <w:p w14:paraId="1A756BCB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  <w:t>Sub-CPMK1</w:t>
                  </w:r>
                </w:p>
              </w:tc>
              <w:tc>
                <w:tcPr>
                  <w:tcW w:w="1276" w:type="dxa"/>
                  <w:vAlign w:val="center"/>
                </w:tcPr>
                <w:p w14:paraId="25B516A6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  <w:t>Sub-CPMK2</w:t>
                  </w:r>
                </w:p>
              </w:tc>
              <w:tc>
                <w:tcPr>
                  <w:tcW w:w="1134" w:type="dxa"/>
                  <w:vAlign w:val="center"/>
                </w:tcPr>
                <w:p w14:paraId="2F32B838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  <w:t>Sub-CPMK3</w:t>
                  </w:r>
                </w:p>
              </w:tc>
            </w:tr>
            <w:tr w:rsidR="004933C1" w14:paraId="44A998D9" w14:textId="77777777" w:rsidTr="004933C1">
              <w:tc>
                <w:tcPr>
                  <w:tcW w:w="1415" w:type="dxa"/>
                  <w:vAlign w:val="center"/>
                </w:tcPr>
                <w:p w14:paraId="3D6B0338" w14:textId="77777777" w:rsidR="004933C1" w:rsidRPr="00331A9C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id-ID"/>
                    </w:rPr>
                  </w:pP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  <w:t>CPMK</w:t>
                  </w: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id-ID"/>
                    </w:rPr>
                    <w:t xml:space="preserve"> 1</w:t>
                  </w:r>
                </w:p>
              </w:tc>
              <w:tc>
                <w:tcPr>
                  <w:tcW w:w="1376" w:type="dxa"/>
                  <w:shd w:val="clear" w:color="auto" w:fill="E5B8B7" w:themeFill="accent2" w:themeFillTint="66"/>
                  <w:vAlign w:val="center"/>
                </w:tcPr>
                <w:p w14:paraId="4D674A05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</w:p>
              </w:tc>
              <w:tc>
                <w:tcPr>
                  <w:tcW w:w="1276" w:type="dxa"/>
                  <w:vAlign w:val="center"/>
                </w:tcPr>
                <w:p w14:paraId="0E8F7C7C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</w:p>
              </w:tc>
              <w:tc>
                <w:tcPr>
                  <w:tcW w:w="1134" w:type="dxa"/>
                  <w:vAlign w:val="center"/>
                </w:tcPr>
                <w:p w14:paraId="31A74C48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</w:p>
              </w:tc>
            </w:tr>
            <w:tr w:rsidR="004933C1" w14:paraId="7B4DFAA6" w14:textId="77777777" w:rsidTr="004933C1">
              <w:tc>
                <w:tcPr>
                  <w:tcW w:w="1415" w:type="dxa"/>
                  <w:vAlign w:val="center"/>
                </w:tcPr>
                <w:p w14:paraId="39598643" w14:textId="77777777" w:rsidR="004933C1" w:rsidRPr="00331A9C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id-ID"/>
                    </w:rPr>
                  </w:pP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  <w:t>CPMK</w:t>
                  </w:r>
                  <w:r>
                    <w:rPr>
                      <w:rFonts w:cs="Georgia"/>
                      <w:b/>
                      <w:bCs/>
                      <w:sz w:val="14"/>
                      <w:szCs w:val="14"/>
                      <w:lang w:val="id-ID"/>
                    </w:rPr>
                    <w:t xml:space="preserve"> 2</w:t>
                  </w:r>
                </w:p>
              </w:tc>
              <w:tc>
                <w:tcPr>
                  <w:tcW w:w="1376" w:type="dxa"/>
                  <w:vAlign w:val="center"/>
                </w:tcPr>
                <w:p w14:paraId="3A80927B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</w:p>
              </w:tc>
              <w:tc>
                <w:tcPr>
                  <w:tcW w:w="1276" w:type="dxa"/>
                  <w:shd w:val="clear" w:color="auto" w:fill="E5B8B7" w:themeFill="accent2" w:themeFillTint="66"/>
                  <w:vAlign w:val="center"/>
                </w:tcPr>
                <w:p w14:paraId="71803FDD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</w:p>
              </w:tc>
              <w:tc>
                <w:tcPr>
                  <w:tcW w:w="1134" w:type="dxa"/>
                  <w:shd w:val="clear" w:color="auto" w:fill="E5B8B7" w:themeFill="accent2" w:themeFillTint="66"/>
                  <w:vAlign w:val="center"/>
                </w:tcPr>
                <w:p w14:paraId="601EF08D" w14:textId="77777777" w:rsidR="004933C1" w:rsidRDefault="004933C1" w:rsidP="00DB2671">
                  <w:pPr>
                    <w:pStyle w:val="isi"/>
                    <w:spacing w:before="0" w:after="0" w:line="240" w:lineRule="auto"/>
                    <w:ind w:firstLine="0"/>
                    <w:jc w:val="center"/>
                    <w:rPr>
                      <w:rFonts w:cs="Georgia"/>
                      <w:b/>
                      <w:bCs/>
                      <w:sz w:val="14"/>
                      <w:szCs w:val="14"/>
                      <w:lang w:val="en-US"/>
                    </w:rPr>
                  </w:pPr>
                </w:p>
              </w:tc>
            </w:tr>
          </w:tbl>
          <w:p w14:paraId="6E960D9D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</w:p>
        </w:tc>
      </w:tr>
      <w:tr w:rsidR="00DB2671" w14:paraId="63F9BF32" w14:textId="77777777" w:rsidTr="00C56F06">
        <w:trPr>
          <w:jc w:val="center"/>
        </w:trPr>
        <w:tc>
          <w:tcPr>
            <w:tcW w:w="1768" w:type="dxa"/>
          </w:tcPr>
          <w:p w14:paraId="2D67689B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Deskripsi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singkat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mata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uliah</w:t>
            </w:r>
            <w:proofErr w:type="spellEnd"/>
          </w:p>
        </w:tc>
        <w:tc>
          <w:tcPr>
            <w:tcW w:w="10560" w:type="dxa"/>
            <w:gridSpan w:val="10"/>
          </w:tcPr>
          <w:p w14:paraId="7324C07F" w14:textId="30876BDE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Mat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ul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Bahasa Indonesi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rupak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at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ul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yang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tuju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mbekal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ahasisw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emampu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maham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d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ggunak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ahas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Indonesi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alam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omunikas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Mat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ul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n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gajark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epad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ahasisw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entang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ragam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omunikas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810BAC">
              <w:rPr>
                <w:rFonts w:cs="Georgia"/>
                <w:sz w:val="16"/>
                <w:szCs w:val="16"/>
                <w:lang w:val="id-ID"/>
              </w:rPr>
              <w:t xml:space="preserve">dan lis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ecar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aku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dasark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Tata Bahasa Baku Bahasa Indonesia d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ja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Bahasa Indonesia. Tuju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akhir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ar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at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ul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n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adal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ahasisw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ampu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ulisk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agam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omunikas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ecar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aku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hususn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nulis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</w:t>
            </w:r>
          </w:p>
        </w:tc>
      </w:tr>
      <w:tr w:rsidR="00DB2671" w14:paraId="7F02F00E" w14:textId="77777777" w:rsidTr="00C56F06">
        <w:trPr>
          <w:jc w:val="center"/>
        </w:trPr>
        <w:tc>
          <w:tcPr>
            <w:tcW w:w="1768" w:type="dxa"/>
          </w:tcPr>
          <w:p w14:paraId="7F28D320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Bahan Kajian:</w:t>
            </w:r>
          </w:p>
          <w:p w14:paraId="5C387D64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en-US"/>
              </w:rPr>
              <w:t xml:space="preserve">Materi </w:t>
            </w:r>
            <w:proofErr w:type="spellStart"/>
            <w:r>
              <w:rPr>
                <w:rFonts w:cs="Georgia"/>
                <w:sz w:val="16"/>
                <w:szCs w:val="16"/>
                <w:lang w:val="en-US"/>
              </w:rPr>
              <w:t>Pembelajaran</w:t>
            </w:r>
            <w:proofErr w:type="spellEnd"/>
          </w:p>
        </w:tc>
        <w:tc>
          <w:tcPr>
            <w:tcW w:w="10560" w:type="dxa"/>
            <w:gridSpan w:val="10"/>
            <w:tcBorders>
              <w:bottom w:val="single" w:sz="4" w:space="0" w:color="auto"/>
            </w:tcBorders>
            <w:vAlign w:val="center"/>
          </w:tcPr>
          <w:p w14:paraId="7E2F4E73" w14:textId="693F0563" w:rsidR="00DB2671" w:rsidRDefault="009B40B5" w:rsidP="00DB2671">
            <w:pPr>
              <w:pStyle w:val="isi"/>
              <w:numPr>
                <w:ilvl w:val="0"/>
                <w:numId w:val="7"/>
              </w:numPr>
              <w:spacing w:before="0" w:after="0" w:line="240" w:lineRule="auto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Ruang lingkup materi dan model pembelajaran; </w:t>
            </w:r>
            <w:r w:rsidR="007455AD">
              <w:rPr>
                <w:rFonts w:cs="Georgia"/>
                <w:sz w:val="16"/>
                <w:szCs w:val="16"/>
                <w:lang w:val="id-ID"/>
              </w:rPr>
              <w:t>Sejarah, p</w:t>
            </w:r>
            <w:r w:rsidR="00DB2671">
              <w:rPr>
                <w:rFonts w:cs="Georgia"/>
                <w:sz w:val="16"/>
                <w:szCs w:val="16"/>
                <w:lang w:val="id-ID"/>
              </w:rPr>
              <w:t xml:space="preserve">eran dan Ragam Bahasa </w:t>
            </w:r>
            <w:r w:rsidR="004933C1">
              <w:rPr>
                <w:rFonts w:cs="Georgia"/>
                <w:sz w:val="16"/>
                <w:szCs w:val="16"/>
                <w:lang w:val="id-ID"/>
              </w:rPr>
              <w:t>Indonesia sesuai dengan bidang keilmuan masing-masing.</w:t>
            </w:r>
          </w:p>
          <w:p w14:paraId="4E4F53B7" w14:textId="3FAF86A4" w:rsidR="00DB2671" w:rsidRPr="0096485F" w:rsidRDefault="00DB2671" w:rsidP="00DB2671">
            <w:pPr>
              <w:pStyle w:val="isi"/>
              <w:numPr>
                <w:ilvl w:val="0"/>
                <w:numId w:val="7"/>
              </w:numPr>
              <w:spacing w:before="0" w:after="0" w:line="240" w:lineRule="auto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Tata Bahasa Indonesia: </w:t>
            </w:r>
            <w:proofErr w:type="spellStart"/>
            <w:r>
              <w:rPr>
                <w:rFonts w:cs="Georgia"/>
                <w:sz w:val="16"/>
                <w:szCs w:val="16"/>
                <w:lang w:val="en-US"/>
              </w:rPr>
              <w:t>Ejaan</w:t>
            </w:r>
            <w:proofErr w:type="spellEnd"/>
            <w:r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dan </w:t>
            </w:r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Istilah Bahasa </w:t>
            </w:r>
            <w:r>
              <w:rPr>
                <w:rFonts w:cs="Georgia"/>
                <w:sz w:val="16"/>
                <w:szCs w:val="16"/>
                <w:lang w:val="en-US"/>
              </w:rPr>
              <w:t>Indonesia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Kata,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Diksi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, dan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Unsur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Serapan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Kalimat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efektif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dan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Paragraf</w:t>
            </w:r>
            <w:proofErr w:type="spellEnd"/>
          </w:p>
          <w:p w14:paraId="34676E65" w14:textId="25F89E41" w:rsidR="00DB2671" w:rsidRPr="004933C1" w:rsidRDefault="00DB2671" w:rsidP="004933C1">
            <w:pPr>
              <w:pStyle w:val="isi"/>
              <w:numPr>
                <w:ilvl w:val="0"/>
                <w:numId w:val="7"/>
              </w:numPr>
              <w:spacing w:before="0" w:after="0" w:line="240" w:lineRule="auto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Penulisan Karya Ilmiah: Konsep 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Teknik 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Pengutipan</w:t>
            </w:r>
            <w:proofErr w:type="spellEnd"/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 dan daftar </w:t>
            </w:r>
            <w:r>
              <w:rPr>
                <w:rFonts w:cs="Georgia"/>
                <w:sz w:val="16"/>
                <w:szCs w:val="16"/>
                <w:lang w:val="en-US"/>
              </w:rPr>
              <w:t>Pustaka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, Praktik Menulis 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 Tulis 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</w:p>
        </w:tc>
      </w:tr>
      <w:tr w:rsidR="00DB2671" w14:paraId="5B40FA83" w14:textId="77777777" w:rsidTr="003A2FD6">
        <w:trPr>
          <w:jc w:val="center"/>
        </w:trPr>
        <w:tc>
          <w:tcPr>
            <w:tcW w:w="1768" w:type="dxa"/>
            <w:vMerge w:val="restart"/>
          </w:tcPr>
          <w:p w14:paraId="2EC04CD9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ustaka</w:t>
            </w:r>
          </w:p>
        </w:tc>
        <w:tc>
          <w:tcPr>
            <w:tcW w:w="148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50F787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Utama:</w:t>
            </w:r>
          </w:p>
        </w:tc>
        <w:tc>
          <w:tcPr>
            <w:tcW w:w="9072" w:type="dxa"/>
            <w:gridSpan w:val="8"/>
            <w:tcBorders>
              <w:bottom w:val="nil"/>
              <w:right w:val="single" w:sz="4" w:space="0" w:color="auto"/>
            </w:tcBorders>
            <w:vAlign w:val="center"/>
          </w:tcPr>
          <w:p w14:paraId="1734AF97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</w:p>
        </w:tc>
      </w:tr>
      <w:tr w:rsidR="00DB2671" w14:paraId="56614032" w14:textId="77777777" w:rsidTr="00C56F06">
        <w:trPr>
          <w:jc w:val="center"/>
        </w:trPr>
        <w:tc>
          <w:tcPr>
            <w:tcW w:w="1768" w:type="dxa"/>
            <w:vMerge/>
            <w:vAlign w:val="center"/>
          </w:tcPr>
          <w:p w14:paraId="66D75871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0560" w:type="dxa"/>
            <w:gridSpan w:val="10"/>
            <w:tcBorders>
              <w:top w:val="nil"/>
            </w:tcBorders>
            <w:vAlign w:val="center"/>
          </w:tcPr>
          <w:p w14:paraId="6E68D39F" w14:textId="70A932EA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Rahayu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riwat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k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2</w:t>
            </w:r>
            <w:r w:rsidR="00810BAC">
              <w:rPr>
                <w:rFonts w:cs="Georgia"/>
                <w:sz w:val="16"/>
                <w:szCs w:val="16"/>
                <w:lang w:val="id-ID"/>
              </w:rPr>
              <w:t>023</w:t>
            </w: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Mahir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bahas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810BAC">
              <w:rPr>
                <w:rFonts w:cs="Georgia"/>
                <w:sz w:val="16"/>
                <w:szCs w:val="16"/>
                <w:lang w:val="en-US"/>
              </w:rPr>
              <w:t>Indonesia</w:t>
            </w:r>
            <w:r w:rsidR="00810BAC">
              <w:rPr>
                <w:rFonts w:cs="Georgia"/>
                <w:sz w:val="16"/>
                <w:szCs w:val="16"/>
                <w:lang w:val="id-ID"/>
              </w:rPr>
              <w:t xml:space="preserve"> Edisi Revisi</w:t>
            </w:r>
            <w:r w:rsidRPr="000E3BFF">
              <w:rPr>
                <w:rFonts w:cs="Georgia"/>
                <w:sz w:val="16"/>
                <w:szCs w:val="16"/>
                <w:lang w:val="en-US"/>
              </w:rPr>
              <w:t>. Yogyakarta: PBSI, FKIP, UAD.</w:t>
            </w:r>
          </w:p>
          <w:p w14:paraId="468B5C2B" w14:textId="629198D1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epdikna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20</w:t>
            </w:r>
            <w:r w:rsidR="00810BAC">
              <w:rPr>
                <w:rFonts w:cs="Georgia"/>
                <w:sz w:val="16"/>
                <w:szCs w:val="16"/>
                <w:lang w:val="id-ID"/>
              </w:rPr>
              <w:t>21</w:t>
            </w: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ja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 w:rsidR="00810BAC">
              <w:rPr>
                <w:rFonts w:cs="Georgia"/>
                <w:sz w:val="16"/>
                <w:szCs w:val="16"/>
                <w:lang w:val="id-ID"/>
              </w:rPr>
              <w:t>yang Disempur</w:t>
            </w:r>
            <w:r w:rsidR="00A871AF">
              <w:rPr>
                <w:rFonts w:cs="Georgia"/>
                <w:sz w:val="16"/>
                <w:szCs w:val="16"/>
                <w:lang w:val="id-ID"/>
              </w:rPr>
              <w:t>nakan Edisi V</w:t>
            </w: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Jakarta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epdikna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(</w:t>
            </w:r>
            <w:r w:rsidR="00A871AF">
              <w:rPr>
                <w:rFonts w:cs="Georgia"/>
                <w:sz w:val="16"/>
                <w:szCs w:val="16"/>
                <w:lang w:val="id-ID"/>
              </w:rPr>
              <w:t>Keputusan Kepala Badan Nomor 0321/I/BISA.00.00/2021</w:t>
            </w:r>
            <w:r w:rsidRPr="000E3BFF">
              <w:rPr>
                <w:rFonts w:cs="Georgia"/>
                <w:sz w:val="16"/>
                <w:szCs w:val="16"/>
                <w:lang w:val="en-US"/>
              </w:rPr>
              <w:t>)</w:t>
            </w:r>
          </w:p>
          <w:p w14:paraId="6B5BBC8E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Nasuch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Yakub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k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2009. Bahasa Indonesi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untu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nulis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Tulis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Yogyakarta: Media Perkasa.</w:t>
            </w:r>
          </w:p>
          <w:p w14:paraId="395D72BF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lastRenderedPageBreak/>
              <w:t xml:space="preserve">Imam Suyitno, 2013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Tulis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(Panduan, Teori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latih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d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Conto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). Bandung: Refik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Aditam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</w:t>
            </w:r>
          </w:p>
          <w:p w14:paraId="5107D73D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Ramlan, M. 1993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aragraf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: Alur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ikir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d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epaduann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alam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Bahasa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ndoensi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Yogyakarta: Andi Offset.</w:t>
            </w:r>
          </w:p>
          <w:p w14:paraId="34D90E6F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Ramlan, M.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k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1997. Bahasa Indonesia yang Salah dan yang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nar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Yogyakarta: Andi Offset.</w:t>
            </w:r>
          </w:p>
          <w:p w14:paraId="060B98E9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Razak, A. 1992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alimat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fektif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Jakarta: Gramedia.</w:t>
            </w:r>
          </w:p>
          <w:p w14:paraId="05F5DB4B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arig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Henry Guntur. 1983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ebaga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uatu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eterampil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bahas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Bandung: Angkasa.</w:t>
            </w:r>
          </w:p>
          <w:p w14:paraId="43EA8C03" w14:textId="77777777" w:rsidR="00DB2671" w:rsidRPr="000E3BFF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Wahyu Wibowo. 2013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Artikel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ml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yang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omunikatif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Jakarta: Bumi Aksara.</w:t>
            </w:r>
          </w:p>
          <w:p w14:paraId="180A18AC" w14:textId="77777777" w:rsidR="00DB2671" w:rsidRDefault="00DB2671" w:rsidP="00DB2671">
            <w:pPr>
              <w:pStyle w:val="isi"/>
              <w:numPr>
                <w:ilvl w:val="0"/>
                <w:numId w:val="2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uherl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usman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2012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rancang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Tulis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Ilm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Bandung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Rosd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ary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</w:t>
            </w:r>
          </w:p>
        </w:tc>
      </w:tr>
      <w:tr w:rsidR="00DB2671" w14:paraId="75EACA83" w14:textId="77777777" w:rsidTr="003A2FD6">
        <w:trPr>
          <w:jc w:val="center"/>
        </w:trPr>
        <w:tc>
          <w:tcPr>
            <w:tcW w:w="1768" w:type="dxa"/>
            <w:vMerge/>
            <w:vAlign w:val="center"/>
          </w:tcPr>
          <w:p w14:paraId="6BE8A377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48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D3FC3F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endukung</w:t>
            </w:r>
            <w:proofErr w:type="spellEnd"/>
          </w:p>
        </w:tc>
        <w:tc>
          <w:tcPr>
            <w:tcW w:w="9072" w:type="dxa"/>
            <w:gridSpan w:val="8"/>
            <w:tcBorders>
              <w:bottom w:val="nil"/>
            </w:tcBorders>
            <w:vAlign w:val="center"/>
          </w:tcPr>
          <w:p w14:paraId="1D80EC02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</w:p>
        </w:tc>
      </w:tr>
      <w:tr w:rsidR="00DB2671" w14:paraId="2D5DF0E4" w14:textId="77777777" w:rsidTr="00C56F06">
        <w:trPr>
          <w:jc w:val="center"/>
        </w:trPr>
        <w:tc>
          <w:tcPr>
            <w:tcW w:w="1768" w:type="dxa"/>
            <w:vMerge/>
            <w:vAlign w:val="center"/>
          </w:tcPr>
          <w:p w14:paraId="4B67EFDC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10560" w:type="dxa"/>
            <w:gridSpan w:val="10"/>
            <w:tcBorders>
              <w:top w:val="nil"/>
            </w:tcBorders>
            <w:vAlign w:val="center"/>
          </w:tcPr>
          <w:p w14:paraId="6D69B6E4" w14:textId="77777777" w:rsidR="00DB2671" w:rsidRPr="000E3BFF" w:rsidRDefault="00DB2671" w:rsidP="00DB2671">
            <w:pPr>
              <w:pStyle w:val="isi"/>
              <w:numPr>
                <w:ilvl w:val="0"/>
                <w:numId w:val="6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Alkadi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abakt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k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1991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mbina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emampu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Bahasa Indonesia. Jakarta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rlangg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</w:t>
            </w:r>
          </w:p>
          <w:p w14:paraId="0B9A3F38" w14:textId="77777777" w:rsidR="00DB2671" w:rsidRPr="000E3BFF" w:rsidRDefault="00DB2671" w:rsidP="00DB2671">
            <w:pPr>
              <w:pStyle w:val="isi"/>
              <w:numPr>
                <w:ilvl w:val="0"/>
                <w:numId w:val="6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nre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Faerudi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Ambo. 1988. Dasar-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asar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eterampil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Menuli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Jakarta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itje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ikt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</w:t>
            </w:r>
          </w:p>
          <w:p w14:paraId="3777FA85" w14:textId="77777777" w:rsidR="00DB2671" w:rsidRPr="000E3BFF" w:rsidRDefault="00DB2671" w:rsidP="00DB2671">
            <w:pPr>
              <w:pStyle w:val="isi"/>
              <w:numPr>
                <w:ilvl w:val="0"/>
                <w:numId w:val="6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Keraf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Gory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1995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ksposis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Jakarta: Grasindo.</w:t>
            </w:r>
          </w:p>
          <w:p w14:paraId="10D29C7B" w14:textId="77777777" w:rsidR="00DB2671" w:rsidRPr="000E3BFF" w:rsidRDefault="00DB2671" w:rsidP="00DB2671">
            <w:pPr>
              <w:pStyle w:val="isi"/>
              <w:numPr>
                <w:ilvl w:val="0"/>
                <w:numId w:val="6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Keraf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Gory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1997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omposis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Sebu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ngantar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Kemahir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bahasa.Ende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Flores: Nusa Indah.</w:t>
            </w:r>
          </w:p>
          <w:p w14:paraId="7AC9DE31" w14:textId="77777777" w:rsidR="00DB2671" w:rsidRDefault="00DB2671" w:rsidP="00DB2671">
            <w:pPr>
              <w:pStyle w:val="isi"/>
              <w:numPr>
                <w:ilvl w:val="0"/>
                <w:numId w:val="6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Kridalaksan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Harimurt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2010. Masa-Masa Awal Bahasa Indonesia. Depok. Lab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Leksikolog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dan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Leksikograf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FIB UI.</w:t>
            </w:r>
          </w:p>
        </w:tc>
      </w:tr>
      <w:tr w:rsidR="00DB2671" w14:paraId="4D1C2623" w14:textId="77777777" w:rsidTr="00C56F06">
        <w:trPr>
          <w:jc w:val="center"/>
        </w:trPr>
        <w:tc>
          <w:tcPr>
            <w:tcW w:w="1768" w:type="dxa"/>
            <w:vAlign w:val="center"/>
          </w:tcPr>
          <w:p w14:paraId="07EF34AC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Dosen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engampu</w:t>
            </w:r>
            <w:proofErr w:type="spellEnd"/>
          </w:p>
        </w:tc>
        <w:tc>
          <w:tcPr>
            <w:tcW w:w="10560" w:type="dxa"/>
            <w:gridSpan w:val="10"/>
            <w:vAlign w:val="center"/>
          </w:tcPr>
          <w:p w14:paraId="7EC455CA" w14:textId="77777777" w:rsidR="00DB2671" w:rsidRPr="000E3BFF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Tim Dosen PBSI UAD</w:t>
            </w:r>
          </w:p>
        </w:tc>
      </w:tr>
      <w:tr w:rsidR="00DB2671" w14:paraId="05FDB535" w14:textId="77777777" w:rsidTr="00C50FE0">
        <w:trPr>
          <w:trHeight w:val="699"/>
          <w:jc w:val="center"/>
        </w:trPr>
        <w:tc>
          <w:tcPr>
            <w:tcW w:w="1768" w:type="dxa"/>
            <w:tcBorders>
              <w:bottom w:val="double" w:sz="4" w:space="0" w:color="auto"/>
            </w:tcBorders>
            <w:vAlign w:val="center"/>
          </w:tcPr>
          <w:p w14:paraId="4BEFDB04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Mata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Kuliah</w:t>
            </w:r>
            <w:proofErr w:type="spellEnd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cs="Georgia"/>
                <w:b/>
                <w:bCs/>
                <w:sz w:val="16"/>
                <w:szCs w:val="16"/>
                <w:lang w:val="en-US"/>
              </w:rPr>
              <w:t>Prasyarat</w:t>
            </w:r>
            <w:proofErr w:type="spellEnd"/>
          </w:p>
        </w:tc>
        <w:tc>
          <w:tcPr>
            <w:tcW w:w="10560" w:type="dxa"/>
            <w:gridSpan w:val="10"/>
            <w:tcBorders>
              <w:bottom w:val="double" w:sz="4" w:space="0" w:color="auto"/>
            </w:tcBorders>
            <w:vAlign w:val="center"/>
          </w:tcPr>
          <w:p w14:paraId="4BB1FB2C" w14:textId="77777777" w:rsidR="00DB2671" w:rsidRDefault="00DB2671" w:rsidP="00DB2671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en-US"/>
              </w:rPr>
            </w:pPr>
          </w:p>
        </w:tc>
      </w:tr>
    </w:tbl>
    <w:tbl>
      <w:tblPr>
        <w:tblStyle w:val="TableGrid1"/>
        <w:tblpPr w:leftFromText="180" w:rightFromText="180" w:vertAnchor="page" w:horzAnchor="margin" w:tblpXSpec="center" w:tblpY="3761"/>
        <w:tblW w:w="14363" w:type="dxa"/>
        <w:tblLook w:val="04A0" w:firstRow="1" w:lastRow="0" w:firstColumn="1" w:lastColumn="0" w:noHBand="0" w:noVBand="1"/>
      </w:tblPr>
      <w:tblGrid>
        <w:gridCol w:w="840"/>
        <w:gridCol w:w="1278"/>
        <w:gridCol w:w="1889"/>
        <w:gridCol w:w="5753"/>
        <w:gridCol w:w="902"/>
        <w:gridCol w:w="1273"/>
        <w:gridCol w:w="1720"/>
        <w:gridCol w:w="708"/>
      </w:tblGrid>
      <w:tr w:rsidR="00FB6509" w14:paraId="18280E2C" w14:textId="77777777" w:rsidTr="009C456E">
        <w:trPr>
          <w:tblHeader/>
        </w:trPr>
        <w:tc>
          <w:tcPr>
            <w:tcW w:w="840" w:type="dxa"/>
            <w:vMerge w:val="restart"/>
            <w:shd w:val="clear" w:color="auto" w:fill="D9D9D9" w:themeFill="background1" w:themeFillShade="D9"/>
            <w:vAlign w:val="center"/>
          </w:tcPr>
          <w:p w14:paraId="711D6D25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lastRenderedPageBreak/>
              <w:t>Minggu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ke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-</w:t>
            </w:r>
          </w:p>
        </w:tc>
        <w:tc>
          <w:tcPr>
            <w:tcW w:w="1278" w:type="dxa"/>
            <w:vMerge w:val="restart"/>
            <w:shd w:val="clear" w:color="auto" w:fill="D9D9D9" w:themeFill="background1" w:themeFillShade="D9"/>
            <w:vAlign w:val="center"/>
          </w:tcPr>
          <w:p w14:paraId="10F11BCE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Kemampuan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 yang </w:t>
            </w: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diharapkan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 (Sub-CPMK)</w:t>
            </w:r>
          </w:p>
        </w:tc>
        <w:tc>
          <w:tcPr>
            <w:tcW w:w="1889" w:type="dxa"/>
            <w:vMerge w:val="restart"/>
            <w:shd w:val="clear" w:color="auto" w:fill="D9D9D9" w:themeFill="background1" w:themeFillShade="D9"/>
            <w:vAlign w:val="center"/>
          </w:tcPr>
          <w:p w14:paraId="0CC46EF4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Bahan </w:t>
            </w: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kajian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/Materi </w:t>
            </w: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pembelajaran</w:t>
            </w:r>
            <w:proofErr w:type="spellEnd"/>
          </w:p>
        </w:tc>
        <w:tc>
          <w:tcPr>
            <w:tcW w:w="5753" w:type="dxa"/>
            <w:vMerge w:val="restart"/>
            <w:shd w:val="clear" w:color="auto" w:fill="D9D9D9" w:themeFill="background1" w:themeFillShade="D9"/>
            <w:vAlign w:val="center"/>
          </w:tcPr>
          <w:p w14:paraId="66E13432" w14:textId="77777777" w:rsidR="000E3BFF" w:rsidRPr="006D196D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sv-SE"/>
              </w:rPr>
            </w:pPr>
            <w:r w:rsidRPr="006D196D">
              <w:rPr>
                <w:rFonts w:ascii="Georgia" w:hAnsi="Georgia"/>
                <w:b/>
                <w:bCs/>
                <w:sz w:val="16"/>
                <w:szCs w:val="16"/>
                <w:lang w:val="sv-SE"/>
              </w:rPr>
              <w:t>Bentuk, metode pembelajaran dan pengalaman belajar</w:t>
            </w:r>
          </w:p>
        </w:tc>
        <w:tc>
          <w:tcPr>
            <w:tcW w:w="902" w:type="dxa"/>
            <w:vMerge w:val="restart"/>
            <w:shd w:val="clear" w:color="auto" w:fill="D9D9D9" w:themeFill="background1" w:themeFillShade="D9"/>
            <w:vAlign w:val="center"/>
          </w:tcPr>
          <w:p w14:paraId="689C4CC9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Waktu (</w:t>
            </w: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menit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3701" w:type="dxa"/>
            <w:gridSpan w:val="3"/>
            <w:shd w:val="clear" w:color="auto" w:fill="D9D9D9" w:themeFill="background1" w:themeFillShade="D9"/>
            <w:vAlign w:val="center"/>
          </w:tcPr>
          <w:p w14:paraId="4F3AA711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Penilaian</w:t>
            </w:r>
            <w:proofErr w:type="spellEnd"/>
          </w:p>
        </w:tc>
      </w:tr>
      <w:tr w:rsidR="005974D2" w14:paraId="419B1374" w14:textId="77777777" w:rsidTr="009C456E">
        <w:trPr>
          <w:tblHeader/>
        </w:trPr>
        <w:tc>
          <w:tcPr>
            <w:tcW w:w="840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53B45D0A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1278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962252B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1889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538C8F9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5753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82D6F0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902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C7CB742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</w:p>
        </w:tc>
        <w:tc>
          <w:tcPr>
            <w:tcW w:w="127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78F6BC4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Teknik</w:t>
            </w:r>
          </w:p>
        </w:tc>
        <w:tc>
          <w:tcPr>
            <w:tcW w:w="172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42623BB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Indikator</w:t>
            </w:r>
            <w:proofErr w:type="spellEnd"/>
          </w:p>
        </w:tc>
        <w:tc>
          <w:tcPr>
            <w:tcW w:w="708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359B7E" w14:textId="77777777" w:rsidR="000E3BFF" w:rsidRDefault="000E3BFF" w:rsidP="000E3BFF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Bobot</w:t>
            </w:r>
            <w:proofErr w:type="spellEnd"/>
            <w:r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 (%)</w:t>
            </w:r>
          </w:p>
        </w:tc>
      </w:tr>
      <w:tr w:rsidR="00FB6509" w14:paraId="201D6A64" w14:textId="77777777" w:rsidTr="009C456E">
        <w:tc>
          <w:tcPr>
            <w:tcW w:w="840" w:type="dxa"/>
            <w:tcBorders>
              <w:top w:val="double" w:sz="4" w:space="0" w:color="auto"/>
            </w:tcBorders>
          </w:tcPr>
          <w:p w14:paraId="75462B72" w14:textId="21AA78F5" w:rsidR="0021312A" w:rsidRPr="00766D6B" w:rsidRDefault="0021312A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1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-2</w:t>
            </w:r>
          </w:p>
        </w:tc>
        <w:tc>
          <w:tcPr>
            <w:tcW w:w="1278" w:type="dxa"/>
            <w:tcBorders>
              <w:top w:val="double" w:sz="4" w:space="0" w:color="auto"/>
            </w:tcBorders>
            <w:vAlign w:val="center"/>
          </w:tcPr>
          <w:p w14:paraId="5F1310AB" w14:textId="5FC78597" w:rsidR="0021312A" w:rsidRPr="00331A9C" w:rsidRDefault="0021312A" w:rsidP="00A24198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Sub CPMK 1: Mampu</w:t>
            </w:r>
            <w:r w:rsidR="000D785C">
              <w:rPr>
                <w:rFonts w:cs="Georgia"/>
                <w:sz w:val="16"/>
                <w:szCs w:val="16"/>
                <w:lang w:val="id-ID"/>
              </w:rPr>
              <w:t xml:space="preserve"> memahami ruang lingkup materi dan model pembelajaran </w:t>
            </w:r>
            <w:proofErr w:type="spellStart"/>
            <w:r w:rsidR="000D785C">
              <w:rPr>
                <w:rFonts w:cs="Georgia"/>
                <w:sz w:val="16"/>
                <w:szCs w:val="16"/>
                <w:lang w:val="id-ID"/>
              </w:rPr>
              <w:t>flipped</w:t>
            </w:r>
            <w:proofErr w:type="spellEnd"/>
            <w:r w:rsidR="000D785C">
              <w:rPr>
                <w:rFonts w:cs="Georgia"/>
                <w:sz w:val="16"/>
                <w:szCs w:val="16"/>
                <w:lang w:val="id-ID"/>
              </w:rPr>
              <w:t xml:space="preserve"> </w:t>
            </w:r>
            <w:proofErr w:type="spellStart"/>
            <w:r w:rsidR="000D785C">
              <w:rPr>
                <w:rFonts w:cs="Georgia"/>
                <w:sz w:val="16"/>
                <w:szCs w:val="16"/>
                <w:lang w:val="id-ID"/>
              </w:rPr>
              <w:t>classroom</w:t>
            </w:r>
            <w:proofErr w:type="spellEnd"/>
            <w:r w:rsidR="000D785C"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menerapkan sejarah, peranan, dan Ragam Bahasa Indonesia dalam kehidupan sehari-hari  (CPMK 1) (C3</w:t>
            </w:r>
            <w:r w:rsidR="001D35E9">
              <w:rPr>
                <w:rFonts w:cs="Georgia"/>
                <w:sz w:val="16"/>
                <w:szCs w:val="16"/>
                <w:lang w:val="id-ID"/>
              </w:rPr>
              <w:t>,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 A</w:t>
            </w:r>
            <w:r w:rsidR="001D35E9">
              <w:rPr>
                <w:rFonts w:cs="Georgia"/>
                <w:sz w:val="16"/>
                <w:szCs w:val="16"/>
                <w:lang w:val="id-ID"/>
              </w:rPr>
              <w:t>4</w:t>
            </w:r>
            <w:r>
              <w:rPr>
                <w:rFonts w:cs="Georgia"/>
                <w:sz w:val="16"/>
                <w:szCs w:val="16"/>
                <w:lang w:val="id-ID"/>
              </w:rPr>
              <w:t>)</w:t>
            </w:r>
          </w:p>
        </w:tc>
        <w:tc>
          <w:tcPr>
            <w:tcW w:w="1889" w:type="dxa"/>
            <w:tcBorders>
              <w:top w:val="double" w:sz="4" w:space="0" w:color="auto"/>
            </w:tcBorders>
          </w:tcPr>
          <w:p w14:paraId="54447450" w14:textId="77777777" w:rsidR="000D785C" w:rsidRDefault="000D785C" w:rsidP="000D785C">
            <w:pPr>
              <w:pStyle w:val="isi"/>
              <w:numPr>
                <w:ilvl w:val="3"/>
                <w:numId w:val="6"/>
              </w:numPr>
              <w:spacing w:before="0" w:after="0" w:line="240" w:lineRule="auto"/>
              <w:ind w:left="360"/>
              <w:jc w:val="left"/>
              <w:rPr>
                <w:rFonts w:cstheme="minorHAnsi"/>
                <w:sz w:val="16"/>
                <w:szCs w:val="16"/>
                <w:lang w:val="id-ID"/>
              </w:rPr>
            </w:pPr>
            <w:r>
              <w:rPr>
                <w:rFonts w:cstheme="minorHAnsi"/>
                <w:sz w:val="16"/>
                <w:szCs w:val="16"/>
                <w:lang w:val="id-ID"/>
              </w:rPr>
              <w:t xml:space="preserve">Ruang lingkup materi dan model pembelajaran </w:t>
            </w:r>
            <w:proofErr w:type="spellStart"/>
            <w:r w:rsidRPr="00320E70">
              <w:rPr>
                <w:rFonts w:cstheme="minorHAnsi"/>
                <w:i/>
                <w:iCs/>
                <w:sz w:val="16"/>
                <w:szCs w:val="16"/>
                <w:lang w:val="id-ID"/>
              </w:rPr>
              <w:t>flipped</w:t>
            </w:r>
            <w:proofErr w:type="spellEnd"/>
            <w:r w:rsidRPr="00320E70">
              <w:rPr>
                <w:rFonts w:cstheme="minorHAnsi"/>
                <w:i/>
                <w:iCs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320E70">
              <w:rPr>
                <w:rFonts w:cstheme="minorHAnsi"/>
                <w:i/>
                <w:iCs/>
                <w:sz w:val="16"/>
                <w:szCs w:val="16"/>
                <w:lang w:val="id-ID"/>
              </w:rPr>
              <w:t>classroom</w:t>
            </w:r>
            <w:proofErr w:type="spellEnd"/>
          </w:p>
          <w:p w14:paraId="69282217" w14:textId="3FECEE6D" w:rsidR="0021312A" w:rsidRDefault="0021312A" w:rsidP="00621CC0">
            <w:pPr>
              <w:pStyle w:val="isi"/>
              <w:numPr>
                <w:ilvl w:val="3"/>
                <w:numId w:val="6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Sejarah dan Peran Bahasa Indonesia</w:t>
            </w:r>
          </w:p>
          <w:p w14:paraId="79734948" w14:textId="73D57439" w:rsidR="0021312A" w:rsidRPr="00331A9C" w:rsidRDefault="0021312A" w:rsidP="00621CC0">
            <w:pPr>
              <w:pStyle w:val="isi"/>
              <w:numPr>
                <w:ilvl w:val="3"/>
                <w:numId w:val="6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 xml:space="preserve">Ragam Bahasa </w:t>
            </w:r>
            <w:r w:rsidR="003F411C">
              <w:rPr>
                <w:sz w:val="16"/>
                <w:szCs w:val="16"/>
                <w:lang w:val="id-ID"/>
              </w:rPr>
              <w:t>Indonesia sesuai degan bidang keilmuan masing-masing</w:t>
            </w:r>
          </w:p>
        </w:tc>
        <w:tc>
          <w:tcPr>
            <w:tcW w:w="5753" w:type="dxa"/>
            <w:tcBorders>
              <w:top w:val="double" w:sz="4" w:space="0" w:color="auto"/>
            </w:tcBorders>
          </w:tcPr>
          <w:p w14:paraId="56CF5534" w14:textId="77777777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Bentuk: Kuliah Daring/</w:t>
            </w:r>
            <w:proofErr w:type="spellStart"/>
            <w:r>
              <w:rPr>
                <w:rFonts w:ascii="Georgia" w:hAnsi="Georgia"/>
                <w:sz w:val="16"/>
                <w:szCs w:val="16"/>
                <w:lang w:val="id-ID"/>
              </w:rPr>
              <w:t>Blended</w:t>
            </w:r>
            <w:proofErr w:type="spellEnd"/>
            <w:r>
              <w:rPr>
                <w:rFonts w:ascii="Georgia" w:hAnsi="Georgia"/>
                <w:sz w:val="16"/>
                <w:szCs w:val="16"/>
                <w:lang w:val="id-ID"/>
              </w:rPr>
              <w:t>/Luring</w:t>
            </w:r>
          </w:p>
          <w:p w14:paraId="6B048414" w14:textId="77777777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2AC54E99" w14:textId="18ACB3B9" w:rsidR="00A24198" w:rsidRDefault="00A24198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Model Pembelajaran: </w:t>
            </w:r>
            <w:proofErr w:type="spellStart"/>
            <w:r w:rsidR="000D785C"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>Flipped</w:t>
            </w:r>
            <w:proofErr w:type="spellEnd"/>
            <w:r w:rsidR="000D785C"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 </w:t>
            </w:r>
            <w:proofErr w:type="spellStart"/>
            <w:r w:rsidR="000D785C"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>Classroom</w:t>
            </w:r>
            <w:proofErr w:type="spellEnd"/>
            <w:r w:rsidR="000D785C">
              <w:rPr>
                <w:rFonts w:ascii="Georgia" w:hAnsi="Georgia"/>
                <w:sz w:val="16"/>
                <w:szCs w:val="16"/>
                <w:lang w:val="id-ID"/>
              </w:rPr>
              <w:t xml:space="preserve">, 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PBL</w:t>
            </w:r>
          </w:p>
          <w:p w14:paraId="6A63C757" w14:textId="77777777" w:rsidR="00327F9A" w:rsidRDefault="00327F9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274BEB74" w14:textId="52589126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Metode</w:t>
            </w:r>
          </w:p>
          <w:p w14:paraId="2694821B" w14:textId="77777777" w:rsidR="0021312A" w:rsidRPr="00331A9C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Diskusi dan ceramah</w:t>
            </w:r>
          </w:p>
          <w:p w14:paraId="2A500BCB" w14:textId="77777777" w:rsidR="0021312A" w:rsidRPr="00331A9C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proofErr w:type="spellStart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Cooperative</w:t>
            </w:r>
            <w:proofErr w:type="spellEnd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Learning</w:t>
            </w:r>
            <w:proofErr w:type="spellEnd"/>
          </w:p>
          <w:p w14:paraId="5BE1373F" w14:textId="77777777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Demonstrasi</w:t>
            </w:r>
          </w:p>
          <w:p w14:paraId="6A11572F" w14:textId="77777777" w:rsidR="0021312A" w:rsidRDefault="0021312A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2A4013A3" w14:textId="77777777" w:rsidR="000D785C" w:rsidRDefault="000D785C" w:rsidP="00621CC0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027C6483" w14:textId="77777777" w:rsidR="000D785C" w:rsidRDefault="000D785C" w:rsidP="000D785C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 w:hint="eastAsia"/>
                <w:sz w:val="16"/>
                <w:szCs w:val="16"/>
              </w:rPr>
              <w:t>P</w:t>
            </w:r>
            <w:proofErr w:type="spellStart"/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engalaman</w:t>
            </w:r>
            <w:proofErr w:type="spellEnd"/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belajar:</w:t>
            </w:r>
          </w:p>
          <w:p w14:paraId="7928A431" w14:textId="77777777" w:rsidR="000D785C" w:rsidRDefault="000D785C" w:rsidP="000D785C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Sebelum kelas</w:t>
            </w:r>
          </w:p>
          <w:p w14:paraId="272FEB42" w14:textId="5E188B00" w:rsidR="000D785C" w:rsidRPr="003A6698" w:rsidRDefault="000D785C" w:rsidP="000D785C">
            <w:pPr>
              <w:pStyle w:val="ListParagraph"/>
              <w:numPr>
                <w:ilvl w:val="3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ahasiswa mempelajari materi yang akan dipelajari pada pertemuan ke-2 </w:t>
            </w:r>
          </w:p>
          <w:p w14:paraId="74610C54" w14:textId="77777777" w:rsidR="000D785C" w:rsidRPr="003A6698" w:rsidRDefault="000D785C" w:rsidP="000D785C">
            <w:pPr>
              <w:pStyle w:val="ListParagraph"/>
              <w:numPr>
                <w:ilvl w:val="3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pelajari pekerjaan berbasis proyek</w:t>
            </w:r>
          </w:p>
          <w:p w14:paraId="4A22EC0D" w14:textId="77777777" w:rsidR="000D785C" w:rsidRDefault="000D785C" w:rsidP="000D785C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38C67A2D" w14:textId="77777777" w:rsidR="000D785C" w:rsidRPr="003A6698" w:rsidRDefault="000D785C" w:rsidP="000D785C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Pembelajaran di dalam kelas</w:t>
            </w:r>
          </w:p>
          <w:p w14:paraId="3149E6D1" w14:textId="77777777" w:rsidR="000D785C" w:rsidRPr="003A6698" w:rsidRDefault="000D785C" w:rsidP="000D785C">
            <w:pPr>
              <w:pStyle w:val="ListParagraph"/>
              <w:numPr>
                <w:ilvl w:val="6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bahas materi setiap pertemuan</w:t>
            </w:r>
          </w:p>
          <w:p w14:paraId="66D03B54" w14:textId="77777777" w:rsidR="000D785C" w:rsidRDefault="000D785C" w:rsidP="000D785C">
            <w:pPr>
              <w:pStyle w:val="ListParagraph"/>
              <w:numPr>
                <w:ilvl w:val="0"/>
                <w:numId w:val="38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Ruang lingkup RPS dan model pembelajaran; sejarah dan peran bahasa Indonesia (pertemuan ke-1)</w:t>
            </w:r>
          </w:p>
          <w:p w14:paraId="62323F7B" w14:textId="22848D80" w:rsidR="000D785C" w:rsidRPr="000D785C" w:rsidRDefault="000D785C" w:rsidP="000D785C">
            <w:pPr>
              <w:pStyle w:val="ListParagraph"/>
              <w:numPr>
                <w:ilvl w:val="0"/>
                <w:numId w:val="38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0D785C">
              <w:rPr>
                <w:rFonts w:ascii="Georgia" w:hAnsi="Georgia" w:cstheme="minorHAnsi"/>
                <w:sz w:val="16"/>
                <w:szCs w:val="16"/>
                <w:lang w:val="id-ID"/>
              </w:rPr>
              <w:t>Membedakan ragam bahasa Indonesia sesuai dengan keilmuan masing-masing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</w:t>
            </w:r>
            <w:r w:rsidRPr="000D785C">
              <w:rPr>
                <w:rFonts w:ascii="Georgia" w:hAnsi="Georgia" w:cstheme="minorHAnsi"/>
                <w:sz w:val="16"/>
                <w:szCs w:val="16"/>
                <w:lang w:val="id-ID"/>
              </w:rPr>
              <w:t>(pertemuan ke-2)</w:t>
            </w:r>
          </w:p>
          <w:p w14:paraId="35B94340" w14:textId="352FFE1B" w:rsidR="000D785C" w:rsidRPr="000D785C" w:rsidRDefault="000D785C" w:rsidP="000D785C">
            <w:pPr>
              <w:pStyle w:val="ListParagraph"/>
              <w:numPr>
                <w:ilvl w:val="2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</w:rPr>
            </w:pP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>Membahas pengerjaan proyek setelah membahas materi perkuliahan, yaitu langkah proyek 1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: mengidentifikasi</w:t>
            </w:r>
            <w:r w:rsid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masalah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sesuai bidang keilmuan</w:t>
            </w:r>
            <w:r w:rsid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(membentuk kelompok dan membagi tugas)</w:t>
            </w:r>
          </w:p>
          <w:p w14:paraId="1F55B103" w14:textId="77777777" w:rsidR="000D785C" w:rsidRDefault="000D785C" w:rsidP="000D785C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357493DC" w14:textId="77777777" w:rsidR="000D785C" w:rsidRDefault="000D785C" w:rsidP="000D785C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Pembelajaran setelah kelas</w:t>
            </w:r>
          </w:p>
          <w:p w14:paraId="54593B9B" w14:textId="551300A7" w:rsidR="000D785C" w:rsidRPr="003A6698" w:rsidRDefault="000D785C" w:rsidP="000D785C">
            <w:pPr>
              <w:pStyle w:val="ListParagraph"/>
              <w:numPr>
                <w:ilvl w:val="2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</w:rPr>
            </w:pP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rjakan 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dalam tim </w:t>
            </w: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>langkah proyek 1</w:t>
            </w:r>
            <w:r w:rsid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: mencari masalah terkait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bidang keilmuan masing-masing</w:t>
            </w:r>
          </w:p>
          <w:p w14:paraId="420CFF67" w14:textId="5081E57F" w:rsidR="00A24198" w:rsidRPr="005974D2" w:rsidRDefault="00A24198" w:rsidP="005974D2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</w:tc>
        <w:tc>
          <w:tcPr>
            <w:tcW w:w="902" w:type="dxa"/>
            <w:tcBorders>
              <w:top w:val="double" w:sz="4" w:space="0" w:color="auto"/>
            </w:tcBorders>
          </w:tcPr>
          <w:p w14:paraId="07AEDB67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PB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5A23AEBF" w14:textId="4EE87F44" w:rsidR="0021312A" w:rsidRPr="00FF46D5" w:rsidRDefault="003E48AC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2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x(2x50</w:t>
            </w:r>
            <w:r w:rsidR="00211517"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25F3B54C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117EEB45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KM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4D14748E" w14:textId="377C33FE" w:rsidR="0021312A" w:rsidRPr="00FF46D5" w:rsidRDefault="003E48AC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2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 w:rsidR="00211517"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24C85829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34EAD7F0" w14:textId="77777777" w:rsidR="0021312A" w:rsidRPr="00FF46D5" w:rsidRDefault="0021312A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PT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306AF11F" w14:textId="565846AB" w:rsidR="0021312A" w:rsidRPr="00FF46D5" w:rsidRDefault="003E48AC" w:rsidP="00621CC0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2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 w:rsidR="00211517"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="0021312A"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</w:tc>
        <w:tc>
          <w:tcPr>
            <w:tcW w:w="1273" w:type="dxa"/>
            <w:tcBorders>
              <w:top w:val="double" w:sz="4" w:space="0" w:color="auto"/>
            </w:tcBorders>
          </w:tcPr>
          <w:p w14:paraId="7A28A534" w14:textId="77777777" w:rsidR="004933C1" w:rsidRDefault="00ED12EF" w:rsidP="004933C1">
            <w:pPr>
              <w:pStyle w:val="ListParagraph"/>
              <w:numPr>
                <w:ilvl w:val="2"/>
                <w:numId w:val="14"/>
              </w:numPr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 w:rsidRPr="00ED12EF">
              <w:rPr>
                <w:rFonts w:ascii="Georgia" w:hAnsi="Georgia"/>
                <w:sz w:val="16"/>
                <w:szCs w:val="16"/>
                <w:lang w:val="id-ID"/>
              </w:rPr>
              <w:t xml:space="preserve">Kuis </w:t>
            </w:r>
          </w:p>
          <w:p w14:paraId="66034090" w14:textId="55460487" w:rsidR="004933C1" w:rsidRPr="004933C1" w:rsidRDefault="004933C1" w:rsidP="004933C1">
            <w:pPr>
              <w:pStyle w:val="ListParagraph"/>
              <w:numPr>
                <w:ilvl w:val="2"/>
                <w:numId w:val="14"/>
              </w:numPr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 w:rsidRPr="004933C1">
              <w:rPr>
                <w:rFonts w:ascii="Georgia" w:hAnsi="Georgia"/>
                <w:sz w:val="16"/>
                <w:szCs w:val="16"/>
                <w:lang w:val="id-ID"/>
              </w:rPr>
              <w:t>Tes Tertulis:</w:t>
            </w:r>
          </w:p>
          <w:p w14:paraId="25D0B100" w14:textId="2FFF8F38" w:rsidR="004933C1" w:rsidRPr="00ED12EF" w:rsidRDefault="004933C1" w:rsidP="004933C1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Evaluasi</w:t>
            </w:r>
            <w:r w:rsidRPr="00ED12EF">
              <w:rPr>
                <w:rFonts w:ascii="Georgia" w:hAnsi="Georgia"/>
                <w:sz w:val="16"/>
                <w:szCs w:val="16"/>
                <w:lang w:val="id-ID"/>
              </w:rPr>
              <w:t xml:space="preserve"> Tengah</w:t>
            </w:r>
          </w:p>
          <w:p w14:paraId="52231AED" w14:textId="4C936738" w:rsidR="004933C1" w:rsidRPr="00ED12EF" w:rsidRDefault="004933C1" w:rsidP="004933C1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 w:rsidRPr="00ED12EF">
              <w:rPr>
                <w:rFonts w:ascii="Georgia" w:hAnsi="Georgia"/>
                <w:sz w:val="16"/>
                <w:szCs w:val="16"/>
                <w:lang w:val="id-ID"/>
              </w:rPr>
              <w:t>Semester</w:t>
            </w:r>
            <w:r w:rsidR="005974D2">
              <w:rPr>
                <w:rFonts w:ascii="Georgia" w:hAnsi="Georgia"/>
                <w:sz w:val="16"/>
                <w:szCs w:val="16"/>
                <w:lang w:val="id-ID"/>
              </w:rPr>
              <w:t xml:space="preserve"> (proyek)</w:t>
            </w:r>
          </w:p>
          <w:p w14:paraId="699BA631" w14:textId="26A6D454" w:rsidR="0021312A" w:rsidRPr="00ED12EF" w:rsidRDefault="0021312A" w:rsidP="004933C1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 w:rsidRPr="00ED12EF">
              <w:rPr>
                <w:rFonts w:ascii="Georgia" w:hAnsi="Georgia"/>
                <w:sz w:val="16"/>
                <w:szCs w:val="16"/>
                <w:lang w:val="id-ID"/>
              </w:rPr>
              <w:t xml:space="preserve"> </w:t>
            </w:r>
          </w:p>
          <w:p w14:paraId="51715EAD" w14:textId="77777777" w:rsidR="0021312A" w:rsidRPr="00FF46D5" w:rsidRDefault="0021312A" w:rsidP="0021312A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</w:tc>
        <w:tc>
          <w:tcPr>
            <w:tcW w:w="1720" w:type="dxa"/>
            <w:tcBorders>
              <w:top w:val="double" w:sz="4" w:space="0" w:color="auto"/>
            </w:tcBorders>
          </w:tcPr>
          <w:p w14:paraId="617D1EC0" w14:textId="613CB7AE" w:rsidR="003E48AC" w:rsidRPr="00D91BBD" w:rsidRDefault="0021312A" w:rsidP="00621CC0">
            <w:pPr>
              <w:pStyle w:val="isi"/>
              <w:spacing w:before="0" w:after="0" w:line="240" w:lineRule="auto"/>
              <w:ind w:firstLine="0"/>
              <w:jc w:val="left"/>
              <w:rPr>
                <w:rFonts w:eastAsia="SimSun"/>
                <w:sz w:val="16"/>
                <w:szCs w:val="16"/>
              </w:rPr>
            </w:pPr>
            <w:r>
              <w:rPr>
                <w:rFonts w:eastAsia="SimSun"/>
                <w:sz w:val="16"/>
                <w:szCs w:val="16"/>
                <w:lang w:val="id-ID"/>
              </w:rPr>
              <w:t>1.1</w:t>
            </w:r>
            <w:r w:rsidR="00ED12EF">
              <w:rPr>
                <w:rFonts w:eastAsia="SimSun"/>
                <w:sz w:val="16"/>
                <w:szCs w:val="16"/>
                <w:lang w:val="id-ID"/>
              </w:rPr>
              <w:t>Ketepatan p</w:t>
            </w:r>
            <w:r w:rsidRPr="00331A9C">
              <w:rPr>
                <w:rFonts w:eastAsia="SimSun"/>
                <w:sz w:val="16"/>
                <w:szCs w:val="16"/>
              </w:rPr>
              <w:t>e</w:t>
            </w:r>
            <w:proofErr w:type="spellStart"/>
            <w:r w:rsidR="00ED12EF">
              <w:rPr>
                <w:rFonts w:eastAsia="SimSun"/>
                <w:sz w:val="16"/>
                <w:szCs w:val="16"/>
                <w:lang w:val="id-ID"/>
              </w:rPr>
              <w:t>nerapan</w:t>
            </w:r>
            <w:proofErr w:type="spellEnd"/>
            <w:r w:rsidR="00ED12EF">
              <w:rPr>
                <w:rFonts w:eastAsia="SimSun"/>
                <w:sz w:val="16"/>
                <w:szCs w:val="16"/>
                <w:lang w:val="id-ID"/>
              </w:rPr>
              <w:t xml:space="preserve"> </w:t>
            </w:r>
            <w:r w:rsidRPr="00331A9C">
              <w:rPr>
                <w:rFonts w:eastAsia="SimSun"/>
                <w:sz w:val="16"/>
                <w:szCs w:val="16"/>
              </w:rPr>
              <w:t>sejarah bahasa Indonesia, fungsi bahasa indonesia, dan kedudukan bahasa Indonesia</w:t>
            </w:r>
            <w:r w:rsidR="00D91BBD">
              <w:rPr>
                <w:rFonts w:eastAsia="SimSun" w:hint="eastAsia"/>
                <w:sz w:val="16"/>
                <w:szCs w:val="16"/>
              </w:rPr>
              <w:t xml:space="preserve"> </w:t>
            </w:r>
            <w:r w:rsidR="00D91BBD">
              <w:rPr>
                <w:rFonts w:eastAsia="SimSun"/>
                <w:sz w:val="16"/>
                <w:szCs w:val="16"/>
                <w:lang w:val="id-ID"/>
              </w:rPr>
              <w:t xml:space="preserve">dan </w:t>
            </w:r>
            <w:r w:rsidR="003E48AC">
              <w:rPr>
                <w:rFonts w:eastAsia="SimSun"/>
                <w:sz w:val="16"/>
                <w:szCs w:val="16"/>
                <w:lang w:val="id-ID"/>
              </w:rPr>
              <w:t>Ketepatan menunjukkan sikap cinta tanah air</w:t>
            </w:r>
          </w:p>
          <w:p w14:paraId="5028F4A8" w14:textId="77777777" w:rsidR="00ED12EF" w:rsidRDefault="00ED12EF" w:rsidP="00621CC0">
            <w:pPr>
              <w:pStyle w:val="isi"/>
              <w:spacing w:before="0" w:after="0" w:line="240" w:lineRule="auto"/>
              <w:ind w:firstLine="0"/>
              <w:jc w:val="left"/>
              <w:rPr>
                <w:rFonts w:eastAsia="SimSun"/>
                <w:sz w:val="16"/>
                <w:szCs w:val="16"/>
              </w:rPr>
            </w:pPr>
          </w:p>
          <w:p w14:paraId="054A026B" w14:textId="1050DE75" w:rsidR="00ED12EF" w:rsidRPr="00ED12EF" w:rsidRDefault="00ED12EF" w:rsidP="00621CC0">
            <w:pPr>
              <w:pStyle w:val="isi"/>
              <w:spacing w:before="0" w:after="0" w:line="240" w:lineRule="auto"/>
              <w:ind w:firstLine="0"/>
              <w:jc w:val="left"/>
              <w:rPr>
                <w:rFonts w:eastAsia="SimSun"/>
                <w:sz w:val="16"/>
                <w:szCs w:val="16"/>
                <w:lang w:val="id-ID"/>
              </w:rPr>
            </w:pPr>
            <w:r>
              <w:rPr>
                <w:rFonts w:eastAsia="SimSun"/>
                <w:sz w:val="16"/>
                <w:szCs w:val="16"/>
                <w:lang w:val="id-ID"/>
              </w:rPr>
              <w:t xml:space="preserve">2.1 ketepatan menerapkan ragam bahasa Indonesia </w:t>
            </w:r>
          </w:p>
        </w:tc>
        <w:tc>
          <w:tcPr>
            <w:tcW w:w="708" w:type="dxa"/>
            <w:tcBorders>
              <w:top w:val="double" w:sz="4" w:space="0" w:color="auto"/>
            </w:tcBorders>
          </w:tcPr>
          <w:p w14:paraId="034B881C" w14:textId="79909E00" w:rsidR="0021312A" w:rsidRDefault="00FB6509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5</w:t>
            </w:r>
          </w:p>
          <w:p w14:paraId="6BC371EC" w14:textId="72313667" w:rsidR="00ED12EF" w:rsidRDefault="00FB6509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5</w:t>
            </w:r>
          </w:p>
          <w:p w14:paraId="03B1475C" w14:textId="77777777" w:rsidR="0021312A" w:rsidRDefault="0021312A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430B35D8" w14:textId="77777777" w:rsidR="0021312A" w:rsidRPr="00331A9C" w:rsidRDefault="0021312A" w:rsidP="00621CC0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</w:tc>
      </w:tr>
      <w:tr w:rsidR="009C456E" w14:paraId="7D89B875" w14:textId="77777777" w:rsidTr="009C456E">
        <w:tc>
          <w:tcPr>
            <w:tcW w:w="840" w:type="dxa"/>
          </w:tcPr>
          <w:p w14:paraId="23873B19" w14:textId="6984FAAA" w:rsidR="009C456E" w:rsidRPr="00E92D5A" w:rsidRDefault="009C456E" w:rsidP="009C456E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3-7</w:t>
            </w:r>
          </w:p>
        </w:tc>
        <w:tc>
          <w:tcPr>
            <w:tcW w:w="1278" w:type="dxa"/>
            <w:vAlign w:val="center"/>
          </w:tcPr>
          <w:p w14:paraId="15F2ED79" w14:textId="2F239902" w:rsidR="009C456E" w:rsidRPr="00CE1F1D" w:rsidRDefault="009C456E" w:rsidP="009C456E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Sub CPMK 2: Mampu menulis teks berdasarkan tata bahasa Indonesia yang benar </w:t>
            </w:r>
            <w:r>
              <w:rPr>
                <w:rFonts w:cs="Georgia"/>
                <w:sz w:val="16"/>
                <w:szCs w:val="16"/>
                <w:lang w:val="id-ID"/>
              </w:rPr>
              <w:lastRenderedPageBreak/>
              <w:t>mencakup e</w:t>
            </w:r>
            <w:proofErr w:type="spellStart"/>
            <w:r>
              <w:rPr>
                <w:rFonts w:cs="Georgia"/>
                <w:sz w:val="16"/>
                <w:szCs w:val="16"/>
                <w:lang w:val="en-US"/>
              </w:rPr>
              <w:t>jaan</w:t>
            </w:r>
            <w:proofErr w:type="spellEnd"/>
            <w:r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i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stilah</w:t>
            </w:r>
            <w:proofErr w:type="spellEnd"/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b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ahasa</w:t>
            </w:r>
            <w:proofErr w:type="spellEnd"/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en-US"/>
              </w:rPr>
              <w:t>Indonesia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Kata,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Diksi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, dan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Unsur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Serapan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Kalimat</w:t>
            </w:r>
            <w:proofErr w:type="spellEnd"/>
            <w:r w:rsidRPr="0096485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efektif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, dan </w:t>
            </w:r>
            <w:proofErr w:type="spellStart"/>
            <w:r w:rsidRPr="0096485F">
              <w:rPr>
                <w:rFonts w:cs="Georgia"/>
                <w:sz w:val="16"/>
                <w:szCs w:val="16"/>
                <w:lang w:val="en-US"/>
              </w:rPr>
              <w:t>Paragraf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  (CPMK 2) (C6, A4, P3)</w:t>
            </w:r>
          </w:p>
        </w:tc>
        <w:tc>
          <w:tcPr>
            <w:tcW w:w="1889" w:type="dxa"/>
          </w:tcPr>
          <w:p w14:paraId="32B3C8D1" w14:textId="5961C082" w:rsidR="009C456E" w:rsidRDefault="009C456E" w:rsidP="009C456E">
            <w:pPr>
              <w:pStyle w:val="isi"/>
              <w:numPr>
                <w:ilvl w:val="2"/>
                <w:numId w:val="14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lastRenderedPageBreak/>
              <w:t xml:space="preserve">Ejaan Bahasa Indonesia </w:t>
            </w:r>
            <w:r w:rsidRPr="00621CC0">
              <w:rPr>
                <w:rFonts w:cs="Georgia"/>
                <w:sz w:val="16"/>
                <w:szCs w:val="16"/>
                <w:lang w:val="id-ID"/>
              </w:rPr>
              <w:t xml:space="preserve">Istilah Bahasa </w:t>
            </w:r>
            <w:r>
              <w:rPr>
                <w:rFonts w:cs="Georgia"/>
                <w:sz w:val="16"/>
                <w:szCs w:val="16"/>
                <w:lang w:val="id-ID"/>
              </w:rPr>
              <w:t>Indonesia</w:t>
            </w:r>
          </w:p>
          <w:p w14:paraId="0F1E6962" w14:textId="77777777" w:rsidR="009C456E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</w:p>
          <w:p w14:paraId="1CBD7BA4" w14:textId="243DCA4D" w:rsidR="009C456E" w:rsidRDefault="009C456E" w:rsidP="009C456E">
            <w:pPr>
              <w:pStyle w:val="isi"/>
              <w:numPr>
                <w:ilvl w:val="2"/>
                <w:numId w:val="14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Kata, Diksi, dan Unsur serapan</w:t>
            </w:r>
          </w:p>
          <w:p w14:paraId="3D5E7EBA" w14:textId="6D308254" w:rsidR="009C456E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</w:p>
          <w:p w14:paraId="7904CBC5" w14:textId="06753E17" w:rsidR="009C456E" w:rsidRDefault="009C456E" w:rsidP="009C456E">
            <w:pPr>
              <w:pStyle w:val="isi"/>
              <w:numPr>
                <w:ilvl w:val="2"/>
                <w:numId w:val="14"/>
              </w:numPr>
              <w:spacing w:before="0" w:after="0" w:line="240" w:lineRule="auto"/>
              <w:ind w:left="36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lastRenderedPageBreak/>
              <w:t>Kalimat Efektif</w:t>
            </w:r>
          </w:p>
          <w:p w14:paraId="7DC7B646" w14:textId="71A895EF" w:rsidR="009C456E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</w:p>
          <w:p w14:paraId="6B8CF16D" w14:textId="6A0AA2B0" w:rsidR="009C456E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6-7   Paragraf</w:t>
            </w:r>
          </w:p>
          <w:p w14:paraId="238D080F" w14:textId="4FABDBDC" w:rsidR="009C456E" w:rsidRPr="00621CC0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rFonts w:cs="Georgia"/>
                <w:sz w:val="16"/>
                <w:szCs w:val="16"/>
                <w:lang w:val="id-ID"/>
              </w:rPr>
            </w:pPr>
          </w:p>
        </w:tc>
        <w:tc>
          <w:tcPr>
            <w:tcW w:w="5753" w:type="dxa"/>
          </w:tcPr>
          <w:p w14:paraId="747AFDC4" w14:textId="77777777" w:rsidR="009C456E" w:rsidRDefault="009C456E" w:rsidP="009C456E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>Bentuk: Kuliah Daring/</w:t>
            </w:r>
            <w:proofErr w:type="spellStart"/>
            <w:r>
              <w:rPr>
                <w:rFonts w:ascii="Georgia" w:hAnsi="Georgia"/>
                <w:sz w:val="16"/>
                <w:szCs w:val="16"/>
                <w:lang w:val="id-ID"/>
              </w:rPr>
              <w:t>Blended</w:t>
            </w:r>
            <w:proofErr w:type="spellEnd"/>
            <w:r>
              <w:rPr>
                <w:rFonts w:ascii="Georgia" w:hAnsi="Georgia"/>
                <w:sz w:val="16"/>
                <w:szCs w:val="16"/>
                <w:lang w:val="id-ID"/>
              </w:rPr>
              <w:t>/Luring</w:t>
            </w:r>
          </w:p>
          <w:p w14:paraId="2D662BA2" w14:textId="77777777" w:rsidR="009C456E" w:rsidRDefault="009C456E" w:rsidP="009C456E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2D103817" w14:textId="23413558" w:rsidR="009C456E" w:rsidRDefault="009C456E" w:rsidP="009C456E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Model pembelajaran: </w:t>
            </w:r>
            <w:r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>Flipped</w:t>
            </w:r>
            <w:proofErr w:type="spellEnd"/>
            <w:r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>Classroom</w:t>
            </w:r>
            <w:proofErr w:type="spellEnd"/>
            <w:r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, 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PBL/</w:t>
            </w:r>
            <w:proofErr w:type="spellStart"/>
            <w:r>
              <w:rPr>
                <w:rFonts w:ascii="Georgia" w:hAnsi="Georgia"/>
                <w:sz w:val="16"/>
                <w:szCs w:val="16"/>
                <w:lang w:val="id-ID"/>
              </w:rPr>
              <w:t>PjBL</w:t>
            </w:r>
            <w:proofErr w:type="spellEnd"/>
          </w:p>
          <w:p w14:paraId="5E3A0727" w14:textId="77777777" w:rsidR="009C456E" w:rsidRDefault="009C456E" w:rsidP="009C456E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43A4C130" w14:textId="0C1C19A3" w:rsidR="009C456E" w:rsidRDefault="009C456E" w:rsidP="009C456E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Metode</w:t>
            </w:r>
          </w:p>
          <w:p w14:paraId="22943863" w14:textId="77777777" w:rsidR="009C456E" w:rsidRPr="00331A9C" w:rsidRDefault="009C456E" w:rsidP="009C456E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proofErr w:type="spellStart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Cooperative</w:t>
            </w:r>
            <w:proofErr w:type="spellEnd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Learning</w:t>
            </w:r>
            <w:proofErr w:type="spellEnd"/>
          </w:p>
          <w:p w14:paraId="2B4401A9" w14:textId="77777777" w:rsidR="009C456E" w:rsidRDefault="009C456E" w:rsidP="009C456E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Demonstrasi</w:t>
            </w:r>
          </w:p>
          <w:p w14:paraId="6B00861C" w14:textId="77777777" w:rsidR="009C456E" w:rsidRDefault="009C456E" w:rsidP="009C456E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>Diskusi</w:t>
            </w:r>
          </w:p>
          <w:p w14:paraId="0E25D896" w14:textId="77777777" w:rsidR="009C456E" w:rsidRDefault="009C456E" w:rsidP="009C456E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4F67578A" w14:textId="77777777" w:rsidR="009C456E" w:rsidRDefault="009C456E" w:rsidP="009C456E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 w:hint="eastAsia"/>
                <w:sz w:val="16"/>
                <w:szCs w:val="16"/>
              </w:rPr>
              <w:t>P</w:t>
            </w:r>
            <w:proofErr w:type="spellStart"/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engalaman</w:t>
            </w:r>
            <w:proofErr w:type="spellEnd"/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belajar:</w:t>
            </w:r>
          </w:p>
          <w:p w14:paraId="4A961D6D" w14:textId="77777777" w:rsidR="009C456E" w:rsidRDefault="009C456E" w:rsidP="009C456E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Sebelum kelas</w:t>
            </w:r>
          </w:p>
          <w:p w14:paraId="7BF3C5B2" w14:textId="0B95AA35" w:rsidR="009C456E" w:rsidRPr="003A6698" w:rsidRDefault="009C456E" w:rsidP="009C456E">
            <w:pPr>
              <w:pStyle w:val="ListParagraph"/>
              <w:numPr>
                <w:ilvl w:val="3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pelajari materi yang akan dipelajari pada pertemuan ke-3-7</w:t>
            </w:r>
          </w:p>
          <w:p w14:paraId="51F43B78" w14:textId="7CE039E2" w:rsidR="009C456E" w:rsidRPr="003A6698" w:rsidRDefault="009C456E" w:rsidP="009C456E">
            <w:pPr>
              <w:pStyle w:val="ListParagraph"/>
              <w:numPr>
                <w:ilvl w:val="3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pelajari aktivitas lanjutan proyek bersama kelompok</w:t>
            </w:r>
          </w:p>
          <w:p w14:paraId="219A4389" w14:textId="77777777" w:rsidR="009C456E" w:rsidRDefault="009C456E" w:rsidP="009C456E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361DA98D" w14:textId="77777777" w:rsidR="009C456E" w:rsidRPr="003A6698" w:rsidRDefault="009C456E" w:rsidP="009C456E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Pembelajaran di dalam kelas</w:t>
            </w:r>
          </w:p>
          <w:p w14:paraId="2AFE4457" w14:textId="77777777" w:rsidR="009C456E" w:rsidRPr="003A6698" w:rsidRDefault="009C456E" w:rsidP="009C456E">
            <w:pPr>
              <w:pStyle w:val="ListParagraph"/>
              <w:numPr>
                <w:ilvl w:val="6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bahas materi setiap pertemuan</w:t>
            </w:r>
          </w:p>
          <w:p w14:paraId="2C7F9CB6" w14:textId="77777777" w:rsidR="009C456E" w:rsidRDefault="009C456E" w:rsidP="009C456E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Ejaan Bahasa Indonesia Istilah Bahasa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Indonesia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(pertemuan ke-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3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)</w:t>
            </w:r>
          </w:p>
          <w:p w14:paraId="599D28D9" w14:textId="77777777" w:rsidR="009C456E" w:rsidRDefault="009C456E" w:rsidP="009C456E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Kata, Diksi, dan Unsur serapan (pertemuan ke-4)</w:t>
            </w:r>
          </w:p>
          <w:p w14:paraId="379901DD" w14:textId="52417449" w:rsidR="009C456E" w:rsidRDefault="009C456E" w:rsidP="009C456E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Kalimat efektif (pertemuan ke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-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5)</w:t>
            </w:r>
          </w:p>
          <w:p w14:paraId="5FCDFECA" w14:textId="4A05BE3D" w:rsidR="009C456E" w:rsidRPr="005974D2" w:rsidRDefault="009C456E" w:rsidP="009C456E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Paragraf (pertemuan ke-6-7)</w:t>
            </w:r>
          </w:p>
          <w:p w14:paraId="129D8511" w14:textId="3B60EE19" w:rsidR="009C456E" w:rsidRPr="005974D2" w:rsidRDefault="009C456E" w:rsidP="009C456E">
            <w:pPr>
              <w:pStyle w:val="ListParagraph"/>
              <w:numPr>
                <w:ilvl w:val="6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</w:rPr>
            </w:pP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mbahas pengerjaan proyek setelah membahas materi perkuliahan, yaitu langkah 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2-4: </w:t>
            </w:r>
          </w:p>
          <w:p w14:paraId="7E2FF230" w14:textId="6609F222" w:rsidR="009C456E" w:rsidRDefault="009C456E" w:rsidP="009C456E">
            <w:pPr>
              <w:pStyle w:val="ListParagraph"/>
              <w:numPr>
                <w:ilvl w:val="7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Perancangan Proyek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: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milih masalah untuk kajian kelas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ngumpulkan data dan informasi lapangan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mbangkan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proyek (teks opini)</w:t>
            </w:r>
          </w:p>
          <w:p w14:paraId="748133C2" w14:textId="77777777" w:rsidR="009C456E" w:rsidRDefault="009C456E" w:rsidP="009C456E">
            <w:pPr>
              <w:pStyle w:val="ListParagraph"/>
              <w:numPr>
                <w:ilvl w:val="7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yusunan Jadwal</w:t>
            </w:r>
          </w:p>
          <w:p w14:paraId="0832C52E" w14:textId="53E432E4" w:rsidR="009C456E" w:rsidRDefault="009C456E" w:rsidP="009C456E">
            <w:pPr>
              <w:pStyle w:val="ListParagraph"/>
              <w:numPr>
                <w:ilvl w:val="7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gawasan Kemajuan Proyek</w:t>
            </w:r>
          </w:p>
          <w:p w14:paraId="0AA8665E" w14:textId="77777777" w:rsidR="009C456E" w:rsidRPr="00FB6509" w:rsidRDefault="009C456E" w:rsidP="009C456E">
            <w:pPr>
              <w:pStyle w:val="ListParagraph"/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1EC33A33" w14:textId="77777777" w:rsidR="009C456E" w:rsidRDefault="009C456E" w:rsidP="009C456E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Pembelajaran setelah kelas</w:t>
            </w:r>
          </w:p>
          <w:p w14:paraId="0FE9F65A" w14:textId="1984424C" w:rsidR="009C456E" w:rsidRPr="00FB6509" w:rsidRDefault="009C456E" w:rsidP="009C456E">
            <w:pPr>
              <w:pStyle w:val="ListParagraph"/>
              <w:numPr>
                <w:ilvl w:val="6"/>
                <w:numId w:val="1"/>
              </w:numPr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en-US"/>
              </w:rPr>
            </w:pP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rjakan 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dalam tim/kelompok </w:t>
            </w: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langkah 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2-4: </w:t>
            </w:r>
          </w:p>
          <w:p w14:paraId="095AA00F" w14:textId="127D9568" w:rsidR="009C456E" w:rsidRDefault="009C456E" w:rsidP="009C456E">
            <w:pPr>
              <w:pStyle w:val="ListParagraph"/>
              <w:numPr>
                <w:ilvl w:val="7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Perancangan Proyek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: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milih masalah untuk kajian kelas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ngumpulkan data dan informasi lapangan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mbangkan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proyek (teks opini)</w:t>
            </w:r>
          </w:p>
          <w:p w14:paraId="74BB1180" w14:textId="77777777" w:rsidR="009C456E" w:rsidRDefault="009C456E" w:rsidP="009C456E">
            <w:pPr>
              <w:pStyle w:val="ListParagraph"/>
              <w:numPr>
                <w:ilvl w:val="7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yusunan Jadwal</w:t>
            </w:r>
          </w:p>
          <w:p w14:paraId="479B423A" w14:textId="77777777" w:rsidR="009C456E" w:rsidRPr="00FB6509" w:rsidRDefault="009C456E" w:rsidP="009C456E">
            <w:pPr>
              <w:pStyle w:val="ListParagraph"/>
              <w:numPr>
                <w:ilvl w:val="7"/>
                <w:numId w:val="1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gawasan Kemajuan Proyek</w:t>
            </w:r>
          </w:p>
          <w:p w14:paraId="4002954E" w14:textId="55233FEE" w:rsidR="009C456E" w:rsidRDefault="009C456E" w:rsidP="009C456E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en-US"/>
              </w:rPr>
            </w:pPr>
          </w:p>
        </w:tc>
        <w:tc>
          <w:tcPr>
            <w:tcW w:w="902" w:type="dxa"/>
          </w:tcPr>
          <w:p w14:paraId="41897B70" w14:textId="77777777" w:rsidR="009C456E" w:rsidRPr="00FF46D5" w:rsidRDefault="009C456E" w:rsidP="009C456E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lastRenderedPageBreak/>
              <w:t>PB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52515798" w14:textId="364CA7F4" w:rsidR="009C456E" w:rsidRPr="00FF46D5" w:rsidRDefault="009C456E" w:rsidP="009C456E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7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x(2x50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159A4F3E" w14:textId="77777777" w:rsidR="009C456E" w:rsidRPr="00FF46D5" w:rsidRDefault="009C456E" w:rsidP="009C456E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5BDEBC03" w14:textId="77777777" w:rsidR="009C456E" w:rsidRPr="00FF46D5" w:rsidRDefault="009C456E" w:rsidP="009C456E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KM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0ADFABAA" w14:textId="20C809B5" w:rsidR="009C456E" w:rsidRPr="00FF46D5" w:rsidRDefault="009C456E" w:rsidP="009C456E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7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41C953CD" w14:textId="77777777" w:rsidR="009C456E" w:rsidRPr="00FF46D5" w:rsidRDefault="009C456E" w:rsidP="009C456E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63A0BE68" w14:textId="77777777" w:rsidR="009C456E" w:rsidRPr="00FF46D5" w:rsidRDefault="009C456E" w:rsidP="009C456E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PT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39D479E8" w14:textId="0778FFBE" w:rsidR="009C456E" w:rsidRPr="00FF46D5" w:rsidRDefault="009C456E" w:rsidP="009C456E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lastRenderedPageBreak/>
              <w:t>7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</w:tc>
        <w:tc>
          <w:tcPr>
            <w:tcW w:w="1273" w:type="dxa"/>
          </w:tcPr>
          <w:p w14:paraId="6F25CEA5" w14:textId="65F5AD16" w:rsidR="009C456E" w:rsidRDefault="009C456E" w:rsidP="009C456E">
            <w:pPr>
              <w:pStyle w:val="ListParagraph"/>
              <w:numPr>
                <w:ilvl w:val="3"/>
                <w:numId w:val="14"/>
              </w:numPr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>Evaluasi</w:t>
            </w:r>
            <w:r w:rsidRPr="004933C1">
              <w:rPr>
                <w:rFonts w:ascii="Georgia" w:hAnsi="Georgia"/>
                <w:sz w:val="16"/>
                <w:szCs w:val="16"/>
                <w:lang w:val="id-ID"/>
              </w:rPr>
              <w:t xml:space="preserve"> Tengah semester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 (proyek )</w:t>
            </w:r>
          </w:p>
          <w:p w14:paraId="27558F27" w14:textId="1DBDD33A" w:rsidR="009C456E" w:rsidRPr="004933C1" w:rsidRDefault="009C456E" w:rsidP="009C456E">
            <w:pPr>
              <w:pStyle w:val="ListParagraph"/>
              <w:numPr>
                <w:ilvl w:val="3"/>
                <w:numId w:val="14"/>
              </w:numPr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Observasi sikap</w:t>
            </w:r>
          </w:p>
        </w:tc>
        <w:tc>
          <w:tcPr>
            <w:tcW w:w="1720" w:type="dxa"/>
          </w:tcPr>
          <w:p w14:paraId="22012F18" w14:textId="77777777" w:rsidR="009C456E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3.1Ketepatan menulis menggunakan ejaan dan istilah bahasa Indonesia</w:t>
            </w:r>
          </w:p>
          <w:p w14:paraId="002224BE" w14:textId="77777777" w:rsidR="009C456E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</w:p>
          <w:p w14:paraId="072F01EA" w14:textId="77777777" w:rsidR="009C456E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lastRenderedPageBreak/>
              <w:t>4.1 Ketepatan menulis kata, diksi dan unsur serapan</w:t>
            </w:r>
          </w:p>
          <w:p w14:paraId="115CC68E" w14:textId="77777777" w:rsidR="009C456E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</w:p>
          <w:p w14:paraId="07B8C92C" w14:textId="77777777" w:rsidR="009C456E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5.1 Ketepatan menulis kalimat efektif</w:t>
            </w:r>
          </w:p>
          <w:p w14:paraId="41A0D1D5" w14:textId="77777777" w:rsidR="009C456E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</w:p>
          <w:p w14:paraId="7528E7EC" w14:textId="77777777" w:rsidR="009C456E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6.1. Ketepatan membedakan berbagai jenis paragraf</w:t>
            </w:r>
          </w:p>
          <w:p w14:paraId="3227B1B6" w14:textId="77777777" w:rsidR="009C456E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</w:p>
          <w:p w14:paraId="186184CA" w14:textId="17BFAB84" w:rsidR="009C456E" w:rsidRPr="003267BE" w:rsidRDefault="009C456E" w:rsidP="009C456E">
            <w:pPr>
              <w:pStyle w:val="isi"/>
              <w:spacing w:before="0" w:after="0" w:line="240" w:lineRule="auto"/>
              <w:ind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7.1 Ketepatan menulis paragraf</w:t>
            </w:r>
          </w:p>
        </w:tc>
        <w:tc>
          <w:tcPr>
            <w:tcW w:w="708" w:type="dxa"/>
          </w:tcPr>
          <w:p w14:paraId="45F8DE52" w14:textId="207AD79E" w:rsidR="009C456E" w:rsidRDefault="009C456E" w:rsidP="009C456E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>30</w:t>
            </w:r>
          </w:p>
          <w:p w14:paraId="7E5D24CB" w14:textId="565975C2" w:rsidR="009C456E" w:rsidRDefault="009C456E" w:rsidP="009C456E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0D4E2BFB" w14:textId="77777777" w:rsidR="009C456E" w:rsidRDefault="009C456E" w:rsidP="009C456E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4107709D" w14:textId="203EDC83" w:rsidR="009C456E" w:rsidRDefault="009C456E" w:rsidP="009C456E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0</w:t>
            </w:r>
          </w:p>
          <w:p w14:paraId="70300702" w14:textId="4F832493" w:rsidR="009C456E" w:rsidRPr="003267BE" w:rsidRDefault="009C456E" w:rsidP="009C456E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</w:tc>
      </w:tr>
      <w:tr w:rsidR="00490C5E" w14:paraId="537508F8" w14:textId="77777777" w:rsidTr="00FB6509">
        <w:tc>
          <w:tcPr>
            <w:tcW w:w="840" w:type="dxa"/>
          </w:tcPr>
          <w:p w14:paraId="6DA85D07" w14:textId="77777777" w:rsidR="00490C5E" w:rsidRDefault="00490C5E" w:rsidP="00795545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8</w:t>
            </w:r>
          </w:p>
        </w:tc>
        <w:tc>
          <w:tcPr>
            <w:tcW w:w="13523" w:type="dxa"/>
            <w:gridSpan w:val="7"/>
          </w:tcPr>
          <w:p w14:paraId="00017869" w14:textId="75B53C28" w:rsidR="00490C5E" w:rsidRPr="00490C5E" w:rsidRDefault="00490C5E" w:rsidP="00490C5E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  <w:proofErr w:type="spellStart"/>
            <w:r w:rsidRPr="00490C5E"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Ujian</w:t>
            </w:r>
            <w:proofErr w:type="spellEnd"/>
            <w:r w:rsidRPr="00490C5E"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 Tengah Semester</w:t>
            </w:r>
          </w:p>
        </w:tc>
      </w:tr>
      <w:tr w:rsidR="00FB6509" w14:paraId="7FF3CB21" w14:textId="77777777" w:rsidTr="009C456E">
        <w:tc>
          <w:tcPr>
            <w:tcW w:w="840" w:type="dxa"/>
          </w:tcPr>
          <w:p w14:paraId="4BE5EE1B" w14:textId="6D6A97F2" w:rsidR="00FB6509" w:rsidRPr="00595114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9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-15</w:t>
            </w:r>
          </w:p>
        </w:tc>
        <w:tc>
          <w:tcPr>
            <w:tcW w:w="1278" w:type="dxa"/>
            <w:vAlign w:val="center"/>
          </w:tcPr>
          <w:p w14:paraId="4EEC6B9B" w14:textId="59E66CC7" w:rsidR="00FB6509" w:rsidRPr="00DF5207" w:rsidRDefault="00FB6509" w:rsidP="00FB6509">
            <w:pPr>
              <w:pStyle w:val="isi"/>
              <w:spacing w:before="0" w:after="0" w:line="240" w:lineRule="auto"/>
              <w:ind w:firstLine="0"/>
              <w:rPr>
                <w:rFonts w:cs="Georgia"/>
                <w:sz w:val="16"/>
                <w:szCs w:val="16"/>
                <w:lang w:val="id-ID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>Sub CPMK 3: Mampu memproduksi karya ilmiah dengan benar mencakup ketepatan konsep k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arya</w:t>
            </w:r>
            <w:proofErr w:type="spellEnd"/>
            <w:r w:rsidRPr="00331A9C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i</w:t>
            </w:r>
            <w:proofErr w:type="spellStart"/>
            <w:r w:rsidRPr="00331A9C">
              <w:rPr>
                <w:rFonts w:cs="Georgia"/>
                <w:sz w:val="16"/>
                <w:szCs w:val="16"/>
                <w:lang w:val="en-US"/>
              </w:rPr>
              <w:t>lmiah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>, t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eknik</w:t>
            </w:r>
            <w:proofErr w:type="spellEnd"/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p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engutipan</w:t>
            </w:r>
            <w:proofErr w:type="spellEnd"/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 dan daftar </w:t>
            </w:r>
            <w:r>
              <w:rPr>
                <w:rFonts w:cs="Georgia"/>
                <w:sz w:val="16"/>
                <w:szCs w:val="16"/>
                <w:lang w:val="en-US"/>
              </w:rPr>
              <w:t>Pustaka</w:t>
            </w:r>
            <w:r>
              <w:rPr>
                <w:rFonts w:cs="Georgia"/>
                <w:sz w:val="16"/>
                <w:szCs w:val="16"/>
                <w:lang w:val="id-ID"/>
              </w:rPr>
              <w:t xml:space="preserve">, praktik </w:t>
            </w:r>
            <w:r>
              <w:rPr>
                <w:rFonts w:cs="Georgia"/>
                <w:sz w:val="16"/>
                <w:szCs w:val="16"/>
                <w:lang w:val="id-ID"/>
              </w:rPr>
              <w:lastRenderedPageBreak/>
              <w:t>menulis k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arya</w:t>
            </w:r>
            <w:proofErr w:type="spellEnd"/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t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ulis</w:t>
            </w:r>
            <w:proofErr w:type="spellEnd"/>
            <w:r w:rsidRPr="0077167A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r>
              <w:rPr>
                <w:rFonts w:cs="Georgia"/>
                <w:sz w:val="16"/>
                <w:szCs w:val="16"/>
                <w:lang w:val="id-ID"/>
              </w:rPr>
              <w:t>i</w:t>
            </w:r>
            <w:proofErr w:type="spellStart"/>
            <w:r w:rsidRPr="0077167A">
              <w:rPr>
                <w:rFonts w:cs="Georgia"/>
                <w:sz w:val="16"/>
                <w:szCs w:val="16"/>
                <w:lang w:val="en-US"/>
              </w:rPr>
              <w:t>lmiah</w:t>
            </w:r>
            <w:proofErr w:type="spellEnd"/>
            <w:r>
              <w:rPr>
                <w:rFonts w:cs="Georgia"/>
                <w:sz w:val="16"/>
                <w:szCs w:val="16"/>
                <w:lang w:val="id-ID"/>
              </w:rPr>
              <w:t xml:space="preserve"> (CPMK 2)  (C6, A4, P3)</w:t>
            </w:r>
          </w:p>
        </w:tc>
        <w:tc>
          <w:tcPr>
            <w:tcW w:w="1889" w:type="dxa"/>
          </w:tcPr>
          <w:p w14:paraId="48304B28" w14:textId="3B3C59F3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 xml:space="preserve">9. </w:t>
            </w:r>
            <w:r w:rsidRPr="00CE1F1D">
              <w:rPr>
                <w:rFonts w:ascii="Georgia" w:hAnsi="Georgia"/>
                <w:sz w:val="16"/>
                <w:szCs w:val="16"/>
              </w:rPr>
              <w:t>Pengertian dan Ruang Lingkup Karya Ilmiah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, </w:t>
            </w:r>
            <w:r w:rsidRPr="00CE1F1D">
              <w:rPr>
                <w:rFonts w:ascii="Georgia" w:hAnsi="Georgia"/>
                <w:sz w:val="16"/>
                <w:szCs w:val="16"/>
              </w:rPr>
              <w:t>Ragam dan jenis karya ilmiah</w:t>
            </w:r>
          </w:p>
          <w:p w14:paraId="09E28B71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530C2C51" w14:textId="2F947700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0. Teknik pengutipan/</w:t>
            </w:r>
            <w:proofErr w:type="spellStart"/>
            <w:r>
              <w:rPr>
                <w:rFonts w:ascii="Georgia" w:hAnsi="Georgia"/>
                <w:sz w:val="16"/>
                <w:szCs w:val="16"/>
                <w:lang w:val="id-ID"/>
              </w:rPr>
              <w:t>sitasi</w:t>
            </w:r>
            <w:proofErr w:type="spellEnd"/>
          </w:p>
          <w:p w14:paraId="40CD786F" w14:textId="4CD077AD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Teknik Penulisan daftar pustaka</w:t>
            </w:r>
          </w:p>
          <w:p w14:paraId="727DC583" w14:textId="5EBAEF45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  <w:p w14:paraId="447A0002" w14:textId="172F9125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1-15</w:t>
            </w:r>
            <w:r w:rsidRPr="00CE1F1D">
              <w:rPr>
                <w:rFonts w:ascii="Georgia" w:hAnsi="Georgia"/>
                <w:sz w:val="16"/>
                <w:szCs w:val="16"/>
                <w:lang w:val="id-ID"/>
              </w:rPr>
              <w:t xml:space="preserve">Penulisan karya tulis ilmiah (artikel ilmiah, 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dan esai ilmiah) </w:t>
            </w:r>
          </w:p>
          <w:p w14:paraId="18B57109" w14:textId="2592240D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</w:rPr>
            </w:pPr>
          </w:p>
        </w:tc>
        <w:tc>
          <w:tcPr>
            <w:tcW w:w="5753" w:type="dxa"/>
          </w:tcPr>
          <w:p w14:paraId="04193893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>Bentuk: Kuliah Daring/</w:t>
            </w:r>
            <w:proofErr w:type="spellStart"/>
            <w:r>
              <w:rPr>
                <w:rFonts w:ascii="Georgia" w:hAnsi="Georgia"/>
                <w:sz w:val="16"/>
                <w:szCs w:val="16"/>
                <w:lang w:val="id-ID"/>
              </w:rPr>
              <w:t>Blended</w:t>
            </w:r>
            <w:proofErr w:type="spellEnd"/>
            <w:r>
              <w:rPr>
                <w:rFonts w:ascii="Georgia" w:hAnsi="Georgia"/>
                <w:sz w:val="16"/>
                <w:szCs w:val="16"/>
                <w:lang w:val="id-ID"/>
              </w:rPr>
              <w:t>/Luring</w:t>
            </w:r>
          </w:p>
          <w:p w14:paraId="569C0ADC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3B598140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 xml:space="preserve">Model pembelajaran: </w:t>
            </w:r>
            <w:r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>Flipped</w:t>
            </w:r>
            <w:proofErr w:type="spellEnd"/>
            <w:r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FB6509"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>Classroom</w:t>
            </w:r>
            <w:proofErr w:type="spellEnd"/>
            <w:r>
              <w:rPr>
                <w:rFonts w:ascii="Georgia" w:hAnsi="Georgia"/>
                <w:i/>
                <w:iCs/>
                <w:sz w:val="16"/>
                <w:szCs w:val="16"/>
                <w:lang w:val="id-ID"/>
              </w:rPr>
              <w:t xml:space="preserve">, </w:t>
            </w:r>
            <w:r>
              <w:rPr>
                <w:rFonts w:ascii="Georgia" w:hAnsi="Georgia"/>
                <w:sz w:val="16"/>
                <w:szCs w:val="16"/>
                <w:lang w:val="id-ID"/>
              </w:rPr>
              <w:t>PBL/</w:t>
            </w:r>
            <w:proofErr w:type="spellStart"/>
            <w:r>
              <w:rPr>
                <w:rFonts w:ascii="Georgia" w:hAnsi="Georgia"/>
                <w:sz w:val="16"/>
                <w:szCs w:val="16"/>
                <w:lang w:val="id-ID"/>
              </w:rPr>
              <w:t>PjBL</w:t>
            </w:r>
            <w:proofErr w:type="spellEnd"/>
          </w:p>
          <w:p w14:paraId="73C03A3B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3086DC4D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Metode</w:t>
            </w:r>
          </w:p>
          <w:p w14:paraId="40BE3AFB" w14:textId="77777777" w:rsidR="00FB6509" w:rsidRPr="00331A9C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proofErr w:type="spellStart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Cooperative</w:t>
            </w:r>
            <w:proofErr w:type="spellEnd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 xml:space="preserve"> </w:t>
            </w:r>
            <w:proofErr w:type="spellStart"/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Learning</w:t>
            </w:r>
            <w:proofErr w:type="spellEnd"/>
          </w:p>
          <w:p w14:paraId="5CE9942F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 w:rsidRPr="00331A9C">
              <w:rPr>
                <w:rFonts w:ascii="Georgia" w:hAnsi="Georgia"/>
                <w:sz w:val="16"/>
                <w:szCs w:val="16"/>
                <w:lang w:val="id-ID"/>
              </w:rPr>
              <w:t>Demonstrasi</w:t>
            </w:r>
          </w:p>
          <w:p w14:paraId="07E6C996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Diskusi</w:t>
            </w:r>
          </w:p>
          <w:p w14:paraId="3BD0324B" w14:textId="77777777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3D2646EE" w14:textId="77777777" w:rsidR="00FB6509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 w:hint="eastAsia"/>
                <w:sz w:val="16"/>
                <w:szCs w:val="16"/>
              </w:rPr>
              <w:t>P</w:t>
            </w:r>
            <w:proofErr w:type="spellStart"/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engalaman</w:t>
            </w:r>
            <w:proofErr w:type="spellEnd"/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belajar:</w:t>
            </w:r>
          </w:p>
          <w:p w14:paraId="007BF095" w14:textId="77777777" w:rsidR="00FB6509" w:rsidRDefault="00FB6509" w:rsidP="00FB6509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Sebelum kelas</w:t>
            </w:r>
          </w:p>
          <w:p w14:paraId="2DC9289F" w14:textId="7DD92F55" w:rsidR="00FB6509" w:rsidRPr="003A6698" w:rsidRDefault="00FB6509" w:rsidP="00FB6509">
            <w:pPr>
              <w:pStyle w:val="ListParagraph"/>
              <w:numPr>
                <w:ilvl w:val="3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pelajari materi yang akan dipelajari pada pertemuan ke-9-15</w:t>
            </w:r>
          </w:p>
          <w:p w14:paraId="192820D9" w14:textId="2ED652A2" w:rsidR="00FB6509" w:rsidRPr="003A6698" w:rsidRDefault="00FB6509" w:rsidP="00FB6509">
            <w:pPr>
              <w:pStyle w:val="ListParagraph"/>
              <w:numPr>
                <w:ilvl w:val="3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lastRenderedPageBreak/>
              <w:t>Mahasiswa mempelajari aktivitas proyek penulisan esai ilmiah</w:t>
            </w:r>
          </w:p>
          <w:p w14:paraId="3380F5F1" w14:textId="77777777" w:rsidR="00FB6509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7567FD38" w14:textId="77777777" w:rsidR="00FB6509" w:rsidRPr="003A6698" w:rsidRDefault="00FB6509" w:rsidP="00FB6509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Pembelajaran di dalam kelas</w:t>
            </w:r>
          </w:p>
          <w:p w14:paraId="316A4DA9" w14:textId="77777777" w:rsidR="00FB6509" w:rsidRPr="003A6698" w:rsidRDefault="00FB6509" w:rsidP="00FB6509">
            <w:pPr>
              <w:pStyle w:val="ListParagraph"/>
              <w:numPr>
                <w:ilvl w:val="6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Mahasiswa membahas materi setiap pertemuan</w:t>
            </w:r>
          </w:p>
          <w:p w14:paraId="56321573" w14:textId="77777777" w:rsidR="00FB6509" w:rsidRDefault="00FB6509" w:rsidP="00FB6509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Ejaan Bahasa Indonesia Istilah Bahasa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Indonesia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(pertemuan ke-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3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)</w:t>
            </w:r>
          </w:p>
          <w:p w14:paraId="5A6DBA70" w14:textId="77777777" w:rsidR="00FB6509" w:rsidRDefault="00FB6509" w:rsidP="00FB6509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Kata, Diksi, dan Unsur serapan (pertemuan ke-4)</w:t>
            </w:r>
          </w:p>
          <w:p w14:paraId="3E96367A" w14:textId="77777777" w:rsidR="00FB6509" w:rsidRDefault="00FB6509" w:rsidP="00FB6509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Kalimat efektif (pertemuan ke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-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5)</w:t>
            </w:r>
          </w:p>
          <w:p w14:paraId="23B4AD5B" w14:textId="77777777" w:rsidR="00FB6509" w:rsidRPr="005974D2" w:rsidRDefault="00FB6509" w:rsidP="00FB6509">
            <w:pPr>
              <w:pStyle w:val="ListParagraph"/>
              <w:numPr>
                <w:ilvl w:val="0"/>
                <w:numId w:val="40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Paragraf (pertemuan ke-6-7)</w:t>
            </w:r>
          </w:p>
          <w:p w14:paraId="656B3706" w14:textId="1F2DA334" w:rsidR="00FB6509" w:rsidRPr="005974D2" w:rsidRDefault="00FB6509" w:rsidP="00FB6509">
            <w:pPr>
              <w:pStyle w:val="ListParagraph"/>
              <w:numPr>
                <w:ilvl w:val="6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</w:rPr>
            </w:pP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mbahas pengerjaan proyek setelah membahas materi perkuliahan, yaitu langkah 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1-4: </w:t>
            </w:r>
          </w:p>
          <w:p w14:paraId="1C040C0F" w14:textId="19020C39" w:rsidR="00FB6509" w:rsidRPr="00FB6509" w:rsidRDefault="00FB6509" w:rsidP="00FB6509">
            <w:pPr>
              <w:pStyle w:val="ListParagraph"/>
              <w:numPr>
                <w:ilvl w:val="7"/>
                <w:numId w:val="42"/>
              </w:numPr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identifikasi masalah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sesuai bidang keilmuan</w:t>
            </w: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(membentuk kelompok dan membagi tugas)</w:t>
            </w:r>
          </w:p>
          <w:p w14:paraId="5D2ADF82" w14:textId="4BAE9D2D" w:rsidR="00FB6509" w:rsidRDefault="00FB6509" w:rsidP="00FB6509">
            <w:pPr>
              <w:pStyle w:val="ListParagraph"/>
              <w:numPr>
                <w:ilvl w:val="7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Perancangan Proyek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: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milih masalah untu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gagasan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berbasis keilmuan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ngumpulkan data dan informasi lapangan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mbangkan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proyek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penulisan ilmiah (teks </w:t>
            </w:r>
            <w:proofErr w:type="spellStart"/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multimoda</w:t>
            </w:r>
            <w:r w:rsidR="007866FD">
              <w:rPr>
                <w:rFonts w:ascii="Georgia" w:hAnsi="Georgia" w:cstheme="minorHAnsi"/>
                <w:sz w:val="16"/>
                <w:szCs w:val="16"/>
                <w:lang w:val="id-ID"/>
              </w:rPr>
              <w:t>l</w:t>
            </w:r>
            <w:proofErr w:type="spellEnd"/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)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sesuai bidang keilmuan</w:t>
            </w:r>
          </w:p>
          <w:p w14:paraId="50CD6181" w14:textId="77777777" w:rsidR="00FB6509" w:rsidRDefault="00FB6509" w:rsidP="00FB6509">
            <w:pPr>
              <w:pStyle w:val="ListParagraph"/>
              <w:numPr>
                <w:ilvl w:val="7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yusunan Jadwal</w:t>
            </w:r>
          </w:p>
          <w:p w14:paraId="7222858D" w14:textId="77777777" w:rsidR="00FB6509" w:rsidRDefault="00FB6509" w:rsidP="00FB6509">
            <w:pPr>
              <w:pStyle w:val="ListParagraph"/>
              <w:numPr>
                <w:ilvl w:val="7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gawasan Kemajuan Proyek</w:t>
            </w:r>
          </w:p>
          <w:p w14:paraId="24902854" w14:textId="77777777" w:rsidR="00FB6509" w:rsidRPr="00FB6509" w:rsidRDefault="00FB6509" w:rsidP="00FB6509">
            <w:pPr>
              <w:pStyle w:val="ListParagraph"/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</w:p>
          <w:p w14:paraId="316A5D72" w14:textId="77777777" w:rsidR="00FB6509" w:rsidRDefault="00FB6509" w:rsidP="00FB6509">
            <w:pPr>
              <w:spacing w:before="0" w:after="0" w:line="240" w:lineRule="auto"/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</w:pPr>
            <w:r>
              <w:rPr>
                <w:rFonts w:ascii="Georgia" w:hAnsi="Georgia" w:cstheme="minorHAnsi"/>
                <w:b/>
                <w:bCs/>
                <w:sz w:val="16"/>
                <w:szCs w:val="16"/>
                <w:lang w:val="id-ID"/>
              </w:rPr>
              <w:t>Pembelajaran setelah kelas</w:t>
            </w:r>
          </w:p>
          <w:p w14:paraId="588FB58E" w14:textId="77777777" w:rsidR="00FB6509" w:rsidRPr="00FB6509" w:rsidRDefault="00FB6509" w:rsidP="00FB6509">
            <w:pPr>
              <w:pStyle w:val="ListParagraph"/>
              <w:numPr>
                <w:ilvl w:val="6"/>
                <w:numId w:val="42"/>
              </w:numPr>
              <w:spacing w:before="0" w:after="0" w:line="240" w:lineRule="auto"/>
              <w:ind w:left="360"/>
              <w:rPr>
                <w:rFonts w:ascii="Georgia" w:hAnsi="Georgia"/>
                <w:sz w:val="16"/>
                <w:szCs w:val="16"/>
                <w:lang w:val="en-US"/>
              </w:rPr>
            </w:pP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rjakan 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dalam tim </w:t>
            </w:r>
            <w:r w:rsidRPr="003A6698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langkah proyek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2-4: </w:t>
            </w:r>
          </w:p>
          <w:p w14:paraId="1C34EBF2" w14:textId="04D099EC" w:rsidR="00FB6509" w:rsidRDefault="00FB6509" w:rsidP="00FB6509">
            <w:pPr>
              <w:pStyle w:val="ListParagraph"/>
              <w:numPr>
                <w:ilvl w:val="7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Perancangan Proyek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: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milih masalah untuk kajian kelas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>Mengumpulkan data dan informasi lapangan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; </w:t>
            </w:r>
            <w:r w:rsidRPr="005974D2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Mengembangkan 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proyek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penulisan ilmiah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 </w:t>
            </w:r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(teks </w:t>
            </w:r>
            <w:proofErr w:type="spellStart"/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>multimoda</w:t>
            </w:r>
            <w:r w:rsidR="007866FD">
              <w:rPr>
                <w:rFonts w:ascii="Georgia" w:hAnsi="Georgia" w:cstheme="minorHAnsi"/>
                <w:sz w:val="16"/>
                <w:szCs w:val="16"/>
                <w:lang w:val="id-ID"/>
              </w:rPr>
              <w:t>l</w:t>
            </w:r>
            <w:proofErr w:type="spellEnd"/>
            <w:r w:rsidR="00631A7D">
              <w:rPr>
                <w:rFonts w:ascii="Georgia" w:hAnsi="Georgia" w:cstheme="minorHAnsi"/>
                <w:sz w:val="16"/>
                <w:szCs w:val="16"/>
                <w:lang w:val="id-ID"/>
              </w:rPr>
              <w:t xml:space="preserve">) </w:t>
            </w:r>
          </w:p>
          <w:p w14:paraId="354C50D9" w14:textId="77777777" w:rsidR="00FB6509" w:rsidRDefault="00FB6509" w:rsidP="00FB6509">
            <w:pPr>
              <w:pStyle w:val="ListParagraph"/>
              <w:numPr>
                <w:ilvl w:val="7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yusunan Jadwal</w:t>
            </w:r>
          </w:p>
          <w:p w14:paraId="4BC65592" w14:textId="77777777" w:rsidR="00FB6509" w:rsidRPr="00FB6509" w:rsidRDefault="00FB6509" w:rsidP="00FB6509">
            <w:pPr>
              <w:pStyle w:val="ListParagraph"/>
              <w:numPr>
                <w:ilvl w:val="7"/>
                <w:numId w:val="42"/>
              </w:numPr>
              <w:spacing w:before="0" w:after="0" w:line="240" w:lineRule="auto"/>
              <w:ind w:left="360"/>
              <w:rPr>
                <w:rFonts w:ascii="Georgia" w:hAnsi="Georgia" w:cstheme="minorHAnsi"/>
                <w:sz w:val="16"/>
                <w:szCs w:val="16"/>
                <w:lang w:val="id-ID"/>
              </w:rPr>
            </w:pPr>
            <w:r w:rsidRPr="00FB6509">
              <w:rPr>
                <w:rFonts w:ascii="Georgia" w:hAnsi="Georgia" w:cstheme="minorHAnsi"/>
                <w:sz w:val="16"/>
                <w:szCs w:val="16"/>
                <w:lang w:val="id-ID"/>
              </w:rPr>
              <w:t>Pengawasan Kemajuan Proyek</w:t>
            </w:r>
          </w:p>
          <w:p w14:paraId="248C0EF7" w14:textId="604CF9D5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en-US"/>
              </w:rPr>
            </w:pPr>
          </w:p>
        </w:tc>
        <w:tc>
          <w:tcPr>
            <w:tcW w:w="902" w:type="dxa"/>
          </w:tcPr>
          <w:p w14:paraId="0D7DDE4F" w14:textId="77777777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lastRenderedPageBreak/>
              <w:t>PB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30C63C51" w14:textId="0E0F145A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7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x(2x50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4004AB12" w14:textId="77777777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0E239B7F" w14:textId="77777777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KM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07111555" w14:textId="6FE6DB6B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7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  <w:p w14:paraId="356C0837" w14:textId="77777777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</w:p>
          <w:p w14:paraId="0C83F183" w14:textId="77777777" w:rsidR="00FB6509" w:rsidRPr="00FF46D5" w:rsidRDefault="00FB6509" w:rsidP="00FB6509">
            <w:pPr>
              <w:spacing w:before="0" w:after="0" w:line="240" w:lineRule="auto"/>
              <w:rPr>
                <w:rFonts w:ascii="Georgia" w:hAnsi="Georgia" w:cstheme="minorHAnsi"/>
                <w:sz w:val="16"/>
                <w:szCs w:val="16"/>
              </w:rPr>
            </w:pPr>
            <w:r w:rsidRPr="00FF46D5">
              <w:rPr>
                <w:rFonts w:ascii="Georgia" w:hAnsi="Georgia" w:cstheme="minorHAnsi"/>
                <w:sz w:val="16"/>
                <w:szCs w:val="16"/>
                <w:lang w:val="id-ID"/>
              </w:rPr>
              <w:t>PT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:</w:t>
            </w:r>
          </w:p>
          <w:p w14:paraId="2C26ECD4" w14:textId="73FCECFE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7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x(2x60</w:t>
            </w:r>
            <w:r>
              <w:rPr>
                <w:rFonts w:ascii="Georgia" w:hAnsi="Georgia" w:cstheme="minorHAnsi"/>
                <w:sz w:val="16"/>
                <w:szCs w:val="16"/>
                <w:lang w:val="id-ID"/>
              </w:rPr>
              <w:t>’</w:t>
            </w:r>
            <w:r w:rsidRPr="00FF46D5">
              <w:rPr>
                <w:rFonts w:ascii="Georgia" w:hAnsi="Georgia" w:cstheme="minorHAnsi"/>
                <w:sz w:val="16"/>
                <w:szCs w:val="16"/>
              </w:rPr>
              <w:t>)</w:t>
            </w:r>
          </w:p>
        </w:tc>
        <w:tc>
          <w:tcPr>
            <w:tcW w:w="1273" w:type="dxa"/>
          </w:tcPr>
          <w:p w14:paraId="519AC2D5" w14:textId="4023D192" w:rsidR="00FB6509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t>1. Evaluasi Akhir Semester</w:t>
            </w:r>
          </w:p>
          <w:p w14:paraId="1EF9A6F9" w14:textId="226F6E88" w:rsidR="00FB6509" w:rsidRPr="00E6423E" w:rsidRDefault="00FB6509" w:rsidP="00FB6509">
            <w:pPr>
              <w:spacing w:before="0" w:after="0" w:line="240" w:lineRule="auto"/>
              <w:rPr>
                <w:rFonts w:ascii="Georgia" w:hAnsi="Georgia"/>
                <w:sz w:val="16"/>
                <w:szCs w:val="16"/>
                <w:lang w:val="id-ID"/>
              </w:rPr>
            </w:pPr>
          </w:p>
        </w:tc>
        <w:tc>
          <w:tcPr>
            <w:tcW w:w="1720" w:type="dxa"/>
          </w:tcPr>
          <w:p w14:paraId="7C800F6B" w14:textId="2897BCB5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9.1ketepatan merumuskan konsep dan ruang lingkup KTI</w:t>
            </w:r>
          </w:p>
          <w:p w14:paraId="3DB69780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</w:p>
          <w:p w14:paraId="73E770EF" w14:textId="1DB677A8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 xml:space="preserve">10. 1Mampu menulis </w:t>
            </w:r>
            <w:proofErr w:type="spellStart"/>
            <w:r>
              <w:rPr>
                <w:sz w:val="16"/>
                <w:szCs w:val="16"/>
                <w:lang w:val="id-ID"/>
              </w:rPr>
              <w:t>sitasi</w:t>
            </w:r>
            <w:proofErr w:type="spellEnd"/>
            <w:r>
              <w:rPr>
                <w:sz w:val="16"/>
                <w:szCs w:val="16"/>
                <w:lang w:val="id-ID"/>
              </w:rPr>
              <w:t xml:space="preserve"> dengan tepat</w:t>
            </w:r>
          </w:p>
          <w:p w14:paraId="10E46EBF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</w:p>
          <w:p w14:paraId="592A8094" w14:textId="6F34C2DD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 xml:space="preserve">11.1Mampu menulis daftar pustaka secara </w:t>
            </w:r>
            <w:r>
              <w:rPr>
                <w:sz w:val="16"/>
                <w:szCs w:val="16"/>
                <w:lang w:val="id-ID"/>
              </w:rPr>
              <w:lastRenderedPageBreak/>
              <w:t xml:space="preserve">manual/aplikasi secara tepat </w:t>
            </w:r>
          </w:p>
          <w:p w14:paraId="103B6F27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</w:p>
          <w:p w14:paraId="20DECE70" w14:textId="4E939EAF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12.1Mampu menentukan topik/massalah secara tepat!</w:t>
            </w:r>
          </w:p>
          <w:p w14:paraId="1EA2565D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</w:p>
          <w:p w14:paraId="54D7DFB0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>12.2Mampu membuat kerangka KTI secara tepat</w:t>
            </w:r>
          </w:p>
          <w:p w14:paraId="78AD3BB9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</w:p>
          <w:p w14:paraId="28D931C7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 xml:space="preserve">13.1Mampu mencari referensi dan menulis </w:t>
            </w:r>
            <w:proofErr w:type="spellStart"/>
            <w:r>
              <w:rPr>
                <w:sz w:val="16"/>
                <w:szCs w:val="16"/>
                <w:lang w:val="id-ID"/>
              </w:rPr>
              <w:t>sitasi</w:t>
            </w:r>
            <w:proofErr w:type="spellEnd"/>
            <w:r>
              <w:rPr>
                <w:sz w:val="16"/>
                <w:szCs w:val="16"/>
                <w:lang w:val="id-ID"/>
              </w:rPr>
              <w:t xml:space="preserve"> dan daftar pustaka secara tepat</w:t>
            </w:r>
          </w:p>
          <w:p w14:paraId="2F5765A7" w14:textId="77777777" w:rsidR="00FB6509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</w:p>
          <w:p w14:paraId="6A876B8E" w14:textId="15035AD4" w:rsidR="00FB6509" w:rsidRPr="00B63108" w:rsidRDefault="00FB6509" w:rsidP="00FB6509">
            <w:pPr>
              <w:pStyle w:val="isi"/>
              <w:spacing w:before="0" w:after="0" w:line="240" w:lineRule="auto"/>
              <w:ind w:left="284" w:firstLine="0"/>
              <w:jc w:val="left"/>
              <w:rPr>
                <w:sz w:val="16"/>
                <w:szCs w:val="16"/>
                <w:lang w:val="id-ID"/>
              </w:rPr>
            </w:pPr>
            <w:r>
              <w:rPr>
                <w:sz w:val="16"/>
                <w:szCs w:val="16"/>
                <w:lang w:val="id-ID"/>
              </w:rPr>
              <w:t xml:space="preserve">14-15 </w:t>
            </w:r>
            <w:r w:rsidR="001F0E3F">
              <w:rPr>
                <w:sz w:val="16"/>
                <w:szCs w:val="16"/>
                <w:lang w:val="id-ID"/>
              </w:rPr>
              <w:t>c</w:t>
            </w:r>
          </w:p>
        </w:tc>
        <w:tc>
          <w:tcPr>
            <w:tcW w:w="708" w:type="dxa"/>
          </w:tcPr>
          <w:p w14:paraId="12EE3DCE" w14:textId="6B85C5E3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  <w:r>
              <w:rPr>
                <w:rFonts w:ascii="Georgia" w:hAnsi="Georgia"/>
                <w:sz w:val="16"/>
                <w:szCs w:val="16"/>
                <w:lang w:val="id-ID"/>
              </w:rPr>
              <w:lastRenderedPageBreak/>
              <w:t>50</w:t>
            </w:r>
          </w:p>
          <w:p w14:paraId="5C41D617" w14:textId="64BF052C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1B8A47BF" w14:textId="77777777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7F50551A" w14:textId="47DDB411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1F51CBAA" w14:textId="1FFF0A48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163A379D" w14:textId="52743223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5BF4EFA3" w14:textId="77777777" w:rsidR="00FB6509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  <w:p w14:paraId="68362344" w14:textId="5011F51B" w:rsidR="00FB6509" w:rsidRPr="00B63108" w:rsidRDefault="00FB6509" w:rsidP="00FB6509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id-ID"/>
              </w:rPr>
            </w:pPr>
          </w:p>
        </w:tc>
      </w:tr>
      <w:tr w:rsidR="005C5F50" w14:paraId="285C8AB8" w14:textId="77777777" w:rsidTr="00FB6509">
        <w:tc>
          <w:tcPr>
            <w:tcW w:w="840" w:type="dxa"/>
          </w:tcPr>
          <w:p w14:paraId="43FCA895" w14:textId="77777777" w:rsidR="005C5F50" w:rsidRDefault="005C5F50" w:rsidP="00490C5E">
            <w:pPr>
              <w:spacing w:before="0" w:after="0" w:line="240" w:lineRule="auto"/>
              <w:jc w:val="center"/>
              <w:rPr>
                <w:rFonts w:ascii="Georgia" w:hAnsi="Georgia"/>
                <w:sz w:val="16"/>
                <w:szCs w:val="16"/>
                <w:lang w:val="en-US"/>
              </w:rPr>
            </w:pPr>
            <w:r>
              <w:rPr>
                <w:rFonts w:ascii="Georgia" w:hAnsi="Georgia"/>
                <w:sz w:val="16"/>
                <w:szCs w:val="16"/>
                <w:lang w:val="en-US"/>
              </w:rPr>
              <w:t>16</w:t>
            </w:r>
          </w:p>
        </w:tc>
        <w:tc>
          <w:tcPr>
            <w:tcW w:w="13523" w:type="dxa"/>
            <w:gridSpan w:val="7"/>
          </w:tcPr>
          <w:p w14:paraId="09F21D59" w14:textId="4FC3BFF0" w:rsidR="005C5F50" w:rsidRPr="005C5F50" w:rsidRDefault="005C5F50" w:rsidP="005C5F50">
            <w:pPr>
              <w:spacing w:before="0" w:after="0" w:line="240" w:lineRule="auto"/>
              <w:jc w:val="center"/>
              <w:rPr>
                <w:rFonts w:ascii="Georgia" w:hAnsi="Georgia"/>
                <w:b/>
                <w:bCs/>
                <w:sz w:val="16"/>
                <w:szCs w:val="16"/>
              </w:rPr>
            </w:pPr>
            <w:proofErr w:type="spellStart"/>
            <w:r w:rsidRPr="005C5F50"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>Ujian</w:t>
            </w:r>
            <w:proofErr w:type="spellEnd"/>
            <w:r w:rsidRPr="005C5F50">
              <w:rPr>
                <w:rFonts w:ascii="Georgia" w:hAnsi="Georgia"/>
                <w:b/>
                <w:bCs/>
                <w:sz w:val="16"/>
                <w:szCs w:val="16"/>
                <w:lang w:val="en-US"/>
              </w:rPr>
              <w:t xml:space="preserve"> Akhir Semester</w:t>
            </w:r>
          </w:p>
        </w:tc>
      </w:tr>
    </w:tbl>
    <w:p w14:paraId="01426ED8" w14:textId="77777777" w:rsidR="006D196D" w:rsidRDefault="006D196D">
      <w:pPr>
        <w:rPr>
          <w:lang w:eastAsia="zh-CN"/>
        </w:rPr>
      </w:pPr>
    </w:p>
    <w:p w14:paraId="6CA2F835" w14:textId="77777777" w:rsidR="00C311BC" w:rsidRDefault="00C311BC">
      <w:pPr>
        <w:rPr>
          <w:lang w:eastAsia="zh-CN"/>
        </w:rPr>
      </w:pPr>
    </w:p>
    <w:p w14:paraId="4318FBBF" w14:textId="77777777" w:rsidR="006D196D" w:rsidRDefault="006D196D">
      <w:pPr>
        <w:spacing w:before="0" w:after="0" w:line="240" w:lineRule="auto"/>
      </w:pPr>
    </w:p>
    <w:p w14:paraId="307EA262" w14:textId="77777777" w:rsidR="00C50FE0" w:rsidRDefault="00C50FE0">
      <w:pPr>
        <w:rPr>
          <w:rFonts w:ascii="Georgia" w:hAnsi="Georgia"/>
          <w:b/>
          <w:lang w:val="en-US"/>
        </w:rPr>
      </w:pPr>
    </w:p>
    <w:p w14:paraId="052854D5" w14:textId="77777777" w:rsidR="00C50FE0" w:rsidRDefault="00C50FE0">
      <w:pPr>
        <w:rPr>
          <w:rFonts w:ascii="Georgia" w:hAnsi="Georgia"/>
          <w:b/>
          <w:lang w:val="en-US"/>
        </w:rPr>
      </w:pPr>
    </w:p>
    <w:p w14:paraId="774B30F0" w14:textId="77777777" w:rsidR="00C50FE0" w:rsidRDefault="00C50FE0">
      <w:pPr>
        <w:rPr>
          <w:rFonts w:ascii="Georgia" w:hAnsi="Georgia"/>
          <w:b/>
          <w:lang w:val="en-US"/>
        </w:rPr>
      </w:pPr>
    </w:p>
    <w:p w14:paraId="1AA164EB" w14:textId="77777777" w:rsidR="00C50FE0" w:rsidRDefault="00C50FE0">
      <w:pPr>
        <w:rPr>
          <w:rFonts w:ascii="Georgia" w:hAnsi="Georgia"/>
          <w:b/>
          <w:lang w:val="en-US"/>
        </w:rPr>
      </w:pPr>
    </w:p>
    <w:p w14:paraId="7C913FD0" w14:textId="77777777" w:rsidR="00661275" w:rsidRDefault="006D196D">
      <w:pPr>
        <w:rPr>
          <w:rFonts w:ascii="Georgia" w:hAnsi="Georgia"/>
          <w:b/>
          <w:lang w:val="en-US"/>
        </w:rPr>
      </w:pPr>
      <w:r>
        <w:rPr>
          <w:rFonts w:ascii="Georgia" w:hAnsi="Georgia"/>
          <w:b/>
          <w:lang w:val="en-US"/>
        </w:rPr>
        <w:t xml:space="preserve">Lampiran 2: </w:t>
      </w:r>
      <w:proofErr w:type="spellStart"/>
      <w:r>
        <w:rPr>
          <w:rFonts w:ascii="Georgia" w:hAnsi="Georgia"/>
          <w:b/>
          <w:lang w:val="en-US"/>
        </w:rPr>
        <w:t>Portofolio</w:t>
      </w:r>
      <w:proofErr w:type="spellEnd"/>
      <w:r>
        <w:rPr>
          <w:rFonts w:ascii="Georgia" w:hAnsi="Georgia"/>
          <w:b/>
          <w:lang w:val="en-US"/>
        </w:rPr>
        <w:t xml:space="preserve"> </w:t>
      </w:r>
      <w:proofErr w:type="spellStart"/>
      <w:r>
        <w:rPr>
          <w:rFonts w:ascii="Georgia" w:hAnsi="Georgia"/>
          <w:b/>
          <w:lang w:val="en-US"/>
        </w:rPr>
        <w:t>Penilaia</w:t>
      </w:r>
      <w:r w:rsidR="00E97900">
        <w:rPr>
          <w:rFonts w:ascii="Georgia" w:hAnsi="Georgia"/>
          <w:b/>
          <w:lang w:val="en-US"/>
        </w:rPr>
        <w:t>n</w:t>
      </w:r>
      <w:proofErr w:type="spellEnd"/>
      <w:r w:rsidR="00E97900">
        <w:rPr>
          <w:rFonts w:ascii="Georgia" w:hAnsi="Georgia"/>
          <w:b/>
          <w:lang w:val="en-US"/>
        </w:rPr>
        <w:t xml:space="preserve"> dan </w:t>
      </w:r>
      <w:proofErr w:type="spellStart"/>
      <w:r w:rsidR="00E97900">
        <w:rPr>
          <w:rFonts w:ascii="Georgia" w:hAnsi="Georgia"/>
          <w:b/>
          <w:lang w:val="en-US"/>
        </w:rPr>
        <w:t>Ev</w:t>
      </w:r>
      <w:r>
        <w:rPr>
          <w:rFonts w:ascii="Georgia" w:hAnsi="Georgia"/>
          <w:b/>
          <w:lang w:val="en-US"/>
        </w:rPr>
        <w:t>aluasi</w:t>
      </w:r>
      <w:proofErr w:type="spellEnd"/>
      <w:r>
        <w:rPr>
          <w:rFonts w:ascii="Georgia" w:hAnsi="Georgia"/>
          <w:b/>
          <w:lang w:val="en-US"/>
        </w:rPr>
        <w:t xml:space="preserve"> </w:t>
      </w:r>
      <w:proofErr w:type="spellStart"/>
      <w:r>
        <w:rPr>
          <w:rFonts w:ascii="Georgia" w:hAnsi="Georgia"/>
          <w:b/>
          <w:lang w:val="en-US"/>
        </w:rPr>
        <w:t>Ketercapaian</w:t>
      </w:r>
      <w:proofErr w:type="spellEnd"/>
      <w:r>
        <w:rPr>
          <w:rFonts w:ascii="Georgia" w:hAnsi="Georgia"/>
          <w:b/>
          <w:lang w:val="en-US"/>
        </w:rPr>
        <w:t xml:space="preserve"> </w:t>
      </w:r>
      <w:proofErr w:type="spellStart"/>
      <w:r>
        <w:rPr>
          <w:rFonts w:ascii="Georgia" w:hAnsi="Georgia"/>
          <w:b/>
          <w:lang w:val="en-US"/>
        </w:rPr>
        <w:t>Mahasiswa</w:t>
      </w:r>
      <w:proofErr w:type="spellEnd"/>
    </w:p>
    <w:tbl>
      <w:tblPr>
        <w:tblW w:w="0" w:type="auto"/>
        <w:tblInd w:w="3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0"/>
        <w:gridCol w:w="889"/>
        <w:gridCol w:w="848"/>
        <w:gridCol w:w="1099"/>
        <w:gridCol w:w="1104"/>
        <w:gridCol w:w="1561"/>
        <w:gridCol w:w="878"/>
        <w:gridCol w:w="1134"/>
        <w:gridCol w:w="1134"/>
        <w:gridCol w:w="1559"/>
        <w:gridCol w:w="2126"/>
      </w:tblGrid>
      <w:tr w:rsidR="00E308DE" w14:paraId="209D1FDD" w14:textId="77777777" w:rsidTr="00C50FE0">
        <w:trPr>
          <w:trHeight w:val="603"/>
        </w:trPr>
        <w:tc>
          <w:tcPr>
            <w:tcW w:w="500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6B4A0519" w14:textId="77777777" w:rsidR="00E308DE" w:rsidRDefault="00E308DE" w:rsidP="003501E6">
            <w:pPr>
              <w:pStyle w:val="TableParagraph"/>
              <w:spacing w:before="11"/>
              <w:jc w:val="center"/>
              <w:rPr>
                <w:b/>
                <w:sz w:val="17"/>
              </w:rPr>
            </w:pPr>
          </w:p>
          <w:p w14:paraId="11B277B6" w14:textId="77777777" w:rsidR="00E308DE" w:rsidRDefault="00E308DE" w:rsidP="003501E6">
            <w:pPr>
              <w:pStyle w:val="TableParagraph"/>
              <w:ind w:left="87" w:right="78"/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Mg</w:t>
            </w:r>
            <w:proofErr w:type="spellEnd"/>
          </w:p>
        </w:tc>
        <w:tc>
          <w:tcPr>
            <w:tcW w:w="889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06A73CB0" w14:textId="77777777" w:rsidR="00E308DE" w:rsidRDefault="00E308DE" w:rsidP="003501E6">
            <w:pPr>
              <w:pStyle w:val="TableParagraph"/>
              <w:spacing w:before="11"/>
              <w:jc w:val="center"/>
              <w:rPr>
                <w:b/>
                <w:sz w:val="17"/>
              </w:rPr>
            </w:pPr>
          </w:p>
          <w:p w14:paraId="58CFEEEC" w14:textId="77777777" w:rsidR="00E308DE" w:rsidRDefault="00E308DE" w:rsidP="003501E6">
            <w:pPr>
              <w:pStyle w:val="TableParagraph"/>
              <w:ind w:left="16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PL</w:t>
            </w:r>
          </w:p>
        </w:tc>
        <w:tc>
          <w:tcPr>
            <w:tcW w:w="848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C0DBC69" w14:textId="77777777" w:rsidR="00E308DE" w:rsidRDefault="00E308DE" w:rsidP="003501E6">
            <w:pPr>
              <w:pStyle w:val="TableParagraph"/>
              <w:spacing w:before="102"/>
              <w:ind w:left="144" w:right="101" w:hanging="1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PMK</w:t>
            </w:r>
            <w:r>
              <w:rPr>
                <w:b/>
                <w:spacing w:val="-43"/>
                <w:sz w:val="18"/>
              </w:rPr>
              <w:t xml:space="preserve"> </w:t>
            </w:r>
            <w:r>
              <w:rPr>
                <w:b/>
                <w:sz w:val="18"/>
              </w:rPr>
              <w:t>(CLO)</w:t>
            </w:r>
          </w:p>
        </w:tc>
        <w:tc>
          <w:tcPr>
            <w:tcW w:w="1099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7601D877" w14:textId="77777777" w:rsidR="00E308DE" w:rsidRDefault="00E308DE" w:rsidP="003501E6">
            <w:pPr>
              <w:pStyle w:val="TableParagraph"/>
              <w:spacing w:line="204" w:lineRule="exact"/>
              <w:ind w:left="256" w:firstLine="8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ub-</w:t>
            </w:r>
          </w:p>
          <w:p w14:paraId="3FDA42A5" w14:textId="77777777" w:rsidR="00E308DE" w:rsidRDefault="00E308DE" w:rsidP="003501E6">
            <w:pPr>
              <w:pStyle w:val="TableParagraph"/>
              <w:spacing w:line="204" w:lineRule="exact"/>
              <w:ind w:left="271" w:right="227" w:hanging="1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PMK</w:t>
            </w:r>
            <w:r>
              <w:rPr>
                <w:b/>
                <w:spacing w:val="-43"/>
                <w:sz w:val="18"/>
              </w:rPr>
              <w:t xml:space="preserve"> </w:t>
            </w:r>
            <w:r>
              <w:rPr>
                <w:b/>
                <w:sz w:val="18"/>
              </w:rPr>
              <w:t>(LLO)</w:t>
            </w:r>
          </w:p>
        </w:tc>
        <w:tc>
          <w:tcPr>
            <w:tcW w:w="1104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33B7FB2" w14:textId="77777777" w:rsidR="00E308DE" w:rsidRDefault="00E308DE" w:rsidP="003501E6">
            <w:pPr>
              <w:pStyle w:val="TableParagraph"/>
              <w:spacing w:before="11"/>
              <w:jc w:val="center"/>
              <w:rPr>
                <w:b/>
                <w:sz w:val="17"/>
              </w:rPr>
            </w:pPr>
          </w:p>
          <w:p w14:paraId="0C9E9BA5" w14:textId="77777777" w:rsidR="00E308DE" w:rsidRDefault="00E308DE" w:rsidP="003501E6">
            <w:pPr>
              <w:pStyle w:val="TableParagraph"/>
              <w:ind w:left="89" w:right="7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Indikator</w:t>
            </w:r>
          </w:p>
        </w:tc>
        <w:tc>
          <w:tcPr>
            <w:tcW w:w="2439" w:type="dxa"/>
            <w:gridSpan w:val="2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BC5C376" w14:textId="77777777" w:rsidR="00E308DE" w:rsidRDefault="00E308DE" w:rsidP="003501E6">
            <w:pPr>
              <w:pStyle w:val="TableParagraph"/>
              <w:spacing w:before="102"/>
              <w:ind w:left="658" w:right="455" w:hanging="17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entuk soal –</w:t>
            </w:r>
            <w:r>
              <w:rPr>
                <w:b/>
                <w:spacing w:val="-44"/>
                <w:sz w:val="18"/>
              </w:rPr>
              <w:t xml:space="preserve"> </w:t>
            </w:r>
            <w:r>
              <w:rPr>
                <w:b/>
                <w:sz w:val="18"/>
              </w:rPr>
              <w:t>Bobo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(%)</w:t>
            </w:r>
          </w:p>
        </w:tc>
        <w:tc>
          <w:tcPr>
            <w:tcW w:w="1134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2CE85A63" w14:textId="77777777" w:rsidR="00E308DE" w:rsidRDefault="00E308DE" w:rsidP="003501E6">
            <w:pPr>
              <w:pStyle w:val="TableParagraph"/>
              <w:spacing w:line="204" w:lineRule="exact"/>
              <w:ind w:left="118" w:hanging="11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obot</w:t>
            </w:r>
          </w:p>
          <w:p w14:paraId="68E05D9B" w14:textId="77777777" w:rsidR="00E308DE" w:rsidRDefault="00E308DE" w:rsidP="003501E6">
            <w:pPr>
              <w:pStyle w:val="TableParagraph"/>
              <w:spacing w:line="204" w:lineRule="exact"/>
              <w:ind w:left="146" w:right="86" w:hanging="2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%) Sub-</w:t>
            </w:r>
            <w:r>
              <w:rPr>
                <w:b/>
                <w:spacing w:val="-43"/>
                <w:sz w:val="18"/>
              </w:rPr>
              <w:t xml:space="preserve"> </w:t>
            </w:r>
            <w:r>
              <w:rPr>
                <w:b/>
                <w:sz w:val="18"/>
              </w:rPr>
              <w:t>CPMK</w:t>
            </w:r>
          </w:p>
        </w:tc>
        <w:tc>
          <w:tcPr>
            <w:tcW w:w="1134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0273F4C1" w14:textId="77777777" w:rsidR="00E308DE" w:rsidRDefault="00E308DE" w:rsidP="003501E6">
            <w:pPr>
              <w:pStyle w:val="TableParagraph"/>
              <w:ind w:left="110" w:right="97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ilai</w:t>
            </w:r>
            <w:r>
              <w:rPr>
                <w:b/>
                <w:spacing w:val="-43"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Mhs</w:t>
            </w:r>
            <w:proofErr w:type="spellEnd"/>
          </w:p>
          <w:p w14:paraId="358143BD" w14:textId="77777777" w:rsidR="00E308DE" w:rsidRDefault="00E308DE" w:rsidP="003501E6">
            <w:pPr>
              <w:pStyle w:val="TableParagraph"/>
              <w:spacing w:line="176" w:lineRule="exact"/>
              <w:ind w:left="110" w:right="9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0-100)</w:t>
            </w:r>
          </w:p>
        </w:tc>
        <w:tc>
          <w:tcPr>
            <w:tcW w:w="1559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B108946" w14:textId="77777777" w:rsidR="00E308DE" w:rsidRDefault="00E308DE" w:rsidP="003501E6">
            <w:pPr>
              <w:pStyle w:val="TableParagraph"/>
              <w:spacing w:line="204" w:lineRule="exact"/>
              <w:ind w:left="304" w:hanging="5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∑((Nilai</w:t>
            </w:r>
          </w:p>
          <w:p w14:paraId="046F0438" w14:textId="77777777" w:rsidR="00E308DE" w:rsidRDefault="00E308DE" w:rsidP="003501E6">
            <w:pPr>
              <w:pStyle w:val="TableParagraph"/>
              <w:spacing w:line="204" w:lineRule="exact"/>
              <w:ind w:left="119" w:right="102" w:firstLine="184"/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mhs</w:t>
            </w:r>
            <w:proofErr w:type="spellEnd"/>
            <w:r>
              <w:rPr>
                <w:b/>
                <w:sz w:val="18"/>
              </w:rPr>
              <w:t>) x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(Bobot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%))</w:t>
            </w:r>
          </w:p>
        </w:tc>
        <w:tc>
          <w:tcPr>
            <w:tcW w:w="2126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32019E41" w14:textId="77777777" w:rsidR="00E308DE" w:rsidRDefault="00E308DE" w:rsidP="003501E6">
            <w:pPr>
              <w:pStyle w:val="TableParagraph"/>
              <w:spacing w:line="204" w:lineRule="exact"/>
              <w:ind w:left="133" w:right="122"/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Ketercapaian</w:t>
            </w:r>
            <w:proofErr w:type="spellEnd"/>
          </w:p>
          <w:p w14:paraId="0320E927" w14:textId="77777777" w:rsidR="00E308DE" w:rsidRDefault="00E308DE" w:rsidP="003501E6">
            <w:pPr>
              <w:pStyle w:val="TableParagraph"/>
              <w:spacing w:line="204" w:lineRule="exact"/>
              <w:ind w:left="133" w:right="11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CPL pada MK</w:t>
            </w:r>
            <w:r>
              <w:rPr>
                <w:b/>
                <w:spacing w:val="-44"/>
                <w:sz w:val="18"/>
              </w:rPr>
              <w:t xml:space="preserve"> </w:t>
            </w:r>
            <w:r>
              <w:rPr>
                <w:b/>
                <w:sz w:val="18"/>
              </w:rPr>
              <w:t>(%)</w:t>
            </w:r>
          </w:p>
        </w:tc>
      </w:tr>
      <w:tr w:rsidR="00E308DE" w14:paraId="6C080E75" w14:textId="77777777" w:rsidTr="00C50FE0">
        <w:trPr>
          <w:trHeight w:val="615"/>
        </w:trPr>
        <w:tc>
          <w:tcPr>
            <w:tcW w:w="500" w:type="dxa"/>
            <w:tcBorders>
              <w:top w:val="double" w:sz="1" w:space="0" w:color="000000"/>
            </w:tcBorders>
          </w:tcPr>
          <w:p w14:paraId="46DC1896" w14:textId="7B63597F" w:rsidR="00E308DE" w:rsidRPr="003A2FD6" w:rsidRDefault="00C50FE0" w:rsidP="00CA755E">
            <w:pPr>
              <w:pStyle w:val="TableParagraph"/>
              <w:spacing w:before="2"/>
              <w:ind w:left="87" w:right="79"/>
              <w:jc w:val="center"/>
              <w:rPr>
                <w:sz w:val="18"/>
                <w:lang w:val="id-ID"/>
              </w:rPr>
            </w:pPr>
            <w:r>
              <w:rPr>
                <w:sz w:val="18"/>
              </w:rPr>
              <w:t>1</w:t>
            </w:r>
            <w:r w:rsidR="003A2FD6">
              <w:rPr>
                <w:sz w:val="18"/>
                <w:lang w:val="id-ID"/>
              </w:rPr>
              <w:t>-2</w:t>
            </w:r>
          </w:p>
        </w:tc>
        <w:tc>
          <w:tcPr>
            <w:tcW w:w="889" w:type="dxa"/>
            <w:tcBorders>
              <w:top w:val="double" w:sz="1" w:space="0" w:color="000000"/>
            </w:tcBorders>
          </w:tcPr>
          <w:p w14:paraId="04A7FEEC" w14:textId="2E8188C3" w:rsidR="00E308DE" w:rsidRDefault="00E308DE" w:rsidP="00CA755E">
            <w:pPr>
              <w:pStyle w:val="TableParagraph"/>
              <w:spacing w:before="2"/>
              <w:ind w:left="134"/>
              <w:rPr>
                <w:sz w:val="18"/>
              </w:rPr>
            </w:pPr>
            <w:r>
              <w:rPr>
                <w:sz w:val="18"/>
              </w:rPr>
              <w:t>CPL</w:t>
            </w:r>
            <w:r w:rsidR="00DF5207">
              <w:rPr>
                <w:sz w:val="18"/>
                <w:lang w:val="id-ID"/>
              </w:rPr>
              <w:t>2</w:t>
            </w:r>
          </w:p>
        </w:tc>
        <w:tc>
          <w:tcPr>
            <w:tcW w:w="848" w:type="dxa"/>
            <w:tcBorders>
              <w:top w:val="double" w:sz="1" w:space="0" w:color="000000"/>
            </w:tcBorders>
          </w:tcPr>
          <w:p w14:paraId="3BEB61B3" w14:textId="77777777" w:rsidR="00E308DE" w:rsidRDefault="00C50FE0" w:rsidP="00CA755E">
            <w:pPr>
              <w:pStyle w:val="TableParagraph"/>
              <w:spacing w:before="2"/>
              <w:ind w:right="102"/>
              <w:jc w:val="right"/>
              <w:rPr>
                <w:sz w:val="18"/>
              </w:rPr>
            </w:pPr>
            <w:r>
              <w:rPr>
                <w:sz w:val="18"/>
              </w:rPr>
              <w:t>CPMK1</w:t>
            </w:r>
          </w:p>
        </w:tc>
        <w:tc>
          <w:tcPr>
            <w:tcW w:w="1099" w:type="dxa"/>
            <w:tcBorders>
              <w:top w:val="double" w:sz="1" w:space="0" w:color="000000"/>
            </w:tcBorders>
          </w:tcPr>
          <w:p w14:paraId="500FF22F" w14:textId="77777777" w:rsidR="00E308DE" w:rsidRDefault="00E308DE" w:rsidP="00CA755E">
            <w:pPr>
              <w:pStyle w:val="TableParagraph"/>
              <w:spacing w:before="2"/>
              <w:ind w:left="218" w:right="207" w:firstLine="145"/>
              <w:rPr>
                <w:sz w:val="18"/>
              </w:rPr>
            </w:pPr>
            <w:r>
              <w:rPr>
                <w:sz w:val="18"/>
              </w:rPr>
              <w:t>Sub-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CPMK-1</w:t>
            </w:r>
          </w:p>
        </w:tc>
        <w:tc>
          <w:tcPr>
            <w:tcW w:w="1104" w:type="dxa"/>
            <w:tcBorders>
              <w:top w:val="double" w:sz="1" w:space="0" w:color="000000"/>
            </w:tcBorders>
          </w:tcPr>
          <w:p w14:paraId="0ECACCF8" w14:textId="1B99EE24" w:rsidR="00E308DE" w:rsidRDefault="00E308DE" w:rsidP="00CA755E">
            <w:pPr>
              <w:pStyle w:val="TableParagraph"/>
              <w:spacing w:before="2" w:line="204" w:lineRule="exact"/>
              <w:ind w:left="87" w:right="76"/>
              <w:jc w:val="center"/>
              <w:rPr>
                <w:sz w:val="18"/>
              </w:rPr>
            </w:pPr>
            <w:r>
              <w:rPr>
                <w:sz w:val="18"/>
              </w:rPr>
              <w:t>I-1.1</w:t>
            </w:r>
          </w:p>
          <w:p w14:paraId="7B518F86" w14:textId="508D078E" w:rsidR="00410102" w:rsidRPr="00410102" w:rsidRDefault="00410102" w:rsidP="00CA755E">
            <w:pPr>
              <w:pStyle w:val="TableParagraph"/>
              <w:spacing w:before="2" w:line="204" w:lineRule="exact"/>
              <w:ind w:left="87" w:right="76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I-2.1</w:t>
            </w:r>
          </w:p>
          <w:p w14:paraId="1525FC0C" w14:textId="77777777" w:rsidR="00E308DE" w:rsidRDefault="00E308DE" w:rsidP="00CA755E">
            <w:pPr>
              <w:pStyle w:val="TableParagraph"/>
              <w:spacing w:line="184" w:lineRule="exact"/>
              <w:ind w:left="86" w:right="76"/>
              <w:jc w:val="center"/>
              <w:rPr>
                <w:sz w:val="18"/>
              </w:rPr>
            </w:pPr>
          </w:p>
        </w:tc>
        <w:tc>
          <w:tcPr>
            <w:tcW w:w="1561" w:type="dxa"/>
            <w:tcBorders>
              <w:top w:val="double" w:sz="1" w:space="0" w:color="000000"/>
            </w:tcBorders>
          </w:tcPr>
          <w:p w14:paraId="503551FC" w14:textId="2897188D" w:rsidR="004933C1" w:rsidRDefault="004933C1" w:rsidP="00CA755E">
            <w:pPr>
              <w:pStyle w:val="TableParagraph"/>
              <w:spacing w:line="184" w:lineRule="exact"/>
              <w:ind w:left="109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Kuis</w:t>
            </w:r>
          </w:p>
          <w:p w14:paraId="5985AE11" w14:textId="7BCC9378" w:rsidR="00E308DE" w:rsidRDefault="00C50FE0" w:rsidP="00CA755E">
            <w:pPr>
              <w:pStyle w:val="TableParagraph"/>
              <w:spacing w:line="184" w:lineRule="exact"/>
              <w:ind w:left="109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Soal Esa</w:t>
            </w:r>
            <w:r w:rsidR="004933C1">
              <w:rPr>
                <w:sz w:val="18"/>
                <w:lang w:val="id-ID"/>
              </w:rPr>
              <w:t>i</w:t>
            </w:r>
            <w:r>
              <w:rPr>
                <w:sz w:val="18"/>
                <w:lang w:val="id-ID"/>
              </w:rPr>
              <w:t xml:space="preserve"> </w:t>
            </w:r>
            <w:r w:rsidR="004933C1">
              <w:rPr>
                <w:sz w:val="18"/>
                <w:lang w:val="id-ID"/>
              </w:rPr>
              <w:t>E</w:t>
            </w:r>
            <w:r>
              <w:rPr>
                <w:sz w:val="18"/>
                <w:lang w:val="id-ID"/>
              </w:rPr>
              <w:t>TS</w:t>
            </w:r>
          </w:p>
          <w:p w14:paraId="6D430371" w14:textId="1C11111E" w:rsidR="00410102" w:rsidRPr="00C50FE0" w:rsidRDefault="00410102" w:rsidP="00CA755E">
            <w:pPr>
              <w:pStyle w:val="TableParagraph"/>
              <w:spacing w:line="184" w:lineRule="exact"/>
              <w:ind w:left="109"/>
              <w:rPr>
                <w:sz w:val="18"/>
                <w:lang w:val="id-ID"/>
              </w:rPr>
            </w:pPr>
          </w:p>
        </w:tc>
        <w:tc>
          <w:tcPr>
            <w:tcW w:w="878" w:type="dxa"/>
            <w:tcBorders>
              <w:top w:val="double" w:sz="1" w:space="0" w:color="000000"/>
            </w:tcBorders>
          </w:tcPr>
          <w:p w14:paraId="3EE7F0E6" w14:textId="28276708" w:rsidR="00E308DE" w:rsidRDefault="00E308DE" w:rsidP="00CA755E">
            <w:pPr>
              <w:pStyle w:val="TableParagraph"/>
              <w:spacing w:before="2" w:line="204" w:lineRule="exact"/>
              <w:ind w:left="11"/>
              <w:jc w:val="center"/>
              <w:rPr>
                <w:sz w:val="18"/>
              </w:rPr>
            </w:pPr>
            <w:r>
              <w:rPr>
                <w:sz w:val="18"/>
              </w:rPr>
              <w:t>5</w:t>
            </w:r>
          </w:p>
          <w:p w14:paraId="6311824B" w14:textId="75F1F75F" w:rsidR="00E308DE" w:rsidRPr="000174CB" w:rsidRDefault="000174CB" w:rsidP="00CA755E">
            <w:pPr>
              <w:pStyle w:val="TableParagraph"/>
              <w:spacing w:line="184" w:lineRule="exact"/>
              <w:ind w:left="11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5</w:t>
            </w:r>
          </w:p>
        </w:tc>
        <w:tc>
          <w:tcPr>
            <w:tcW w:w="1134" w:type="dxa"/>
            <w:tcBorders>
              <w:top w:val="double" w:sz="1" w:space="0" w:color="000000"/>
            </w:tcBorders>
          </w:tcPr>
          <w:p w14:paraId="31C04FD0" w14:textId="0F9FC24C" w:rsidR="00E308DE" w:rsidRPr="00410102" w:rsidRDefault="00410102" w:rsidP="00CA755E">
            <w:pPr>
              <w:pStyle w:val="TableParagraph"/>
              <w:spacing w:before="2"/>
              <w:ind w:left="321" w:right="308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1</w:t>
            </w:r>
            <w:r w:rsidR="00840A28">
              <w:rPr>
                <w:sz w:val="18"/>
                <w:lang w:val="id-ID"/>
              </w:rPr>
              <w:t>0</w:t>
            </w:r>
          </w:p>
        </w:tc>
        <w:tc>
          <w:tcPr>
            <w:tcW w:w="1134" w:type="dxa"/>
            <w:tcBorders>
              <w:top w:val="double" w:sz="1" w:space="0" w:color="000000"/>
            </w:tcBorders>
          </w:tcPr>
          <w:p w14:paraId="39C2ACDD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59" w:type="dxa"/>
            <w:tcBorders>
              <w:top w:val="double" w:sz="1" w:space="0" w:color="000000"/>
            </w:tcBorders>
          </w:tcPr>
          <w:p w14:paraId="7C6E6D01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26" w:type="dxa"/>
            <w:tcBorders>
              <w:top w:val="double" w:sz="1" w:space="0" w:color="000000"/>
            </w:tcBorders>
          </w:tcPr>
          <w:p w14:paraId="3358AD95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E308DE" w14:paraId="6611B0B1" w14:textId="77777777" w:rsidTr="00C50FE0">
        <w:trPr>
          <w:trHeight w:val="613"/>
        </w:trPr>
        <w:tc>
          <w:tcPr>
            <w:tcW w:w="500" w:type="dxa"/>
          </w:tcPr>
          <w:p w14:paraId="0C1F9CD6" w14:textId="72380546" w:rsidR="00E308DE" w:rsidRPr="003A2FD6" w:rsidRDefault="003A2FD6" w:rsidP="00CA755E">
            <w:pPr>
              <w:pStyle w:val="TableParagraph"/>
              <w:spacing w:line="204" w:lineRule="exact"/>
              <w:ind w:left="87" w:right="79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3-7</w:t>
            </w:r>
          </w:p>
        </w:tc>
        <w:tc>
          <w:tcPr>
            <w:tcW w:w="889" w:type="dxa"/>
          </w:tcPr>
          <w:p w14:paraId="33D07ACF" w14:textId="3B5A29A2" w:rsidR="00E308DE" w:rsidRPr="00C50FE0" w:rsidRDefault="00E308DE" w:rsidP="00C50FE0">
            <w:pPr>
              <w:pStyle w:val="TableParagraph"/>
              <w:spacing w:line="204" w:lineRule="exact"/>
              <w:ind w:left="134"/>
              <w:rPr>
                <w:sz w:val="18"/>
                <w:lang w:val="id-ID"/>
              </w:rPr>
            </w:pPr>
            <w:r>
              <w:rPr>
                <w:sz w:val="18"/>
              </w:rPr>
              <w:t>CPL</w:t>
            </w:r>
            <w:r w:rsidR="00410102">
              <w:rPr>
                <w:sz w:val="18"/>
                <w:lang w:val="id-ID"/>
              </w:rPr>
              <w:t>3</w:t>
            </w:r>
          </w:p>
        </w:tc>
        <w:tc>
          <w:tcPr>
            <w:tcW w:w="848" w:type="dxa"/>
          </w:tcPr>
          <w:p w14:paraId="60043276" w14:textId="2BE6EB97" w:rsidR="00E308DE" w:rsidRPr="00410102" w:rsidRDefault="00E308DE" w:rsidP="00CA755E">
            <w:pPr>
              <w:pStyle w:val="TableParagraph"/>
              <w:spacing w:line="204" w:lineRule="exact"/>
              <w:ind w:right="103"/>
              <w:jc w:val="right"/>
              <w:rPr>
                <w:sz w:val="18"/>
                <w:lang w:val="id-ID"/>
              </w:rPr>
            </w:pPr>
            <w:r>
              <w:rPr>
                <w:sz w:val="18"/>
              </w:rPr>
              <w:t>C</w:t>
            </w:r>
            <w:r w:rsidR="00C50FE0">
              <w:rPr>
                <w:sz w:val="18"/>
              </w:rPr>
              <w:t>PMK</w:t>
            </w:r>
            <w:r w:rsidR="00410102">
              <w:rPr>
                <w:sz w:val="18"/>
                <w:lang w:val="id-ID"/>
              </w:rPr>
              <w:t>2</w:t>
            </w:r>
          </w:p>
        </w:tc>
        <w:tc>
          <w:tcPr>
            <w:tcW w:w="1099" w:type="dxa"/>
          </w:tcPr>
          <w:p w14:paraId="1C10BBDA" w14:textId="77777777" w:rsidR="00E308DE" w:rsidRDefault="00E308DE" w:rsidP="00CA755E">
            <w:pPr>
              <w:pStyle w:val="TableParagraph"/>
              <w:ind w:left="207" w:right="194" w:firstLine="156"/>
              <w:rPr>
                <w:sz w:val="18"/>
              </w:rPr>
            </w:pPr>
            <w:r>
              <w:rPr>
                <w:sz w:val="18"/>
              </w:rPr>
              <w:t>Sub-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CPMK-2</w:t>
            </w:r>
          </w:p>
        </w:tc>
        <w:tc>
          <w:tcPr>
            <w:tcW w:w="1104" w:type="dxa"/>
          </w:tcPr>
          <w:p w14:paraId="1F3A1EFD" w14:textId="1A687910" w:rsidR="00410102" w:rsidRPr="00015B8C" w:rsidRDefault="00E308DE" w:rsidP="00015B8C">
            <w:pPr>
              <w:pStyle w:val="TableParagraph"/>
              <w:spacing w:line="204" w:lineRule="exact"/>
              <w:ind w:left="370"/>
              <w:rPr>
                <w:sz w:val="18"/>
                <w:lang w:val="id-ID"/>
              </w:rPr>
            </w:pPr>
            <w:r>
              <w:rPr>
                <w:sz w:val="18"/>
              </w:rPr>
              <w:t>I-</w:t>
            </w:r>
            <w:r w:rsidR="00410102">
              <w:rPr>
                <w:sz w:val="18"/>
                <w:lang w:val="id-ID"/>
              </w:rPr>
              <w:t>3</w:t>
            </w:r>
            <w:r w:rsidR="00015B8C">
              <w:rPr>
                <w:sz w:val="18"/>
                <w:lang w:val="id-ID"/>
              </w:rPr>
              <w:t>-6</w:t>
            </w:r>
          </w:p>
          <w:p w14:paraId="13C3A46F" w14:textId="0635A51B" w:rsidR="00410102" w:rsidRDefault="00410102" w:rsidP="00410102">
            <w:pPr>
              <w:pStyle w:val="TableParagraph"/>
              <w:spacing w:line="204" w:lineRule="exact"/>
              <w:ind w:left="370"/>
              <w:rPr>
                <w:sz w:val="18"/>
              </w:rPr>
            </w:pPr>
            <w:r>
              <w:rPr>
                <w:sz w:val="18"/>
              </w:rPr>
              <w:t>I-</w:t>
            </w:r>
            <w:r>
              <w:rPr>
                <w:sz w:val="18"/>
                <w:lang w:val="id-ID"/>
              </w:rPr>
              <w:t>7</w:t>
            </w:r>
            <w:r>
              <w:rPr>
                <w:sz w:val="18"/>
              </w:rPr>
              <w:t>.1</w:t>
            </w:r>
          </w:p>
          <w:p w14:paraId="1E79F4A6" w14:textId="77777777" w:rsidR="00E308DE" w:rsidRDefault="00E308DE" w:rsidP="00CA755E">
            <w:pPr>
              <w:pStyle w:val="TableParagraph"/>
              <w:ind w:left="358"/>
              <w:rPr>
                <w:sz w:val="18"/>
              </w:rPr>
            </w:pPr>
          </w:p>
        </w:tc>
        <w:tc>
          <w:tcPr>
            <w:tcW w:w="1561" w:type="dxa"/>
          </w:tcPr>
          <w:p w14:paraId="0695075C" w14:textId="79AF4870" w:rsidR="00E308DE" w:rsidRDefault="00E308DE" w:rsidP="006E33BB">
            <w:pPr>
              <w:pStyle w:val="TableParagraph"/>
              <w:spacing w:line="186" w:lineRule="exact"/>
              <w:ind w:left="109"/>
              <w:rPr>
                <w:sz w:val="18"/>
                <w:lang w:val="id-ID"/>
              </w:rPr>
            </w:pPr>
            <w:r>
              <w:rPr>
                <w:sz w:val="18"/>
              </w:rPr>
              <w:t>So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sa</w:t>
            </w:r>
            <w:r w:rsidR="004933C1">
              <w:rPr>
                <w:sz w:val="18"/>
                <w:lang w:val="id-ID"/>
              </w:rPr>
              <w:t>i</w:t>
            </w:r>
            <w:r>
              <w:rPr>
                <w:spacing w:val="-2"/>
                <w:sz w:val="18"/>
              </w:rPr>
              <w:t xml:space="preserve"> </w:t>
            </w:r>
            <w:r w:rsidR="004933C1">
              <w:rPr>
                <w:sz w:val="18"/>
                <w:lang w:val="id-ID"/>
              </w:rPr>
              <w:t>E</w:t>
            </w:r>
            <w:r w:rsidR="00327F9A">
              <w:rPr>
                <w:sz w:val="18"/>
                <w:lang w:val="id-ID"/>
              </w:rPr>
              <w:t>TS</w:t>
            </w:r>
          </w:p>
          <w:p w14:paraId="47AB59DF" w14:textId="5E6789FC" w:rsidR="00410102" w:rsidRPr="006E33BB" w:rsidRDefault="00491596" w:rsidP="006E33BB">
            <w:pPr>
              <w:pStyle w:val="TableParagraph"/>
              <w:spacing w:line="186" w:lineRule="exact"/>
              <w:ind w:left="109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Observasi Sikap</w:t>
            </w:r>
          </w:p>
        </w:tc>
        <w:tc>
          <w:tcPr>
            <w:tcW w:w="878" w:type="dxa"/>
          </w:tcPr>
          <w:p w14:paraId="6D7CA89B" w14:textId="3A2BB9AC" w:rsidR="00410102" w:rsidRPr="00995A08" w:rsidRDefault="00FA4A7D" w:rsidP="00CA755E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3</w:t>
            </w:r>
            <w:r w:rsidR="00995A08">
              <w:rPr>
                <w:sz w:val="18"/>
                <w:lang w:val="id-ID"/>
              </w:rPr>
              <w:t>0</w:t>
            </w:r>
          </w:p>
          <w:p w14:paraId="37A6DCA1" w14:textId="60C5CE07" w:rsidR="00410102" w:rsidRPr="00410102" w:rsidRDefault="000174CB" w:rsidP="00CA755E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1</w:t>
            </w:r>
            <w:r w:rsidR="00FA4A7D">
              <w:rPr>
                <w:sz w:val="18"/>
                <w:lang w:val="id-ID"/>
              </w:rPr>
              <w:t>0</w:t>
            </w:r>
          </w:p>
          <w:p w14:paraId="08D03529" w14:textId="77777777" w:rsidR="00E308DE" w:rsidRDefault="00E308DE" w:rsidP="00CA755E">
            <w:pPr>
              <w:pStyle w:val="TableParagraph"/>
              <w:spacing w:line="185" w:lineRule="exact"/>
              <w:ind w:left="11"/>
              <w:jc w:val="center"/>
              <w:rPr>
                <w:sz w:val="18"/>
              </w:rPr>
            </w:pPr>
          </w:p>
        </w:tc>
        <w:tc>
          <w:tcPr>
            <w:tcW w:w="1134" w:type="dxa"/>
          </w:tcPr>
          <w:p w14:paraId="36941EC4" w14:textId="2EB634F0" w:rsidR="00E308DE" w:rsidRPr="00C50FE0" w:rsidRDefault="00FA4A7D" w:rsidP="00CA755E">
            <w:pPr>
              <w:pStyle w:val="TableParagraph"/>
              <w:spacing w:line="204" w:lineRule="exact"/>
              <w:ind w:left="321" w:right="308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40</w:t>
            </w:r>
          </w:p>
        </w:tc>
        <w:tc>
          <w:tcPr>
            <w:tcW w:w="1134" w:type="dxa"/>
          </w:tcPr>
          <w:p w14:paraId="6B6D19DF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59" w:type="dxa"/>
          </w:tcPr>
          <w:p w14:paraId="53866397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26" w:type="dxa"/>
          </w:tcPr>
          <w:p w14:paraId="65A78121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E308DE" w14:paraId="5A48D3F7" w14:textId="77777777" w:rsidTr="00C50FE0">
        <w:trPr>
          <w:trHeight w:val="201"/>
        </w:trPr>
        <w:tc>
          <w:tcPr>
            <w:tcW w:w="500" w:type="dxa"/>
            <w:shd w:val="clear" w:color="auto" w:fill="F1F1F1"/>
          </w:tcPr>
          <w:p w14:paraId="191AF948" w14:textId="77777777" w:rsidR="00E308DE" w:rsidRDefault="00E308DE" w:rsidP="00CA755E">
            <w:pPr>
              <w:pStyle w:val="TableParagraph"/>
              <w:spacing w:line="182" w:lineRule="exact"/>
              <w:ind w:left="10"/>
              <w:jc w:val="center"/>
              <w:rPr>
                <w:sz w:val="18"/>
              </w:rPr>
            </w:pPr>
            <w:r>
              <w:rPr>
                <w:sz w:val="18"/>
              </w:rPr>
              <w:t>8</w:t>
            </w:r>
          </w:p>
        </w:tc>
        <w:tc>
          <w:tcPr>
            <w:tcW w:w="12332" w:type="dxa"/>
            <w:gridSpan w:val="10"/>
            <w:shd w:val="clear" w:color="auto" w:fill="F1F1F1"/>
          </w:tcPr>
          <w:p w14:paraId="3ADA0D9B" w14:textId="77777777" w:rsidR="00E308DE" w:rsidRDefault="00E308DE" w:rsidP="00CA755E">
            <w:pPr>
              <w:pStyle w:val="TableParagraph"/>
              <w:spacing w:line="182" w:lineRule="exact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Evaluasi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engah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Semester</w:t>
            </w:r>
          </w:p>
        </w:tc>
      </w:tr>
      <w:tr w:rsidR="00E308DE" w14:paraId="6DF0CA9B" w14:textId="77777777" w:rsidTr="00015B8C">
        <w:trPr>
          <w:trHeight w:val="989"/>
        </w:trPr>
        <w:tc>
          <w:tcPr>
            <w:tcW w:w="500" w:type="dxa"/>
          </w:tcPr>
          <w:p w14:paraId="36F890B5" w14:textId="1817A007" w:rsidR="00E308DE" w:rsidRPr="00410102" w:rsidRDefault="00C50FE0" w:rsidP="00CA755E">
            <w:pPr>
              <w:pStyle w:val="TableParagraph"/>
              <w:spacing w:line="204" w:lineRule="exact"/>
              <w:ind w:left="87" w:right="78"/>
              <w:jc w:val="center"/>
              <w:rPr>
                <w:sz w:val="18"/>
                <w:lang w:val="id-ID"/>
              </w:rPr>
            </w:pPr>
            <w:r>
              <w:rPr>
                <w:sz w:val="18"/>
              </w:rPr>
              <w:t>9</w:t>
            </w:r>
            <w:r w:rsidR="00410102">
              <w:rPr>
                <w:sz w:val="18"/>
                <w:lang w:val="id-ID"/>
              </w:rPr>
              <w:t>-1</w:t>
            </w:r>
            <w:r w:rsidR="004933C1">
              <w:rPr>
                <w:sz w:val="18"/>
                <w:lang w:val="id-ID"/>
              </w:rPr>
              <w:t>5</w:t>
            </w:r>
          </w:p>
        </w:tc>
        <w:tc>
          <w:tcPr>
            <w:tcW w:w="889" w:type="dxa"/>
          </w:tcPr>
          <w:p w14:paraId="78D451C2" w14:textId="270562AC" w:rsidR="00E308DE" w:rsidRPr="00C50FE0" w:rsidRDefault="00C50FE0" w:rsidP="00CA755E">
            <w:pPr>
              <w:pStyle w:val="TableParagraph"/>
              <w:rPr>
                <w:rFonts w:ascii="Times New Roman"/>
                <w:sz w:val="16"/>
                <w:lang w:val="id-ID"/>
              </w:rPr>
            </w:pPr>
            <w:r>
              <w:rPr>
                <w:sz w:val="18"/>
              </w:rPr>
              <w:t>CPL</w:t>
            </w:r>
            <w:r w:rsidR="00DF5207">
              <w:rPr>
                <w:sz w:val="18"/>
                <w:lang w:val="id-ID"/>
              </w:rPr>
              <w:t>3</w:t>
            </w:r>
          </w:p>
        </w:tc>
        <w:tc>
          <w:tcPr>
            <w:tcW w:w="848" w:type="dxa"/>
          </w:tcPr>
          <w:p w14:paraId="04516FCC" w14:textId="313DF059" w:rsidR="00E308DE" w:rsidRPr="00C50FE0" w:rsidRDefault="003D6F0F" w:rsidP="00CA755E">
            <w:pPr>
              <w:pStyle w:val="TableParagraph"/>
              <w:rPr>
                <w:rFonts w:ascii="Times New Roman"/>
                <w:sz w:val="16"/>
                <w:lang w:val="id-ID"/>
              </w:rPr>
            </w:pPr>
            <w:r>
              <w:rPr>
                <w:sz w:val="18"/>
                <w:lang w:val="id-ID"/>
              </w:rPr>
              <w:t>CPMK</w:t>
            </w:r>
            <w:r w:rsidR="00410102">
              <w:rPr>
                <w:sz w:val="18"/>
                <w:lang w:val="id-ID"/>
              </w:rPr>
              <w:t>2</w:t>
            </w:r>
          </w:p>
        </w:tc>
        <w:tc>
          <w:tcPr>
            <w:tcW w:w="1099" w:type="dxa"/>
          </w:tcPr>
          <w:p w14:paraId="433AA360" w14:textId="0F4EF2B1" w:rsidR="00E308DE" w:rsidRPr="00410102" w:rsidRDefault="00E308DE" w:rsidP="00CA755E">
            <w:pPr>
              <w:pStyle w:val="TableParagraph"/>
              <w:ind w:left="209" w:right="198" w:firstLine="153"/>
              <w:rPr>
                <w:sz w:val="18"/>
                <w:lang w:val="id-ID"/>
              </w:rPr>
            </w:pPr>
            <w:r>
              <w:rPr>
                <w:sz w:val="18"/>
              </w:rPr>
              <w:t>Sub-</w:t>
            </w:r>
            <w:r>
              <w:rPr>
                <w:spacing w:val="1"/>
                <w:sz w:val="18"/>
              </w:rPr>
              <w:t xml:space="preserve"> </w:t>
            </w:r>
            <w:r w:rsidR="00C50FE0">
              <w:rPr>
                <w:sz w:val="18"/>
              </w:rPr>
              <w:t>CPMK-</w:t>
            </w:r>
            <w:r w:rsidR="00410102">
              <w:rPr>
                <w:sz w:val="18"/>
                <w:lang w:val="id-ID"/>
              </w:rPr>
              <w:t>3</w:t>
            </w:r>
          </w:p>
        </w:tc>
        <w:tc>
          <w:tcPr>
            <w:tcW w:w="1104" w:type="dxa"/>
          </w:tcPr>
          <w:p w14:paraId="3B9A718B" w14:textId="223E4E7C" w:rsidR="00E308DE" w:rsidRDefault="00C50FE0" w:rsidP="00CA755E">
            <w:pPr>
              <w:pStyle w:val="TableParagraph"/>
              <w:spacing w:line="204" w:lineRule="exact"/>
              <w:ind w:left="373"/>
              <w:rPr>
                <w:sz w:val="18"/>
                <w:lang w:val="id-ID"/>
              </w:rPr>
            </w:pPr>
            <w:r>
              <w:rPr>
                <w:sz w:val="18"/>
              </w:rPr>
              <w:t>I-</w:t>
            </w:r>
            <w:r w:rsidR="003D6F0F">
              <w:rPr>
                <w:sz w:val="18"/>
                <w:lang w:val="id-ID"/>
              </w:rPr>
              <w:t>9</w:t>
            </w:r>
            <w:r w:rsidR="00015B8C">
              <w:rPr>
                <w:sz w:val="18"/>
                <w:lang w:val="id-ID"/>
              </w:rPr>
              <w:t>,</w:t>
            </w:r>
            <w:r w:rsidR="00FA4A7D">
              <w:rPr>
                <w:sz w:val="18"/>
                <w:lang w:val="id-ID"/>
              </w:rPr>
              <w:t xml:space="preserve"> 10-11</w:t>
            </w:r>
            <w:r w:rsidR="00015B8C">
              <w:rPr>
                <w:sz w:val="18"/>
                <w:lang w:val="id-ID"/>
              </w:rPr>
              <w:t xml:space="preserve"> 12</w:t>
            </w:r>
            <w:r w:rsidR="0048140E">
              <w:rPr>
                <w:sz w:val="18"/>
                <w:lang w:val="id-ID"/>
              </w:rPr>
              <w:t xml:space="preserve">, 13, </w:t>
            </w:r>
            <w:r w:rsidR="00015B8C">
              <w:rPr>
                <w:sz w:val="18"/>
                <w:lang w:val="id-ID"/>
              </w:rPr>
              <w:t>14</w:t>
            </w:r>
          </w:p>
          <w:p w14:paraId="6869D995" w14:textId="77777777" w:rsidR="0048140E" w:rsidRPr="00015B8C" w:rsidRDefault="0048140E" w:rsidP="00CA755E">
            <w:pPr>
              <w:pStyle w:val="TableParagraph"/>
              <w:spacing w:line="204" w:lineRule="exact"/>
              <w:ind w:left="373"/>
              <w:rPr>
                <w:sz w:val="18"/>
                <w:lang w:val="id-ID"/>
              </w:rPr>
            </w:pPr>
          </w:p>
          <w:p w14:paraId="141683BB" w14:textId="4B55B11B" w:rsidR="00E308DE" w:rsidRPr="00015B8C" w:rsidRDefault="00E308DE" w:rsidP="00015B8C">
            <w:pPr>
              <w:pStyle w:val="TableParagraph"/>
              <w:spacing w:line="204" w:lineRule="exact"/>
              <w:ind w:left="373"/>
              <w:rPr>
                <w:sz w:val="18"/>
                <w:lang w:val="id-ID"/>
              </w:rPr>
            </w:pPr>
          </w:p>
        </w:tc>
        <w:tc>
          <w:tcPr>
            <w:tcW w:w="1561" w:type="dxa"/>
          </w:tcPr>
          <w:p w14:paraId="2850379D" w14:textId="0CFF1AFD" w:rsidR="00E308DE" w:rsidRDefault="00E308DE" w:rsidP="00CA755E">
            <w:pPr>
              <w:pStyle w:val="TableParagraph"/>
              <w:ind w:left="109"/>
              <w:rPr>
                <w:sz w:val="18"/>
                <w:lang w:val="id-ID"/>
              </w:rPr>
            </w:pPr>
            <w:r>
              <w:rPr>
                <w:sz w:val="18"/>
              </w:rPr>
              <w:t>So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sa</w:t>
            </w:r>
            <w:r w:rsidR="004933C1">
              <w:rPr>
                <w:sz w:val="18"/>
                <w:lang w:val="id-ID"/>
              </w:rPr>
              <w:t>i</w:t>
            </w:r>
            <w:r>
              <w:rPr>
                <w:spacing w:val="-2"/>
                <w:sz w:val="18"/>
              </w:rPr>
              <w:t xml:space="preserve"> </w:t>
            </w:r>
            <w:r w:rsidR="004933C1">
              <w:rPr>
                <w:sz w:val="18"/>
                <w:lang w:val="id-ID"/>
              </w:rPr>
              <w:t>E</w:t>
            </w:r>
            <w:r>
              <w:rPr>
                <w:sz w:val="18"/>
              </w:rPr>
              <w:t>AS</w:t>
            </w:r>
          </w:p>
          <w:p w14:paraId="65855394" w14:textId="3FCD1600" w:rsidR="00015B8C" w:rsidRDefault="00015B8C" w:rsidP="00CA755E">
            <w:pPr>
              <w:pStyle w:val="TableParagraph"/>
              <w:ind w:left="109"/>
              <w:rPr>
                <w:sz w:val="18"/>
                <w:lang w:val="id-ID"/>
              </w:rPr>
            </w:pPr>
          </w:p>
          <w:p w14:paraId="39D1D4EB" w14:textId="77777777" w:rsidR="0048140E" w:rsidRDefault="0048140E" w:rsidP="00CA755E">
            <w:pPr>
              <w:pStyle w:val="TableParagraph"/>
              <w:ind w:left="109"/>
              <w:rPr>
                <w:sz w:val="18"/>
                <w:lang w:val="id-ID"/>
              </w:rPr>
            </w:pPr>
          </w:p>
          <w:p w14:paraId="3EC8604B" w14:textId="5343B1C4" w:rsidR="00410102" w:rsidRPr="00410102" w:rsidRDefault="00410102" w:rsidP="00FA4A7D">
            <w:pPr>
              <w:pStyle w:val="TableParagraph"/>
              <w:ind w:left="109"/>
              <w:rPr>
                <w:sz w:val="18"/>
                <w:lang w:val="id-ID"/>
              </w:rPr>
            </w:pPr>
          </w:p>
        </w:tc>
        <w:tc>
          <w:tcPr>
            <w:tcW w:w="878" w:type="dxa"/>
          </w:tcPr>
          <w:p w14:paraId="49324F61" w14:textId="5511B681" w:rsidR="00410102" w:rsidRDefault="00FA4A7D" w:rsidP="00CA755E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50</w:t>
            </w:r>
          </w:p>
          <w:p w14:paraId="621FE522" w14:textId="244702D0" w:rsidR="00E308DE" w:rsidRPr="000174CB" w:rsidRDefault="00E308DE" w:rsidP="000174CB">
            <w:pPr>
              <w:pStyle w:val="TableParagraph"/>
              <w:spacing w:line="204" w:lineRule="exact"/>
              <w:ind w:left="11"/>
              <w:jc w:val="center"/>
              <w:rPr>
                <w:sz w:val="18"/>
                <w:lang w:val="id-ID"/>
              </w:rPr>
            </w:pPr>
          </w:p>
        </w:tc>
        <w:tc>
          <w:tcPr>
            <w:tcW w:w="1134" w:type="dxa"/>
          </w:tcPr>
          <w:p w14:paraId="7CA640A2" w14:textId="642EEFDB" w:rsidR="00E308DE" w:rsidRPr="000174CB" w:rsidRDefault="000174CB" w:rsidP="00CA755E">
            <w:pPr>
              <w:pStyle w:val="TableParagraph"/>
              <w:spacing w:line="204" w:lineRule="exact"/>
              <w:ind w:left="319" w:right="308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5</w:t>
            </w:r>
            <w:r w:rsidR="00FA4A7D">
              <w:rPr>
                <w:sz w:val="18"/>
                <w:lang w:val="id-ID"/>
              </w:rPr>
              <w:t>0</w:t>
            </w:r>
          </w:p>
        </w:tc>
        <w:tc>
          <w:tcPr>
            <w:tcW w:w="1134" w:type="dxa"/>
          </w:tcPr>
          <w:p w14:paraId="110A8DA7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59" w:type="dxa"/>
          </w:tcPr>
          <w:p w14:paraId="5CE8EA73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26" w:type="dxa"/>
          </w:tcPr>
          <w:p w14:paraId="6E77331D" w14:textId="77777777" w:rsidR="00E308DE" w:rsidRDefault="00E308DE" w:rsidP="00CA755E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4933C1" w14:paraId="7B00B142" w14:textId="77777777" w:rsidTr="00D8666D">
        <w:trPr>
          <w:trHeight w:val="111"/>
        </w:trPr>
        <w:tc>
          <w:tcPr>
            <w:tcW w:w="500" w:type="dxa"/>
          </w:tcPr>
          <w:p w14:paraId="0C49981F" w14:textId="4E19FB73" w:rsidR="004933C1" w:rsidRPr="004933C1" w:rsidRDefault="004933C1" w:rsidP="00CA755E">
            <w:pPr>
              <w:pStyle w:val="TableParagraph"/>
              <w:spacing w:line="204" w:lineRule="exact"/>
              <w:ind w:left="87" w:right="78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16</w:t>
            </w:r>
          </w:p>
        </w:tc>
        <w:tc>
          <w:tcPr>
            <w:tcW w:w="12332" w:type="dxa"/>
            <w:gridSpan w:val="10"/>
          </w:tcPr>
          <w:p w14:paraId="3BA318F1" w14:textId="0EA8D837" w:rsidR="004933C1" w:rsidRDefault="004933C1" w:rsidP="00CA755E">
            <w:pPr>
              <w:pStyle w:val="TableParagraph"/>
              <w:rPr>
                <w:rFonts w:ascii="Times New Roman"/>
                <w:sz w:val="16"/>
              </w:rPr>
            </w:pPr>
            <w:r>
              <w:rPr>
                <w:b/>
                <w:sz w:val="18"/>
              </w:rPr>
              <w:t>Evaluasi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  <w:lang w:val="id-ID"/>
              </w:rPr>
              <w:t>Akhir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Semester</w:t>
            </w:r>
          </w:p>
        </w:tc>
      </w:tr>
      <w:tr w:rsidR="00C50FE0" w14:paraId="063B4321" w14:textId="77777777" w:rsidTr="003501E6">
        <w:trPr>
          <w:trHeight w:val="204"/>
        </w:trPr>
        <w:tc>
          <w:tcPr>
            <w:tcW w:w="6001" w:type="dxa"/>
            <w:gridSpan w:val="6"/>
          </w:tcPr>
          <w:p w14:paraId="2770B3E6" w14:textId="77777777" w:rsidR="00C50FE0" w:rsidRDefault="00C50FE0" w:rsidP="00C50FE0">
            <w:pPr>
              <w:pStyle w:val="TableParagraph"/>
              <w:spacing w:line="184" w:lineRule="exact"/>
              <w:ind w:right="94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Total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Bobo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(%)</w:t>
            </w:r>
          </w:p>
        </w:tc>
        <w:tc>
          <w:tcPr>
            <w:tcW w:w="878" w:type="dxa"/>
          </w:tcPr>
          <w:p w14:paraId="29B23CAC" w14:textId="3F6EAA93" w:rsidR="00C50FE0" w:rsidRDefault="00C50FE0" w:rsidP="00C50FE0">
            <w:pPr>
              <w:pStyle w:val="TableParagraph"/>
              <w:spacing w:line="184" w:lineRule="exact"/>
              <w:ind w:left="147" w:right="135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100</w:t>
            </w:r>
          </w:p>
        </w:tc>
        <w:tc>
          <w:tcPr>
            <w:tcW w:w="1134" w:type="dxa"/>
          </w:tcPr>
          <w:p w14:paraId="35CE5C37" w14:textId="77777777" w:rsidR="00C50FE0" w:rsidRDefault="00C50FE0" w:rsidP="00C50FE0">
            <w:pPr>
              <w:pStyle w:val="TableParagraph"/>
              <w:spacing w:line="184" w:lineRule="exact"/>
              <w:ind w:left="322" w:right="30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100</w:t>
            </w:r>
          </w:p>
        </w:tc>
        <w:tc>
          <w:tcPr>
            <w:tcW w:w="1134" w:type="dxa"/>
            <w:shd w:val="clear" w:color="auto" w:fill="F1F1F1"/>
          </w:tcPr>
          <w:p w14:paraId="48B479A1" w14:textId="77777777" w:rsidR="00C50FE0" w:rsidRDefault="00C50FE0" w:rsidP="00C50FE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559" w:type="dxa"/>
            <w:shd w:val="clear" w:color="auto" w:fill="F1F1F1"/>
          </w:tcPr>
          <w:p w14:paraId="4EAAF28C" w14:textId="77777777" w:rsidR="00C50FE0" w:rsidRDefault="00C50FE0" w:rsidP="00C50FE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126" w:type="dxa"/>
            <w:shd w:val="clear" w:color="auto" w:fill="F1F1F1"/>
          </w:tcPr>
          <w:p w14:paraId="0F27D5A1" w14:textId="77777777" w:rsidR="00C50FE0" w:rsidRDefault="00C50FE0" w:rsidP="00C50FE0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C50FE0" w14:paraId="3018EE17" w14:textId="77777777" w:rsidTr="003501E6">
        <w:trPr>
          <w:trHeight w:val="204"/>
        </w:trPr>
        <w:tc>
          <w:tcPr>
            <w:tcW w:w="9147" w:type="dxa"/>
            <w:gridSpan w:val="9"/>
          </w:tcPr>
          <w:p w14:paraId="2A8B00F6" w14:textId="77777777" w:rsidR="00C50FE0" w:rsidRDefault="00C50FE0" w:rsidP="00C50FE0">
            <w:pPr>
              <w:pStyle w:val="TableParagraph"/>
              <w:spacing w:line="184" w:lineRule="exact"/>
              <w:ind w:left="3937"/>
              <w:rPr>
                <w:b/>
                <w:sz w:val="18"/>
                <w:lang w:eastAsia="zh-CN"/>
              </w:rPr>
            </w:pPr>
            <w:r>
              <w:rPr>
                <w:b/>
                <w:sz w:val="18"/>
                <w:lang w:eastAsia="zh-CN"/>
              </w:rPr>
              <w:t>Nilai</w:t>
            </w:r>
            <w:r>
              <w:rPr>
                <w:b/>
                <w:spacing w:val="-3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Akhir</w:t>
            </w:r>
            <w:r>
              <w:rPr>
                <w:b/>
                <w:spacing w:val="-2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Mahasiswa</w:t>
            </w:r>
            <w:r>
              <w:rPr>
                <w:b/>
                <w:spacing w:val="-3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(∑(Nilai</w:t>
            </w:r>
            <w:r>
              <w:rPr>
                <w:b/>
                <w:spacing w:val="-2"/>
                <w:sz w:val="18"/>
                <w:lang w:eastAsia="zh-CN"/>
              </w:rPr>
              <w:t xml:space="preserve"> </w:t>
            </w:r>
            <w:proofErr w:type="spellStart"/>
            <w:r>
              <w:rPr>
                <w:b/>
                <w:sz w:val="18"/>
                <w:lang w:eastAsia="zh-CN"/>
              </w:rPr>
              <w:t>mhs</w:t>
            </w:r>
            <w:proofErr w:type="spellEnd"/>
            <w:r>
              <w:rPr>
                <w:b/>
                <w:sz w:val="18"/>
                <w:lang w:eastAsia="zh-CN"/>
              </w:rPr>
              <w:t>)</w:t>
            </w:r>
            <w:r>
              <w:rPr>
                <w:b/>
                <w:spacing w:val="-1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x</w:t>
            </w:r>
            <w:r>
              <w:rPr>
                <w:b/>
                <w:spacing w:val="-2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(Bobot</w:t>
            </w:r>
            <w:r>
              <w:rPr>
                <w:b/>
                <w:spacing w:val="-2"/>
                <w:sz w:val="18"/>
                <w:lang w:eastAsia="zh-CN"/>
              </w:rPr>
              <w:t xml:space="preserve"> </w:t>
            </w:r>
            <w:r>
              <w:rPr>
                <w:b/>
                <w:sz w:val="18"/>
                <w:lang w:eastAsia="zh-CN"/>
              </w:rPr>
              <w:t>%))</w:t>
            </w:r>
          </w:p>
        </w:tc>
        <w:tc>
          <w:tcPr>
            <w:tcW w:w="1559" w:type="dxa"/>
          </w:tcPr>
          <w:p w14:paraId="31B0AB25" w14:textId="77777777" w:rsidR="00C50FE0" w:rsidRDefault="00C50FE0" w:rsidP="00C50FE0">
            <w:pPr>
              <w:pStyle w:val="TableParagraph"/>
              <w:rPr>
                <w:rFonts w:ascii="Times New Roman"/>
                <w:sz w:val="14"/>
                <w:lang w:eastAsia="zh-CN"/>
              </w:rPr>
            </w:pPr>
          </w:p>
        </w:tc>
        <w:tc>
          <w:tcPr>
            <w:tcW w:w="2126" w:type="dxa"/>
          </w:tcPr>
          <w:p w14:paraId="61A272BF" w14:textId="77777777" w:rsidR="00C50FE0" w:rsidRDefault="00C50FE0" w:rsidP="00C50FE0">
            <w:pPr>
              <w:pStyle w:val="TableParagraph"/>
              <w:rPr>
                <w:rFonts w:ascii="Times New Roman"/>
                <w:sz w:val="14"/>
                <w:lang w:eastAsia="zh-CN"/>
              </w:rPr>
            </w:pPr>
          </w:p>
        </w:tc>
      </w:tr>
    </w:tbl>
    <w:p w14:paraId="28496A5B" w14:textId="77777777" w:rsidR="000174CB" w:rsidRDefault="000174CB">
      <w:pPr>
        <w:rPr>
          <w:rFonts w:ascii="Georgia" w:hAnsi="Georgia"/>
          <w:b/>
          <w:lang w:val="en-US" w:eastAsia="zh-CN"/>
        </w:rPr>
      </w:pPr>
    </w:p>
    <w:p w14:paraId="4BA9BFE9" w14:textId="77777777" w:rsidR="000174CB" w:rsidRDefault="000174CB">
      <w:pPr>
        <w:rPr>
          <w:rFonts w:ascii="Georgia" w:hAnsi="Georgia"/>
          <w:b/>
          <w:lang w:val="en-US" w:eastAsia="zh-CN"/>
        </w:rPr>
      </w:pPr>
    </w:p>
    <w:p w14:paraId="4CF87BEF" w14:textId="77777777" w:rsidR="000174CB" w:rsidRDefault="000174CB">
      <w:pPr>
        <w:rPr>
          <w:rFonts w:ascii="Georgia" w:hAnsi="Georgia"/>
          <w:b/>
          <w:lang w:val="en-US" w:eastAsia="zh-CN"/>
        </w:rPr>
      </w:pPr>
    </w:p>
    <w:p w14:paraId="5EB22100" w14:textId="6A2F524D" w:rsidR="000174CB" w:rsidRDefault="000174CB">
      <w:pPr>
        <w:rPr>
          <w:rFonts w:ascii="Georgia" w:hAnsi="Georgia"/>
          <w:b/>
          <w:lang w:val="en-US" w:eastAsia="zh-CN"/>
        </w:rPr>
      </w:pPr>
    </w:p>
    <w:p w14:paraId="34754830" w14:textId="7E7B7B49" w:rsidR="003A2FD6" w:rsidRDefault="003A2FD6">
      <w:pPr>
        <w:rPr>
          <w:rFonts w:ascii="Georgia" w:hAnsi="Georgia"/>
          <w:b/>
          <w:lang w:val="en-US" w:eastAsia="zh-CN"/>
        </w:rPr>
      </w:pPr>
    </w:p>
    <w:p w14:paraId="6235A065" w14:textId="3E572CB7" w:rsidR="004933C1" w:rsidRDefault="004933C1">
      <w:pPr>
        <w:rPr>
          <w:rFonts w:ascii="Georgia" w:hAnsi="Georgia"/>
          <w:b/>
          <w:lang w:val="en-US" w:eastAsia="zh-CN"/>
        </w:rPr>
      </w:pPr>
    </w:p>
    <w:p w14:paraId="315B4325" w14:textId="152BB40B" w:rsidR="004933C1" w:rsidRDefault="004933C1">
      <w:pPr>
        <w:rPr>
          <w:rFonts w:ascii="Georgia" w:hAnsi="Georgia"/>
          <w:b/>
          <w:lang w:val="en-US" w:eastAsia="zh-CN"/>
        </w:rPr>
      </w:pPr>
    </w:p>
    <w:p w14:paraId="48A6B60E" w14:textId="3EA3096F" w:rsidR="004933C1" w:rsidRDefault="004933C1">
      <w:pPr>
        <w:rPr>
          <w:rFonts w:ascii="Georgia" w:hAnsi="Georgia"/>
          <w:b/>
          <w:lang w:val="en-US" w:eastAsia="zh-CN"/>
        </w:rPr>
      </w:pPr>
    </w:p>
    <w:p w14:paraId="0FADB2B5" w14:textId="15AD72E4" w:rsidR="004933C1" w:rsidRDefault="004933C1">
      <w:pPr>
        <w:rPr>
          <w:rFonts w:ascii="Georgia" w:hAnsi="Georgia"/>
          <w:b/>
          <w:lang w:val="en-US" w:eastAsia="zh-CN"/>
        </w:rPr>
      </w:pPr>
    </w:p>
    <w:p w14:paraId="3A1D63F4" w14:textId="14905A4A" w:rsidR="004933C1" w:rsidRDefault="004933C1">
      <w:pPr>
        <w:rPr>
          <w:rFonts w:ascii="Georgia" w:hAnsi="Georgia"/>
          <w:b/>
          <w:lang w:val="en-US" w:eastAsia="zh-CN"/>
        </w:rPr>
      </w:pPr>
    </w:p>
    <w:p w14:paraId="4772C6FD" w14:textId="114AC10C" w:rsidR="006D196D" w:rsidRDefault="007C43BD">
      <w:pPr>
        <w:rPr>
          <w:rFonts w:ascii="Georgia" w:hAnsi="Georgia"/>
          <w:b/>
          <w:lang w:val="en-US" w:eastAsia="zh-CN"/>
        </w:rPr>
      </w:pPr>
      <w:proofErr w:type="spellStart"/>
      <w:r>
        <w:rPr>
          <w:rFonts w:ascii="Georgia" w:hAnsi="Georgia"/>
          <w:b/>
          <w:lang w:val="en-US" w:eastAsia="zh-CN"/>
        </w:rPr>
        <w:t>Portofolio</w:t>
      </w:r>
      <w:proofErr w:type="spellEnd"/>
      <w:r>
        <w:rPr>
          <w:rFonts w:ascii="Georgia" w:hAnsi="Georgia"/>
          <w:b/>
          <w:lang w:val="en-US" w:eastAsia="zh-CN"/>
        </w:rPr>
        <w:t xml:space="preserve"> </w:t>
      </w:r>
      <w:proofErr w:type="spellStart"/>
      <w:r>
        <w:rPr>
          <w:rFonts w:ascii="Georgia" w:hAnsi="Georgia"/>
          <w:b/>
          <w:lang w:val="en-US" w:eastAsia="zh-CN"/>
        </w:rPr>
        <w:t>Penilaian</w:t>
      </w:r>
      <w:proofErr w:type="spellEnd"/>
      <w:r>
        <w:rPr>
          <w:rFonts w:ascii="Georgia" w:hAnsi="Georgia"/>
          <w:b/>
          <w:lang w:val="en-US" w:eastAsia="zh-CN"/>
        </w:rPr>
        <w:t xml:space="preserve"> dan </w:t>
      </w:r>
      <w:proofErr w:type="spellStart"/>
      <w:r>
        <w:rPr>
          <w:rFonts w:ascii="Georgia" w:hAnsi="Georgia"/>
          <w:b/>
          <w:lang w:val="en-US" w:eastAsia="zh-CN"/>
        </w:rPr>
        <w:t>Evaluasi</w:t>
      </w:r>
      <w:proofErr w:type="spellEnd"/>
      <w:r>
        <w:rPr>
          <w:rFonts w:ascii="Georgia" w:hAnsi="Georgia"/>
          <w:b/>
          <w:lang w:val="en-US" w:eastAsia="zh-CN"/>
        </w:rPr>
        <w:t xml:space="preserve"> </w:t>
      </w:r>
      <w:proofErr w:type="spellStart"/>
      <w:r>
        <w:rPr>
          <w:rFonts w:ascii="Georgia" w:hAnsi="Georgia"/>
          <w:b/>
          <w:lang w:val="en-US" w:eastAsia="zh-CN"/>
        </w:rPr>
        <w:t>Ketercapaian</w:t>
      </w:r>
      <w:proofErr w:type="spellEnd"/>
      <w:r>
        <w:rPr>
          <w:rFonts w:ascii="Georgia" w:hAnsi="Georgia"/>
          <w:b/>
          <w:lang w:val="en-US" w:eastAsia="zh-CN"/>
        </w:rPr>
        <w:t xml:space="preserve"> CPL </w:t>
      </w:r>
      <w:proofErr w:type="spellStart"/>
      <w:r>
        <w:rPr>
          <w:rFonts w:ascii="Georgia" w:hAnsi="Georgia"/>
          <w:b/>
          <w:lang w:val="en-US" w:eastAsia="zh-CN"/>
        </w:rPr>
        <w:t>Mahasiswa</w:t>
      </w:r>
      <w:proofErr w:type="spellEnd"/>
    </w:p>
    <w:tbl>
      <w:tblPr>
        <w:tblW w:w="0" w:type="auto"/>
        <w:tblInd w:w="5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7"/>
        <w:gridCol w:w="5942"/>
        <w:gridCol w:w="2828"/>
        <w:gridCol w:w="3260"/>
      </w:tblGrid>
      <w:tr w:rsidR="007C43BD" w:rsidRPr="006E33BB" w14:paraId="64FAA903" w14:textId="77777777" w:rsidTr="007C43BD">
        <w:trPr>
          <w:trHeight w:val="444"/>
        </w:trPr>
        <w:tc>
          <w:tcPr>
            <w:tcW w:w="577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1948C190" w14:textId="77777777" w:rsidR="007C43BD" w:rsidRPr="006E33BB" w:rsidRDefault="007C43BD" w:rsidP="007C43BD">
            <w:pPr>
              <w:pStyle w:val="TableParagraph"/>
              <w:spacing w:before="114"/>
              <w:ind w:left="87" w:right="78"/>
              <w:jc w:val="center"/>
              <w:rPr>
                <w:b/>
                <w:sz w:val="16"/>
                <w:szCs w:val="16"/>
              </w:rPr>
            </w:pPr>
            <w:r w:rsidRPr="006E33BB">
              <w:rPr>
                <w:b/>
                <w:sz w:val="16"/>
                <w:szCs w:val="16"/>
              </w:rPr>
              <w:t>No.</w:t>
            </w:r>
          </w:p>
        </w:tc>
        <w:tc>
          <w:tcPr>
            <w:tcW w:w="5942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17366923" w14:textId="77777777" w:rsidR="007C43BD" w:rsidRPr="006E33BB" w:rsidRDefault="007C43BD" w:rsidP="006E33BB">
            <w:pPr>
              <w:pStyle w:val="TableParagraph"/>
              <w:spacing w:before="114"/>
              <w:ind w:left="418"/>
              <w:jc w:val="center"/>
              <w:rPr>
                <w:b/>
                <w:sz w:val="16"/>
                <w:szCs w:val="16"/>
                <w:lang w:val="id-ID"/>
              </w:rPr>
            </w:pPr>
            <w:r w:rsidRPr="006E33BB">
              <w:rPr>
                <w:b/>
                <w:sz w:val="16"/>
                <w:szCs w:val="16"/>
              </w:rPr>
              <w:t>CPL</w:t>
            </w:r>
            <w:r w:rsidRPr="006E33BB">
              <w:rPr>
                <w:b/>
                <w:spacing w:val="-2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pada</w:t>
            </w:r>
            <w:r w:rsidRPr="006E33BB">
              <w:rPr>
                <w:b/>
                <w:spacing w:val="-1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MK</w:t>
            </w:r>
            <w:r w:rsidRPr="006E33BB">
              <w:rPr>
                <w:b/>
                <w:spacing w:val="-3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–</w:t>
            </w:r>
            <w:r w:rsidRPr="006E33BB">
              <w:rPr>
                <w:b/>
                <w:spacing w:val="-2"/>
                <w:sz w:val="16"/>
                <w:szCs w:val="16"/>
              </w:rPr>
              <w:t xml:space="preserve"> </w:t>
            </w:r>
            <w:r w:rsidR="006E33BB" w:rsidRPr="006E33BB">
              <w:rPr>
                <w:b/>
                <w:sz w:val="16"/>
                <w:szCs w:val="16"/>
                <w:lang w:val="id-ID"/>
              </w:rPr>
              <w:t>Bahasa Indonesia</w:t>
            </w:r>
          </w:p>
        </w:tc>
        <w:tc>
          <w:tcPr>
            <w:tcW w:w="2828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1D6C238E" w14:textId="77777777" w:rsidR="007C43BD" w:rsidRPr="006E33BB" w:rsidRDefault="007C43BD" w:rsidP="007C43BD">
            <w:pPr>
              <w:pStyle w:val="TableParagraph"/>
              <w:spacing w:line="228" w:lineRule="exact"/>
              <w:ind w:left="443" w:right="321" w:hanging="94"/>
              <w:jc w:val="center"/>
              <w:rPr>
                <w:b/>
                <w:sz w:val="16"/>
                <w:szCs w:val="16"/>
              </w:rPr>
            </w:pPr>
            <w:r w:rsidRPr="006E33BB">
              <w:rPr>
                <w:b/>
                <w:sz w:val="16"/>
                <w:szCs w:val="16"/>
              </w:rPr>
              <w:t>Nilai capaian</w:t>
            </w:r>
          </w:p>
          <w:p w14:paraId="589CCF22" w14:textId="77777777" w:rsidR="007C43BD" w:rsidRPr="006E33BB" w:rsidRDefault="007C43BD" w:rsidP="007C43BD">
            <w:pPr>
              <w:pStyle w:val="TableParagraph"/>
              <w:spacing w:line="228" w:lineRule="exact"/>
              <w:ind w:left="443" w:right="321" w:hanging="94"/>
              <w:jc w:val="center"/>
              <w:rPr>
                <w:b/>
                <w:sz w:val="16"/>
                <w:szCs w:val="16"/>
              </w:rPr>
            </w:pPr>
            <w:r w:rsidRPr="006E33BB">
              <w:rPr>
                <w:b/>
                <w:sz w:val="16"/>
                <w:szCs w:val="16"/>
              </w:rPr>
              <w:t>(0</w:t>
            </w:r>
            <w:r w:rsidRPr="006E33BB">
              <w:rPr>
                <w:b/>
                <w:spacing w:val="-2"/>
                <w:sz w:val="16"/>
                <w:szCs w:val="16"/>
              </w:rPr>
              <w:t xml:space="preserve"> </w:t>
            </w:r>
            <w:proofErr w:type="spellStart"/>
            <w:r w:rsidRPr="006E33BB">
              <w:rPr>
                <w:b/>
                <w:sz w:val="16"/>
                <w:szCs w:val="16"/>
              </w:rPr>
              <w:t>s.d</w:t>
            </w:r>
            <w:proofErr w:type="spellEnd"/>
            <w:r w:rsidRPr="006E33BB">
              <w:rPr>
                <w:b/>
                <w:sz w:val="16"/>
                <w:szCs w:val="16"/>
              </w:rPr>
              <w:t>.</w:t>
            </w:r>
            <w:r w:rsidRPr="006E33BB">
              <w:rPr>
                <w:b/>
                <w:spacing w:val="-1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100)</w:t>
            </w:r>
          </w:p>
        </w:tc>
        <w:tc>
          <w:tcPr>
            <w:tcW w:w="3260" w:type="dxa"/>
            <w:tcBorders>
              <w:bottom w:val="double" w:sz="1" w:space="0" w:color="000000"/>
            </w:tcBorders>
            <w:shd w:val="clear" w:color="auto" w:fill="F1F1F1"/>
            <w:vAlign w:val="center"/>
          </w:tcPr>
          <w:p w14:paraId="12C32F4F" w14:textId="77777777" w:rsidR="007C43BD" w:rsidRPr="006E33BB" w:rsidRDefault="007C43BD" w:rsidP="007C43BD">
            <w:pPr>
              <w:pStyle w:val="TableParagraph"/>
              <w:spacing w:line="228" w:lineRule="exact"/>
              <w:ind w:left="127" w:right="113" w:firstLine="210"/>
              <w:jc w:val="center"/>
              <w:rPr>
                <w:b/>
                <w:sz w:val="16"/>
                <w:szCs w:val="16"/>
              </w:rPr>
            </w:pPr>
            <w:proofErr w:type="spellStart"/>
            <w:r w:rsidRPr="006E33BB">
              <w:rPr>
                <w:b/>
                <w:sz w:val="16"/>
                <w:szCs w:val="16"/>
              </w:rPr>
              <w:t>Ketercapaian</w:t>
            </w:r>
            <w:proofErr w:type="spellEnd"/>
            <w:r w:rsidRPr="006E33BB">
              <w:rPr>
                <w:b/>
                <w:spacing w:val="1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CPL</w:t>
            </w:r>
            <w:r w:rsidRPr="006E33BB">
              <w:rPr>
                <w:b/>
                <w:spacing w:val="-5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pada</w:t>
            </w:r>
            <w:r w:rsidRPr="006E33BB">
              <w:rPr>
                <w:b/>
                <w:spacing w:val="-4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MK</w:t>
            </w:r>
            <w:r w:rsidRPr="006E33BB">
              <w:rPr>
                <w:b/>
                <w:spacing w:val="-5"/>
                <w:sz w:val="16"/>
                <w:szCs w:val="16"/>
              </w:rPr>
              <w:t xml:space="preserve"> </w:t>
            </w:r>
            <w:r w:rsidRPr="006E33BB">
              <w:rPr>
                <w:b/>
                <w:sz w:val="16"/>
                <w:szCs w:val="16"/>
              </w:rPr>
              <w:t>(%)</w:t>
            </w:r>
          </w:p>
        </w:tc>
      </w:tr>
      <w:tr w:rsidR="007C43BD" w:rsidRPr="006E33BB" w14:paraId="7057EAAF" w14:textId="77777777" w:rsidTr="007C43BD">
        <w:trPr>
          <w:trHeight w:val="588"/>
        </w:trPr>
        <w:tc>
          <w:tcPr>
            <w:tcW w:w="577" w:type="dxa"/>
            <w:tcBorders>
              <w:top w:val="double" w:sz="1" w:space="0" w:color="000000"/>
            </w:tcBorders>
          </w:tcPr>
          <w:p w14:paraId="7F32C495" w14:textId="77777777" w:rsidR="007C43BD" w:rsidRPr="008850FA" w:rsidRDefault="007C43BD" w:rsidP="00CA755E">
            <w:pPr>
              <w:pStyle w:val="TableParagraph"/>
              <w:spacing w:line="226" w:lineRule="exact"/>
              <w:ind w:left="8"/>
              <w:jc w:val="center"/>
              <w:rPr>
                <w:sz w:val="18"/>
                <w:szCs w:val="18"/>
              </w:rPr>
            </w:pPr>
            <w:r w:rsidRPr="008850FA">
              <w:rPr>
                <w:sz w:val="18"/>
                <w:szCs w:val="18"/>
              </w:rPr>
              <w:t>1</w:t>
            </w:r>
          </w:p>
        </w:tc>
        <w:tc>
          <w:tcPr>
            <w:tcW w:w="5942" w:type="dxa"/>
            <w:tcBorders>
              <w:top w:val="double" w:sz="1" w:space="0" w:color="000000"/>
            </w:tcBorders>
          </w:tcPr>
          <w:p w14:paraId="59AC88EE" w14:textId="6AD574E3" w:rsidR="007C43BD" w:rsidRPr="008850FA" w:rsidRDefault="007C43BD" w:rsidP="007C43BD">
            <w:pPr>
              <w:pStyle w:val="TableParagraph"/>
              <w:spacing w:line="226" w:lineRule="exact"/>
              <w:ind w:left="108"/>
              <w:rPr>
                <w:sz w:val="18"/>
                <w:szCs w:val="18"/>
              </w:rPr>
            </w:pPr>
            <w:r w:rsidRPr="008850FA">
              <w:rPr>
                <w:b/>
                <w:spacing w:val="-1"/>
                <w:sz w:val="18"/>
                <w:szCs w:val="18"/>
              </w:rPr>
              <w:t>CPL</w:t>
            </w:r>
            <w:r w:rsidR="008850FA" w:rsidRPr="008850FA">
              <w:rPr>
                <w:b/>
                <w:spacing w:val="-1"/>
                <w:sz w:val="18"/>
                <w:szCs w:val="18"/>
                <w:lang w:val="id-ID"/>
              </w:rPr>
              <w:t>2</w:t>
            </w:r>
            <w:r w:rsidRPr="008850FA">
              <w:rPr>
                <w:b/>
                <w:spacing w:val="-1"/>
                <w:sz w:val="18"/>
                <w:szCs w:val="18"/>
              </w:rPr>
              <w:t>:</w:t>
            </w:r>
            <w:r w:rsidRPr="008850FA">
              <w:rPr>
                <w:b/>
                <w:spacing w:val="19"/>
                <w:sz w:val="18"/>
                <w:szCs w:val="18"/>
              </w:rPr>
              <w:t xml:space="preserve"> </w:t>
            </w:r>
            <w:r w:rsidR="008850FA" w:rsidRPr="008850FA">
              <w:rPr>
                <w:bCs/>
                <w:spacing w:val="19"/>
                <w:sz w:val="18"/>
                <w:szCs w:val="18"/>
              </w:rPr>
              <w:t>Mampu berperan sebagai warga negara yang memiliki rasa kebangsaan dan cinta tanah air, taat hukum dan disiplin, menghargai keanekaragaman, mandiri dan bertanggung jawab berdasarkan Pancasila.</w:t>
            </w:r>
          </w:p>
          <w:p w14:paraId="3BED1694" w14:textId="77777777" w:rsidR="006E33BB" w:rsidRPr="008850FA" w:rsidRDefault="006E33BB" w:rsidP="008850FA">
            <w:pPr>
              <w:pStyle w:val="TableParagraph"/>
              <w:spacing w:before="68"/>
              <w:ind w:left="720"/>
              <w:rPr>
                <w:sz w:val="18"/>
                <w:szCs w:val="18"/>
              </w:rPr>
            </w:pPr>
          </w:p>
        </w:tc>
        <w:tc>
          <w:tcPr>
            <w:tcW w:w="2828" w:type="dxa"/>
            <w:tcBorders>
              <w:top w:val="double" w:sz="1" w:space="0" w:color="000000"/>
            </w:tcBorders>
          </w:tcPr>
          <w:p w14:paraId="11880F20" w14:textId="77777777" w:rsidR="007C43BD" w:rsidRPr="006E33BB" w:rsidRDefault="007C43BD" w:rsidP="00CA755E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3260" w:type="dxa"/>
            <w:tcBorders>
              <w:top w:val="double" w:sz="1" w:space="0" w:color="000000"/>
            </w:tcBorders>
          </w:tcPr>
          <w:p w14:paraId="2BB8EC8F" w14:textId="77777777" w:rsidR="007C43BD" w:rsidRPr="006E33BB" w:rsidRDefault="007C43BD" w:rsidP="00CA755E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</w:tr>
      <w:tr w:rsidR="007C43BD" w:rsidRPr="006E33BB" w14:paraId="6CCDAD3D" w14:textId="77777777" w:rsidTr="007C43BD">
        <w:trPr>
          <w:trHeight w:val="591"/>
        </w:trPr>
        <w:tc>
          <w:tcPr>
            <w:tcW w:w="577" w:type="dxa"/>
          </w:tcPr>
          <w:p w14:paraId="77D33960" w14:textId="77777777" w:rsidR="007C43BD" w:rsidRPr="008850FA" w:rsidRDefault="007C43BD" w:rsidP="00CA755E">
            <w:pPr>
              <w:pStyle w:val="TableParagraph"/>
              <w:spacing w:before="1"/>
              <w:ind w:left="10"/>
              <w:jc w:val="center"/>
              <w:rPr>
                <w:sz w:val="18"/>
                <w:szCs w:val="18"/>
              </w:rPr>
            </w:pPr>
            <w:r w:rsidRPr="008850FA">
              <w:rPr>
                <w:sz w:val="18"/>
                <w:szCs w:val="18"/>
              </w:rPr>
              <w:t>2</w:t>
            </w:r>
          </w:p>
        </w:tc>
        <w:tc>
          <w:tcPr>
            <w:tcW w:w="5942" w:type="dxa"/>
          </w:tcPr>
          <w:p w14:paraId="7D4D172D" w14:textId="226BD0E9" w:rsidR="007C43BD" w:rsidRPr="008850FA" w:rsidRDefault="007C43BD" w:rsidP="007C43BD">
            <w:pPr>
              <w:pStyle w:val="TableParagraph"/>
              <w:spacing w:before="1"/>
              <w:ind w:left="108"/>
              <w:rPr>
                <w:b/>
                <w:spacing w:val="36"/>
                <w:sz w:val="18"/>
                <w:szCs w:val="18"/>
              </w:rPr>
            </w:pPr>
            <w:r w:rsidRPr="008850FA">
              <w:rPr>
                <w:b/>
                <w:sz w:val="18"/>
                <w:szCs w:val="18"/>
              </w:rPr>
              <w:t>CPL</w:t>
            </w:r>
            <w:r w:rsidR="008850FA" w:rsidRPr="008850FA">
              <w:rPr>
                <w:b/>
                <w:sz w:val="18"/>
                <w:szCs w:val="18"/>
                <w:lang w:val="id-ID"/>
              </w:rPr>
              <w:t>3</w:t>
            </w:r>
            <w:r w:rsidRPr="008850FA">
              <w:rPr>
                <w:b/>
                <w:sz w:val="18"/>
                <w:szCs w:val="18"/>
              </w:rPr>
              <w:t>:</w:t>
            </w:r>
            <w:r w:rsidRPr="008850FA">
              <w:rPr>
                <w:b/>
                <w:spacing w:val="36"/>
                <w:sz w:val="18"/>
                <w:szCs w:val="18"/>
              </w:rPr>
              <w:t xml:space="preserve"> </w:t>
            </w:r>
          </w:p>
          <w:p w14:paraId="117F0A91" w14:textId="6FA63A6F" w:rsidR="006E33BB" w:rsidRPr="008850FA" w:rsidRDefault="008850FA" w:rsidP="008850FA">
            <w:pPr>
              <w:pStyle w:val="TableParagraph"/>
              <w:ind w:left="108"/>
              <w:rPr>
                <w:bCs/>
                <w:spacing w:val="36"/>
                <w:sz w:val="18"/>
                <w:szCs w:val="18"/>
              </w:rPr>
            </w:pPr>
            <w:r w:rsidRPr="008850FA">
              <w:rPr>
                <w:bCs/>
                <w:spacing w:val="36"/>
                <w:sz w:val="18"/>
                <w:szCs w:val="18"/>
              </w:rPr>
              <w:t xml:space="preserve">Menerapkan pemikiran ilmiah  dalam pengambilan keputusan dan kajian deskriptif </w:t>
            </w:r>
            <w:proofErr w:type="spellStart"/>
            <w:r w:rsidRPr="008850FA">
              <w:rPr>
                <w:bCs/>
                <w:spacing w:val="36"/>
                <w:sz w:val="18"/>
                <w:szCs w:val="18"/>
              </w:rPr>
              <w:t>saintifik</w:t>
            </w:r>
            <w:proofErr w:type="spellEnd"/>
            <w:r w:rsidRPr="008850FA">
              <w:rPr>
                <w:bCs/>
                <w:spacing w:val="36"/>
                <w:sz w:val="18"/>
                <w:szCs w:val="18"/>
              </w:rPr>
              <w:t xml:space="preserve"> ilmu pengetahuan dan teknologi dengan memperhatikan nilai kemanusiaan sesuai bidang keahliannya</w:t>
            </w:r>
          </w:p>
          <w:p w14:paraId="68703B07" w14:textId="77777777" w:rsidR="007C43BD" w:rsidRPr="008850FA" w:rsidRDefault="007C43BD" w:rsidP="008850FA">
            <w:pPr>
              <w:pStyle w:val="TableParagraph"/>
              <w:spacing w:before="1"/>
              <w:ind w:left="468"/>
              <w:rPr>
                <w:sz w:val="18"/>
                <w:szCs w:val="18"/>
              </w:rPr>
            </w:pPr>
          </w:p>
        </w:tc>
        <w:tc>
          <w:tcPr>
            <w:tcW w:w="2828" w:type="dxa"/>
          </w:tcPr>
          <w:p w14:paraId="34957082" w14:textId="77777777" w:rsidR="007C43BD" w:rsidRPr="006E33BB" w:rsidRDefault="007C43BD" w:rsidP="00CA755E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3260" w:type="dxa"/>
          </w:tcPr>
          <w:p w14:paraId="6409F375" w14:textId="77777777" w:rsidR="007C43BD" w:rsidRPr="006E33BB" w:rsidRDefault="007C43BD" w:rsidP="00CA755E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</w:tr>
    </w:tbl>
    <w:p w14:paraId="297BDFEB" w14:textId="77777777" w:rsidR="00343701" w:rsidRDefault="00343701">
      <w:pPr>
        <w:rPr>
          <w:rFonts w:ascii="Georgia" w:hAnsi="Georgia"/>
          <w:b/>
          <w:lang w:val="en-US" w:eastAsia="zh-CN"/>
        </w:rPr>
      </w:pPr>
    </w:p>
    <w:p w14:paraId="1049FD6F" w14:textId="77777777" w:rsidR="00343701" w:rsidRDefault="00343701" w:rsidP="00343701">
      <w:pPr>
        <w:spacing w:before="0" w:after="0" w:line="240" w:lineRule="auto"/>
        <w:rPr>
          <w:rFonts w:ascii="Georgia" w:hAnsi="Georgia"/>
          <w:b/>
          <w:lang w:val="en-US" w:eastAsia="zh-CN"/>
        </w:rPr>
        <w:sectPr w:rsidR="00343701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1FD51DD" w14:textId="77777777" w:rsidR="006939ED" w:rsidRDefault="00343701" w:rsidP="00343701">
      <w:pPr>
        <w:spacing w:before="0" w:after="0" w:line="240" w:lineRule="auto"/>
        <w:rPr>
          <w:rFonts w:ascii="Georgia" w:hAnsi="Georgia"/>
          <w:b/>
          <w:lang w:val="en-US" w:eastAsia="zh-CN"/>
        </w:rPr>
      </w:pPr>
      <w:r>
        <w:rPr>
          <w:rFonts w:ascii="Georgia" w:hAnsi="Georgia"/>
          <w:b/>
          <w:lang w:val="en-US" w:eastAsia="zh-CN"/>
        </w:rPr>
        <w:lastRenderedPageBreak/>
        <w:t>Lampiran 3:</w:t>
      </w:r>
    </w:p>
    <w:p w14:paraId="2012BC23" w14:textId="09BD233C" w:rsidR="006939ED" w:rsidRDefault="006939ED" w:rsidP="00343701">
      <w:pPr>
        <w:spacing w:before="0" w:after="0" w:line="240" w:lineRule="auto"/>
        <w:rPr>
          <w:rFonts w:ascii="Georgia" w:hAnsi="Georgia"/>
          <w:b/>
          <w:lang w:val="en-US" w:eastAsia="zh-CN"/>
        </w:rPr>
      </w:pPr>
    </w:p>
    <w:p w14:paraId="018C549C" w14:textId="09C850C7" w:rsidR="007C43BD" w:rsidRDefault="00343701" w:rsidP="00343701">
      <w:pPr>
        <w:spacing w:before="0" w:after="0" w:line="240" w:lineRule="auto"/>
        <w:rPr>
          <w:rFonts w:ascii="Georgia" w:hAnsi="Georgia"/>
          <w:b/>
          <w:lang w:val="en-US" w:eastAsia="zh-CN"/>
        </w:rPr>
      </w:pPr>
      <w:r>
        <w:rPr>
          <w:rFonts w:ascii="Georgia" w:hAnsi="Georgia"/>
          <w:b/>
          <w:lang w:val="en-US" w:eastAsia="zh-CN"/>
        </w:rPr>
        <w:t xml:space="preserve"> </w:t>
      </w:r>
      <w:proofErr w:type="spellStart"/>
      <w:r>
        <w:rPr>
          <w:rFonts w:ascii="Georgia" w:hAnsi="Georgia"/>
          <w:b/>
          <w:lang w:val="en-US" w:eastAsia="zh-CN"/>
        </w:rPr>
        <w:t>Rencana</w:t>
      </w:r>
      <w:proofErr w:type="spellEnd"/>
      <w:r>
        <w:rPr>
          <w:rFonts w:ascii="Georgia" w:hAnsi="Georgia"/>
          <w:b/>
          <w:lang w:val="en-US" w:eastAsia="zh-CN"/>
        </w:rPr>
        <w:t xml:space="preserve"> </w:t>
      </w:r>
      <w:proofErr w:type="spellStart"/>
      <w:r>
        <w:rPr>
          <w:rFonts w:ascii="Georgia" w:hAnsi="Georgia"/>
          <w:b/>
          <w:lang w:val="en-US" w:eastAsia="zh-CN"/>
        </w:rPr>
        <w:t>Tugas</w:t>
      </w:r>
      <w:proofErr w:type="spellEnd"/>
      <w:r>
        <w:rPr>
          <w:rFonts w:ascii="Georgia" w:hAnsi="Georgia"/>
          <w:b/>
          <w:lang w:val="en-US" w:eastAsia="zh-CN"/>
        </w:rPr>
        <w:t xml:space="preserve"> </w:t>
      </w:r>
      <w:proofErr w:type="spellStart"/>
      <w:r>
        <w:rPr>
          <w:rFonts w:ascii="Georgia" w:hAnsi="Georgia"/>
          <w:b/>
          <w:lang w:val="en-US" w:eastAsia="zh-CN"/>
        </w:rPr>
        <w:t>Mahasiswa</w:t>
      </w:r>
      <w:proofErr w:type="spellEnd"/>
    </w:p>
    <w:p w14:paraId="7F968A82" w14:textId="77777777" w:rsidR="00343701" w:rsidRDefault="00343701" w:rsidP="00343701">
      <w:pPr>
        <w:spacing w:before="0" w:after="0" w:line="240" w:lineRule="auto"/>
        <w:rPr>
          <w:rFonts w:ascii="Georgia" w:hAnsi="Georgia"/>
          <w:b/>
          <w:lang w:val="en-US" w:eastAsia="zh-CN"/>
        </w:rPr>
      </w:pPr>
    </w:p>
    <w:tbl>
      <w:tblPr>
        <w:tblW w:w="0" w:type="auto"/>
        <w:tblInd w:w="4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"/>
        <w:gridCol w:w="691"/>
        <w:gridCol w:w="2616"/>
        <w:gridCol w:w="596"/>
        <w:gridCol w:w="420"/>
        <w:gridCol w:w="1082"/>
        <w:gridCol w:w="2147"/>
      </w:tblGrid>
      <w:tr w:rsidR="00343701" w14:paraId="4CE5B6AC" w14:textId="77777777" w:rsidTr="0055689B">
        <w:trPr>
          <w:trHeight w:val="1062"/>
        </w:trPr>
        <w:tc>
          <w:tcPr>
            <w:tcW w:w="989" w:type="dxa"/>
            <w:shd w:val="clear" w:color="auto" w:fill="F1F1F1"/>
          </w:tcPr>
          <w:p w14:paraId="4D4C9304" w14:textId="77777777" w:rsidR="00343701" w:rsidRDefault="00343701" w:rsidP="00CA755E">
            <w:pPr>
              <w:pStyle w:val="TableParagraph"/>
              <w:rPr>
                <w:b/>
                <w:sz w:val="16"/>
              </w:rPr>
            </w:pPr>
          </w:p>
          <w:p w14:paraId="0DB0D427" w14:textId="77777777" w:rsidR="00343701" w:rsidRDefault="00343701" w:rsidP="00CA755E">
            <w:pPr>
              <w:pStyle w:val="TableParagraph"/>
              <w:ind w:left="145"/>
              <w:rPr>
                <w:sz w:val="20"/>
              </w:rPr>
            </w:pPr>
            <w:r>
              <w:rPr>
                <w:noProof/>
                <w:sz w:val="20"/>
                <w:lang w:val="id-ID" w:eastAsia="id-ID"/>
              </w:rPr>
              <w:drawing>
                <wp:inline distT="0" distB="0" distL="0" distR="0" wp14:anchorId="2BA31E91" wp14:editId="2BD85D12">
                  <wp:extent cx="442340" cy="442341"/>
                  <wp:effectExtent l="0" t="0" r="0" b="0"/>
                  <wp:docPr id="1" name="image9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image91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340" cy="442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23" w:type="dxa"/>
            <w:gridSpan w:val="6"/>
            <w:shd w:val="clear" w:color="auto" w:fill="F1F1F1"/>
          </w:tcPr>
          <w:p w14:paraId="53C78B86" w14:textId="77777777" w:rsidR="00343701" w:rsidRDefault="00343701" w:rsidP="00CA755E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UNIVERSITAS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HMAD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DAHLAN</w:t>
            </w:r>
          </w:p>
          <w:p w14:paraId="294065BA" w14:textId="77777777" w:rsidR="00343701" w:rsidRDefault="002819B2" w:rsidP="00CA755E">
            <w:pPr>
              <w:pStyle w:val="TableParagraph"/>
              <w:spacing w:before="13" w:line="266" w:lineRule="exact"/>
              <w:ind w:left="107" w:right="309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>FAKULTAS ...</w:t>
            </w:r>
          </w:p>
          <w:p w14:paraId="268B6671" w14:textId="77777777" w:rsidR="002819B2" w:rsidRPr="002819B2" w:rsidRDefault="002819B2" w:rsidP="00CA755E">
            <w:pPr>
              <w:pStyle w:val="TableParagraph"/>
              <w:spacing w:before="13" w:line="266" w:lineRule="exact"/>
              <w:ind w:left="107" w:right="309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>PRODI ...</w:t>
            </w:r>
          </w:p>
        </w:tc>
      </w:tr>
      <w:tr w:rsidR="00343701" w14:paraId="73C6BCE7" w14:textId="77777777" w:rsidTr="0055689B">
        <w:trPr>
          <w:trHeight w:val="339"/>
        </w:trPr>
        <w:tc>
          <w:tcPr>
            <w:tcW w:w="8512" w:type="dxa"/>
            <w:gridSpan w:val="7"/>
            <w:tcBorders>
              <w:bottom w:val="double" w:sz="1" w:space="0" w:color="000000"/>
            </w:tcBorders>
            <w:shd w:val="clear" w:color="auto" w:fill="F1F1F1"/>
          </w:tcPr>
          <w:p w14:paraId="239DB21D" w14:textId="240365EC" w:rsidR="00343701" w:rsidRPr="00C81053" w:rsidRDefault="00343701" w:rsidP="00CA755E">
            <w:pPr>
              <w:pStyle w:val="TableParagraph"/>
              <w:spacing w:before="67"/>
              <w:ind w:left="2018" w:right="2009"/>
              <w:jc w:val="center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</w:rPr>
              <w:t>RENCANA</w:t>
            </w:r>
            <w:r>
              <w:rPr>
                <w:b/>
                <w:spacing w:val="-3"/>
                <w:sz w:val="18"/>
              </w:rPr>
              <w:t xml:space="preserve"> </w:t>
            </w:r>
            <w:r w:rsidR="00631A7D">
              <w:rPr>
                <w:b/>
                <w:sz w:val="18"/>
                <w:lang w:val="id-ID"/>
              </w:rPr>
              <w:t>PROYEK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MAHASISWA</w:t>
            </w:r>
            <w:r w:rsidR="00C81053">
              <w:rPr>
                <w:b/>
                <w:sz w:val="18"/>
                <w:lang w:val="id-ID"/>
              </w:rPr>
              <w:t xml:space="preserve"> </w:t>
            </w:r>
            <w:r w:rsidR="00631A7D">
              <w:rPr>
                <w:b/>
                <w:sz w:val="18"/>
                <w:lang w:val="id-ID"/>
              </w:rPr>
              <w:t xml:space="preserve"> (UTS)</w:t>
            </w:r>
          </w:p>
        </w:tc>
      </w:tr>
      <w:tr w:rsidR="00343701" w14:paraId="2F2CB40E" w14:textId="77777777" w:rsidTr="0055689B">
        <w:trPr>
          <w:trHeight w:val="283"/>
        </w:trPr>
        <w:tc>
          <w:tcPr>
            <w:tcW w:w="1680" w:type="dxa"/>
            <w:gridSpan w:val="2"/>
            <w:tcBorders>
              <w:top w:val="double" w:sz="1" w:space="0" w:color="000000"/>
            </w:tcBorders>
            <w:shd w:val="clear" w:color="auto" w:fill="F1F1F1"/>
          </w:tcPr>
          <w:p w14:paraId="2A49D6DE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MATA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ULIAH</w:t>
            </w:r>
          </w:p>
        </w:tc>
        <w:tc>
          <w:tcPr>
            <w:tcW w:w="6832" w:type="dxa"/>
            <w:gridSpan w:val="5"/>
            <w:tcBorders>
              <w:top w:val="double" w:sz="1" w:space="0" w:color="000000"/>
            </w:tcBorders>
            <w:shd w:val="clear" w:color="auto" w:fill="F1F1F1"/>
          </w:tcPr>
          <w:p w14:paraId="6DC4BA51" w14:textId="77777777" w:rsidR="00343701" w:rsidRPr="002819B2" w:rsidRDefault="002819B2" w:rsidP="00CA755E">
            <w:pPr>
              <w:pStyle w:val="TableParagraph"/>
              <w:spacing w:before="38"/>
              <w:ind w:left="106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>Bahasa Indonesia</w:t>
            </w:r>
          </w:p>
        </w:tc>
      </w:tr>
      <w:tr w:rsidR="00343701" w14:paraId="6F5463BD" w14:textId="77777777" w:rsidTr="0055689B">
        <w:trPr>
          <w:trHeight w:val="282"/>
        </w:trPr>
        <w:tc>
          <w:tcPr>
            <w:tcW w:w="1680" w:type="dxa"/>
            <w:gridSpan w:val="2"/>
            <w:shd w:val="clear" w:color="auto" w:fill="F1F1F1"/>
          </w:tcPr>
          <w:p w14:paraId="61045606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KODE</w:t>
            </w:r>
          </w:p>
        </w:tc>
        <w:tc>
          <w:tcPr>
            <w:tcW w:w="2616" w:type="dxa"/>
          </w:tcPr>
          <w:p w14:paraId="7E651551" w14:textId="09F8A8F1" w:rsidR="00343701" w:rsidRPr="00840A28" w:rsidRDefault="00840A28" w:rsidP="00CA755E">
            <w:pPr>
              <w:pStyle w:val="TableParagraph"/>
              <w:spacing w:before="38"/>
              <w:ind w:left="106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MKI Bahasa Indonesia</w:t>
            </w:r>
          </w:p>
        </w:tc>
        <w:tc>
          <w:tcPr>
            <w:tcW w:w="596" w:type="dxa"/>
            <w:shd w:val="clear" w:color="auto" w:fill="F1F1F1"/>
          </w:tcPr>
          <w:p w14:paraId="06EFCF46" w14:textId="77777777" w:rsidR="00343701" w:rsidRDefault="00343701" w:rsidP="00CA755E">
            <w:pPr>
              <w:pStyle w:val="TableParagraph"/>
              <w:spacing w:before="38"/>
              <w:ind w:left="106"/>
              <w:rPr>
                <w:b/>
                <w:sz w:val="18"/>
              </w:rPr>
            </w:pPr>
            <w:r>
              <w:rPr>
                <w:b/>
                <w:sz w:val="18"/>
              </w:rPr>
              <w:t>SKS</w:t>
            </w:r>
          </w:p>
        </w:tc>
        <w:tc>
          <w:tcPr>
            <w:tcW w:w="420" w:type="dxa"/>
          </w:tcPr>
          <w:p w14:paraId="38EF53DF" w14:textId="77777777" w:rsidR="00343701" w:rsidRPr="002819B2" w:rsidRDefault="002819B2" w:rsidP="00CA755E">
            <w:pPr>
              <w:pStyle w:val="TableParagraph"/>
              <w:spacing w:before="38"/>
              <w:ind w:left="10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2</w:t>
            </w:r>
          </w:p>
        </w:tc>
        <w:tc>
          <w:tcPr>
            <w:tcW w:w="1082" w:type="dxa"/>
            <w:shd w:val="clear" w:color="auto" w:fill="F1F1F1"/>
          </w:tcPr>
          <w:p w14:paraId="507168A1" w14:textId="77777777" w:rsidR="00343701" w:rsidRDefault="00343701" w:rsidP="00CA755E">
            <w:pPr>
              <w:pStyle w:val="TableParagraph"/>
              <w:spacing w:before="38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Semester</w:t>
            </w:r>
          </w:p>
        </w:tc>
        <w:tc>
          <w:tcPr>
            <w:tcW w:w="2118" w:type="dxa"/>
          </w:tcPr>
          <w:p w14:paraId="29C7C16E" w14:textId="77E6E567" w:rsidR="00343701" w:rsidRPr="00840A28" w:rsidRDefault="00840A28" w:rsidP="00CA755E">
            <w:pPr>
              <w:pStyle w:val="TableParagraph"/>
              <w:spacing w:before="38"/>
              <w:ind w:left="10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Gasal/Genap</w:t>
            </w:r>
          </w:p>
        </w:tc>
      </w:tr>
      <w:tr w:rsidR="00343701" w14:paraId="209288B9" w14:textId="77777777" w:rsidTr="0055689B">
        <w:trPr>
          <w:trHeight w:val="408"/>
        </w:trPr>
        <w:tc>
          <w:tcPr>
            <w:tcW w:w="1680" w:type="dxa"/>
            <w:gridSpan w:val="2"/>
            <w:shd w:val="clear" w:color="auto" w:fill="F1F1F1"/>
          </w:tcPr>
          <w:p w14:paraId="13832E24" w14:textId="77777777" w:rsidR="00343701" w:rsidRDefault="00343701" w:rsidP="00CA755E">
            <w:pPr>
              <w:pStyle w:val="TableParagraph"/>
              <w:spacing w:line="206" w:lineRule="exact"/>
              <w:ind w:left="107" w:right="393"/>
              <w:rPr>
                <w:b/>
                <w:sz w:val="18"/>
              </w:rPr>
            </w:pPr>
            <w:r>
              <w:rPr>
                <w:b/>
                <w:sz w:val="18"/>
              </w:rPr>
              <w:t>DOSEN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PENGAMPU</w:t>
            </w:r>
          </w:p>
        </w:tc>
        <w:tc>
          <w:tcPr>
            <w:tcW w:w="6832" w:type="dxa"/>
            <w:gridSpan w:val="5"/>
          </w:tcPr>
          <w:p w14:paraId="2A8DE4E2" w14:textId="77777777" w:rsidR="00343701" w:rsidRPr="002819B2" w:rsidRDefault="002819B2" w:rsidP="00CA755E">
            <w:pPr>
              <w:pStyle w:val="TableParagraph"/>
              <w:spacing w:before="101"/>
              <w:ind w:left="106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Tim dosen Pengampu</w:t>
            </w:r>
          </w:p>
        </w:tc>
      </w:tr>
      <w:tr w:rsidR="00343701" w14:paraId="323090CD" w14:textId="77777777" w:rsidTr="0055689B">
        <w:trPr>
          <w:trHeight w:val="279"/>
        </w:trPr>
        <w:tc>
          <w:tcPr>
            <w:tcW w:w="8512" w:type="dxa"/>
            <w:gridSpan w:val="7"/>
            <w:shd w:val="clear" w:color="auto" w:fill="F1F1F1"/>
          </w:tcPr>
          <w:p w14:paraId="3093D3C9" w14:textId="77777777" w:rsidR="00343701" w:rsidRDefault="00343701" w:rsidP="00CA755E">
            <w:pPr>
              <w:pStyle w:val="TableParagraph"/>
              <w:spacing w:before="35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BENTUK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343701" w14:paraId="1FE25896" w14:textId="77777777" w:rsidTr="0055689B">
        <w:trPr>
          <w:trHeight w:val="282"/>
        </w:trPr>
        <w:tc>
          <w:tcPr>
            <w:tcW w:w="8512" w:type="dxa"/>
            <w:gridSpan w:val="7"/>
          </w:tcPr>
          <w:p w14:paraId="0C2FC697" w14:textId="77777777" w:rsidR="00343701" w:rsidRPr="002819B2" w:rsidRDefault="002819B2" w:rsidP="00CA755E">
            <w:pPr>
              <w:pStyle w:val="TableParagraph"/>
              <w:spacing w:before="38"/>
              <w:ind w:left="107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Laporan Studi Kasus</w:t>
            </w:r>
          </w:p>
        </w:tc>
      </w:tr>
      <w:tr w:rsidR="00343701" w14:paraId="7F8F3C23" w14:textId="77777777" w:rsidTr="0055689B">
        <w:trPr>
          <w:trHeight w:val="282"/>
        </w:trPr>
        <w:tc>
          <w:tcPr>
            <w:tcW w:w="8512" w:type="dxa"/>
            <w:gridSpan w:val="7"/>
            <w:shd w:val="clear" w:color="auto" w:fill="F1F1F1"/>
          </w:tcPr>
          <w:p w14:paraId="496D4224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JUDUL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343701" w14:paraId="4E7685C2" w14:textId="77777777" w:rsidTr="0055689B">
        <w:trPr>
          <w:trHeight w:val="283"/>
        </w:trPr>
        <w:tc>
          <w:tcPr>
            <w:tcW w:w="8512" w:type="dxa"/>
            <w:gridSpan w:val="7"/>
          </w:tcPr>
          <w:p w14:paraId="3502FB7C" w14:textId="6DB6E11D" w:rsidR="00343701" w:rsidRPr="00631A7D" w:rsidRDefault="00631A7D" w:rsidP="002819B2">
            <w:pPr>
              <w:pStyle w:val="TableParagraph"/>
              <w:spacing w:before="40"/>
              <w:ind w:left="107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Proyek Menulis Opini di Surat kabar </w:t>
            </w:r>
          </w:p>
        </w:tc>
      </w:tr>
      <w:tr w:rsidR="00343701" w14:paraId="0A52EA50" w14:textId="77777777" w:rsidTr="0055689B">
        <w:trPr>
          <w:trHeight w:val="282"/>
        </w:trPr>
        <w:tc>
          <w:tcPr>
            <w:tcW w:w="8512" w:type="dxa"/>
            <w:gridSpan w:val="7"/>
            <w:shd w:val="clear" w:color="auto" w:fill="F1F1F1"/>
          </w:tcPr>
          <w:p w14:paraId="33F648C8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SUB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CAPAI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PEMBELAJAR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MATA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ULIAH</w:t>
            </w:r>
          </w:p>
        </w:tc>
      </w:tr>
      <w:tr w:rsidR="00343701" w14:paraId="17F06D29" w14:textId="77777777" w:rsidTr="0055689B">
        <w:trPr>
          <w:trHeight w:val="797"/>
        </w:trPr>
        <w:tc>
          <w:tcPr>
            <w:tcW w:w="8512" w:type="dxa"/>
            <w:gridSpan w:val="7"/>
          </w:tcPr>
          <w:p w14:paraId="29F3C7BF" w14:textId="27F952FB" w:rsidR="0055689B" w:rsidRDefault="0055689B" w:rsidP="0055689B">
            <w:pPr>
              <w:pStyle w:val="TableParagraph"/>
              <w:spacing w:line="312" w:lineRule="auto"/>
              <w:ind w:left="1413" w:hanging="1306"/>
              <w:rPr>
                <w:sz w:val="18"/>
              </w:rPr>
            </w:pPr>
            <w:r>
              <w:rPr>
                <w:sz w:val="18"/>
              </w:rPr>
              <w:t>Sub-CPMK</w:t>
            </w:r>
            <w:r w:rsidR="00343701">
              <w:rPr>
                <w:spacing w:val="1"/>
                <w:sz w:val="18"/>
              </w:rPr>
              <w:t xml:space="preserve"> </w:t>
            </w:r>
            <w:r w:rsidR="00840A28">
              <w:rPr>
                <w:spacing w:val="1"/>
                <w:sz w:val="18"/>
                <w:lang w:val="id-ID"/>
              </w:rPr>
              <w:t>2</w:t>
            </w:r>
            <w:r w:rsidR="00343701">
              <w:rPr>
                <w:sz w:val="18"/>
              </w:rPr>
              <w:t>:</w:t>
            </w:r>
            <w:r w:rsidR="00343701">
              <w:rPr>
                <w:spacing w:val="1"/>
                <w:sz w:val="18"/>
              </w:rPr>
              <w:t xml:space="preserve"> </w:t>
            </w:r>
          </w:p>
          <w:p w14:paraId="472CACDD" w14:textId="4EF1A950" w:rsidR="00343701" w:rsidRDefault="00840A28" w:rsidP="002819B2">
            <w:pPr>
              <w:pStyle w:val="TableParagraph"/>
              <w:rPr>
                <w:sz w:val="18"/>
              </w:rPr>
            </w:pPr>
            <w:r w:rsidRPr="00840A28">
              <w:rPr>
                <w:sz w:val="18"/>
              </w:rPr>
              <w:t>Mampu menulis teks berdasarkan tata bahasa Indonesia yang benar mencakup ejaan istilah bahasa Indonesia, Kata, Diksi, dan Unsur Serapan, Kalimat efektif, dan Paragraf  (CPMK 2) (C6, A4, P3)</w:t>
            </w:r>
          </w:p>
        </w:tc>
      </w:tr>
      <w:tr w:rsidR="00343701" w14:paraId="5BA6E22A" w14:textId="77777777" w:rsidTr="0055689B">
        <w:trPr>
          <w:trHeight w:val="282"/>
        </w:trPr>
        <w:tc>
          <w:tcPr>
            <w:tcW w:w="8512" w:type="dxa"/>
            <w:gridSpan w:val="7"/>
            <w:shd w:val="clear" w:color="auto" w:fill="F1F1F1"/>
          </w:tcPr>
          <w:p w14:paraId="7D986D52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DESKRIPSI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343701" w14:paraId="6FCDC22E" w14:textId="77777777" w:rsidTr="002819B2">
        <w:trPr>
          <w:trHeight w:val="936"/>
        </w:trPr>
        <w:tc>
          <w:tcPr>
            <w:tcW w:w="8512" w:type="dxa"/>
            <w:gridSpan w:val="7"/>
          </w:tcPr>
          <w:p w14:paraId="2C3F5D5F" w14:textId="7F934D4A" w:rsidR="00343701" w:rsidRDefault="002819B2" w:rsidP="002819B2">
            <w:pPr>
              <w:pStyle w:val="TableParagraph"/>
              <w:numPr>
                <w:ilvl w:val="6"/>
                <w:numId w:val="14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Carilah salah satu artikel koran pada media massa Nasional cetak</w:t>
            </w:r>
            <w:r w:rsidR="00631A7D">
              <w:rPr>
                <w:sz w:val="18"/>
                <w:lang w:val="id-ID"/>
              </w:rPr>
              <w:t xml:space="preserve"> sebagai bahan bacaan</w:t>
            </w:r>
            <w:r>
              <w:rPr>
                <w:sz w:val="18"/>
                <w:lang w:val="id-ID"/>
              </w:rPr>
              <w:t>!</w:t>
            </w:r>
          </w:p>
          <w:p w14:paraId="15EDBF82" w14:textId="1125A7E2" w:rsidR="002819B2" w:rsidRDefault="00631A7D" w:rsidP="002819B2">
            <w:pPr>
              <w:pStyle w:val="TableParagraph"/>
              <w:numPr>
                <w:ilvl w:val="6"/>
                <w:numId w:val="14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Identifikasilah masalah </w:t>
            </w:r>
            <w:r w:rsidR="00073154">
              <w:rPr>
                <w:sz w:val="18"/>
                <w:lang w:val="id-ID"/>
              </w:rPr>
              <w:t>yang aktual sesuai bidang keilmuan Anda</w:t>
            </w:r>
            <w:r w:rsidR="002819B2">
              <w:rPr>
                <w:sz w:val="18"/>
                <w:lang w:val="id-ID"/>
              </w:rPr>
              <w:t>!</w:t>
            </w:r>
          </w:p>
          <w:p w14:paraId="5CD8A854" w14:textId="7995FE98" w:rsidR="002819B2" w:rsidRDefault="002819B2" w:rsidP="002819B2">
            <w:pPr>
              <w:pStyle w:val="TableParagraph"/>
              <w:numPr>
                <w:ilvl w:val="6"/>
                <w:numId w:val="14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Tulislah </w:t>
            </w:r>
            <w:r w:rsidR="00073154">
              <w:rPr>
                <w:sz w:val="18"/>
                <w:lang w:val="id-ID"/>
              </w:rPr>
              <w:t>sebuah opini dengan memperhatikan</w:t>
            </w:r>
            <w:r>
              <w:rPr>
                <w:sz w:val="18"/>
                <w:lang w:val="id-ID"/>
              </w:rPr>
              <w:t xml:space="preserve"> unsur kebahasaa</w:t>
            </w:r>
            <w:r w:rsidR="00073154">
              <w:rPr>
                <w:sz w:val="18"/>
                <w:lang w:val="id-ID"/>
              </w:rPr>
              <w:t>n (ejaan, kalimat, dan paragraf yang benar)</w:t>
            </w:r>
            <w:r>
              <w:rPr>
                <w:sz w:val="18"/>
                <w:lang w:val="id-ID"/>
              </w:rPr>
              <w:t>!</w:t>
            </w:r>
          </w:p>
          <w:p w14:paraId="7EBE9101" w14:textId="77777777" w:rsidR="002819B2" w:rsidRPr="002819B2" w:rsidRDefault="002819B2" w:rsidP="002819B2">
            <w:pPr>
              <w:pStyle w:val="TableParagraph"/>
              <w:spacing w:before="1"/>
              <w:ind w:left="360"/>
              <w:jc w:val="both"/>
              <w:rPr>
                <w:sz w:val="18"/>
                <w:lang w:val="id-ID"/>
              </w:rPr>
            </w:pPr>
          </w:p>
        </w:tc>
      </w:tr>
      <w:tr w:rsidR="00343701" w14:paraId="5203A008" w14:textId="77777777" w:rsidTr="0055689B">
        <w:trPr>
          <w:trHeight w:val="282"/>
        </w:trPr>
        <w:tc>
          <w:tcPr>
            <w:tcW w:w="8512" w:type="dxa"/>
            <w:gridSpan w:val="7"/>
            <w:shd w:val="clear" w:color="auto" w:fill="F1F1F1"/>
          </w:tcPr>
          <w:p w14:paraId="439F516D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METODE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PENGERJAAN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343701" w14:paraId="0D6357CC" w14:textId="77777777" w:rsidTr="002819B2">
        <w:trPr>
          <w:trHeight w:val="826"/>
        </w:trPr>
        <w:tc>
          <w:tcPr>
            <w:tcW w:w="8512" w:type="dxa"/>
            <w:gridSpan w:val="7"/>
          </w:tcPr>
          <w:p w14:paraId="701F4026" w14:textId="77777777" w:rsidR="00343701" w:rsidRPr="002819B2" w:rsidRDefault="002819B2" w:rsidP="00CA755E">
            <w:pPr>
              <w:pStyle w:val="TableParagraph"/>
              <w:numPr>
                <w:ilvl w:val="0"/>
                <w:numId w:val="3"/>
              </w:numPr>
              <w:tabs>
                <w:tab w:val="left" w:pos="417"/>
              </w:tabs>
              <w:spacing w:before="61"/>
              <w:ind w:hanging="310"/>
              <w:rPr>
                <w:sz w:val="18"/>
              </w:rPr>
            </w:pPr>
            <w:r>
              <w:rPr>
                <w:sz w:val="18"/>
                <w:lang w:val="id-ID"/>
              </w:rPr>
              <w:t>Analisis Teks</w:t>
            </w:r>
          </w:p>
          <w:p w14:paraId="79ECEB8F" w14:textId="77777777" w:rsidR="002819B2" w:rsidRPr="002819B2" w:rsidRDefault="002819B2" w:rsidP="00CA755E">
            <w:pPr>
              <w:pStyle w:val="TableParagraph"/>
              <w:numPr>
                <w:ilvl w:val="0"/>
                <w:numId w:val="3"/>
              </w:numPr>
              <w:tabs>
                <w:tab w:val="left" w:pos="417"/>
              </w:tabs>
              <w:spacing w:before="61"/>
              <w:ind w:hanging="310"/>
              <w:rPr>
                <w:sz w:val="18"/>
              </w:rPr>
            </w:pPr>
            <w:r>
              <w:rPr>
                <w:sz w:val="18"/>
                <w:lang w:val="id-ID"/>
              </w:rPr>
              <w:t>Penulisan Ulang Teks</w:t>
            </w:r>
          </w:p>
          <w:p w14:paraId="1115D399" w14:textId="77777777" w:rsidR="002819B2" w:rsidRDefault="002819B2" w:rsidP="002819B2">
            <w:pPr>
              <w:pStyle w:val="TableParagraph"/>
              <w:tabs>
                <w:tab w:val="left" w:pos="417"/>
              </w:tabs>
              <w:spacing w:before="61"/>
              <w:ind w:left="416"/>
              <w:rPr>
                <w:sz w:val="18"/>
              </w:rPr>
            </w:pPr>
          </w:p>
        </w:tc>
      </w:tr>
      <w:tr w:rsidR="00343701" w14:paraId="28EF10B1" w14:textId="77777777" w:rsidTr="0055689B">
        <w:trPr>
          <w:trHeight w:val="282"/>
        </w:trPr>
        <w:tc>
          <w:tcPr>
            <w:tcW w:w="8512" w:type="dxa"/>
            <w:gridSpan w:val="7"/>
            <w:shd w:val="clear" w:color="auto" w:fill="F1F1F1"/>
          </w:tcPr>
          <w:p w14:paraId="372BDDF7" w14:textId="77777777" w:rsidR="00343701" w:rsidRDefault="00343701" w:rsidP="00CA755E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BENTUK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FORMA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LUARAN</w:t>
            </w:r>
          </w:p>
        </w:tc>
      </w:tr>
      <w:tr w:rsidR="00343701" w14:paraId="61B0D76E" w14:textId="77777777" w:rsidTr="0055689B">
        <w:trPr>
          <w:trHeight w:val="285"/>
        </w:trPr>
        <w:tc>
          <w:tcPr>
            <w:tcW w:w="8512" w:type="dxa"/>
            <w:gridSpan w:val="7"/>
          </w:tcPr>
          <w:p w14:paraId="76602679" w14:textId="49CC4B32" w:rsidR="00343701" w:rsidRPr="0055689B" w:rsidRDefault="00343701" w:rsidP="0055689B">
            <w:pPr>
              <w:pStyle w:val="TableParagraph"/>
              <w:numPr>
                <w:ilvl w:val="0"/>
                <w:numId w:val="5"/>
              </w:numPr>
              <w:ind w:left="566" w:hanging="426"/>
              <w:rPr>
                <w:sz w:val="18"/>
                <w:szCs w:val="18"/>
              </w:rPr>
            </w:pPr>
            <w:r w:rsidRPr="0055689B">
              <w:rPr>
                <w:b/>
                <w:sz w:val="18"/>
                <w:szCs w:val="18"/>
              </w:rPr>
              <w:t>Objek</w:t>
            </w:r>
            <w:r w:rsidRPr="0055689B">
              <w:rPr>
                <w:b/>
                <w:spacing w:val="-2"/>
                <w:sz w:val="18"/>
                <w:szCs w:val="18"/>
              </w:rPr>
              <w:t xml:space="preserve"> </w:t>
            </w:r>
            <w:r w:rsidRPr="0055689B">
              <w:rPr>
                <w:b/>
                <w:sz w:val="18"/>
                <w:szCs w:val="18"/>
              </w:rPr>
              <w:t>Garapan:</w:t>
            </w:r>
            <w:r w:rsidRPr="0055689B">
              <w:rPr>
                <w:b/>
                <w:spacing w:val="-5"/>
                <w:sz w:val="18"/>
                <w:szCs w:val="18"/>
              </w:rPr>
              <w:t xml:space="preserve"> </w:t>
            </w:r>
            <w:r w:rsidR="002819B2">
              <w:rPr>
                <w:b/>
                <w:spacing w:val="-5"/>
                <w:sz w:val="18"/>
                <w:szCs w:val="18"/>
                <w:lang w:val="id-ID"/>
              </w:rPr>
              <w:t xml:space="preserve">Artikel </w:t>
            </w:r>
            <w:r w:rsidR="00073154">
              <w:rPr>
                <w:b/>
                <w:spacing w:val="-5"/>
                <w:sz w:val="18"/>
                <w:szCs w:val="18"/>
                <w:lang w:val="id-ID"/>
              </w:rPr>
              <w:t xml:space="preserve">Ilmiah </w:t>
            </w:r>
            <w:r w:rsidR="002819B2">
              <w:rPr>
                <w:b/>
                <w:spacing w:val="-5"/>
                <w:sz w:val="18"/>
                <w:szCs w:val="18"/>
                <w:lang w:val="id-ID"/>
              </w:rPr>
              <w:t>Populer</w:t>
            </w:r>
          </w:p>
        </w:tc>
      </w:tr>
      <w:tr w:rsidR="0055689B" w14:paraId="7FE4C203" w14:textId="77777777" w:rsidTr="0055689B">
        <w:trPr>
          <w:trHeight w:val="285"/>
        </w:trPr>
        <w:tc>
          <w:tcPr>
            <w:tcW w:w="8512" w:type="dxa"/>
            <w:gridSpan w:val="7"/>
          </w:tcPr>
          <w:p w14:paraId="58459151" w14:textId="0017BDE7" w:rsidR="0055689B" w:rsidRPr="0055689B" w:rsidRDefault="0055689B" w:rsidP="0055689B">
            <w:pPr>
              <w:pStyle w:val="TableParagraph"/>
              <w:numPr>
                <w:ilvl w:val="0"/>
                <w:numId w:val="5"/>
              </w:numPr>
              <w:ind w:left="566" w:hanging="426"/>
              <w:rPr>
                <w:b/>
                <w:sz w:val="18"/>
                <w:szCs w:val="18"/>
                <w:lang w:val="en-US"/>
              </w:rPr>
            </w:pPr>
            <w:proofErr w:type="spellStart"/>
            <w:r w:rsidRPr="0055689B">
              <w:rPr>
                <w:b/>
                <w:sz w:val="18"/>
                <w:szCs w:val="18"/>
                <w:lang w:val="en-US"/>
              </w:rPr>
              <w:t>Bentuk</w:t>
            </w:r>
            <w:proofErr w:type="spellEnd"/>
            <w:r w:rsidRPr="0055689B">
              <w:rPr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689B">
              <w:rPr>
                <w:b/>
                <w:sz w:val="18"/>
                <w:szCs w:val="18"/>
                <w:lang w:val="en-US"/>
              </w:rPr>
              <w:t>luaran</w:t>
            </w:r>
            <w:proofErr w:type="spellEnd"/>
            <w:r w:rsidRPr="0055689B">
              <w:rPr>
                <w:b/>
                <w:sz w:val="18"/>
                <w:szCs w:val="18"/>
                <w:lang w:val="en-US"/>
              </w:rPr>
              <w:t>:</w:t>
            </w:r>
            <w:r w:rsidR="002819B2">
              <w:rPr>
                <w:b/>
                <w:sz w:val="18"/>
                <w:szCs w:val="18"/>
                <w:lang w:val="id-ID"/>
              </w:rPr>
              <w:t xml:space="preserve"> </w:t>
            </w:r>
            <w:r w:rsidR="00073154">
              <w:rPr>
                <w:b/>
                <w:sz w:val="18"/>
                <w:szCs w:val="18"/>
                <w:lang w:val="id-ID"/>
              </w:rPr>
              <w:t>Artikel Ilmiah Populer</w:t>
            </w:r>
          </w:p>
        </w:tc>
      </w:tr>
      <w:tr w:rsidR="0055689B" w:rsidRPr="0055689B" w14:paraId="7BFF8FAD" w14:textId="77777777" w:rsidTr="008E7AEA">
        <w:trPr>
          <w:trHeight w:val="285"/>
        </w:trPr>
        <w:tc>
          <w:tcPr>
            <w:tcW w:w="8512" w:type="dxa"/>
            <w:gridSpan w:val="7"/>
            <w:shd w:val="clear" w:color="auto" w:fill="F2F2F2" w:themeFill="background1" w:themeFillShade="F2"/>
          </w:tcPr>
          <w:p w14:paraId="05F3FB62" w14:textId="77777777" w:rsidR="0055689B" w:rsidRPr="0055689B" w:rsidRDefault="0055689B" w:rsidP="0055689B">
            <w:pPr>
              <w:pStyle w:val="TableParagraph"/>
              <w:ind w:left="131"/>
              <w:rPr>
                <w:b/>
                <w:sz w:val="18"/>
                <w:szCs w:val="18"/>
                <w:lang w:val="sv-SE"/>
              </w:rPr>
            </w:pPr>
            <w:r w:rsidRPr="0055689B">
              <w:rPr>
                <w:b/>
                <w:sz w:val="18"/>
                <w:szCs w:val="18"/>
                <w:lang w:val="sv-SE"/>
              </w:rPr>
              <w:t>INDIKATOR, KRITERIA DAN BOBOT PENILAIAN</w:t>
            </w:r>
          </w:p>
        </w:tc>
      </w:tr>
      <w:tr w:rsidR="0055689B" w:rsidRPr="0055689B" w14:paraId="362DF4F6" w14:textId="77777777" w:rsidTr="0055689B">
        <w:trPr>
          <w:trHeight w:val="285"/>
        </w:trPr>
        <w:tc>
          <w:tcPr>
            <w:tcW w:w="8512" w:type="dxa"/>
            <w:gridSpan w:val="7"/>
          </w:tcPr>
          <w:p w14:paraId="1637DF14" w14:textId="6E4094BD" w:rsidR="0055689B" w:rsidRPr="0005547C" w:rsidRDefault="002819B2" w:rsidP="0055689B">
            <w:pPr>
              <w:pStyle w:val="TableParagraph"/>
              <w:numPr>
                <w:ilvl w:val="0"/>
                <w:numId w:val="4"/>
              </w:numPr>
              <w:ind w:left="566" w:hanging="426"/>
              <w:rPr>
                <w:bCs/>
                <w:sz w:val="18"/>
                <w:szCs w:val="18"/>
                <w:lang w:val="sv-SE"/>
              </w:rPr>
            </w:pPr>
            <w:r w:rsidRPr="0005547C">
              <w:rPr>
                <w:bCs/>
                <w:sz w:val="18"/>
                <w:szCs w:val="18"/>
                <w:lang w:val="id-ID"/>
              </w:rPr>
              <w:t>Mampu me</w:t>
            </w:r>
            <w:r w:rsidR="00073154">
              <w:rPr>
                <w:bCs/>
                <w:sz w:val="18"/>
                <w:szCs w:val="18"/>
                <w:lang w:val="id-ID"/>
              </w:rPr>
              <w:t>nuliskan</w:t>
            </w:r>
            <w:r w:rsidRPr="0005547C">
              <w:rPr>
                <w:bCs/>
                <w:sz w:val="18"/>
                <w:szCs w:val="18"/>
                <w:lang w:val="id-ID"/>
              </w:rPr>
              <w:t xml:space="preserve"> kesalahan aspek ejaan, diksi, kalimat efektif dan paragraf secara tepat</w:t>
            </w:r>
          </w:p>
          <w:p w14:paraId="7875C639" w14:textId="26671CC1" w:rsidR="008E7AEA" w:rsidRPr="0005547C" w:rsidRDefault="002819B2" w:rsidP="0055689B">
            <w:pPr>
              <w:pStyle w:val="TableParagraph"/>
              <w:numPr>
                <w:ilvl w:val="0"/>
                <w:numId w:val="4"/>
              </w:numPr>
              <w:ind w:left="566" w:hanging="426"/>
              <w:rPr>
                <w:bCs/>
                <w:sz w:val="18"/>
                <w:szCs w:val="18"/>
                <w:lang w:val="sv-SE"/>
              </w:rPr>
            </w:pPr>
            <w:r w:rsidRPr="0005547C">
              <w:rPr>
                <w:bCs/>
                <w:sz w:val="18"/>
                <w:szCs w:val="18"/>
                <w:lang w:val="id-ID"/>
              </w:rPr>
              <w:t xml:space="preserve">Mampu </w:t>
            </w:r>
            <w:r w:rsidR="00073154">
              <w:rPr>
                <w:bCs/>
                <w:sz w:val="18"/>
                <w:szCs w:val="18"/>
                <w:lang w:val="id-ID"/>
              </w:rPr>
              <w:t>menunjukkan sikap mandiri dan penuh tanggung jawab</w:t>
            </w:r>
          </w:p>
          <w:p w14:paraId="6DF2D8E3" w14:textId="4D5F9068" w:rsidR="002819B2" w:rsidRPr="0005547C" w:rsidRDefault="002819B2" w:rsidP="002819B2">
            <w:pPr>
              <w:pStyle w:val="TableParagraph"/>
              <w:rPr>
                <w:bCs/>
                <w:sz w:val="18"/>
                <w:szCs w:val="18"/>
                <w:lang w:val="sv-SE"/>
              </w:rPr>
            </w:pPr>
          </w:p>
          <w:p w14:paraId="18775CC0" w14:textId="77777777" w:rsidR="0055689B" w:rsidRPr="0055689B" w:rsidRDefault="0055689B" w:rsidP="0055689B">
            <w:pPr>
              <w:pStyle w:val="TableParagraph"/>
              <w:ind w:left="131"/>
              <w:rPr>
                <w:b/>
                <w:sz w:val="18"/>
                <w:szCs w:val="18"/>
                <w:lang w:val="sv-SE"/>
              </w:rPr>
            </w:pPr>
          </w:p>
        </w:tc>
      </w:tr>
      <w:tr w:rsidR="008E7AEA" w:rsidRPr="0055689B" w14:paraId="60223673" w14:textId="77777777" w:rsidTr="008E7AEA">
        <w:trPr>
          <w:trHeight w:val="285"/>
        </w:trPr>
        <w:tc>
          <w:tcPr>
            <w:tcW w:w="8512" w:type="dxa"/>
            <w:gridSpan w:val="7"/>
            <w:shd w:val="clear" w:color="auto" w:fill="F2F2F2" w:themeFill="background1" w:themeFillShade="F2"/>
          </w:tcPr>
          <w:p w14:paraId="1C1B5896" w14:textId="77777777" w:rsidR="008E7AEA" w:rsidRPr="0055689B" w:rsidRDefault="008E7AEA" w:rsidP="008E7AEA">
            <w:pPr>
              <w:pStyle w:val="TableParagraph"/>
              <w:ind w:left="140"/>
              <w:rPr>
                <w:b/>
                <w:sz w:val="18"/>
                <w:szCs w:val="18"/>
                <w:lang w:val="sv-SE"/>
              </w:rPr>
            </w:pPr>
            <w:r>
              <w:rPr>
                <w:b/>
                <w:sz w:val="18"/>
                <w:szCs w:val="18"/>
                <w:lang w:val="sv-SE"/>
              </w:rPr>
              <w:t>JADWAL PELAKSANAAN</w:t>
            </w:r>
          </w:p>
        </w:tc>
      </w:tr>
      <w:tr w:rsidR="008E7AEA" w:rsidRPr="0055689B" w14:paraId="257EA60E" w14:textId="77777777" w:rsidTr="008E7AEA">
        <w:trPr>
          <w:trHeight w:val="285"/>
        </w:trPr>
        <w:tc>
          <w:tcPr>
            <w:tcW w:w="4267" w:type="dxa"/>
            <w:gridSpan w:val="3"/>
            <w:tcBorders>
              <w:right w:val="single" w:sz="4" w:space="0" w:color="auto"/>
            </w:tcBorders>
          </w:tcPr>
          <w:p w14:paraId="1B8FD051" w14:textId="3822564E" w:rsidR="008E7AEA" w:rsidRPr="002819B2" w:rsidRDefault="002819B2" w:rsidP="002819B2">
            <w:pPr>
              <w:pStyle w:val="TableParagraph"/>
              <w:ind w:left="140"/>
              <w:rPr>
                <w:b/>
                <w:sz w:val="18"/>
                <w:szCs w:val="18"/>
                <w:lang w:val="id-ID"/>
              </w:rPr>
            </w:pPr>
            <w:r>
              <w:rPr>
                <w:b/>
                <w:sz w:val="18"/>
                <w:szCs w:val="18"/>
                <w:lang w:val="id-ID"/>
              </w:rPr>
              <w:t xml:space="preserve">Disampaikan pada minggu </w:t>
            </w:r>
            <w:r w:rsidR="00073154">
              <w:rPr>
                <w:b/>
                <w:sz w:val="18"/>
                <w:szCs w:val="18"/>
                <w:lang w:val="id-ID"/>
              </w:rPr>
              <w:t>pertama</w:t>
            </w:r>
          </w:p>
        </w:tc>
        <w:tc>
          <w:tcPr>
            <w:tcW w:w="4245" w:type="dxa"/>
            <w:gridSpan w:val="4"/>
            <w:tcBorders>
              <w:left w:val="single" w:sz="4" w:space="0" w:color="auto"/>
            </w:tcBorders>
          </w:tcPr>
          <w:p w14:paraId="77377489" w14:textId="73721AAE" w:rsidR="008E7AEA" w:rsidRPr="002819B2" w:rsidRDefault="002819B2" w:rsidP="008E7AEA">
            <w:pPr>
              <w:pStyle w:val="TableParagraph"/>
              <w:ind w:left="126"/>
              <w:rPr>
                <w:b/>
                <w:sz w:val="18"/>
                <w:szCs w:val="18"/>
                <w:lang w:val="id-ID"/>
              </w:rPr>
            </w:pPr>
            <w:r>
              <w:rPr>
                <w:b/>
                <w:sz w:val="18"/>
                <w:szCs w:val="18"/>
                <w:lang w:val="id-ID"/>
              </w:rPr>
              <w:t>Dikumpulkan pada</w:t>
            </w:r>
            <w:r w:rsidR="00073154">
              <w:rPr>
                <w:b/>
                <w:sz w:val="18"/>
                <w:szCs w:val="18"/>
                <w:lang w:val="id-ID"/>
              </w:rPr>
              <w:t xml:space="preserve"> jadwal ETS</w:t>
            </w:r>
          </w:p>
        </w:tc>
      </w:tr>
      <w:tr w:rsidR="008E7AEA" w:rsidRPr="0055689B" w14:paraId="6DAF5F71" w14:textId="77777777" w:rsidTr="00C81053">
        <w:trPr>
          <w:trHeight w:val="499"/>
        </w:trPr>
        <w:tc>
          <w:tcPr>
            <w:tcW w:w="8512" w:type="dxa"/>
            <w:gridSpan w:val="7"/>
            <w:shd w:val="clear" w:color="auto" w:fill="F2F2F2" w:themeFill="background1" w:themeFillShade="F2"/>
          </w:tcPr>
          <w:p w14:paraId="06B52B59" w14:textId="77777777" w:rsidR="00C81053" w:rsidRDefault="00C81053" w:rsidP="008E7AEA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</w:p>
          <w:p w14:paraId="6F4CBB03" w14:textId="77777777" w:rsidR="008E7AEA" w:rsidRDefault="008E7AEA" w:rsidP="008E7AEA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  <w:r>
              <w:rPr>
                <w:b/>
                <w:sz w:val="18"/>
                <w:szCs w:val="18"/>
                <w:lang w:val="sv-SE"/>
              </w:rPr>
              <w:t>DAFTAR RUJUKAN</w:t>
            </w:r>
          </w:p>
        </w:tc>
      </w:tr>
      <w:tr w:rsidR="008E7AEA" w:rsidRPr="0055689B" w14:paraId="29A55CDF" w14:textId="77777777" w:rsidTr="00CA755E">
        <w:trPr>
          <w:trHeight w:val="285"/>
        </w:trPr>
        <w:tc>
          <w:tcPr>
            <w:tcW w:w="8512" w:type="dxa"/>
            <w:gridSpan w:val="7"/>
          </w:tcPr>
          <w:p w14:paraId="7BED6DE7" w14:textId="77777777" w:rsidR="00C81053" w:rsidRPr="000E3BFF" w:rsidRDefault="00C81053" w:rsidP="0005547C">
            <w:pPr>
              <w:pStyle w:val="isi"/>
              <w:numPr>
                <w:ilvl w:val="0"/>
                <w:numId w:val="28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Rahayu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riwat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k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2016. Mahir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bahas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Indonesia. Yogyakarta: PBSI, FKIP, UAD.</w:t>
            </w:r>
          </w:p>
          <w:p w14:paraId="5E9E40DC" w14:textId="77777777" w:rsidR="00C81053" w:rsidRPr="000E3BFF" w:rsidRDefault="00C81053" w:rsidP="0005547C">
            <w:pPr>
              <w:pStyle w:val="isi"/>
              <w:numPr>
                <w:ilvl w:val="0"/>
                <w:numId w:val="28"/>
              </w:numPr>
              <w:spacing w:before="0" w:after="0" w:line="240" w:lineRule="auto"/>
              <w:ind w:left="360"/>
              <w:rPr>
                <w:rFonts w:cs="Georgia"/>
                <w:sz w:val="16"/>
                <w:szCs w:val="16"/>
                <w:lang w:val="en-US"/>
              </w:rPr>
            </w:pP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epdikna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2015.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Eja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Bahasa Indonesia. Jakarta: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epdiknas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>. (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ratura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Pemerintah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No.50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ahun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2015)</w:t>
            </w:r>
          </w:p>
          <w:p w14:paraId="782B2131" w14:textId="77777777" w:rsidR="008E7AEA" w:rsidRDefault="008E7AEA" w:rsidP="008E7AEA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</w:p>
        </w:tc>
      </w:tr>
    </w:tbl>
    <w:p w14:paraId="47E8AB75" w14:textId="77777777" w:rsidR="002819B2" w:rsidRDefault="002819B2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406762E" w14:textId="77777777" w:rsidR="002819B2" w:rsidRDefault="002819B2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6F091E9" w14:textId="77777777" w:rsidR="00C81053" w:rsidRDefault="00C81053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61A7143" w14:textId="6633CD42" w:rsidR="00C81053" w:rsidRDefault="00C81053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C5647E6" w14:textId="4511241D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DA33331" w14:textId="38EFC3A8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131CA3D" w14:textId="50301E78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610DC519" w14:textId="684F4950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4BC7E38" w14:textId="0E43035D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BE4B22B" w14:textId="4F93FBFA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A6DA495" w14:textId="77777777" w:rsidR="00DF4B57" w:rsidRDefault="00DF4B57" w:rsidP="00DF4B57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B4FDA3F" w14:textId="0F4FDDA2" w:rsidR="00DF4B57" w:rsidRDefault="00DF4B57" w:rsidP="00DF4B57">
      <w:pPr>
        <w:spacing w:before="0" w:after="0" w:line="240" w:lineRule="auto"/>
        <w:rPr>
          <w:rFonts w:ascii="Georgia" w:hAnsi="Georgia"/>
          <w:b/>
          <w:lang w:val="id-ID" w:eastAsia="zh-CN"/>
        </w:rPr>
      </w:pPr>
      <w:r>
        <w:rPr>
          <w:rFonts w:ascii="Georgia" w:hAnsi="Georgia"/>
          <w:b/>
          <w:lang w:val="id-ID" w:eastAsia="zh-CN"/>
        </w:rPr>
        <w:t xml:space="preserve">Rubrik Penilaian </w:t>
      </w:r>
      <w:r w:rsidR="00101B40">
        <w:rPr>
          <w:rFonts w:ascii="Georgia" w:hAnsi="Georgia"/>
          <w:b/>
          <w:lang w:val="id-ID" w:eastAsia="zh-CN"/>
        </w:rPr>
        <w:t xml:space="preserve">PROYEK </w:t>
      </w:r>
      <w:r>
        <w:rPr>
          <w:rFonts w:ascii="Georgia" w:hAnsi="Georgia"/>
          <w:b/>
          <w:lang w:val="id-ID" w:eastAsia="zh-CN"/>
        </w:rPr>
        <w:t xml:space="preserve"> 1</w:t>
      </w:r>
    </w:p>
    <w:p w14:paraId="01746EDE" w14:textId="77777777" w:rsidR="00DF4B57" w:rsidRDefault="00DF4B57" w:rsidP="00DF4B57">
      <w:pPr>
        <w:spacing w:before="0" w:after="0" w:line="240" w:lineRule="auto"/>
        <w:rPr>
          <w:rFonts w:ascii="Georgia" w:hAnsi="Georgia"/>
          <w:b/>
          <w:lang w:val="id-ID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268"/>
        <w:gridCol w:w="851"/>
        <w:gridCol w:w="850"/>
        <w:gridCol w:w="4111"/>
      </w:tblGrid>
      <w:tr w:rsidR="00DF4B57" w:rsidRPr="00810BAC" w14:paraId="725C39F4" w14:textId="77777777" w:rsidTr="00D57C0B">
        <w:tc>
          <w:tcPr>
            <w:tcW w:w="704" w:type="dxa"/>
          </w:tcPr>
          <w:p w14:paraId="6ACDF52A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No.</w:t>
            </w:r>
          </w:p>
        </w:tc>
        <w:tc>
          <w:tcPr>
            <w:tcW w:w="2268" w:type="dxa"/>
          </w:tcPr>
          <w:p w14:paraId="7A434723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Aspek</w:t>
            </w:r>
          </w:p>
        </w:tc>
        <w:tc>
          <w:tcPr>
            <w:tcW w:w="851" w:type="dxa"/>
          </w:tcPr>
          <w:p w14:paraId="020D1144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Bobot</w:t>
            </w:r>
          </w:p>
        </w:tc>
        <w:tc>
          <w:tcPr>
            <w:tcW w:w="850" w:type="dxa"/>
          </w:tcPr>
          <w:p w14:paraId="4A5C0172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Skor</w:t>
            </w:r>
          </w:p>
        </w:tc>
        <w:tc>
          <w:tcPr>
            <w:tcW w:w="4111" w:type="dxa"/>
          </w:tcPr>
          <w:p w14:paraId="46B03E8B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Kriteria Penilaian</w:t>
            </w:r>
          </w:p>
        </w:tc>
      </w:tr>
      <w:tr w:rsidR="00DF4B57" w:rsidRPr="00810BAC" w14:paraId="1BFCC50E" w14:textId="77777777" w:rsidTr="00D57C0B">
        <w:tc>
          <w:tcPr>
            <w:tcW w:w="704" w:type="dxa"/>
          </w:tcPr>
          <w:p w14:paraId="57282F37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1.</w:t>
            </w:r>
          </w:p>
        </w:tc>
        <w:tc>
          <w:tcPr>
            <w:tcW w:w="2268" w:type="dxa"/>
          </w:tcPr>
          <w:p w14:paraId="3D1DD05C" w14:textId="26FD9D44" w:rsidR="00DF4B57" w:rsidRPr="00810BAC" w:rsidRDefault="00073154" w:rsidP="00073154">
            <w:pPr>
              <w:pStyle w:val="TableParagraph"/>
              <w:rPr>
                <w:bCs/>
                <w:sz w:val="18"/>
                <w:szCs w:val="18"/>
                <w:lang w:val="id-ID"/>
              </w:rPr>
            </w:pPr>
            <w:r w:rsidRPr="00810BAC">
              <w:rPr>
                <w:bCs/>
                <w:sz w:val="18"/>
                <w:szCs w:val="18"/>
                <w:lang w:val="id-ID"/>
              </w:rPr>
              <w:t xml:space="preserve">Tata tulis (ejaan, kalimat, paragraf) </w:t>
            </w:r>
          </w:p>
        </w:tc>
        <w:tc>
          <w:tcPr>
            <w:tcW w:w="851" w:type="dxa"/>
          </w:tcPr>
          <w:p w14:paraId="3BCF257A" w14:textId="6261481E" w:rsidR="00DF4B57" w:rsidRPr="00810BAC" w:rsidRDefault="002E760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4</w:t>
            </w:r>
          </w:p>
        </w:tc>
        <w:tc>
          <w:tcPr>
            <w:tcW w:w="850" w:type="dxa"/>
          </w:tcPr>
          <w:p w14:paraId="14DD7AD0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0FBD279A" w14:textId="77777777" w:rsidR="00DF4B57" w:rsidRPr="00810BAC" w:rsidRDefault="00DF4B57" w:rsidP="00D57C0B">
            <w:pPr>
              <w:pStyle w:val="ListParagraph"/>
              <w:numPr>
                <w:ilvl w:val="6"/>
                <w:numId w:val="32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tidak tepat.</w:t>
            </w:r>
          </w:p>
          <w:p w14:paraId="66A4EE99" w14:textId="77777777" w:rsidR="00DF4B57" w:rsidRPr="00810BAC" w:rsidRDefault="00DF4B57" w:rsidP="00D57C0B">
            <w:pPr>
              <w:pStyle w:val="ListParagraph"/>
              <w:numPr>
                <w:ilvl w:val="6"/>
                <w:numId w:val="32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1-30% yang tepat.</w:t>
            </w:r>
          </w:p>
          <w:p w14:paraId="60625180" w14:textId="77777777" w:rsidR="00DF4B57" w:rsidRPr="00810BAC" w:rsidRDefault="00DF4B57" w:rsidP="00D57C0B">
            <w:pPr>
              <w:pStyle w:val="ListParagraph"/>
              <w:numPr>
                <w:ilvl w:val="6"/>
                <w:numId w:val="32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31-50% yang tepat.</w:t>
            </w:r>
          </w:p>
          <w:p w14:paraId="36DD873F" w14:textId="77777777" w:rsidR="00DF4B57" w:rsidRPr="00810BAC" w:rsidRDefault="00DF4B57" w:rsidP="00D57C0B">
            <w:pPr>
              <w:pStyle w:val="ListParagraph"/>
              <w:numPr>
                <w:ilvl w:val="6"/>
                <w:numId w:val="32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51-80% yang tepat.</w:t>
            </w:r>
          </w:p>
          <w:p w14:paraId="6B9A5D5E" w14:textId="77777777" w:rsidR="00DF4B57" w:rsidRPr="00810BAC" w:rsidRDefault="00DF4B57" w:rsidP="00D57C0B">
            <w:pPr>
              <w:pStyle w:val="ListParagraph"/>
              <w:numPr>
                <w:ilvl w:val="6"/>
                <w:numId w:val="32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81-100% yang tepat.</w:t>
            </w:r>
          </w:p>
        </w:tc>
      </w:tr>
      <w:tr w:rsidR="00DF4B57" w:rsidRPr="00810BAC" w14:paraId="566EEB25" w14:textId="77777777" w:rsidTr="00D57C0B">
        <w:tc>
          <w:tcPr>
            <w:tcW w:w="704" w:type="dxa"/>
          </w:tcPr>
          <w:p w14:paraId="4B205EC3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2</w:t>
            </w:r>
          </w:p>
        </w:tc>
        <w:tc>
          <w:tcPr>
            <w:tcW w:w="2268" w:type="dxa"/>
          </w:tcPr>
          <w:p w14:paraId="33E02CEB" w14:textId="20899EDB" w:rsidR="00DF4B57" w:rsidRPr="00810BAC" w:rsidRDefault="00073154" w:rsidP="00D57C0B">
            <w:pPr>
              <w:pStyle w:val="TableParagraph"/>
              <w:rPr>
                <w:bCs/>
                <w:sz w:val="18"/>
                <w:szCs w:val="18"/>
                <w:lang w:val="sv-SE"/>
              </w:rPr>
            </w:pPr>
            <w:r w:rsidRPr="00810BAC">
              <w:rPr>
                <w:bCs/>
                <w:sz w:val="18"/>
                <w:szCs w:val="18"/>
                <w:lang w:val="id-ID"/>
              </w:rPr>
              <w:t xml:space="preserve">Isi dan </w:t>
            </w:r>
            <w:proofErr w:type="spellStart"/>
            <w:r w:rsidRPr="00810BAC">
              <w:rPr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810BAC">
              <w:rPr>
                <w:bCs/>
                <w:sz w:val="18"/>
                <w:szCs w:val="18"/>
                <w:lang w:val="id-ID"/>
              </w:rPr>
              <w:t xml:space="preserve"> karya</w:t>
            </w:r>
          </w:p>
          <w:p w14:paraId="3A27F130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851" w:type="dxa"/>
          </w:tcPr>
          <w:p w14:paraId="295C92A9" w14:textId="6BF4EE3D" w:rsidR="00DF4B57" w:rsidRPr="00810BAC" w:rsidRDefault="00073154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4</w:t>
            </w:r>
          </w:p>
        </w:tc>
        <w:tc>
          <w:tcPr>
            <w:tcW w:w="850" w:type="dxa"/>
          </w:tcPr>
          <w:p w14:paraId="5F73172A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5D4C81D2" w14:textId="42DAECA4" w:rsidR="00DF4B57" w:rsidRPr="00810BAC" w:rsidRDefault="00073154" w:rsidP="00D57C0B">
            <w:pPr>
              <w:pStyle w:val="ListParagraph"/>
              <w:numPr>
                <w:ilvl w:val="6"/>
                <w:numId w:val="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 w:rsidR="00810BAC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pini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tidak sesuai dengan topik dan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tidak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riginal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.</w:t>
            </w:r>
          </w:p>
          <w:p w14:paraId="5B1D2DC7" w14:textId="63568F37" w:rsidR="00DF4B57" w:rsidRPr="00810BAC" w:rsidRDefault="00073154" w:rsidP="00D57C0B">
            <w:pPr>
              <w:pStyle w:val="ListParagraph"/>
              <w:numPr>
                <w:ilvl w:val="6"/>
                <w:numId w:val="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 w:rsidR="00810BAC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pini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1-30%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sesuai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.</w:t>
            </w:r>
          </w:p>
          <w:p w14:paraId="097218FE" w14:textId="26A9D384" w:rsidR="00DF4B57" w:rsidRPr="00810BAC" w:rsidRDefault="00073154" w:rsidP="00D57C0B">
            <w:pPr>
              <w:pStyle w:val="ListParagraph"/>
              <w:numPr>
                <w:ilvl w:val="6"/>
                <w:numId w:val="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 w:rsidR="00810BAC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pini</w:t>
            </w:r>
            <w:r w:rsidR="002E760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dan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31-50%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sesuai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.</w:t>
            </w:r>
          </w:p>
          <w:p w14:paraId="793578C0" w14:textId="457957E1" w:rsidR="00DF4B57" w:rsidRPr="00810BAC" w:rsidRDefault="00073154" w:rsidP="00D57C0B">
            <w:pPr>
              <w:pStyle w:val="ListParagraph"/>
              <w:numPr>
                <w:ilvl w:val="6"/>
                <w:numId w:val="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 w:rsidR="00810BAC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pini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51-80%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sesuai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.</w:t>
            </w:r>
          </w:p>
          <w:p w14:paraId="13664B99" w14:textId="2E5CB5B9" w:rsidR="00DF4B57" w:rsidRPr="00810BAC" w:rsidRDefault="00073154" w:rsidP="00D57C0B">
            <w:pPr>
              <w:pStyle w:val="ListParagraph"/>
              <w:numPr>
                <w:ilvl w:val="6"/>
                <w:numId w:val="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 w:rsidR="00810BAC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pini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81-100% </w:t>
            </w: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sesuai</w:t>
            </w:r>
            <w:r w:rsidR="00DF4B57"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.</w:t>
            </w:r>
          </w:p>
        </w:tc>
      </w:tr>
      <w:tr w:rsidR="00491596" w:rsidRPr="00810BAC" w14:paraId="4C36566F" w14:textId="77777777" w:rsidTr="00D57C0B">
        <w:tc>
          <w:tcPr>
            <w:tcW w:w="704" w:type="dxa"/>
          </w:tcPr>
          <w:p w14:paraId="6A82EC3A" w14:textId="1AE1E18E" w:rsidR="00491596" w:rsidRPr="00810BAC" w:rsidRDefault="002E760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/>
                <w:sz w:val="18"/>
                <w:szCs w:val="18"/>
                <w:lang w:val="id-ID"/>
              </w:rPr>
              <w:t>3.</w:t>
            </w:r>
          </w:p>
        </w:tc>
        <w:tc>
          <w:tcPr>
            <w:tcW w:w="2268" w:type="dxa"/>
          </w:tcPr>
          <w:p w14:paraId="3BAD4CE7" w14:textId="16887968" w:rsidR="00491596" w:rsidRPr="00810BAC" w:rsidRDefault="002E7607" w:rsidP="00D57C0B">
            <w:pPr>
              <w:pStyle w:val="TableParagraph"/>
              <w:rPr>
                <w:bCs/>
                <w:sz w:val="18"/>
                <w:szCs w:val="18"/>
                <w:lang w:val="id-ID"/>
              </w:rPr>
            </w:pPr>
            <w:r w:rsidRPr="00810BAC">
              <w:rPr>
                <w:bCs/>
                <w:sz w:val="18"/>
                <w:szCs w:val="18"/>
                <w:lang w:val="id-ID"/>
              </w:rPr>
              <w:t>Keterampilan presentasi</w:t>
            </w:r>
          </w:p>
        </w:tc>
        <w:tc>
          <w:tcPr>
            <w:tcW w:w="851" w:type="dxa"/>
          </w:tcPr>
          <w:p w14:paraId="026C1FF9" w14:textId="49189E2F" w:rsidR="00491596" w:rsidRPr="00810BAC" w:rsidRDefault="002E760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2</w:t>
            </w:r>
          </w:p>
        </w:tc>
        <w:tc>
          <w:tcPr>
            <w:tcW w:w="850" w:type="dxa"/>
          </w:tcPr>
          <w:p w14:paraId="09135612" w14:textId="702986FA" w:rsidR="00491596" w:rsidRPr="00810BAC" w:rsidRDefault="002E760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069250EF" w14:textId="77777777" w:rsidR="00491596" w:rsidRPr="00810BAC" w:rsidRDefault="002E7607" w:rsidP="002E7607">
            <w:pPr>
              <w:pStyle w:val="ListParagraph"/>
              <w:numPr>
                <w:ilvl w:val="3"/>
                <w:numId w:val="28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Keterampilan presentasi tidak sesuai dengan cara ilmiah d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</w:p>
          <w:p w14:paraId="7CD2A223" w14:textId="77777777" w:rsidR="002E7607" w:rsidRPr="00810BAC" w:rsidRDefault="002E7607" w:rsidP="002E7607">
            <w:pPr>
              <w:pStyle w:val="ListParagraph"/>
              <w:numPr>
                <w:ilvl w:val="3"/>
                <w:numId w:val="28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1-30%</w:t>
            </w:r>
          </w:p>
          <w:p w14:paraId="3F257E42" w14:textId="77777777" w:rsidR="002E7607" w:rsidRPr="00810BAC" w:rsidRDefault="002E7607" w:rsidP="002E7607">
            <w:pPr>
              <w:pStyle w:val="ListParagraph"/>
              <w:numPr>
                <w:ilvl w:val="3"/>
                <w:numId w:val="28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31-50%</w:t>
            </w:r>
          </w:p>
          <w:p w14:paraId="29054E11" w14:textId="77777777" w:rsidR="002E7607" w:rsidRPr="00810BAC" w:rsidRDefault="002E7607" w:rsidP="002E7607">
            <w:pPr>
              <w:pStyle w:val="ListParagraph"/>
              <w:numPr>
                <w:ilvl w:val="3"/>
                <w:numId w:val="28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51-80%</w:t>
            </w:r>
          </w:p>
          <w:p w14:paraId="45D9B660" w14:textId="5C0DBA63" w:rsidR="002E7607" w:rsidRPr="00810BAC" w:rsidRDefault="002E7607" w:rsidP="002E7607">
            <w:pPr>
              <w:pStyle w:val="ListParagraph"/>
              <w:numPr>
                <w:ilvl w:val="3"/>
                <w:numId w:val="28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81-100%</w:t>
            </w:r>
          </w:p>
        </w:tc>
      </w:tr>
      <w:tr w:rsidR="00DF4B57" w:rsidRPr="00810BAC" w14:paraId="39C980C6" w14:textId="77777777" w:rsidTr="00D57C0B">
        <w:tc>
          <w:tcPr>
            <w:tcW w:w="704" w:type="dxa"/>
          </w:tcPr>
          <w:p w14:paraId="783FDDFA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2268" w:type="dxa"/>
          </w:tcPr>
          <w:p w14:paraId="4533C378" w14:textId="77777777" w:rsidR="00DF4B57" w:rsidRPr="00810BAC" w:rsidRDefault="00DF4B57" w:rsidP="00D57C0B">
            <w:pPr>
              <w:pStyle w:val="TableParagraph"/>
              <w:rPr>
                <w:bCs/>
                <w:sz w:val="18"/>
                <w:szCs w:val="18"/>
                <w:lang w:val="id-ID"/>
              </w:rPr>
            </w:pPr>
            <w:r w:rsidRPr="00810BAC">
              <w:rPr>
                <w:bCs/>
                <w:sz w:val="18"/>
                <w:szCs w:val="18"/>
                <w:lang w:val="id-ID"/>
              </w:rPr>
              <w:t>Skor Maksimal</w:t>
            </w:r>
          </w:p>
        </w:tc>
        <w:tc>
          <w:tcPr>
            <w:tcW w:w="851" w:type="dxa"/>
          </w:tcPr>
          <w:p w14:paraId="6DDEB1FA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</w:p>
        </w:tc>
        <w:tc>
          <w:tcPr>
            <w:tcW w:w="850" w:type="dxa"/>
          </w:tcPr>
          <w:p w14:paraId="135EA66E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10</w:t>
            </w:r>
          </w:p>
        </w:tc>
        <w:tc>
          <w:tcPr>
            <w:tcW w:w="4111" w:type="dxa"/>
          </w:tcPr>
          <w:p w14:paraId="31237EF0" w14:textId="77777777" w:rsidR="00DF4B57" w:rsidRPr="00810BAC" w:rsidRDefault="00DF4B57" w:rsidP="00D57C0B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</w:p>
        </w:tc>
      </w:tr>
      <w:tr w:rsidR="00DF4B57" w:rsidRPr="00810BAC" w14:paraId="70569A84" w14:textId="77777777" w:rsidTr="00D57C0B">
        <w:tc>
          <w:tcPr>
            <w:tcW w:w="704" w:type="dxa"/>
          </w:tcPr>
          <w:p w14:paraId="025DFFA1" w14:textId="77777777" w:rsidR="00DF4B57" w:rsidRPr="00810BAC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8080" w:type="dxa"/>
            <w:gridSpan w:val="4"/>
          </w:tcPr>
          <w:p w14:paraId="6B2472D7" w14:textId="77777777" w:rsidR="00DF4B57" w:rsidRPr="00810BAC" w:rsidRDefault="00DF4B57" w:rsidP="00D57C0B">
            <w:pPr>
              <w:pStyle w:val="ListParagraph"/>
              <w:spacing w:before="0" w:after="0" w:line="240" w:lineRule="auto"/>
              <w:ind w:left="360"/>
              <w:rPr>
                <w:rFonts w:ascii="Georgia" w:hAnsi="Georgia" w:cs="Times New Roman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 w:cs="Times New Roman"/>
                <w:bCs/>
                <w:sz w:val="18"/>
                <w:szCs w:val="18"/>
                <w:lang w:val="id-ID"/>
              </w:rPr>
              <w:t xml:space="preserve">Nilai Akhir = Skor Maksimal  X </w:t>
            </w:r>
            <m:oMath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sz w:val="18"/>
                      <w:szCs w:val="18"/>
                      <w:lang w:val="id-ID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18"/>
                      <w:szCs w:val="18"/>
                      <w:lang w:val="id-ID"/>
                    </w:rPr>
                    <m:t>Skor yang diperoleh</m:t>
                  </m:r>
                </m:num>
                <m:den>
                  <m:eqArr>
                    <m:eqArr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18"/>
                          <w:szCs w:val="18"/>
                          <w:lang w:val="id-ID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  <w:lang w:val="id-ID"/>
                        </w:rPr>
                        <m:t>Skor Maksimal</m:t>
                      </m:r>
                    </m:e>
                    <m:e/>
                  </m:eqArr>
                </m:den>
              </m:f>
            </m:oMath>
          </w:p>
        </w:tc>
      </w:tr>
    </w:tbl>
    <w:p w14:paraId="7B369649" w14:textId="78306102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306788B" w14:textId="7F8C5134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51444AE" w14:textId="77777777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890780E" w14:textId="795A77F7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EB9387E" w14:textId="42B8F3B1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C69B6CD" w14:textId="0E96A6B9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486CF4A" w14:textId="02CB19AF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4A51335" w14:textId="359BACBD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03EAD39" w14:textId="6F882006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441687C" w14:textId="6C5242DF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ADC5F72" w14:textId="63466AC2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F7A8638" w14:textId="3A7BE1D8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D93EA98" w14:textId="6E9B9BDD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B96920B" w14:textId="77777777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tbl>
      <w:tblPr>
        <w:tblW w:w="0" w:type="auto"/>
        <w:tblInd w:w="4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"/>
        <w:gridCol w:w="691"/>
        <w:gridCol w:w="2616"/>
        <w:gridCol w:w="596"/>
        <w:gridCol w:w="420"/>
        <w:gridCol w:w="1082"/>
        <w:gridCol w:w="2147"/>
      </w:tblGrid>
      <w:tr w:rsidR="00C81053" w14:paraId="283D1531" w14:textId="77777777" w:rsidTr="00C81053">
        <w:trPr>
          <w:trHeight w:val="1062"/>
        </w:trPr>
        <w:tc>
          <w:tcPr>
            <w:tcW w:w="989" w:type="dxa"/>
            <w:shd w:val="clear" w:color="auto" w:fill="F1F1F1"/>
          </w:tcPr>
          <w:p w14:paraId="0F77D41C" w14:textId="77777777" w:rsidR="00C81053" w:rsidRDefault="00C81053" w:rsidP="00C81053">
            <w:pPr>
              <w:pStyle w:val="TableParagraph"/>
              <w:rPr>
                <w:b/>
                <w:sz w:val="16"/>
              </w:rPr>
            </w:pPr>
          </w:p>
          <w:p w14:paraId="0310F591" w14:textId="77777777" w:rsidR="00C81053" w:rsidRDefault="00C81053" w:rsidP="00C81053">
            <w:pPr>
              <w:pStyle w:val="TableParagraph"/>
              <w:ind w:left="145"/>
              <w:rPr>
                <w:sz w:val="20"/>
              </w:rPr>
            </w:pPr>
            <w:r>
              <w:rPr>
                <w:noProof/>
                <w:sz w:val="20"/>
                <w:lang w:val="id-ID" w:eastAsia="id-ID"/>
              </w:rPr>
              <w:drawing>
                <wp:inline distT="0" distB="0" distL="0" distR="0" wp14:anchorId="26773E74" wp14:editId="47A3A37C">
                  <wp:extent cx="442340" cy="442341"/>
                  <wp:effectExtent l="0" t="0" r="0" b="0"/>
                  <wp:docPr id="2" name="image9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image91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340" cy="442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23" w:type="dxa"/>
            <w:gridSpan w:val="6"/>
            <w:shd w:val="clear" w:color="auto" w:fill="F1F1F1"/>
          </w:tcPr>
          <w:p w14:paraId="3CA9626A" w14:textId="77777777" w:rsidR="00C81053" w:rsidRDefault="00C81053" w:rsidP="00C81053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UNIVERSITAS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HMAD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DAHLAN</w:t>
            </w:r>
          </w:p>
          <w:p w14:paraId="493152D4" w14:textId="77777777" w:rsidR="00C81053" w:rsidRDefault="00C81053" w:rsidP="00C81053">
            <w:pPr>
              <w:pStyle w:val="TableParagraph"/>
              <w:spacing w:before="13" w:line="266" w:lineRule="exact"/>
              <w:ind w:left="107" w:right="309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>FAKULTAS ...</w:t>
            </w:r>
          </w:p>
          <w:p w14:paraId="04436317" w14:textId="77777777" w:rsidR="00C81053" w:rsidRPr="002819B2" w:rsidRDefault="00C81053" w:rsidP="00C81053">
            <w:pPr>
              <w:pStyle w:val="TableParagraph"/>
              <w:spacing w:before="13" w:line="266" w:lineRule="exact"/>
              <w:ind w:left="107" w:right="309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>PRODI ...</w:t>
            </w:r>
          </w:p>
        </w:tc>
      </w:tr>
      <w:tr w:rsidR="00C81053" w14:paraId="47F64044" w14:textId="77777777" w:rsidTr="00C81053">
        <w:trPr>
          <w:trHeight w:val="339"/>
        </w:trPr>
        <w:tc>
          <w:tcPr>
            <w:tcW w:w="8512" w:type="dxa"/>
            <w:gridSpan w:val="7"/>
            <w:tcBorders>
              <w:bottom w:val="double" w:sz="1" w:space="0" w:color="000000"/>
            </w:tcBorders>
            <w:shd w:val="clear" w:color="auto" w:fill="F1F1F1"/>
          </w:tcPr>
          <w:p w14:paraId="4A62B63E" w14:textId="5367C2BA" w:rsidR="00C81053" w:rsidRPr="002E7607" w:rsidRDefault="00C81053" w:rsidP="00C81053">
            <w:pPr>
              <w:pStyle w:val="TableParagraph"/>
              <w:spacing w:before="67"/>
              <w:ind w:left="2018" w:right="2009"/>
              <w:jc w:val="center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</w:rPr>
              <w:t>RENCANA</w:t>
            </w:r>
            <w:r>
              <w:rPr>
                <w:b/>
                <w:spacing w:val="-3"/>
                <w:sz w:val="18"/>
              </w:rPr>
              <w:t xml:space="preserve"> </w:t>
            </w:r>
            <w:r w:rsidR="002E7607">
              <w:rPr>
                <w:b/>
                <w:sz w:val="18"/>
                <w:lang w:val="id-ID"/>
              </w:rPr>
              <w:t>PROYEK EVALUASI AKHIR SEMESTER</w:t>
            </w:r>
          </w:p>
        </w:tc>
      </w:tr>
      <w:tr w:rsidR="00C81053" w14:paraId="542369BD" w14:textId="77777777" w:rsidTr="00C81053">
        <w:trPr>
          <w:trHeight w:val="283"/>
        </w:trPr>
        <w:tc>
          <w:tcPr>
            <w:tcW w:w="1680" w:type="dxa"/>
            <w:gridSpan w:val="2"/>
            <w:tcBorders>
              <w:top w:val="double" w:sz="1" w:space="0" w:color="000000"/>
            </w:tcBorders>
            <w:shd w:val="clear" w:color="auto" w:fill="F1F1F1"/>
          </w:tcPr>
          <w:p w14:paraId="4D0C3F14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MATA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ULIAH</w:t>
            </w:r>
          </w:p>
        </w:tc>
        <w:tc>
          <w:tcPr>
            <w:tcW w:w="6832" w:type="dxa"/>
            <w:gridSpan w:val="5"/>
            <w:tcBorders>
              <w:top w:val="double" w:sz="1" w:space="0" w:color="000000"/>
            </w:tcBorders>
            <w:shd w:val="clear" w:color="auto" w:fill="F1F1F1"/>
          </w:tcPr>
          <w:p w14:paraId="69DCBBF4" w14:textId="5A7664A6" w:rsidR="00C81053" w:rsidRPr="002819B2" w:rsidRDefault="00C81053" w:rsidP="00C81053">
            <w:pPr>
              <w:pStyle w:val="TableParagraph"/>
              <w:spacing w:before="38"/>
              <w:ind w:left="106"/>
              <w:rPr>
                <w:b/>
                <w:sz w:val="18"/>
                <w:lang w:val="id-ID"/>
              </w:rPr>
            </w:pPr>
            <w:r>
              <w:rPr>
                <w:b/>
                <w:sz w:val="18"/>
                <w:lang w:val="id-ID"/>
              </w:rPr>
              <w:t xml:space="preserve">Bahasa </w:t>
            </w:r>
            <w:r w:rsidR="002E7607">
              <w:rPr>
                <w:b/>
                <w:sz w:val="18"/>
                <w:lang w:val="id-ID"/>
              </w:rPr>
              <w:t>Indonesia</w:t>
            </w:r>
          </w:p>
        </w:tc>
      </w:tr>
      <w:tr w:rsidR="00C81053" w14:paraId="477EBC8C" w14:textId="77777777" w:rsidTr="00C81053">
        <w:trPr>
          <w:trHeight w:val="282"/>
        </w:trPr>
        <w:tc>
          <w:tcPr>
            <w:tcW w:w="1680" w:type="dxa"/>
            <w:gridSpan w:val="2"/>
            <w:shd w:val="clear" w:color="auto" w:fill="F1F1F1"/>
          </w:tcPr>
          <w:p w14:paraId="6D9C594A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KODE</w:t>
            </w:r>
          </w:p>
        </w:tc>
        <w:tc>
          <w:tcPr>
            <w:tcW w:w="2616" w:type="dxa"/>
          </w:tcPr>
          <w:p w14:paraId="221A5FB9" w14:textId="774D446A" w:rsidR="00C81053" w:rsidRPr="00840A28" w:rsidRDefault="00840A28" w:rsidP="00C81053">
            <w:pPr>
              <w:pStyle w:val="TableParagraph"/>
              <w:spacing w:before="38"/>
              <w:ind w:left="106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MKI Bahasa Indonesia</w:t>
            </w:r>
          </w:p>
        </w:tc>
        <w:tc>
          <w:tcPr>
            <w:tcW w:w="596" w:type="dxa"/>
            <w:shd w:val="clear" w:color="auto" w:fill="F1F1F1"/>
          </w:tcPr>
          <w:p w14:paraId="68D70F27" w14:textId="77777777" w:rsidR="00C81053" w:rsidRDefault="00C81053" w:rsidP="00C81053">
            <w:pPr>
              <w:pStyle w:val="TableParagraph"/>
              <w:spacing w:before="38"/>
              <w:ind w:left="106"/>
              <w:rPr>
                <w:b/>
                <w:sz w:val="18"/>
              </w:rPr>
            </w:pPr>
            <w:r>
              <w:rPr>
                <w:b/>
                <w:sz w:val="18"/>
              </w:rPr>
              <w:t>SKS</w:t>
            </w:r>
          </w:p>
        </w:tc>
        <w:tc>
          <w:tcPr>
            <w:tcW w:w="420" w:type="dxa"/>
          </w:tcPr>
          <w:p w14:paraId="1D6D27EE" w14:textId="77777777" w:rsidR="00C81053" w:rsidRPr="002819B2" w:rsidRDefault="00C81053" w:rsidP="00C81053">
            <w:pPr>
              <w:pStyle w:val="TableParagraph"/>
              <w:spacing w:before="38"/>
              <w:ind w:left="10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2</w:t>
            </w:r>
          </w:p>
        </w:tc>
        <w:tc>
          <w:tcPr>
            <w:tcW w:w="1082" w:type="dxa"/>
            <w:shd w:val="clear" w:color="auto" w:fill="F1F1F1"/>
          </w:tcPr>
          <w:p w14:paraId="7FA1AA5A" w14:textId="77777777" w:rsidR="00C81053" w:rsidRDefault="00C81053" w:rsidP="00C81053">
            <w:pPr>
              <w:pStyle w:val="TableParagraph"/>
              <w:spacing w:before="38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Semester</w:t>
            </w:r>
          </w:p>
        </w:tc>
        <w:tc>
          <w:tcPr>
            <w:tcW w:w="2118" w:type="dxa"/>
          </w:tcPr>
          <w:p w14:paraId="7811372D" w14:textId="6035BDBF" w:rsidR="00C81053" w:rsidRPr="00840A28" w:rsidRDefault="00840A28" w:rsidP="00C81053">
            <w:pPr>
              <w:pStyle w:val="TableParagraph"/>
              <w:spacing w:before="38"/>
              <w:ind w:left="10"/>
              <w:jc w:val="center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Gasal/Genap</w:t>
            </w:r>
          </w:p>
        </w:tc>
      </w:tr>
      <w:tr w:rsidR="00C81053" w14:paraId="3A06F55B" w14:textId="77777777" w:rsidTr="00C81053">
        <w:trPr>
          <w:trHeight w:val="408"/>
        </w:trPr>
        <w:tc>
          <w:tcPr>
            <w:tcW w:w="1680" w:type="dxa"/>
            <w:gridSpan w:val="2"/>
            <w:shd w:val="clear" w:color="auto" w:fill="F1F1F1"/>
          </w:tcPr>
          <w:p w14:paraId="641422CB" w14:textId="77777777" w:rsidR="00C81053" w:rsidRDefault="00C81053" w:rsidP="00C81053">
            <w:pPr>
              <w:pStyle w:val="TableParagraph"/>
              <w:spacing w:line="206" w:lineRule="exact"/>
              <w:ind w:left="107" w:right="393"/>
              <w:rPr>
                <w:b/>
                <w:sz w:val="18"/>
              </w:rPr>
            </w:pPr>
            <w:r>
              <w:rPr>
                <w:b/>
                <w:sz w:val="18"/>
              </w:rPr>
              <w:t>DOSEN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PENGAMPU</w:t>
            </w:r>
          </w:p>
        </w:tc>
        <w:tc>
          <w:tcPr>
            <w:tcW w:w="6832" w:type="dxa"/>
            <w:gridSpan w:val="5"/>
          </w:tcPr>
          <w:p w14:paraId="7387C113" w14:textId="77777777" w:rsidR="00C81053" w:rsidRPr="002819B2" w:rsidRDefault="00C81053" w:rsidP="00C81053">
            <w:pPr>
              <w:pStyle w:val="TableParagraph"/>
              <w:spacing w:before="101"/>
              <w:ind w:left="106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Tim dosen Pengampu</w:t>
            </w:r>
          </w:p>
        </w:tc>
      </w:tr>
      <w:tr w:rsidR="00C81053" w14:paraId="5F657409" w14:textId="77777777" w:rsidTr="00C81053">
        <w:trPr>
          <w:trHeight w:val="279"/>
        </w:trPr>
        <w:tc>
          <w:tcPr>
            <w:tcW w:w="8512" w:type="dxa"/>
            <w:gridSpan w:val="7"/>
            <w:shd w:val="clear" w:color="auto" w:fill="F1F1F1"/>
          </w:tcPr>
          <w:p w14:paraId="37FF7CD9" w14:textId="77777777" w:rsidR="00C81053" w:rsidRDefault="00C81053" w:rsidP="00C81053">
            <w:pPr>
              <w:pStyle w:val="TableParagraph"/>
              <w:spacing w:before="35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BENTUK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C81053" w14:paraId="66EBFE40" w14:textId="77777777" w:rsidTr="00C81053">
        <w:trPr>
          <w:trHeight w:val="282"/>
        </w:trPr>
        <w:tc>
          <w:tcPr>
            <w:tcW w:w="8512" w:type="dxa"/>
            <w:gridSpan w:val="7"/>
          </w:tcPr>
          <w:p w14:paraId="522169FD" w14:textId="42AECF3B" w:rsidR="00C81053" w:rsidRPr="002819B2" w:rsidRDefault="002E7607" w:rsidP="00C81053">
            <w:pPr>
              <w:pStyle w:val="TableParagraph"/>
              <w:spacing w:before="38"/>
              <w:ind w:left="107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Proyek Karya Ilmiah (Teks </w:t>
            </w:r>
            <w:proofErr w:type="spellStart"/>
            <w:r>
              <w:rPr>
                <w:sz w:val="18"/>
                <w:lang w:val="id-ID"/>
              </w:rPr>
              <w:t>Multimodal</w:t>
            </w:r>
            <w:proofErr w:type="spellEnd"/>
            <w:r>
              <w:rPr>
                <w:sz w:val="18"/>
                <w:lang w:val="id-ID"/>
              </w:rPr>
              <w:t>)</w:t>
            </w:r>
          </w:p>
        </w:tc>
      </w:tr>
      <w:tr w:rsidR="00C81053" w14:paraId="5814C23E" w14:textId="77777777" w:rsidTr="00C81053">
        <w:trPr>
          <w:trHeight w:val="282"/>
        </w:trPr>
        <w:tc>
          <w:tcPr>
            <w:tcW w:w="8512" w:type="dxa"/>
            <w:gridSpan w:val="7"/>
            <w:shd w:val="clear" w:color="auto" w:fill="F1F1F1"/>
          </w:tcPr>
          <w:p w14:paraId="0685DA4F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JUDUL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C81053" w14:paraId="77E40659" w14:textId="77777777" w:rsidTr="00C81053">
        <w:trPr>
          <w:trHeight w:val="283"/>
        </w:trPr>
        <w:tc>
          <w:tcPr>
            <w:tcW w:w="8512" w:type="dxa"/>
            <w:gridSpan w:val="7"/>
          </w:tcPr>
          <w:p w14:paraId="2F6CB18C" w14:textId="585C4C25" w:rsidR="00C81053" w:rsidRPr="002819B2" w:rsidRDefault="00C81053" w:rsidP="00C81053">
            <w:pPr>
              <w:pStyle w:val="TableParagraph"/>
              <w:spacing w:before="40"/>
              <w:ind w:left="107"/>
              <w:rPr>
                <w:sz w:val="18"/>
                <w:lang w:val="id-ID"/>
              </w:rPr>
            </w:pPr>
            <w:proofErr w:type="spellStart"/>
            <w:r>
              <w:rPr>
                <w:sz w:val="18"/>
                <w:lang w:val="en-US"/>
              </w:rPr>
              <w:t>Tugas</w:t>
            </w:r>
            <w:proofErr w:type="spellEnd"/>
            <w:r>
              <w:rPr>
                <w:sz w:val="18"/>
                <w:lang w:val="en-US"/>
              </w:rPr>
              <w:t>:</w:t>
            </w:r>
            <w:r>
              <w:rPr>
                <w:sz w:val="18"/>
                <w:lang w:val="id-ID"/>
              </w:rPr>
              <w:t xml:space="preserve"> </w:t>
            </w:r>
            <w:r w:rsidR="00101B40">
              <w:rPr>
                <w:sz w:val="18"/>
                <w:lang w:val="id-ID"/>
              </w:rPr>
              <w:t>Membuat proyek ilmiah (esai/video/poster) dengan memperhatikan penulisan ilmiah</w:t>
            </w:r>
          </w:p>
        </w:tc>
      </w:tr>
      <w:tr w:rsidR="00C81053" w14:paraId="4DFC2F66" w14:textId="77777777" w:rsidTr="00C81053">
        <w:trPr>
          <w:trHeight w:val="282"/>
        </w:trPr>
        <w:tc>
          <w:tcPr>
            <w:tcW w:w="8512" w:type="dxa"/>
            <w:gridSpan w:val="7"/>
            <w:shd w:val="clear" w:color="auto" w:fill="F1F1F1"/>
          </w:tcPr>
          <w:p w14:paraId="01D470E8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SUB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CAPAI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PEMBELAJARA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MATA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KULIAH</w:t>
            </w:r>
          </w:p>
        </w:tc>
      </w:tr>
      <w:tr w:rsidR="00C81053" w14:paraId="0BE9FF5F" w14:textId="77777777" w:rsidTr="00C81053">
        <w:trPr>
          <w:trHeight w:val="797"/>
        </w:trPr>
        <w:tc>
          <w:tcPr>
            <w:tcW w:w="8512" w:type="dxa"/>
            <w:gridSpan w:val="7"/>
          </w:tcPr>
          <w:p w14:paraId="5EB341F5" w14:textId="19EEA771" w:rsidR="00C81053" w:rsidRDefault="00C81053" w:rsidP="00C81053">
            <w:pPr>
              <w:pStyle w:val="TableParagraph"/>
              <w:spacing w:line="312" w:lineRule="auto"/>
              <w:ind w:left="1413" w:hanging="1306"/>
              <w:rPr>
                <w:sz w:val="18"/>
              </w:rPr>
            </w:pPr>
            <w:r>
              <w:rPr>
                <w:sz w:val="18"/>
              </w:rPr>
              <w:t>Sub-CPMK</w:t>
            </w:r>
            <w:r>
              <w:rPr>
                <w:spacing w:val="1"/>
                <w:sz w:val="18"/>
              </w:rPr>
              <w:t xml:space="preserve"> </w:t>
            </w:r>
            <w:r w:rsidR="00840A28">
              <w:rPr>
                <w:spacing w:val="1"/>
                <w:sz w:val="18"/>
                <w:lang w:val="id-ID"/>
              </w:rPr>
              <w:t>3</w:t>
            </w:r>
            <w:r>
              <w:rPr>
                <w:sz w:val="18"/>
              </w:rPr>
              <w:t>:</w:t>
            </w:r>
            <w:r>
              <w:rPr>
                <w:spacing w:val="1"/>
                <w:sz w:val="18"/>
              </w:rPr>
              <w:t xml:space="preserve"> </w:t>
            </w:r>
          </w:p>
          <w:p w14:paraId="1DF6460C" w14:textId="01BF10A8" w:rsidR="00C81053" w:rsidRDefault="00840A28" w:rsidP="00C81053">
            <w:pPr>
              <w:pStyle w:val="TableParagraph"/>
              <w:rPr>
                <w:sz w:val="18"/>
              </w:rPr>
            </w:pPr>
            <w:r w:rsidRPr="00840A28">
              <w:rPr>
                <w:sz w:val="18"/>
              </w:rPr>
              <w:t>Mampu memproduksi karya ilmiah dengan benar mencakup ketepatan konsep karya ilmiah, teknik pengutipan dan daftar Pustaka, praktik menulis karya tulis ilmiah (CPMK 2)  (C6, A4, P3)</w:t>
            </w:r>
          </w:p>
        </w:tc>
      </w:tr>
      <w:tr w:rsidR="00C81053" w14:paraId="521E1250" w14:textId="77777777" w:rsidTr="00C81053">
        <w:trPr>
          <w:trHeight w:val="282"/>
        </w:trPr>
        <w:tc>
          <w:tcPr>
            <w:tcW w:w="8512" w:type="dxa"/>
            <w:gridSpan w:val="7"/>
            <w:shd w:val="clear" w:color="auto" w:fill="F1F1F1"/>
          </w:tcPr>
          <w:p w14:paraId="2AF69E27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DESKRIPSI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C81053" w14:paraId="51D9C9F7" w14:textId="77777777" w:rsidTr="00C81053">
        <w:trPr>
          <w:trHeight w:val="936"/>
        </w:trPr>
        <w:tc>
          <w:tcPr>
            <w:tcW w:w="8512" w:type="dxa"/>
            <w:gridSpan w:val="7"/>
          </w:tcPr>
          <w:p w14:paraId="64B114D1" w14:textId="1B46964D" w:rsidR="00101B40" w:rsidRDefault="00101B40" w:rsidP="002E7607">
            <w:pPr>
              <w:pStyle w:val="TableParagraph"/>
              <w:numPr>
                <w:ilvl w:val="3"/>
                <w:numId w:val="45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Tentukanlah topik proyek ilmiah dari berbagai sumber!</w:t>
            </w:r>
          </w:p>
          <w:p w14:paraId="00A4D41B" w14:textId="39CBC6CF" w:rsidR="00101B40" w:rsidRDefault="00101B40" w:rsidP="002E7607">
            <w:pPr>
              <w:pStyle w:val="TableParagraph"/>
              <w:numPr>
                <w:ilvl w:val="3"/>
                <w:numId w:val="45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Buatlah kerangka tulisan/proyek ilmiah</w:t>
            </w:r>
          </w:p>
          <w:p w14:paraId="66B1603A" w14:textId="67E2039A" w:rsidR="00C81053" w:rsidRDefault="00C81053" w:rsidP="002E7607">
            <w:pPr>
              <w:pStyle w:val="TableParagraph"/>
              <w:numPr>
                <w:ilvl w:val="3"/>
                <w:numId w:val="45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Carilah minimal </w:t>
            </w:r>
            <w:r w:rsidR="004933C1">
              <w:rPr>
                <w:sz w:val="18"/>
                <w:lang w:val="id-ID"/>
              </w:rPr>
              <w:t>4</w:t>
            </w:r>
            <w:r>
              <w:rPr>
                <w:sz w:val="18"/>
                <w:lang w:val="id-ID"/>
              </w:rPr>
              <w:t xml:space="preserve"> referensi dari jurnal dan </w:t>
            </w:r>
            <w:r w:rsidR="004933C1">
              <w:rPr>
                <w:sz w:val="18"/>
                <w:lang w:val="id-ID"/>
              </w:rPr>
              <w:t>3</w:t>
            </w:r>
            <w:r>
              <w:rPr>
                <w:sz w:val="18"/>
                <w:lang w:val="id-ID"/>
              </w:rPr>
              <w:t xml:space="preserve"> dari </w:t>
            </w:r>
            <w:r w:rsidR="004933C1">
              <w:rPr>
                <w:sz w:val="18"/>
                <w:lang w:val="id-ID"/>
              </w:rPr>
              <w:t>sumber lain</w:t>
            </w:r>
            <w:r>
              <w:rPr>
                <w:sz w:val="18"/>
                <w:lang w:val="id-ID"/>
              </w:rPr>
              <w:t>!</w:t>
            </w:r>
          </w:p>
          <w:p w14:paraId="3DC570C1" w14:textId="3AE2DBF5" w:rsidR="00C81053" w:rsidRDefault="00C81053" w:rsidP="002E7607">
            <w:pPr>
              <w:pStyle w:val="TableParagraph"/>
              <w:numPr>
                <w:ilvl w:val="3"/>
                <w:numId w:val="45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 xml:space="preserve">Buatlah kutipan dari referensi yang dibaca dengan teknik parafrase dengan menggunakan </w:t>
            </w:r>
            <w:r w:rsidR="004933C1">
              <w:rPr>
                <w:sz w:val="18"/>
                <w:lang w:val="id-ID"/>
              </w:rPr>
              <w:t xml:space="preserve">referensi </w:t>
            </w:r>
            <w:proofErr w:type="spellStart"/>
            <w:r w:rsidR="004933C1">
              <w:rPr>
                <w:sz w:val="18"/>
                <w:lang w:val="id-ID"/>
              </w:rPr>
              <w:t>tools</w:t>
            </w:r>
            <w:proofErr w:type="spellEnd"/>
            <w:r>
              <w:rPr>
                <w:sz w:val="18"/>
                <w:lang w:val="id-ID"/>
              </w:rPr>
              <w:t>!</w:t>
            </w:r>
          </w:p>
          <w:p w14:paraId="5A83743A" w14:textId="0E8EEB62" w:rsidR="00C81053" w:rsidRPr="00101B40" w:rsidRDefault="00C81053" w:rsidP="002E7607">
            <w:pPr>
              <w:pStyle w:val="TableParagraph"/>
              <w:numPr>
                <w:ilvl w:val="3"/>
                <w:numId w:val="45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Aturlah informasi rujukan/</w:t>
            </w:r>
            <w:r w:rsidR="004933C1">
              <w:rPr>
                <w:sz w:val="18"/>
                <w:lang w:val="id-ID"/>
              </w:rPr>
              <w:t>referensi</w:t>
            </w:r>
            <w:r>
              <w:rPr>
                <w:sz w:val="18"/>
                <w:lang w:val="id-ID"/>
              </w:rPr>
              <w:t xml:space="preserve"> pada dengan tepat dan gunakan penulisan daftar pustaka dengan </w:t>
            </w:r>
            <w:r w:rsidR="004933C1">
              <w:rPr>
                <w:sz w:val="18"/>
                <w:lang w:val="id-ID"/>
              </w:rPr>
              <w:t xml:space="preserve">referensi </w:t>
            </w:r>
            <w:proofErr w:type="spellStart"/>
            <w:r w:rsidR="004933C1">
              <w:rPr>
                <w:sz w:val="18"/>
                <w:lang w:val="id-ID"/>
              </w:rPr>
              <w:t>tools</w:t>
            </w:r>
            <w:proofErr w:type="spellEnd"/>
            <w:r w:rsidR="004933C1">
              <w:rPr>
                <w:sz w:val="18"/>
                <w:lang w:val="id-ID"/>
              </w:rPr>
              <w:t xml:space="preserve"> </w:t>
            </w:r>
            <w:r>
              <w:rPr>
                <w:sz w:val="18"/>
                <w:lang w:val="id-ID"/>
              </w:rPr>
              <w:t xml:space="preserve">dengan </w:t>
            </w:r>
            <w:proofErr w:type="spellStart"/>
            <w:r>
              <w:rPr>
                <w:sz w:val="18"/>
                <w:lang w:val="id-ID"/>
              </w:rPr>
              <w:t>styl</w:t>
            </w:r>
            <w:r w:rsidR="004933C1">
              <w:rPr>
                <w:sz w:val="18"/>
                <w:lang w:val="id-ID"/>
              </w:rPr>
              <w:t>e</w:t>
            </w:r>
            <w:proofErr w:type="spellEnd"/>
            <w:r>
              <w:rPr>
                <w:sz w:val="18"/>
                <w:lang w:val="id-ID"/>
              </w:rPr>
              <w:t xml:space="preserve"> APA 7</w:t>
            </w:r>
            <w:r>
              <w:rPr>
                <w:sz w:val="18"/>
                <w:vertAlign w:val="superscript"/>
                <w:lang w:val="id-ID"/>
              </w:rPr>
              <w:t>th</w:t>
            </w:r>
          </w:p>
          <w:p w14:paraId="0944CA4F" w14:textId="390EC86E" w:rsidR="00101B40" w:rsidRDefault="00101B40" w:rsidP="002E7607">
            <w:pPr>
              <w:pStyle w:val="TableParagraph"/>
              <w:numPr>
                <w:ilvl w:val="3"/>
                <w:numId w:val="45"/>
              </w:numPr>
              <w:spacing w:before="1"/>
              <w:ind w:left="360"/>
              <w:jc w:val="both"/>
              <w:rPr>
                <w:sz w:val="18"/>
                <w:lang w:val="id-ID"/>
              </w:rPr>
            </w:pPr>
            <w:r>
              <w:rPr>
                <w:sz w:val="18"/>
                <w:lang w:val="id-ID"/>
              </w:rPr>
              <w:t>Kembangkanlah dalam bentuk karya ilmiah</w:t>
            </w:r>
            <w:r w:rsidR="002E7607">
              <w:rPr>
                <w:sz w:val="18"/>
                <w:lang w:val="id-ID"/>
              </w:rPr>
              <w:t>/teks m</w:t>
            </w:r>
          </w:p>
          <w:p w14:paraId="000EC64B" w14:textId="77777777" w:rsidR="00C81053" w:rsidRPr="002819B2" w:rsidRDefault="00C81053" w:rsidP="00C81053">
            <w:pPr>
              <w:pStyle w:val="TableParagraph"/>
              <w:spacing w:before="1"/>
              <w:ind w:left="360"/>
              <w:jc w:val="both"/>
              <w:rPr>
                <w:sz w:val="18"/>
                <w:lang w:val="id-ID"/>
              </w:rPr>
            </w:pPr>
          </w:p>
        </w:tc>
      </w:tr>
      <w:tr w:rsidR="00C81053" w14:paraId="6A297B0C" w14:textId="77777777" w:rsidTr="00C81053">
        <w:trPr>
          <w:trHeight w:val="282"/>
        </w:trPr>
        <w:tc>
          <w:tcPr>
            <w:tcW w:w="8512" w:type="dxa"/>
            <w:gridSpan w:val="7"/>
            <w:shd w:val="clear" w:color="auto" w:fill="F1F1F1"/>
          </w:tcPr>
          <w:p w14:paraId="2B25F4B5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METODE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PENGERJAAN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TUGAS</w:t>
            </w:r>
          </w:p>
        </w:tc>
      </w:tr>
      <w:tr w:rsidR="00C81053" w14:paraId="7FF7A217" w14:textId="77777777" w:rsidTr="003B3950">
        <w:trPr>
          <w:trHeight w:val="422"/>
        </w:trPr>
        <w:tc>
          <w:tcPr>
            <w:tcW w:w="8512" w:type="dxa"/>
            <w:gridSpan w:val="7"/>
          </w:tcPr>
          <w:p w14:paraId="6175D19F" w14:textId="685F4F45" w:rsidR="00C81053" w:rsidRPr="004933C1" w:rsidRDefault="00C81053" w:rsidP="004933C1">
            <w:pPr>
              <w:pStyle w:val="TableParagraph"/>
              <w:numPr>
                <w:ilvl w:val="0"/>
                <w:numId w:val="21"/>
              </w:numPr>
              <w:tabs>
                <w:tab w:val="left" w:pos="417"/>
              </w:tabs>
              <w:spacing w:before="61"/>
              <w:ind w:hanging="310"/>
              <w:rPr>
                <w:sz w:val="18"/>
              </w:rPr>
            </w:pPr>
            <w:r>
              <w:rPr>
                <w:sz w:val="18"/>
                <w:lang w:val="id-ID"/>
              </w:rPr>
              <w:t xml:space="preserve">Penulisan </w:t>
            </w:r>
            <w:r w:rsidR="00101B40">
              <w:rPr>
                <w:sz w:val="18"/>
                <w:lang w:val="id-ID"/>
              </w:rPr>
              <w:t>proyek ilmiah memperhatikan tata tulis ilmiah</w:t>
            </w:r>
          </w:p>
        </w:tc>
      </w:tr>
      <w:tr w:rsidR="00C81053" w14:paraId="0AC7FF02" w14:textId="77777777" w:rsidTr="00C81053">
        <w:trPr>
          <w:trHeight w:val="282"/>
        </w:trPr>
        <w:tc>
          <w:tcPr>
            <w:tcW w:w="8512" w:type="dxa"/>
            <w:gridSpan w:val="7"/>
            <w:shd w:val="clear" w:color="auto" w:fill="F1F1F1"/>
          </w:tcPr>
          <w:p w14:paraId="5A124AAF" w14:textId="77777777" w:rsidR="00C81053" w:rsidRDefault="00C81053" w:rsidP="00C81053">
            <w:pPr>
              <w:pStyle w:val="TableParagraph"/>
              <w:spacing w:before="38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BENTUK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FORMA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LUARAN</w:t>
            </w:r>
          </w:p>
        </w:tc>
      </w:tr>
      <w:tr w:rsidR="00C81053" w14:paraId="3C4E711B" w14:textId="77777777" w:rsidTr="00C81053">
        <w:trPr>
          <w:trHeight w:val="285"/>
        </w:trPr>
        <w:tc>
          <w:tcPr>
            <w:tcW w:w="8512" w:type="dxa"/>
            <w:gridSpan w:val="7"/>
          </w:tcPr>
          <w:p w14:paraId="358EA4A0" w14:textId="77777777" w:rsidR="00C81053" w:rsidRPr="0055689B" w:rsidRDefault="00C81053" w:rsidP="00C81053">
            <w:pPr>
              <w:pStyle w:val="TableParagraph"/>
              <w:numPr>
                <w:ilvl w:val="0"/>
                <w:numId w:val="22"/>
              </w:numPr>
              <w:ind w:left="360"/>
              <w:rPr>
                <w:sz w:val="18"/>
                <w:szCs w:val="18"/>
              </w:rPr>
            </w:pPr>
            <w:r w:rsidRPr="0055689B">
              <w:rPr>
                <w:b/>
                <w:sz w:val="18"/>
                <w:szCs w:val="18"/>
              </w:rPr>
              <w:t>Objek</w:t>
            </w:r>
            <w:r w:rsidRPr="0055689B">
              <w:rPr>
                <w:b/>
                <w:spacing w:val="-2"/>
                <w:sz w:val="18"/>
                <w:szCs w:val="18"/>
              </w:rPr>
              <w:t xml:space="preserve"> </w:t>
            </w:r>
            <w:r w:rsidRPr="0055689B">
              <w:rPr>
                <w:b/>
                <w:sz w:val="18"/>
                <w:szCs w:val="18"/>
              </w:rPr>
              <w:t>Garapan:</w:t>
            </w:r>
            <w:r w:rsidRPr="0055689B">
              <w:rPr>
                <w:b/>
                <w:spacing w:val="-5"/>
                <w:sz w:val="18"/>
                <w:szCs w:val="18"/>
              </w:rPr>
              <w:t xml:space="preserve"> </w:t>
            </w:r>
            <w:r>
              <w:rPr>
                <w:b/>
                <w:spacing w:val="-5"/>
                <w:sz w:val="18"/>
                <w:szCs w:val="18"/>
                <w:lang w:val="id-ID"/>
              </w:rPr>
              <w:t>Artikel Jurnal dan Buku</w:t>
            </w:r>
          </w:p>
        </w:tc>
      </w:tr>
      <w:tr w:rsidR="00C81053" w14:paraId="03FCFF79" w14:textId="77777777" w:rsidTr="00C81053">
        <w:trPr>
          <w:trHeight w:val="285"/>
        </w:trPr>
        <w:tc>
          <w:tcPr>
            <w:tcW w:w="8512" w:type="dxa"/>
            <w:gridSpan w:val="7"/>
          </w:tcPr>
          <w:p w14:paraId="2855F0A0" w14:textId="177ABDD2" w:rsidR="00C81053" w:rsidRPr="0055689B" w:rsidRDefault="00C81053" w:rsidP="002E7607">
            <w:pPr>
              <w:pStyle w:val="TableParagraph"/>
              <w:numPr>
                <w:ilvl w:val="0"/>
                <w:numId w:val="22"/>
              </w:numPr>
              <w:ind w:left="426" w:hanging="426"/>
              <w:rPr>
                <w:b/>
                <w:sz w:val="18"/>
                <w:szCs w:val="18"/>
                <w:lang w:val="en-US"/>
              </w:rPr>
            </w:pPr>
            <w:proofErr w:type="spellStart"/>
            <w:r w:rsidRPr="0055689B">
              <w:rPr>
                <w:b/>
                <w:sz w:val="18"/>
                <w:szCs w:val="18"/>
                <w:lang w:val="en-US"/>
              </w:rPr>
              <w:t>Bentuk</w:t>
            </w:r>
            <w:proofErr w:type="spellEnd"/>
            <w:r w:rsidRPr="0055689B">
              <w:rPr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689B">
              <w:rPr>
                <w:b/>
                <w:sz w:val="18"/>
                <w:szCs w:val="18"/>
                <w:lang w:val="en-US"/>
              </w:rPr>
              <w:t>luaran</w:t>
            </w:r>
            <w:proofErr w:type="spellEnd"/>
            <w:r w:rsidRPr="0055689B">
              <w:rPr>
                <w:b/>
                <w:sz w:val="18"/>
                <w:szCs w:val="18"/>
                <w:lang w:val="en-US"/>
              </w:rPr>
              <w:t>:</w:t>
            </w:r>
            <w:r>
              <w:rPr>
                <w:b/>
                <w:sz w:val="18"/>
                <w:szCs w:val="18"/>
                <w:lang w:val="id-ID"/>
              </w:rPr>
              <w:t xml:space="preserve"> </w:t>
            </w:r>
            <w:r w:rsidR="00101B40">
              <w:rPr>
                <w:b/>
                <w:sz w:val="18"/>
                <w:szCs w:val="18"/>
                <w:lang w:val="id-ID"/>
              </w:rPr>
              <w:t xml:space="preserve">Karya ilmiah (teks </w:t>
            </w:r>
            <w:proofErr w:type="spellStart"/>
            <w:r w:rsidR="00101B40">
              <w:rPr>
                <w:b/>
                <w:sz w:val="18"/>
                <w:szCs w:val="18"/>
                <w:lang w:val="id-ID"/>
              </w:rPr>
              <w:t>multimoda</w:t>
            </w:r>
            <w:r w:rsidR="002E7607">
              <w:rPr>
                <w:b/>
                <w:sz w:val="18"/>
                <w:szCs w:val="18"/>
                <w:lang w:val="id-ID"/>
              </w:rPr>
              <w:t>l</w:t>
            </w:r>
            <w:proofErr w:type="spellEnd"/>
            <w:r w:rsidR="00101B40">
              <w:rPr>
                <w:b/>
                <w:sz w:val="18"/>
                <w:szCs w:val="18"/>
                <w:lang w:val="id-ID"/>
              </w:rPr>
              <w:t>)</w:t>
            </w:r>
          </w:p>
        </w:tc>
      </w:tr>
      <w:tr w:rsidR="00C81053" w:rsidRPr="0055689B" w14:paraId="3332335E" w14:textId="77777777" w:rsidTr="00C81053">
        <w:trPr>
          <w:trHeight w:val="285"/>
        </w:trPr>
        <w:tc>
          <w:tcPr>
            <w:tcW w:w="8512" w:type="dxa"/>
            <w:gridSpan w:val="7"/>
            <w:shd w:val="clear" w:color="auto" w:fill="F2F2F2" w:themeFill="background1" w:themeFillShade="F2"/>
          </w:tcPr>
          <w:p w14:paraId="1BE1742A" w14:textId="77777777" w:rsidR="00C81053" w:rsidRPr="0055689B" w:rsidRDefault="00C81053" w:rsidP="00C81053">
            <w:pPr>
              <w:pStyle w:val="TableParagraph"/>
              <w:ind w:left="131"/>
              <w:rPr>
                <w:b/>
                <w:sz w:val="18"/>
                <w:szCs w:val="18"/>
                <w:lang w:val="sv-SE"/>
              </w:rPr>
            </w:pPr>
            <w:r w:rsidRPr="0055689B">
              <w:rPr>
                <w:b/>
                <w:sz w:val="18"/>
                <w:szCs w:val="18"/>
                <w:lang w:val="sv-SE"/>
              </w:rPr>
              <w:t>INDIKATOR, KRITERIA DAN BOBOT PENILAIAN</w:t>
            </w:r>
          </w:p>
        </w:tc>
      </w:tr>
      <w:tr w:rsidR="00C81053" w:rsidRPr="0055689B" w14:paraId="1996B170" w14:textId="77777777" w:rsidTr="00C81053">
        <w:trPr>
          <w:trHeight w:val="285"/>
        </w:trPr>
        <w:tc>
          <w:tcPr>
            <w:tcW w:w="8512" w:type="dxa"/>
            <w:gridSpan w:val="7"/>
          </w:tcPr>
          <w:p w14:paraId="14FA112F" w14:textId="1058910B" w:rsidR="00101B40" w:rsidRPr="00101B40" w:rsidRDefault="00101B40" w:rsidP="00101B40">
            <w:pPr>
              <w:pStyle w:val="TableParagraph"/>
              <w:numPr>
                <w:ilvl w:val="0"/>
                <w:numId w:val="30"/>
              </w:numPr>
              <w:ind w:left="500"/>
              <w:rPr>
                <w:bCs/>
                <w:sz w:val="18"/>
                <w:szCs w:val="18"/>
                <w:lang w:val="sv-SE"/>
              </w:rPr>
            </w:pPr>
            <w:r>
              <w:rPr>
                <w:bCs/>
                <w:sz w:val="18"/>
                <w:szCs w:val="18"/>
                <w:lang w:val="id-ID"/>
              </w:rPr>
              <w:t xml:space="preserve">Kesesuaian topik dan </w:t>
            </w:r>
            <w:proofErr w:type="spellStart"/>
            <w:r>
              <w:rPr>
                <w:bCs/>
                <w:sz w:val="18"/>
                <w:szCs w:val="18"/>
                <w:lang w:val="id-ID"/>
              </w:rPr>
              <w:t>originalitas</w:t>
            </w:r>
            <w:proofErr w:type="spellEnd"/>
            <w:r>
              <w:rPr>
                <w:bCs/>
                <w:sz w:val="18"/>
                <w:szCs w:val="18"/>
                <w:lang w:val="id-ID"/>
              </w:rPr>
              <w:t xml:space="preserve"> tulisan</w:t>
            </w:r>
          </w:p>
          <w:p w14:paraId="2725AEDF" w14:textId="58216A5B" w:rsidR="00C81053" w:rsidRDefault="00C81053" w:rsidP="00101B40">
            <w:pPr>
              <w:pStyle w:val="TableParagraph"/>
              <w:numPr>
                <w:ilvl w:val="0"/>
                <w:numId w:val="30"/>
              </w:numPr>
              <w:ind w:left="500"/>
              <w:rPr>
                <w:bCs/>
                <w:sz w:val="18"/>
                <w:szCs w:val="18"/>
                <w:lang w:val="sv-SE"/>
              </w:rPr>
            </w:pPr>
            <w:r w:rsidRPr="0005547C">
              <w:rPr>
                <w:bCs/>
                <w:sz w:val="18"/>
                <w:szCs w:val="18"/>
                <w:lang w:val="id-ID"/>
              </w:rPr>
              <w:t xml:space="preserve">Mampu membuat kutipan dengan teknik parafrase dari jurnal dan </w:t>
            </w:r>
            <w:r w:rsidR="004933C1">
              <w:rPr>
                <w:bCs/>
                <w:sz w:val="18"/>
                <w:szCs w:val="18"/>
                <w:lang w:val="id-ID"/>
              </w:rPr>
              <w:t>referensi lainnya</w:t>
            </w:r>
            <w:r w:rsidR="00101B40">
              <w:rPr>
                <w:bCs/>
                <w:sz w:val="18"/>
                <w:szCs w:val="18"/>
                <w:lang w:val="id-ID"/>
              </w:rPr>
              <w:t xml:space="preserve"> dengan referensi </w:t>
            </w:r>
            <w:proofErr w:type="spellStart"/>
            <w:r w:rsidR="00101B40">
              <w:rPr>
                <w:bCs/>
                <w:sz w:val="18"/>
                <w:szCs w:val="18"/>
                <w:lang w:val="id-ID"/>
              </w:rPr>
              <w:t>tools</w:t>
            </w:r>
            <w:proofErr w:type="spellEnd"/>
          </w:p>
          <w:p w14:paraId="28A51687" w14:textId="77777777" w:rsidR="00101B40" w:rsidRPr="002E7607" w:rsidRDefault="00101B40" w:rsidP="00101B40">
            <w:pPr>
              <w:pStyle w:val="TableParagraph"/>
              <w:numPr>
                <w:ilvl w:val="0"/>
                <w:numId w:val="30"/>
              </w:numPr>
              <w:ind w:left="500"/>
              <w:rPr>
                <w:bCs/>
                <w:sz w:val="18"/>
                <w:szCs w:val="18"/>
                <w:lang w:val="sv-SE"/>
              </w:rPr>
            </w:pPr>
            <w:r>
              <w:rPr>
                <w:bCs/>
                <w:sz w:val="18"/>
                <w:szCs w:val="18"/>
                <w:lang w:val="id-ID"/>
              </w:rPr>
              <w:t>Tata tulis (ejaan, kalimat, dan paragraf)</w:t>
            </w:r>
          </w:p>
          <w:p w14:paraId="51E00117" w14:textId="2EB7254A" w:rsidR="002E7607" w:rsidRPr="00101B40" w:rsidRDefault="002E7607" w:rsidP="00101B40">
            <w:pPr>
              <w:pStyle w:val="TableParagraph"/>
              <w:numPr>
                <w:ilvl w:val="0"/>
                <w:numId w:val="30"/>
              </w:numPr>
              <w:ind w:left="500"/>
              <w:rPr>
                <w:bCs/>
                <w:sz w:val="18"/>
                <w:szCs w:val="18"/>
                <w:lang w:val="sv-SE"/>
              </w:rPr>
            </w:pPr>
            <w:r>
              <w:rPr>
                <w:bCs/>
                <w:sz w:val="18"/>
                <w:szCs w:val="18"/>
                <w:lang w:val="id-ID"/>
              </w:rPr>
              <w:t>Kemampuan mempresentasi</w:t>
            </w:r>
          </w:p>
        </w:tc>
      </w:tr>
      <w:tr w:rsidR="00C81053" w:rsidRPr="0055689B" w14:paraId="4098CF1B" w14:textId="77777777" w:rsidTr="00C81053">
        <w:trPr>
          <w:trHeight w:val="520"/>
        </w:trPr>
        <w:tc>
          <w:tcPr>
            <w:tcW w:w="8512" w:type="dxa"/>
            <w:gridSpan w:val="7"/>
            <w:shd w:val="clear" w:color="auto" w:fill="F2F2F2" w:themeFill="background1" w:themeFillShade="F2"/>
          </w:tcPr>
          <w:p w14:paraId="4521E69C" w14:textId="77777777" w:rsidR="00C81053" w:rsidRPr="0055689B" w:rsidRDefault="00C81053" w:rsidP="00C81053">
            <w:pPr>
              <w:pStyle w:val="TableParagraph"/>
              <w:ind w:left="140"/>
              <w:rPr>
                <w:b/>
                <w:sz w:val="18"/>
                <w:szCs w:val="18"/>
                <w:lang w:val="sv-SE"/>
              </w:rPr>
            </w:pPr>
            <w:r>
              <w:rPr>
                <w:b/>
                <w:sz w:val="18"/>
                <w:szCs w:val="18"/>
                <w:lang w:val="sv-SE"/>
              </w:rPr>
              <w:t>JADWAL PELAKSANAAN</w:t>
            </w:r>
          </w:p>
        </w:tc>
      </w:tr>
      <w:tr w:rsidR="00C81053" w:rsidRPr="0055689B" w14:paraId="00041002" w14:textId="77777777" w:rsidTr="00C81053">
        <w:trPr>
          <w:trHeight w:val="285"/>
        </w:trPr>
        <w:tc>
          <w:tcPr>
            <w:tcW w:w="4267" w:type="dxa"/>
            <w:gridSpan w:val="3"/>
            <w:tcBorders>
              <w:right w:val="single" w:sz="4" w:space="0" w:color="auto"/>
            </w:tcBorders>
          </w:tcPr>
          <w:p w14:paraId="414E0FE2" w14:textId="77777777" w:rsidR="00C81053" w:rsidRPr="002819B2" w:rsidRDefault="00C81053" w:rsidP="00C81053">
            <w:pPr>
              <w:pStyle w:val="TableParagraph"/>
              <w:ind w:left="140"/>
              <w:rPr>
                <w:b/>
                <w:sz w:val="18"/>
                <w:szCs w:val="18"/>
                <w:lang w:val="id-ID"/>
              </w:rPr>
            </w:pPr>
            <w:r>
              <w:rPr>
                <w:b/>
                <w:sz w:val="18"/>
                <w:szCs w:val="18"/>
                <w:lang w:val="id-ID"/>
              </w:rPr>
              <w:t>Disampaikan pada minggu kesembilan</w:t>
            </w:r>
          </w:p>
        </w:tc>
        <w:tc>
          <w:tcPr>
            <w:tcW w:w="4245" w:type="dxa"/>
            <w:gridSpan w:val="4"/>
            <w:tcBorders>
              <w:left w:val="single" w:sz="4" w:space="0" w:color="auto"/>
            </w:tcBorders>
          </w:tcPr>
          <w:p w14:paraId="6AC4191B" w14:textId="7FA128D5" w:rsidR="00C81053" w:rsidRPr="002819B2" w:rsidRDefault="00C81053" w:rsidP="00C81053">
            <w:pPr>
              <w:pStyle w:val="TableParagraph"/>
              <w:ind w:left="126"/>
              <w:rPr>
                <w:b/>
                <w:sz w:val="18"/>
                <w:szCs w:val="18"/>
                <w:lang w:val="id-ID"/>
              </w:rPr>
            </w:pPr>
            <w:r>
              <w:rPr>
                <w:b/>
                <w:sz w:val="18"/>
                <w:szCs w:val="18"/>
                <w:lang w:val="id-ID"/>
              </w:rPr>
              <w:t xml:space="preserve">Dikumpulkan pada minggu </w:t>
            </w:r>
            <w:proofErr w:type="spellStart"/>
            <w:r>
              <w:rPr>
                <w:b/>
                <w:sz w:val="18"/>
                <w:szCs w:val="18"/>
                <w:lang w:val="id-ID"/>
              </w:rPr>
              <w:t>ke</w:t>
            </w:r>
            <w:r w:rsidR="00101B40">
              <w:rPr>
                <w:b/>
                <w:sz w:val="18"/>
                <w:szCs w:val="18"/>
                <w:lang w:val="id-ID"/>
              </w:rPr>
              <w:t>limabelas</w:t>
            </w:r>
            <w:proofErr w:type="spellEnd"/>
          </w:p>
        </w:tc>
      </w:tr>
      <w:tr w:rsidR="00C81053" w:rsidRPr="0055689B" w14:paraId="7CDA287D" w14:textId="77777777" w:rsidTr="00C81053">
        <w:trPr>
          <w:trHeight w:val="499"/>
        </w:trPr>
        <w:tc>
          <w:tcPr>
            <w:tcW w:w="8512" w:type="dxa"/>
            <w:gridSpan w:val="7"/>
            <w:shd w:val="clear" w:color="auto" w:fill="F2F2F2" w:themeFill="background1" w:themeFillShade="F2"/>
          </w:tcPr>
          <w:p w14:paraId="36E6BF1F" w14:textId="77777777" w:rsidR="00C81053" w:rsidRDefault="00C81053" w:rsidP="00C81053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</w:p>
          <w:p w14:paraId="4D3ECA0D" w14:textId="77777777" w:rsidR="00C81053" w:rsidRDefault="00C81053" w:rsidP="00C81053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  <w:r>
              <w:rPr>
                <w:b/>
                <w:sz w:val="18"/>
                <w:szCs w:val="18"/>
                <w:lang w:val="sv-SE"/>
              </w:rPr>
              <w:t>DAFTAR RUJUKAN</w:t>
            </w:r>
          </w:p>
        </w:tc>
      </w:tr>
      <w:tr w:rsidR="00C81053" w:rsidRPr="0055689B" w14:paraId="46928743" w14:textId="77777777" w:rsidTr="00C81053">
        <w:trPr>
          <w:trHeight w:val="285"/>
        </w:trPr>
        <w:tc>
          <w:tcPr>
            <w:tcW w:w="8512" w:type="dxa"/>
            <w:gridSpan w:val="7"/>
          </w:tcPr>
          <w:p w14:paraId="58504675" w14:textId="77777777" w:rsidR="00C81053" w:rsidRPr="000E3BFF" w:rsidRDefault="00C81053" w:rsidP="00C81053">
            <w:pPr>
              <w:pStyle w:val="isi"/>
              <w:spacing w:before="0" w:after="0" w:line="240" w:lineRule="auto"/>
              <w:ind w:left="360" w:firstLine="0"/>
              <w:rPr>
                <w:rFonts w:cs="Georgia"/>
                <w:sz w:val="16"/>
                <w:szCs w:val="16"/>
                <w:lang w:val="en-US"/>
              </w:rPr>
            </w:pPr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Rahayu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Triwati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dkk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. 2016. Mahir </w:t>
            </w:r>
            <w:proofErr w:type="spellStart"/>
            <w:r w:rsidRPr="000E3BFF">
              <w:rPr>
                <w:rFonts w:cs="Georgia"/>
                <w:sz w:val="16"/>
                <w:szCs w:val="16"/>
                <w:lang w:val="en-US"/>
              </w:rPr>
              <w:t>Berbahasa</w:t>
            </w:r>
            <w:proofErr w:type="spellEnd"/>
            <w:r w:rsidRPr="000E3BFF">
              <w:rPr>
                <w:rFonts w:cs="Georgia"/>
                <w:sz w:val="16"/>
                <w:szCs w:val="16"/>
                <w:lang w:val="en-US"/>
              </w:rPr>
              <w:t xml:space="preserve"> Indonesia. Yogyakarta: PBSI, FKIP, UAD.</w:t>
            </w:r>
          </w:p>
          <w:p w14:paraId="1AABEADF" w14:textId="77777777" w:rsidR="00C81053" w:rsidRPr="000E3BFF" w:rsidRDefault="00C81053" w:rsidP="00C81053">
            <w:pPr>
              <w:pStyle w:val="isi"/>
              <w:spacing w:before="0" w:after="0" w:line="240" w:lineRule="auto"/>
              <w:ind w:left="360" w:firstLine="0"/>
              <w:rPr>
                <w:rFonts w:cs="Georgia"/>
                <w:sz w:val="16"/>
                <w:szCs w:val="16"/>
                <w:lang w:val="en-US"/>
              </w:rPr>
            </w:pPr>
            <w:r>
              <w:rPr>
                <w:rFonts w:cs="Georgia"/>
                <w:sz w:val="16"/>
                <w:szCs w:val="16"/>
                <w:lang w:val="id-ID"/>
              </w:rPr>
              <w:t xml:space="preserve">Video tutorial penggunaan </w:t>
            </w:r>
            <w:proofErr w:type="spellStart"/>
            <w:r>
              <w:rPr>
                <w:rFonts w:cs="Georgia"/>
                <w:sz w:val="16"/>
                <w:szCs w:val="16"/>
                <w:lang w:val="id-ID"/>
              </w:rPr>
              <w:t>mendeley</w:t>
            </w:r>
            <w:proofErr w:type="spellEnd"/>
          </w:p>
          <w:p w14:paraId="505E23DC" w14:textId="77777777" w:rsidR="00C81053" w:rsidRDefault="00C81053" w:rsidP="00C81053">
            <w:pPr>
              <w:pStyle w:val="TableParagraph"/>
              <w:ind w:left="126"/>
              <w:rPr>
                <w:b/>
                <w:sz w:val="18"/>
                <w:szCs w:val="18"/>
                <w:lang w:val="sv-SE"/>
              </w:rPr>
            </w:pPr>
          </w:p>
        </w:tc>
      </w:tr>
    </w:tbl>
    <w:p w14:paraId="7E5BF518" w14:textId="77777777" w:rsidR="00C81053" w:rsidRDefault="00C81053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8D69F2B" w14:textId="77777777" w:rsidR="002819B2" w:rsidRDefault="002819B2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CA4FB6E" w14:textId="77777777" w:rsidR="00C81053" w:rsidRDefault="00C81053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04E7763" w14:textId="5218AEBB" w:rsidR="00C81053" w:rsidRDefault="00C81053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17F42489" w14:textId="0C2A6521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1764FCB" w14:textId="42E0106A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8E27B0A" w14:textId="139701E2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232FE703" w14:textId="7FBE227F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C3E5C1F" w14:textId="07D73147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7C3A630B" w14:textId="33F1D26C" w:rsidR="00DF4B57" w:rsidRDefault="00DF4B57" w:rsidP="00DF4B57">
      <w:pPr>
        <w:spacing w:before="0" w:after="0" w:line="240" w:lineRule="auto"/>
        <w:rPr>
          <w:rFonts w:ascii="Georgia" w:hAnsi="Georgia"/>
          <w:b/>
          <w:lang w:val="id-ID" w:eastAsia="zh-CN"/>
        </w:rPr>
      </w:pPr>
      <w:r>
        <w:rPr>
          <w:rFonts w:ascii="Georgia" w:hAnsi="Georgia"/>
          <w:b/>
          <w:lang w:val="id-ID" w:eastAsia="zh-CN"/>
        </w:rPr>
        <w:lastRenderedPageBreak/>
        <w:t xml:space="preserve">Rubrik Penilaian  </w:t>
      </w:r>
      <w:r w:rsidR="00101B40">
        <w:rPr>
          <w:rFonts w:ascii="Georgia" w:hAnsi="Georgia"/>
          <w:b/>
          <w:lang w:val="id-ID" w:eastAsia="zh-CN"/>
        </w:rPr>
        <w:t>PROYEK</w:t>
      </w:r>
      <w:r>
        <w:rPr>
          <w:rFonts w:ascii="Georgia" w:hAnsi="Georgia"/>
          <w:b/>
          <w:lang w:val="id-ID" w:eastAsia="zh-CN"/>
        </w:rPr>
        <w:t xml:space="preserve"> 2</w:t>
      </w:r>
    </w:p>
    <w:p w14:paraId="66F69302" w14:textId="77777777" w:rsidR="00DF4B57" w:rsidRDefault="00DF4B57" w:rsidP="00DF4B57">
      <w:pPr>
        <w:spacing w:before="0" w:after="0" w:line="240" w:lineRule="auto"/>
        <w:rPr>
          <w:rFonts w:ascii="Georgia" w:hAnsi="Georgia"/>
          <w:b/>
          <w:lang w:val="id-ID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268"/>
        <w:gridCol w:w="851"/>
        <w:gridCol w:w="850"/>
        <w:gridCol w:w="4111"/>
      </w:tblGrid>
      <w:tr w:rsidR="00DF4B57" w:rsidRPr="00101B40" w14:paraId="3CC76A04" w14:textId="77777777" w:rsidTr="00D57C0B">
        <w:tc>
          <w:tcPr>
            <w:tcW w:w="704" w:type="dxa"/>
          </w:tcPr>
          <w:p w14:paraId="1C7290DD" w14:textId="77777777" w:rsidR="00DF4B57" w:rsidRPr="00101B40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No.</w:t>
            </w:r>
          </w:p>
        </w:tc>
        <w:tc>
          <w:tcPr>
            <w:tcW w:w="2268" w:type="dxa"/>
          </w:tcPr>
          <w:p w14:paraId="722C3FA8" w14:textId="77777777" w:rsidR="00DF4B57" w:rsidRPr="00101B40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Aspek</w:t>
            </w:r>
          </w:p>
        </w:tc>
        <w:tc>
          <w:tcPr>
            <w:tcW w:w="851" w:type="dxa"/>
          </w:tcPr>
          <w:p w14:paraId="2692F3EA" w14:textId="77777777" w:rsidR="00DF4B57" w:rsidRPr="00101B40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Bobot</w:t>
            </w:r>
          </w:p>
        </w:tc>
        <w:tc>
          <w:tcPr>
            <w:tcW w:w="850" w:type="dxa"/>
          </w:tcPr>
          <w:p w14:paraId="6EA4106D" w14:textId="77777777" w:rsidR="00DF4B57" w:rsidRPr="00101B40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Skor</w:t>
            </w:r>
          </w:p>
        </w:tc>
        <w:tc>
          <w:tcPr>
            <w:tcW w:w="4111" w:type="dxa"/>
          </w:tcPr>
          <w:p w14:paraId="27171D2F" w14:textId="77777777" w:rsidR="00DF4B57" w:rsidRPr="00101B40" w:rsidRDefault="00DF4B57" w:rsidP="00D57C0B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Kriteria Penilaian</w:t>
            </w:r>
          </w:p>
        </w:tc>
      </w:tr>
      <w:tr w:rsidR="00101B40" w:rsidRPr="00101B40" w14:paraId="0700E097" w14:textId="77777777" w:rsidTr="00D57C0B">
        <w:tc>
          <w:tcPr>
            <w:tcW w:w="704" w:type="dxa"/>
          </w:tcPr>
          <w:p w14:paraId="07312CF3" w14:textId="6AAAC455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1.</w:t>
            </w:r>
          </w:p>
        </w:tc>
        <w:tc>
          <w:tcPr>
            <w:tcW w:w="2268" w:type="dxa"/>
          </w:tcPr>
          <w:p w14:paraId="04962871" w14:textId="343AE000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Tata tulis (ejaan, kalimat, paragraf) </w:t>
            </w:r>
          </w:p>
        </w:tc>
        <w:tc>
          <w:tcPr>
            <w:tcW w:w="851" w:type="dxa"/>
          </w:tcPr>
          <w:p w14:paraId="46F14C1F" w14:textId="47348940" w:rsidR="00101B40" w:rsidRPr="00101B40" w:rsidRDefault="002E7607" w:rsidP="00101B40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2</w:t>
            </w:r>
          </w:p>
          <w:p w14:paraId="68FA923D" w14:textId="77777777" w:rsid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  <w:p w14:paraId="1321C54A" w14:textId="77777777" w:rsid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  <w:p w14:paraId="0F9A3971" w14:textId="2AD8F30F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850" w:type="dxa"/>
          </w:tcPr>
          <w:p w14:paraId="2A9A54FB" w14:textId="6D0D084A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2803EAC8" w14:textId="77777777" w:rsidR="00101B40" w:rsidRPr="00101B40" w:rsidRDefault="00101B40" w:rsidP="00101B40">
            <w:pPr>
              <w:pStyle w:val="ListParagraph"/>
              <w:numPr>
                <w:ilvl w:val="6"/>
                <w:numId w:val="43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tidak tepat.</w:t>
            </w:r>
          </w:p>
          <w:p w14:paraId="3952C3B6" w14:textId="77777777" w:rsidR="00101B40" w:rsidRPr="00101B40" w:rsidRDefault="00101B40" w:rsidP="00101B40">
            <w:pPr>
              <w:pStyle w:val="ListParagraph"/>
              <w:numPr>
                <w:ilvl w:val="6"/>
                <w:numId w:val="43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1-30% yang tepat.</w:t>
            </w:r>
          </w:p>
          <w:p w14:paraId="372AFAC7" w14:textId="77777777" w:rsidR="00101B40" w:rsidRPr="00101B40" w:rsidRDefault="00101B40" w:rsidP="00101B40">
            <w:pPr>
              <w:pStyle w:val="ListParagraph"/>
              <w:numPr>
                <w:ilvl w:val="6"/>
                <w:numId w:val="43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31-50% yang tepat.</w:t>
            </w:r>
          </w:p>
          <w:p w14:paraId="1F57F502" w14:textId="77777777" w:rsidR="00101B40" w:rsidRDefault="00101B40" w:rsidP="00101B40">
            <w:pPr>
              <w:pStyle w:val="ListParagraph"/>
              <w:numPr>
                <w:ilvl w:val="6"/>
                <w:numId w:val="43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51-80% yang tepat.</w:t>
            </w:r>
          </w:p>
          <w:p w14:paraId="7DBAEC1C" w14:textId="07BE01CE" w:rsidR="00101B40" w:rsidRPr="00101B40" w:rsidRDefault="00101B40" w:rsidP="00101B40">
            <w:pPr>
              <w:pStyle w:val="ListParagraph"/>
              <w:numPr>
                <w:ilvl w:val="6"/>
                <w:numId w:val="43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Kesalahan aspek ejaan, diksi, kalimat efektif, dan paragraf yang ditentukan 81-100% yang tepat.</w:t>
            </w:r>
          </w:p>
        </w:tc>
      </w:tr>
      <w:tr w:rsidR="00101B40" w:rsidRPr="00101B40" w14:paraId="1610B3C3" w14:textId="77777777" w:rsidTr="00D57C0B">
        <w:tc>
          <w:tcPr>
            <w:tcW w:w="704" w:type="dxa"/>
          </w:tcPr>
          <w:p w14:paraId="5F724EA1" w14:textId="2B1670BA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2</w:t>
            </w:r>
          </w:p>
        </w:tc>
        <w:tc>
          <w:tcPr>
            <w:tcW w:w="2268" w:type="dxa"/>
          </w:tcPr>
          <w:p w14:paraId="16EF678A" w14:textId="77777777" w:rsidR="00101B40" w:rsidRPr="00101B40" w:rsidRDefault="00101B40" w:rsidP="00101B40">
            <w:pPr>
              <w:pStyle w:val="TableParagraph"/>
              <w:rPr>
                <w:bCs/>
                <w:sz w:val="18"/>
                <w:szCs w:val="18"/>
                <w:lang w:val="sv-SE"/>
              </w:rPr>
            </w:pPr>
            <w:r w:rsidRPr="00101B40">
              <w:rPr>
                <w:bCs/>
                <w:sz w:val="18"/>
                <w:szCs w:val="18"/>
                <w:lang w:val="id-ID"/>
              </w:rPr>
              <w:t xml:space="preserve">Isi dan </w:t>
            </w:r>
            <w:proofErr w:type="spellStart"/>
            <w:r w:rsidRPr="00101B40">
              <w:rPr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101B40">
              <w:rPr>
                <w:bCs/>
                <w:sz w:val="18"/>
                <w:szCs w:val="18"/>
                <w:lang w:val="id-ID"/>
              </w:rPr>
              <w:t xml:space="preserve"> karya</w:t>
            </w:r>
          </w:p>
          <w:p w14:paraId="3F3F5858" w14:textId="77777777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851" w:type="dxa"/>
          </w:tcPr>
          <w:p w14:paraId="7C2D0A59" w14:textId="4FFE818D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/>
                <w:sz w:val="18"/>
                <w:szCs w:val="18"/>
                <w:lang w:val="id-ID"/>
              </w:rPr>
              <w:t>2</w:t>
            </w:r>
          </w:p>
        </w:tc>
        <w:tc>
          <w:tcPr>
            <w:tcW w:w="850" w:type="dxa"/>
          </w:tcPr>
          <w:p w14:paraId="66F2E520" w14:textId="06177E0D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4E4B7D95" w14:textId="4ACDE3A3" w:rsidR="00101B40" w:rsidRPr="00101B40" w:rsidRDefault="00101B40" w:rsidP="00101B40">
            <w:pPr>
              <w:pStyle w:val="ListParagraph"/>
              <w:numPr>
                <w:ilvl w:val="6"/>
                <w:numId w:val="44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karya </w:t>
            </w: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tidak sesuai dengan topik dan tidak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original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.</w:t>
            </w:r>
          </w:p>
          <w:p w14:paraId="411D9432" w14:textId="4C3B1E59" w:rsidR="00101B40" w:rsidRPr="00101B40" w:rsidRDefault="00101B40" w:rsidP="00101B40">
            <w:pPr>
              <w:pStyle w:val="ListParagraph"/>
              <w:numPr>
                <w:ilvl w:val="6"/>
                <w:numId w:val="44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karya</w:t>
            </w: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1-30% sesuai.</w:t>
            </w:r>
          </w:p>
          <w:p w14:paraId="26CB1E8D" w14:textId="5400FC32" w:rsidR="00101B40" w:rsidRPr="00101B40" w:rsidRDefault="00101B40" w:rsidP="00101B40">
            <w:pPr>
              <w:pStyle w:val="ListParagraph"/>
              <w:numPr>
                <w:ilvl w:val="6"/>
                <w:numId w:val="44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karya</w:t>
            </w: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31-50% sesuai.</w:t>
            </w:r>
          </w:p>
          <w:p w14:paraId="271C6027" w14:textId="413CBF28" w:rsidR="00101B40" w:rsidRDefault="00101B40" w:rsidP="00101B40">
            <w:pPr>
              <w:pStyle w:val="ListParagraph"/>
              <w:numPr>
                <w:ilvl w:val="6"/>
                <w:numId w:val="44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Isi </w:t>
            </w: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karya</w:t>
            </w: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51-80% sesuai.</w:t>
            </w:r>
          </w:p>
          <w:p w14:paraId="0F4CF2F1" w14:textId="472A2ABC" w:rsidR="00101B40" w:rsidRPr="00101B40" w:rsidRDefault="00101B40" w:rsidP="00101B40">
            <w:pPr>
              <w:pStyle w:val="ListParagraph"/>
              <w:numPr>
                <w:ilvl w:val="6"/>
                <w:numId w:val="44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I</w:t>
            </w: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si </w:t>
            </w: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karya</w:t>
            </w: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originalitas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rtikel 81-100% sesuai.</w:t>
            </w:r>
          </w:p>
        </w:tc>
      </w:tr>
      <w:tr w:rsidR="00101B40" w:rsidRPr="00101B40" w14:paraId="62E5DEB2" w14:textId="77777777" w:rsidTr="00D57C0B">
        <w:tc>
          <w:tcPr>
            <w:tcW w:w="704" w:type="dxa"/>
          </w:tcPr>
          <w:p w14:paraId="493B0268" w14:textId="785D0594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/>
                <w:sz w:val="18"/>
                <w:szCs w:val="18"/>
                <w:lang w:val="id-ID"/>
              </w:rPr>
              <w:t>3</w:t>
            </w:r>
            <w:r w:rsidRPr="00101B40">
              <w:rPr>
                <w:rFonts w:ascii="Georgia" w:hAnsi="Georgia"/>
                <w:b/>
                <w:sz w:val="18"/>
                <w:szCs w:val="18"/>
                <w:lang w:val="id-ID"/>
              </w:rPr>
              <w:t>.</w:t>
            </w:r>
          </w:p>
        </w:tc>
        <w:tc>
          <w:tcPr>
            <w:tcW w:w="2268" w:type="dxa"/>
          </w:tcPr>
          <w:p w14:paraId="384EE6A1" w14:textId="30F7DDDD" w:rsidR="00101B40" w:rsidRPr="00101B40" w:rsidRDefault="00101B40" w:rsidP="00101B40">
            <w:pPr>
              <w:pStyle w:val="TableParagraph"/>
              <w:rPr>
                <w:bCs/>
                <w:sz w:val="18"/>
                <w:szCs w:val="18"/>
                <w:lang w:val="sv-SE"/>
              </w:rPr>
            </w:pPr>
            <w:r w:rsidRPr="00101B40">
              <w:rPr>
                <w:bCs/>
                <w:sz w:val="18"/>
                <w:szCs w:val="18"/>
                <w:lang w:val="id-ID"/>
              </w:rPr>
              <w:t>Mampu membuat kutipan dengan teknik parafrase dari jurnal dan referensi lainnya</w:t>
            </w:r>
          </w:p>
        </w:tc>
        <w:tc>
          <w:tcPr>
            <w:tcW w:w="851" w:type="dxa"/>
          </w:tcPr>
          <w:p w14:paraId="45F2718D" w14:textId="27BA81F1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2</w:t>
            </w:r>
          </w:p>
        </w:tc>
        <w:tc>
          <w:tcPr>
            <w:tcW w:w="850" w:type="dxa"/>
          </w:tcPr>
          <w:p w14:paraId="00FAF782" w14:textId="77777777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36F5DC11" w14:textId="1AC855CD" w:rsidR="00101B40" w:rsidRPr="00101B40" w:rsidRDefault="00101B40" w:rsidP="00101B40">
            <w:pPr>
              <w:pStyle w:val="ListParagraph"/>
              <w:numPr>
                <w:ilvl w:val="6"/>
                <w:numId w:val="35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Lebih dari 6 kutipan tidak menggunakan parafrase yang tepat</w:t>
            </w:r>
          </w:p>
          <w:p w14:paraId="5B0885C8" w14:textId="68A60285" w:rsidR="00101B40" w:rsidRPr="00101B40" w:rsidRDefault="00101B40" w:rsidP="00101B40">
            <w:pPr>
              <w:pStyle w:val="ListParagraph"/>
              <w:numPr>
                <w:ilvl w:val="6"/>
                <w:numId w:val="35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5-6 kutipan tidak menggunakan parafrase yang tepat</w:t>
            </w:r>
          </w:p>
          <w:p w14:paraId="1095A32C" w14:textId="4CFE5D88" w:rsidR="00101B40" w:rsidRPr="00101B40" w:rsidRDefault="00101B40" w:rsidP="00101B40">
            <w:pPr>
              <w:pStyle w:val="ListParagraph"/>
              <w:numPr>
                <w:ilvl w:val="6"/>
                <w:numId w:val="35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3-4 kutipan tidak menggunakan parafrase yang tepat</w:t>
            </w:r>
          </w:p>
          <w:p w14:paraId="090AF6E1" w14:textId="4BFFFD1A" w:rsidR="00101B40" w:rsidRPr="00101B40" w:rsidRDefault="00101B40" w:rsidP="00101B40">
            <w:pPr>
              <w:pStyle w:val="ListParagraph"/>
              <w:numPr>
                <w:ilvl w:val="6"/>
                <w:numId w:val="35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1-2 kutipan tidak menggunakan parafrase yang tepat</w:t>
            </w:r>
          </w:p>
          <w:p w14:paraId="125BB2C5" w14:textId="7CAEFCAB" w:rsidR="00101B40" w:rsidRPr="00101B40" w:rsidRDefault="00101B40" w:rsidP="00101B40">
            <w:pPr>
              <w:pStyle w:val="ListParagraph"/>
              <w:numPr>
                <w:ilvl w:val="6"/>
                <w:numId w:val="35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Seluruh kutipan menggunakan parafrase yang tepat </w:t>
            </w:r>
          </w:p>
        </w:tc>
      </w:tr>
      <w:tr w:rsidR="00101B40" w:rsidRPr="00101B40" w14:paraId="3BBE001C" w14:textId="77777777" w:rsidTr="00D57C0B">
        <w:tc>
          <w:tcPr>
            <w:tcW w:w="704" w:type="dxa"/>
          </w:tcPr>
          <w:p w14:paraId="279D362C" w14:textId="408F6AF8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/>
                <w:sz w:val="18"/>
                <w:szCs w:val="18"/>
                <w:lang w:val="id-ID"/>
              </w:rPr>
              <w:t>4.</w:t>
            </w:r>
          </w:p>
        </w:tc>
        <w:tc>
          <w:tcPr>
            <w:tcW w:w="2268" w:type="dxa"/>
          </w:tcPr>
          <w:p w14:paraId="33285E0B" w14:textId="219717CA" w:rsidR="00101B40" w:rsidRPr="00101B40" w:rsidRDefault="00101B40" w:rsidP="00101B40">
            <w:pPr>
              <w:pStyle w:val="TableParagraph"/>
              <w:rPr>
                <w:bCs/>
                <w:sz w:val="18"/>
                <w:szCs w:val="18"/>
                <w:lang w:val="sv-SE"/>
              </w:rPr>
            </w:pPr>
            <w:r w:rsidRPr="00101B40">
              <w:rPr>
                <w:bCs/>
                <w:sz w:val="18"/>
                <w:szCs w:val="18"/>
                <w:lang w:val="id-ID"/>
              </w:rPr>
              <w:t xml:space="preserve">Mampu menggunakan teknik </w:t>
            </w:r>
            <w:proofErr w:type="spellStart"/>
            <w:r w:rsidRPr="00101B40">
              <w:rPr>
                <w:bCs/>
                <w:sz w:val="18"/>
                <w:szCs w:val="18"/>
                <w:lang w:val="id-ID"/>
              </w:rPr>
              <w:t>sitasi</w:t>
            </w:r>
            <w:proofErr w:type="spellEnd"/>
            <w:r w:rsidRPr="00101B40">
              <w:rPr>
                <w:bCs/>
                <w:sz w:val="18"/>
                <w:szCs w:val="18"/>
                <w:lang w:val="id-ID"/>
              </w:rPr>
              <w:t xml:space="preserve"> dan daftar pustaka </w:t>
            </w:r>
            <w:proofErr w:type="spellStart"/>
            <w:r w:rsidRPr="00101B40">
              <w:rPr>
                <w:bCs/>
                <w:sz w:val="18"/>
                <w:szCs w:val="18"/>
                <w:lang w:val="id-ID"/>
              </w:rPr>
              <w:t>style</w:t>
            </w:r>
            <w:proofErr w:type="spellEnd"/>
            <w:r w:rsidRPr="00101B40">
              <w:rPr>
                <w:bCs/>
                <w:sz w:val="18"/>
                <w:szCs w:val="18"/>
                <w:lang w:val="id-ID"/>
              </w:rPr>
              <w:t xml:space="preserve"> APA 7 </w:t>
            </w:r>
            <w:proofErr w:type="spellStart"/>
            <w:r w:rsidRPr="00101B40">
              <w:rPr>
                <w:bCs/>
                <w:sz w:val="18"/>
                <w:szCs w:val="18"/>
                <w:lang w:val="id-ID"/>
              </w:rPr>
              <w:t>th</w:t>
            </w:r>
            <w:proofErr w:type="spellEnd"/>
            <w:r w:rsidRPr="00101B40">
              <w:rPr>
                <w:bCs/>
                <w:sz w:val="18"/>
                <w:szCs w:val="18"/>
                <w:lang w:val="id-ID"/>
              </w:rPr>
              <w:t xml:space="preserve"> dengan Referensi </w:t>
            </w:r>
            <w:proofErr w:type="spellStart"/>
            <w:r w:rsidRPr="00101B40">
              <w:rPr>
                <w:bCs/>
                <w:sz w:val="18"/>
                <w:szCs w:val="18"/>
                <w:lang w:val="id-ID"/>
              </w:rPr>
              <w:t>Tools</w:t>
            </w:r>
            <w:proofErr w:type="spellEnd"/>
            <w:r w:rsidRPr="00101B40">
              <w:rPr>
                <w:bCs/>
                <w:sz w:val="18"/>
                <w:szCs w:val="18"/>
                <w:lang w:val="id-ID"/>
              </w:rPr>
              <w:t>.</w:t>
            </w:r>
          </w:p>
          <w:p w14:paraId="44D2170E" w14:textId="77777777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851" w:type="dxa"/>
          </w:tcPr>
          <w:p w14:paraId="4ACB4C47" w14:textId="623BD200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2</w:t>
            </w:r>
          </w:p>
        </w:tc>
        <w:tc>
          <w:tcPr>
            <w:tcW w:w="850" w:type="dxa"/>
          </w:tcPr>
          <w:p w14:paraId="743A119D" w14:textId="77777777" w:rsidR="00101B40" w:rsidRPr="00101B40" w:rsidRDefault="00101B40" w:rsidP="00101B40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72C29B5C" w14:textId="5E17588C" w:rsidR="00101B40" w:rsidRPr="00101B40" w:rsidRDefault="00101B40" w:rsidP="00101B40">
            <w:pPr>
              <w:pStyle w:val="ListParagraph"/>
              <w:numPr>
                <w:ilvl w:val="6"/>
                <w:numId w:val="3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Penggunaan teknik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itasi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daftar pustaka tidak sesuai deng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tyle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PA 7th</w:t>
            </w:r>
          </w:p>
          <w:p w14:paraId="44B0AD19" w14:textId="2E0429AB" w:rsidR="00101B40" w:rsidRPr="00101B40" w:rsidRDefault="00101B40" w:rsidP="00101B40">
            <w:pPr>
              <w:pStyle w:val="ListParagraph"/>
              <w:numPr>
                <w:ilvl w:val="6"/>
                <w:numId w:val="3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Penggunaan teknik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itasi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daftar pustaka 1-31% sesuai deng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tyle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PA 7th</w:t>
            </w:r>
          </w:p>
          <w:p w14:paraId="56F9A603" w14:textId="30AFA4CF" w:rsidR="00101B40" w:rsidRPr="00101B40" w:rsidRDefault="00101B40" w:rsidP="00101B40">
            <w:pPr>
              <w:pStyle w:val="ListParagraph"/>
              <w:numPr>
                <w:ilvl w:val="6"/>
                <w:numId w:val="3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Penggunaan teknik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itasi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daftar pustaka31-50% sesuai deng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tyle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PA 7th</w:t>
            </w:r>
          </w:p>
          <w:p w14:paraId="750F74E9" w14:textId="2A1E4AF7" w:rsidR="00101B40" w:rsidRPr="00101B40" w:rsidRDefault="00101B40" w:rsidP="00101B40">
            <w:pPr>
              <w:pStyle w:val="ListParagraph"/>
              <w:numPr>
                <w:ilvl w:val="6"/>
                <w:numId w:val="3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Penggunaan teknik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itasi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daftar pustaka51-80% sesuai deng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tyle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PA 7th</w:t>
            </w:r>
          </w:p>
          <w:p w14:paraId="5EE96B15" w14:textId="7CF7F6A5" w:rsidR="00101B40" w:rsidRPr="00101B40" w:rsidRDefault="00101B40" w:rsidP="00101B40">
            <w:pPr>
              <w:pStyle w:val="ListParagraph"/>
              <w:numPr>
                <w:ilvl w:val="6"/>
                <w:numId w:val="3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Penggunaan teknik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itasi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dan daftar pustaka81-100% sesuai dengan </w:t>
            </w:r>
            <w:proofErr w:type="spellStart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style</w:t>
            </w:r>
            <w:proofErr w:type="spellEnd"/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APA 7th</w:t>
            </w:r>
          </w:p>
        </w:tc>
      </w:tr>
      <w:tr w:rsidR="00810BAC" w:rsidRPr="00101B40" w14:paraId="1DB85E17" w14:textId="77777777" w:rsidTr="00D57C0B">
        <w:tc>
          <w:tcPr>
            <w:tcW w:w="704" w:type="dxa"/>
          </w:tcPr>
          <w:p w14:paraId="38FDA24F" w14:textId="5EFC1F04" w:rsidR="00810BAC" w:rsidRPr="002E7607" w:rsidRDefault="00810BAC" w:rsidP="00810BAC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/>
                <w:sz w:val="18"/>
                <w:szCs w:val="18"/>
                <w:lang w:val="id-ID"/>
              </w:rPr>
              <w:t>5.</w:t>
            </w:r>
          </w:p>
        </w:tc>
        <w:tc>
          <w:tcPr>
            <w:tcW w:w="2268" w:type="dxa"/>
          </w:tcPr>
          <w:p w14:paraId="7548909B" w14:textId="6E9340DE" w:rsidR="00810BAC" w:rsidRPr="00101B40" w:rsidRDefault="00810BAC" w:rsidP="00810BAC">
            <w:pPr>
              <w:pStyle w:val="TableParagraph"/>
              <w:rPr>
                <w:bCs/>
                <w:sz w:val="18"/>
                <w:szCs w:val="18"/>
                <w:lang w:val="id-ID"/>
              </w:rPr>
            </w:pPr>
            <w:r>
              <w:rPr>
                <w:bCs/>
                <w:sz w:val="18"/>
                <w:szCs w:val="18"/>
                <w:lang w:val="id-ID"/>
              </w:rPr>
              <w:t>Kemampuan presentasi</w:t>
            </w:r>
          </w:p>
        </w:tc>
        <w:tc>
          <w:tcPr>
            <w:tcW w:w="851" w:type="dxa"/>
          </w:tcPr>
          <w:p w14:paraId="7BE07753" w14:textId="222C86A7" w:rsidR="00810BAC" w:rsidRDefault="00810BAC" w:rsidP="00810BAC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2</w:t>
            </w:r>
          </w:p>
        </w:tc>
        <w:tc>
          <w:tcPr>
            <w:tcW w:w="850" w:type="dxa"/>
          </w:tcPr>
          <w:p w14:paraId="6D4EB671" w14:textId="3DF2129E" w:rsidR="00810BAC" w:rsidRPr="00101B40" w:rsidRDefault="00810BAC" w:rsidP="00810BAC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>
              <w:rPr>
                <w:rFonts w:ascii="Georgia" w:hAnsi="Georgia"/>
                <w:bCs/>
                <w:sz w:val="18"/>
                <w:szCs w:val="18"/>
                <w:lang w:val="id-ID"/>
              </w:rPr>
              <w:t>1-5</w:t>
            </w:r>
          </w:p>
        </w:tc>
        <w:tc>
          <w:tcPr>
            <w:tcW w:w="4111" w:type="dxa"/>
          </w:tcPr>
          <w:p w14:paraId="716C5B56" w14:textId="77777777" w:rsidR="00810BAC" w:rsidRPr="00810BAC" w:rsidRDefault="00810BAC" w:rsidP="00810BAC">
            <w:pPr>
              <w:pStyle w:val="ListParagraph"/>
              <w:numPr>
                <w:ilvl w:val="3"/>
                <w:numId w:val="4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Keterampilan presentasi tidak sesuai dengan cara ilmiah d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</w:p>
          <w:p w14:paraId="64F8F13E" w14:textId="77777777" w:rsidR="00810BAC" w:rsidRPr="00810BAC" w:rsidRDefault="00810BAC" w:rsidP="00810BAC">
            <w:pPr>
              <w:pStyle w:val="ListParagraph"/>
              <w:numPr>
                <w:ilvl w:val="3"/>
                <w:numId w:val="4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1-30%</w:t>
            </w:r>
          </w:p>
          <w:p w14:paraId="3D4BD33B" w14:textId="77777777" w:rsidR="00810BAC" w:rsidRPr="00810BAC" w:rsidRDefault="00810BAC" w:rsidP="00810BAC">
            <w:pPr>
              <w:pStyle w:val="ListParagraph"/>
              <w:numPr>
                <w:ilvl w:val="3"/>
                <w:numId w:val="4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31-50%</w:t>
            </w:r>
          </w:p>
          <w:p w14:paraId="20F35401" w14:textId="77777777" w:rsidR="00810BAC" w:rsidRPr="00810BAC" w:rsidRDefault="00810BAC" w:rsidP="00810BAC">
            <w:pPr>
              <w:pStyle w:val="ListParagraph"/>
              <w:numPr>
                <w:ilvl w:val="3"/>
                <w:numId w:val="46"/>
              </w:numPr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51-80%</w:t>
            </w:r>
          </w:p>
          <w:p w14:paraId="7FBA00A9" w14:textId="31EA6E79" w:rsidR="00810BAC" w:rsidRPr="00810BAC" w:rsidRDefault="00810BAC" w:rsidP="00810BAC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Mampu terampil presentasi dengan tata cara ilmiah dan sesuai dengan isi karya ilmiah/teks </w:t>
            </w:r>
            <w:proofErr w:type="spellStart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>multimoda</w:t>
            </w:r>
            <w:proofErr w:type="spellEnd"/>
            <w:r w:rsidRPr="00810BAC">
              <w:rPr>
                <w:rFonts w:ascii="Georgia" w:hAnsi="Georgia"/>
                <w:bCs/>
                <w:sz w:val="18"/>
                <w:szCs w:val="18"/>
                <w:lang w:val="id-ID"/>
              </w:rPr>
              <w:t xml:space="preserve"> 81-100%</w:t>
            </w:r>
          </w:p>
        </w:tc>
      </w:tr>
      <w:tr w:rsidR="00810BAC" w:rsidRPr="00101B40" w14:paraId="184D43C0" w14:textId="77777777" w:rsidTr="00D57C0B">
        <w:tc>
          <w:tcPr>
            <w:tcW w:w="704" w:type="dxa"/>
          </w:tcPr>
          <w:p w14:paraId="03171934" w14:textId="77777777" w:rsidR="00810BAC" w:rsidRPr="00101B40" w:rsidRDefault="00810BAC" w:rsidP="00810BAC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2268" w:type="dxa"/>
          </w:tcPr>
          <w:p w14:paraId="282E8A01" w14:textId="77777777" w:rsidR="00810BAC" w:rsidRPr="00101B40" w:rsidRDefault="00810BAC" w:rsidP="00810BAC">
            <w:pPr>
              <w:pStyle w:val="TableParagraph"/>
              <w:rPr>
                <w:bCs/>
                <w:sz w:val="18"/>
                <w:szCs w:val="18"/>
                <w:lang w:val="id-ID"/>
              </w:rPr>
            </w:pPr>
            <w:r w:rsidRPr="00101B40">
              <w:rPr>
                <w:bCs/>
                <w:sz w:val="18"/>
                <w:szCs w:val="18"/>
                <w:lang w:val="id-ID"/>
              </w:rPr>
              <w:t>Skor Maksimal</w:t>
            </w:r>
          </w:p>
        </w:tc>
        <w:tc>
          <w:tcPr>
            <w:tcW w:w="851" w:type="dxa"/>
          </w:tcPr>
          <w:p w14:paraId="1C70FEFE" w14:textId="77777777" w:rsidR="00810BAC" w:rsidRPr="00101B40" w:rsidRDefault="00810BAC" w:rsidP="00810BAC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</w:p>
        </w:tc>
        <w:tc>
          <w:tcPr>
            <w:tcW w:w="850" w:type="dxa"/>
          </w:tcPr>
          <w:p w14:paraId="35F30A59" w14:textId="77777777" w:rsidR="00810BAC" w:rsidRPr="00101B40" w:rsidRDefault="00810BAC" w:rsidP="00810BAC">
            <w:pPr>
              <w:spacing w:before="0" w:after="0" w:line="240" w:lineRule="auto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/>
                <w:bCs/>
                <w:sz w:val="18"/>
                <w:szCs w:val="18"/>
                <w:lang w:val="id-ID"/>
              </w:rPr>
              <w:t>10</w:t>
            </w:r>
          </w:p>
        </w:tc>
        <w:tc>
          <w:tcPr>
            <w:tcW w:w="4111" w:type="dxa"/>
          </w:tcPr>
          <w:p w14:paraId="47E0DB63" w14:textId="77777777" w:rsidR="00810BAC" w:rsidRPr="00101B40" w:rsidRDefault="00810BAC" w:rsidP="00810BAC">
            <w:pPr>
              <w:pStyle w:val="ListParagraph"/>
              <w:spacing w:before="0" w:after="0" w:line="240" w:lineRule="auto"/>
              <w:ind w:left="360"/>
              <w:rPr>
                <w:rFonts w:ascii="Georgia" w:hAnsi="Georgia"/>
                <w:bCs/>
                <w:sz w:val="18"/>
                <w:szCs w:val="18"/>
                <w:lang w:val="id-ID"/>
              </w:rPr>
            </w:pPr>
          </w:p>
        </w:tc>
      </w:tr>
      <w:tr w:rsidR="00810BAC" w:rsidRPr="00101B40" w14:paraId="6E371301" w14:textId="77777777" w:rsidTr="00D57C0B">
        <w:tc>
          <w:tcPr>
            <w:tcW w:w="704" w:type="dxa"/>
          </w:tcPr>
          <w:p w14:paraId="672CEDF8" w14:textId="77777777" w:rsidR="00810BAC" w:rsidRPr="00101B40" w:rsidRDefault="00810BAC" w:rsidP="00810BAC">
            <w:pPr>
              <w:spacing w:before="0" w:after="0" w:line="240" w:lineRule="auto"/>
              <w:rPr>
                <w:rFonts w:ascii="Georgia" w:hAnsi="Georgia"/>
                <w:b/>
                <w:sz w:val="18"/>
                <w:szCs w:val="18"/>
                <w:lang w:val="id-ID"/>
              </w:rPr>
            </w:pPr>
          </w:p>
        </w:tc>
        <w:tc>
          <w:tcPr>
            <w:tcW w:w="8080" w:type="dxa"/>
            <w:gridSpan w:val="4"/>
          </w:tcPr>
          <w:p w14:paraId="41B23F66" w14:textId="77777777" w:rsidR="00810BAC" w:rsidRPr="00101B40" w:rsidRDefault="00810BAC" w:rsidP="00810BAC">
            <w:pPr>
              <w:pStyle w:val="ListParagraph"/>
              <w:spacing w:before="0" w:after="0" w:line="240" w:lineRule="auto"/>
              <w:ind w:left="360"/>
              <w:rPr>
                <w:rFonts w:ascii="Georgia" w:hAnsi="Georgia" w:cs="Times New Roman"/>
                <w:bCs/>
                <w:sz w:val="18"/>
                <w:szCs w:val="18"/>
                <w:lang w:val="id-ID"/>
              </w:rPr>
            </w:pPr>
            <w:r w:rsidRPr="00101B40">
              <w:rPr>
                <w:rFonts w:ascii="Georgia" w:hAnsi="Georgia" w:cs="Times New Roman"/>
                <w:bCs/>
                <w:sz w:val="18"/>
                <w:szCs w:val="18"/>
                <w:lang w:val="id-ID"/>
              </w:rPr>
              <w:t xml:space="preserve">Nilai Akhir = Skor Maksimal  X </w:t>
            </w:r>
            <m:oMath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sz w:val="18"/>
                      <w:szCs w:val="18"/>
                      <w:lang w:val="id-ID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18"/>
                      <w:szCs w:val="18"/>
                      <w:lang w:val="id-ID"/>
                    </w:rPr>
                    <m:t>Skor yang diperoleh</m:t>
                  </m:r>
                </m:num>
                <m:den>
                  <m:eqArr>
                    <m:eqArr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18"/>
                          <w:szCs w:val="18"/>
                          <w:lang w:val="id-ID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  <w:lang w:val="id-ID"/>
                        </w:rPr>
                        <m:t>Skor Maksimal</m:t>
                      </m:r>
                    </m:e>
                    <m:e/>
                  </m:eqArr>
                </m:den>
              </m:f>
            </m:oMath>
          </w:p>
        </w:tc>
      </w:tr>
    </w:tbl>
    <w:p w14:paraId="3F5FA19E" w14:textId="77777777" w:rsidR="00DF4B57" w:rsidRDefault="00DF4B57" w:rsidP="00DF4B57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52C7F46D" w14:textId="77777777" w:rsidR="00DF4B57" w:rsidRDefault="00DF4B57" w:rsidP="00DF4B57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3E1DDF4E" w14:textId="1B0C8C47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p w14:paraId="4B6E4A92" w14:textId="77777777" w:rsidR="00DF4B57" w:rsidRDefault="00DF4B57" w:rsidP="00343701">
      <w:pPr>
        <w:spacing w:before="0" w:after="0" w:line="240" w:lineRule="auto"/>
        <w:rPr>
          <w:rFonts w:ascii="Georgia" w:hAnsi="Georgia"/>
          <w:b/>
          <w:lang w:val="sv-SE" w:eastAsia="zh-CN"/>
        </w:rPr>
      </w:pPr>
    </w:p>
    <w:sectPr w:rsidR="00DF4B57" w:rsidSect="003437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C690B" w14:textId="77777777" w:rsidR="00C73E35" w:rsidRDefault="00C73E35">
      <w:pPr>
        <w:spacing w:line="240" w:lineRule="auto"/>
      </w:pPr>
      <w:r>
        <w:separator/>
      </w:r>
    </w:p>
  </w:endnote>
  <w:endnote w:type="continuationSeparator" w:id="0">
    <w:p w14:paraId="7A8CC636" w14:textId="77777777" w:rsidR="00C73E35" w:rsidRDefault="00C73E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DD163" w14:textId="77777777" w:rsidR="00C73E35" w:rsidRDefault="00C73E35">
      <w:pPr>
        <w:spacing w:before="0" w:after="0" w:line="240" w:lineRule="auto"/>
      </w:pPr>
      <w:r>
        <w:separator/>
      </w:r>
    </w:p>
  </w:footnote>
  <w:footnote w:type="continuationSeparator" w:id="0">
    <w:p w14:paraId="7A11E867" w14:textId="77777777" w:rsidR="00C73E35" w:rsidRDefault="00C73E3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3D7C"/>
    <w:multiLevelType w:val="multilevel"/>
    <w:tmpl w:val="52781622"/>
    <w:lvl w:ilvl="0">
      <w:start w:val="1"/>
      <w:numFmt w:val="lowerLetter"/>
      <w:lvlText w:val="%1.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9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81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53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5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74" w:hanging="180"/>
      </w:pPr>
      <w:rPr>
        <w:rFonts w:hint="default"/>
      </w:rPr>
    </w:lvl>
  </w:abstractNum>
  <w:abstractNum w:abstractNumId="1" w15:restartNumberingAfterBreak="0">
    <w:nsid w:val="020C3530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2" w15:restartNumberingAfterBreak="0">
    <w:nsid w:val="032B3E9E"/>
    <w:multiLevelType w:val="hybridMultilevel"/>
    <w:tmpl w:val="B1E89C9C"/>
    <w:lvl w:ilvl="0" w:tplc="FFFFFFFF">
      <w:start w:val="1"/>
      <w:numFmt w:val="lowerLetter"/>
      <w:lvlText w:val="%1."/>
      <w:lvlJc w:val="left"/>
      <w:pPr>
        <w:ind w:left="851" w:hanging="360"/>
      </w:pPr>
    </w:lvl>
    <w:lvl w:ilvl="1" w:tplc="FFFFFFFF" w:tentative="1">
      <w:start w:val="1"/>
      <w:numFmt w:val="lowerLetter"/>
      <w:lvlText w:val="%2."/>
      <w:lvlJc w:val="left"/>
      <w:pPr>
        <w:ind w:left="1571" w:hanging="360"/>
      </w:pPr>
    </w:lvl>
    <w:lvl w:ilvl="2" w:tplc="FFFFFFFF" w:tentative="1">
      <w:start w:val="1"/>
      <w:numFmt w:val="lowerRoman"/>
      <w:lvlText w:val="%3."/>
      <w:lvlJc w:val="right"/>
      <w:pPr>
        <w:ind w:left="2291" w:hanging="180"/>
      </w:pPr>
    </w:lvl>
    <w:lvl w:ilvl="3" w:tplc="FFFFFFFF" w:tentative="1">
      <w:start w:val="1"/>
      <w:numFmt w:val="decimal"/>
      <w:lvlText w:val="%4."/>
      <w:lvlJc w:val="left"/>
      <w:pPr>
        <w:ind w:left="3011" w:hanging="360"/>
      </w:pPr>
    </w:lvl>
    <w:lvl w:ilvl="4" w:tplc="FFFFFFFF" w:tentative="1">
      <w:start w:val="1"/>
      <w:numFmt w:val="lowerLetter"/>
      <w:lvlText w:val="%5."/>
      <w:lvlJc w:val="left"/>
      <w:pPr>
        <w:ind w:left="3731" w:hanging="360"/>
      </w:pPr>
    </w:lvl>
    <w:lvl w:ilvl="5" w:tplc="FFFFFFFF" w:tentative="1">
      <w:start w:val="1"/>
      <w:numFmt w:val="lowerRoman"/>
      <w:lvlText w:val="%6."/>
      <w:lvlJc w:val="right"/>
      <w:pPr>
        <w:ind w:left="4451" w:hanging="180"/>
      </w:pPr>
    </w:lvl>
    <w:lvl w:ilvl="6" w:tplc="FFFFFFFF" w:tentative="1">
      <w:start w:val="1"/>
      <w:numFmt w:val="decimal"/>
      <w:lvlText w:val="%7."/>
      <w:lvlJc w:val="left"/>
      <w:pPr>
        <w:ind w:left="5171" w:hanging="360"/>
      </w:pPr>
    </w:lvl>
    <w:lvl w:ilvl="7" w:tplc="FFFFFFFF" w:tentative="1">
      <w:start w:val="1"/>
      <w:numFmt w:val="lowerLetter"/>
      <w:lvlText w:val="%8."/>
      <w:lvlJc w:val="left"/>
      <w:pPr>
        <w:ind w:left="5891" w:hanging="360"/>
      </w:pPr>
    </w:lvl>
    <w:lvl w:ilvl="8" w:tplc="FFFFFFFF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3" w15:restartNumberingAfterBreak="0">
    <w:nsid w:val="04CE7D27"/>
    <w:multiLevelType w:val="hybridMultilevel"/>
    <w:tmpl w:val="DBAC0802"/>
    <w:lvl w:ilvl="0" w:tplc="A61882BC">
      <w:start w:val="1"/>
      <w:numFmt w:val="lowerLetter"/>
      <w:lvlText w:val="%1."/>
      <w:lvlJc w:val="left"/>
      <w:pPr>
        <w:ind w:left="851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71" w:hanging="360"/>
      </w:pPr>
    </w:lvl>
    <w:lvl w:ilvl="2" w:tplc="0409001B" w:tentative="1">
      <w:start w:val="1"/>
      <w:numFmt w:val="lowerRoman"/>
      <w:lvlText w:val="%3."/>
      <w:lvlJc w:val="right"/>
      <w:pPr>
        <w:ind w:left="2291" w:hanging="180"/>
      </w:pPr>
    </w:lvl>
    <w:lvl w:ilvl="3" w:tplc="0409000F" w:tentative="1">
      <w:start w:val="1"/>
      <w:numFmt w:val="decimal"/>
      <w:lvlText w:val="%4."/>
      <w:lvlJc w:val="left"/>
      <w:pPr>
        <w:ind w:left="3011" w:hanging="360"/>
      </w:pPr>
    </w:lvl>
    <w:lvl w:ilvl="4" w:tplc="04090019" w:tentative="1">
      <w:start w:val="1"/>
      <w:numFmt w:val="lowerLetter"/>
      <w:lvlText w:val="%5."/>
      <w:lvlJc w:val="left"/>
      <w:pPr>
        <w:ind w:left="3731" w:hanging="360"/>
      </w:pPr>
    </w:lvl>
    <w:lvl w:ilvl="5" w:tplc="0409001B" w:tentative="1">
      <w:start w:val="1"/>
      <w:numFmt w:val="lowerRoman"/>
      <w:lvlText w:val="%6."/>
      <w:lvlJc w:val="right"/>
      <w:pPr>
        <w:ind w:left="4451" w:hanging="180"/>
      </w:pPr>
    </w:lvl>
    <w:lvl w:ilvl="6" w:tplc="0409000F" w:tentative="1">
      <w:start w:val="1"/>
      <w:numFmt w:val="decimal"/>
      <w:lvlText w:val="%7."/>
      <w:lvlJc w:val="left"/>
      <w:pPr>
        <w:ind w:left="5171" w:hanging="360"/>
      </w:pPr>
    </w:lvl>
    <w:lvl w:ilvl="7" w:tplc="04090019" w:tentative="1">
      <w:start w:val="1"/>
      <w:numFmt w:val="lowerLetter"/>
      <w:lvlText w:val="%8."/>
      <w:lvlJc w:val="left"/>
      <w:pPr>
        <w:ind w:left="5891" w:hanging="360"/>
      </w:pPr>
    </w:lvl>
    <w:lvl w:ilvl="8" w:tplc="04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4" w15:restartNumberingAfterBreak="0">
    <w:nsid w:val="0D1A5FB0"/>
    <w:multiLevelType w:val="hybridMultilevel"/>
    <w:tmpl w:val="90A201AE"/>
    <w:lvl w:ilvl="0" w:tplc="A962B774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5" w:hanging="360"/>
      </w:pPr>
    </w:lvl>
    <w:lvl w:ilvl="2" w:tplc="0421001B" w:tentative="1">
      <w:start w:val="1"/>
      <w:numFmt w:val="lowerRoman"/>
      <w:lvlText w:val="%3."/>
      <w:lvlJc w:val="right"/>
      <w:pPr>
        <w:ind w:left="2225" w:hanging="180"/>
      </w:pPr>
    </w:lvl>
    <w:lvl w:ilvl="3" w:tplc="0421000F" w:tentative="1">
      <w:start w:val="1"/>
      <w:numFmt w:val="decimal"/>
      <w:lvlText w:val="%4."/>
      <w:lvlJc w:val="left"/>
      <w:pPr>
        <w:ind w:left="2945" w:hanging="360"/>
      </w:pPr>
    </w:lvl>
    <w:lvl w:ilvl="4" w:tplc="04210019" w:tentative="1">
      <w:start w:val="1"/>
      <w:numFmt w:val="lowerLetter"/>
      <w:lvlText w:val="%5."/>
      <w:lvlJc w:val="left"/>
      <w:pPr>
        <w:ind w:left="3665" w:hanging="360"/>
      </w:pPr>
    </w:lvl>
    <w:lvl w:ilvl="5" w:tplc="0421001B" w:tentative="1">
      <w:start w:val="1"/>
      <w:numFmt w:val="lowerRoman"/>
      <w:lvlText w:val="%6."/>
      <w:lvlJc w:val="right"/>
      <w:pPr>
        <w:ind w:left="4385" w:hanging="180"/>
      </w:pPr>
    </w:lvl>
    <w:lvl w:ilvl="6" w:tplc="0421000F" w:tentative="1">
      <w:start w:val="1"/>
      <w:numFmt w:val="decimal"/>
      <w:lvlText w:val="%7."/>
      <w:lvlJc w:val="left"/>
      <w:pPr>
        <w:ind w:left="5105" w:hanging="360"/>
      </w:pPr>
    </w:lvl>
    <w:lvl w:ilvl="7" w:tplc="04210019" w:tentative="1">
      <w:start w:val="1"/>
      <w:numFmt w:val="lowerLetter"/>
      <w:lvlText w:val="%8."/>
      <w:lvlJc w:val="left"/>
      <w:pPr>
        <w:ind w:left="5825" w:hanging="360"/>
      </w:pPr>
    </w:lvl>
    <w:lvl w:ilvl="8" w:tplc="0421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" w15:restartNumberingAfterBreak="0">
    <w:nsid w:val="0EE810AC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10EDE"/>
    <w:multiLevelType w:val="hybridMultilevel"/>
    <w:tmpl w:val="B1E89C9C"/>
    <w:lvl w:ilvl="0" w:tplc="FFFFFFFF">
      <w:start w:val="1"/>
      <w:numFmt w:val="lowerLetter"/>
      <w:lvlText w:val="%1."/>
      <w:lvlJc w:val="left"/>
      <w:pPr>
        <w:ind w:left="851" w:hanging="360"/>
      </w:pPr>
    </w:lvl>
    <w:lvl w:ilvl="1" w:tplc="FFFFFFFF" w:tentative="1">
      <w:start w:val="1"/>
      <w:numFmt w:val="lowerLetter"/>
      <w:lvlText w:val="%2."/>
      <w:lvlJc w:val="left"/>
      <w:pPr>
        <w:ind w:left="1571" w:hanging="360"/>
      </w:pPr>
    </w:lvl>
    <w:lvl w:ilvl="2" w:tplc="FFFFFFFF" w:tentative="1">
      <w:start w:val="1"/>
      <w:numFmt w:val="lowerRoman"/>
      <w:lvlText w:val="%3."/>
      <w:lvlJc w:val="right"/>
      <w:pPr>
        <w:ind w:left="2291" w:hanging="180"/>
      </w:pPr>
    </w:lvl>
    <w:lvl w:ilvl="3" w:tplc="FFFFFFFF" w:tentative="1">
      <w:start w:val="1"/>
      <w:numFmt w:val="decimal"/>
      <w:lvlText w:val="%4."/>
      <w:lvlJc w:val="left"/>
      <w:pPr>
        <w:ind w:left="3011" w:hanging="360"/>
      </w:pPr>
    </w:lvl>
    <w:lvl w:ilvl="4" w:tplc="FFFFFFFF" w:tentative="1">
      <w:start w:val="1"/>
      <w:numFmt w:val="lowerLetter"/>
      <w:lvlText w:val="%5."/>
      <w:lvlJc w:val="left"/>
      <w:pPr>
        <w:ind w:left="3731" w:hanging="360"/>
      </w:pPr>
    </w:lvl>
    <w:lvl w:ilvl="5" w:tplc="FFFFFFFF" w:tentative="1">
      <w:start w:val="1"/>
      <w:numFmt w:val="lowerRoman"/>
      <w:lvlText w:val="%6."/>
      <w:lvlJc w:val="right"/>
      <w:pPr>
        <w:ind w:left="4451" w:hanging="180"/>
      </w:pPr>
    </w:lvl>
    <w:lvl w:ilvl="6" w:tplc="FFFFFFFF" w:tentative="1">
      <w:start w:val="1"/>
      <w:numFmt w:val="decimal"/>
      <w:lvlText w:val="%7."/>
      <w:lvlJc w:val="left"/>
      <w:pPr>
        <w:ind w:left="5171" w:hanging="360"/>
      </w:pPr>
    </w:lvl>
    <w:lvl w:ilvl="7" w:tplc="FFFFFFFF" w:tentative="1">
      <w:start w:val="1"/>
      <w:numFmt w:val="lowerLetter"/>
      <w:lvlText w:val="%8."/>
      <w:lvlJc w:val="left"/>
      <w:pPr>
        <w:ind w:left="5891" w:hanging="360"/>
      </w:pPr>
    </w:lvl>
    <w:lvl w:ilvl="8" w:tplc="FFFFFFFF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7" w15:restartNumberingAfterBreak="0">
    <w:nsid w:val="1CBA31A4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DD13DC"/>
    <w:multiLevelType w:val="hybridMultilevel"/>
    <w:tmpl w:val="DBAC0802"/>
    <w:lvl w:ilvl="0" w:tplc="A61882BC">
      <w:start w:val="1"/>
      <w:numFmt w:val="lowerLetter"/>
      <w:lvlText w:val="%1."/>
      <w:lvlJc w:val="left"/>
      <w:pPr>
        <w:ind w:left="851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71" w:hanging="360"/>
      </w:pPr>
    </w:lvl>
    <w:lvl w:ilvl="2" w:tplc="0409001B" w:tentative="1">
      <w:start w:val="1"/>
      <w:numFmt w:val="lowerRoman"/>
      <w:lvlText w:val="%3."/>
      <w:lvlJc w:val="right"/>
      <w:pPr>
        <w:ind w:left="2291" w:hanging="180"/>
      </w:pPr>
    </w:lvl>
    <w:lvl w:ilvl="3" w:tplc="0409000F" w:tentative="1">
      <w:start w:val="1"/>
      <w:numFmt w:val="decimal"/>
      <w:lvlText w:val="%4."/>
      <w:lvlJc w:val="left"/>
      <w:pPr>
        <w:ind w:left="3011" w:hanging="360"/>
      </w:pPr>
    </w:lvl>
    <w:lvl w:ilvl="4" w:tplc="04090019" w:tentative="1">
      <w:start w:val="1"/>
      <w:numFmt w:val="lowerLetter"/>
      <w:lvlText w:val="%5."/>
      <w:lvlJc w:val="left"/>
      <w:pPr>
        <w:ind w:left="3731" w:hanging="360"/>
      </w:pPr>
    </w:lvl>
    <w:lvl w:ilvl="5" w:tplc="0409001B" w:tentative="1">
      <w:start w:val="1"/>
      <w:numFmt w:val="lowerRoman"/>
      <w:lvlText w:val="%6."/>
      <w:lvlJc w:val="right"/>
      <w:pPr>
        <w:ind w:left="4451" w:hanging="180"/>
      </w:pPr>
    </w:lvl>
    <w:lvl w:ilvl="6" w:tplc="0409000F" w:tentative="1">
      <w:start w:val="1"/>
      <w:numFmt w:val="decimal"/>
      <w:lvlText w:val="%7."/>
      <w:lvlJc w:val="left"/>
      <w:pPr>
        <w:ind w:left="5171" w:hanging="360"/>
      </w:pPr>
    </w:lvl>
    <w:lvl w:ilvl="7" w:tplc="04090019" w:tentative="1">
      <w:start w:val="1"/>
      <w:numFmt w:val="lowerLetter"/>
      <w:lvlText w:val="%8."/>
      <w:lvlJc w:val="left"/>
      <w:pPr>
        <w:ind w:left="5891" w:hanging="360"/>
      </w:pPr>
    </w:lvl>
    <w:lvl w:ilvl="8" w:tplc="04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9" w15:restartNumberingAfterBreak="0">
    <w:nsid w:val="23702A0F"/>
    <w:multiLevelType w:val="hybridMultilevel"/>
    <w:tmpl w:val="B1E89C9C"/>
    <w:lvl w:ilvl="0" w:tplc="FFFFFFFF">
      <w:start w:val="1"/>
      <w:numFmt w:val="lowerLetter"/>
      <w:lvlText w:val="%1."/>
      <w:lvlJc w:val="left"/>
      <w:pPr>
        <w:ind w:left="851" w:hanging="360"/>
      </w:pPr>
    </w:lvl>
    <w:lvl w:ilvl="1" w:tplc="FFFFFFFF" w:tentative="1">
      <w:start w:val="1"/>
      <w:numFmt w:val="lowerLetter"/>
      <w:lvlText w:val="%2."/>
      <w:lvlJc w:val="left"/>
      <w:pPr>
        <w:ind w:left="1571" w:hanging="360"/>
      </w:pPr>
    </w:lvl>
    <w:lvl w:ilvl="2" w:tplc="FFFFFFFF" w:tentative="1">
      <w:start w:val="1"/>
      <w:numFmt w:val="lowerRoman"/>
      <w:lvlText w:val="%3."/>
      <w:lvlJc w:val="right"/>
      <w:pPr>
        <w:ind w:left="2291" w:hanging="180"/>
      </w:pPr>
    </w:lvl>
    <w:lvl w:ilvl="3" w:tplc="FFFFFFFF" w:tentative="1">
      <w:start w:val="1"/>
      <w:numFmt w:val="decimal"/>
      <w:lvlText w:val="%4."/>
      <w:lvlJc w:val="left"/>
      <w:pPr>
        <w:ind w:left="3011" w:hanging="360"/>
      </w:pPr>
    </w:lvl>
    <w:lvl w:ilvl="4" w:tplc="FFFFFFFF" w:tentative="1">
      <w:start w:val="1"/>
      <w:numFmt w:val="lowerLetter"/>
      <w:lvlText w:val="%5."/>
      <w:lvlJc w:val="left"/>
      <w:pPr>
        <w:ind w:left="3731" w:hanging="360"/>
      </w:pPr>
    </w:lvl>
    <w:lvl w:ilvl="5" w:tplc="FFFFFFFF" w:tentative="1">
      <w:start w:val="1"/>
      <w:numFmt w:val="lowerRoman"/>
      <w:lvlText w:val="%6."/>
      <w:lvlJc w:val="right"/>
      <w:pPr>
        <w:ind w:left="4451" w:hanging="180"/>
      </w:pPr>
    </w:lvl>
    <w:lvl w:ilvl="6" w:tplc="FFFFFFFF" w:tentative="1">
      <w:start w:val="1"/>
      <w:numFmt w:val="decimal"/>
      <w:lvlText w:val="%7."/>
      <w:lvlJc w:val="left"/>
      <w:pPr>
        <w:ind w:left="5171" w:hanging="360"/>
      </w:pPr>
    </w:lvl>
    <w:lvl w:ilvl="7" w:tplc="FFFFFFFF" w:tentative="1">
      <w:start w:val="1"/>
      <w:numFmt w:val="lowerLetter"/>
      <w:lvlText w:val="%8."/>
      <w:lvlJc w:val="left"/>
      <w:pPr>
        <w:ind w:left="5891" w:hanging="360"/>
      </w:pPr>
    </w:lvl>
    <w:lvl w:ilvl="8" w:tplc="FFFFFFFF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0" w15:restartNumberingAfterBreak="0">
    <w:nsid w:val="29C5144A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C65C3D"/>
    <w:multiLevelType w:val="hybridMultilevel"/>
    <w:tmpl w:val="CB7ABCA6"/>
    <w:lvl w:ilvl="0" w:tplc="0421000F">
      <w:start w:val="1"/>
      <w:numFmt w:val="decimal"/>
      <w:lvlText w:val="%1."/>
      <w:lvlJc w:val="left"/>
      <w:pPr>
        <w:ind w:left="828" w:hanging="360"/>
      </w:pPr>
    </w:lvl>
    <w:lvl w:ilvl="1" w:tplc="04210019" w:tentative="1">
      <w:start w:val="1"/>
      <w:numFmt w:val="lowerLetter"/>
      <w:lvlText w:val="%2."/>
      <w:lvlJc w:val="left"/>
      <w:pPr>
        <w:ind w:left="1548" w:hanging="360"/>
      </w:pPr>
    </w:lvl>
    <w:lvl w:ilvl="2" w:tplc="0421001B" w:tentative="1">
      <w:start w:val="1"/>
      <w:numFmt w:val="lowerRoman"/>
      <w:lvlText w:val="%3."/>
      <w:lvlJc w:val="right"/>
      <w:pPr>
        <w:ind w:left="2268" w:hanging="180"/>
      </w:pPr>
    </w:lvl>
    <w:lvl w:ilvl="3" w:tplc="0421000F" w:tentative="1">
      <w:start w:val="1"/>
      <w:numFmt w:val="decimal"/>
      <w:lvlText w:val="%4."/>
      <w:lvlJc w:val="left"/>
      <w:pPr>
        <w:ind w:left="2988" w:hanging="360"/>
      </w:pPr>
    </w:lvl>
    <w:lvl w:ilvl="4" w:tplc="04210019" w:tentative="1">
      <w:start w:val="1"/>
      <w:numFmt w:val="lowerLetter"/>
      <w:lvlText w:val="%5."/>
      <w:lvlJc w:val="left"/>
      <w:pPr>
        <w:ind w:left="3708" w:hanging="360"/>
      </w:pPr>
    </w:lvl>
    <w:lvl w:ilvl="5" w:tplc="0421001B" w:tentative="1">
      <w:start w:val="1"/>
      <w:numFmt w:val="lowerRoman"/>
      <w:lvlText w:val="%6."/>
      <w:lvlJc w:val="right"/>
      <w:pPr>
        <w:ind w:left="4428" w:hanging="180"/>
      </w:pPr>
    </w:lvl>
    <w:lvl w:ilvl="6" w:tplc="0421000F" w:tentative="1">
      <w:start w:val="1"/>
      <w:numFmt w:val="decimal"/>
      <w:lvlText w:val="%7."/>
      <w:lvlJc w:val="left"/>
      <w:pPr>
        <w:ind w:left="5148" w:hanging="360"/>
      </w:pPr>
    </w:lvl>
    <w:lvl w:ilvl="7" w:tplc="04210019" w:tentative="1">
      <w:start w:val="1"/>
      <w:numFmt w:val="lowerLetter"/>
      <w:lvlText w:val="%8."/>
      <w:lvlJc w:val="left"/>
      <w:pPr>
        <w:ind w:left="5868" w:hanging="360"/>
      </w:pPr>
    </w:lvl>
    <w:lvl w:ilvl="8" w:tplc="0421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2" w15:restartNumberingAfterBreak="0">
    <w:nsid w:val="2A900B64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6414E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981035"/>
    <w:multiLevelType w:val="singleLevel"/>
    <w:tmpl w:val="2D981035"/>
    <w:lvl w:ilvl="0">
      <w:start w:val="1"/>
      <w:numFmt w:val="decimal"/>
      <w:suff w:val="space"/>
      <w:lvlText w:val="%1."/>
      <w:lvlJc w:val="left"/>
    </w:lvl>
  </w:abstractNum>
  <w:abstractNum w:abstractNumId="15" w15:restartNumberingAfterBreak="0">
    <w:nsid w:val="305436A0"/>
    <w:multiLevelType w:val="multilevel"/>
    <w:tmpl w:val="52781622"/>
    <w:lvl w:ilvl="0">
      <w:start w:val="1"/>
      <w:numFmt w:val="lowerLetter"/>
      <w:lvlText w:val="%1.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9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81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53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5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74" w:hanging="180"/>
      </w:pPr>
      <w:rPr>
        <w:rFonts w:hint="default"/>
      </w:rPr>
    </w:lvl>
  </w:abstractNum>
  <w:abstractNum w:abstractNumId="16" w15:restartNumberingAfterBreak="0">
    <w:nsid w:val="315E26AE"/>
    <w:multiLevelType w:val="hybridMultilevel"/>
    <w:tmpl w:val="B1E89C9C"/>
    <w:lvl w:ilvl="0" w:tplc="04090019">
      <w:start w:val="1"/>
      <w:numFmt w:val="lowerLetter"/>
      <w:lvlText w:val="%1."/>
      <w:lvlJc w:val="left"/>
      <w:pPr>
        <w:ind w:left="851" w:hanging="360"/>
      </w:pPr>
    </w:lvl>
    <w:lvl w:ilvl="1" w:tplc="04090019" w:tentative="1">
      <w:start w:val="1"/>
      <w:numFmt w:val="lowerLetter"/>
      <w:lvlText w:val="%2."/>
      <w:lvlJc w:val="left"/>
      <w:pPr>
        <w:ind w:left="1571" w:hanging="360"/>
      </w:pPr>
    </w:lvl>
    <w:lvl w:ilvl="2" w:tplc="0409001B" w:tentative="1">
      <w:start w:val="1"/>
      <w:numFmt w:val="lowerRoman"/>
      <w:lvlText w:val="%3."/>
      <w:lvlJc w:val="right"/>
      <w:pPr>
        <w:ind w:left="2291" w:hanging="180"/>
      </w:pPr>
    </w:lvl>
    <w:lvl w:ilvl="3" w:tplc="0409000F" w:tentative="1">
      <w:start w:val="1"/>
      <w:numFmt w:val="decimal"/>
      <w:lvlText w:val="%4."/>
      <w:lvlJc w:val="left"/>
      <w:pPr>
        <w:ind w:left="3011" w:hanging="360"/>
      </w:pPr>
    </w:lvl>
    <w:lvl w:ilvl="4" w:tplc="04090019" w:tentative="1">
      <w:start w:val="1"/>
      <w:numFmt w:val="lowerLetter"/>
      <w:lvlText w:val="%5."/>
      <w:lvlJc w:val="left"/>
      <w:pPr>
        <w:ind w:left="3731" w:hanging="360"/>
      </w:pPr>
    </w:lvl>
    <w:lvl w:ilvl="5" w:tplc="0409001B" w:tentative="1">
      <w:start w:val="1"/>
      <w:numFmt w:val="lowerRoman"/>
      <w:lvlText w:val="%6."/>
      <w:lvlJc w:val="right"/>
      <w:pPr>
        <w:ind w:left="4451" w:hanging="180"/>
      </w:pPr>
    </w:lvl>
    <w:lvl w:ilvl="6" w:tplc="0409000F" w:tentative="1">
      <w:start w:val="1"/>
      <w:numFmt w:val="decimal"/>
      <w:lvlText w:val="%7."/>
      <w:lvlJc w:val="left"/>
      <w:pPr>
        <w:ind w:left="5171" w:hanging="360"/>
      </w:pPr>
    </w:lvl>
    <w:lvl w:ilvl="7" w:tplc="04090019" w:tentative="1">
      <w:start w:val="1"/>
      <w:numFmt w:val="lowerLetter"/>
      <w:lvlText w:val="%8."/>
      <w:lvlJc w:val="left"/>
      <w:pPr>
        <w:ind w:left="5891" w:hanging="360"/>
      </w:pPr>
    </w:lvl>
    <w:lvl w:ilvl="8" w:tplc="04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7" w15:restartNumberingAfterBreak="0">
    <w:nsid w:val="366754D1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A069D6"/>
    <w:multiLevelType w:val="multilevel"/>
    <w:tmpl w:val="52781622"/>
    <w:lvl w:ilvl="0">
      <w:start w:val="1"/>
      <w:numFmt w:val="lowerLetter"/>
      <w:lvlText w:val="%1.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9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81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53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5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74" w:hanging="180"/>
      </w:pPr>
      <w:rPr>
        <w:rFonts w:hint="default"/>
      </w:rPr>
    </w:lvl>
  </w:abstractNum>
  <w:abstractNum w:abstractNumId="19" w15:restartNumberingAfterBreak="0">
    <w:nsid w:val="3A3134E7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9F303B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C6051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A5486D"/>
    <w:multiLevelType w:val="hybridMultilevel"/>
    <w:tmpl w:val="400EE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50312F"/>
    <w:multiLevelType w:val="multilevel"/>
    <w:tmpl w:val="52781622"/>
    <w:lvl w:ilvl="0">
      <w:start w:val="1"/>
      <w:numFmt w:val="lowerLetter"/>
      <w:lvlText w:val="%1.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9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81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53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5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74" w:hanging="180"/>
      </w:pPr>
      <w:rPr>
        <w:rFonts w:hint="default"/>
      </w:rPr>
    </w:lvl>
  </w:abstractNum>
  <w:abstractNum w:abstractNumId="24" w15:restartNumberingAfterBreak="0">
    <w:nsid w:val="43380ECC"/>
    <w:multiLevelType w:val="hybridMultilevel"/>
    <w:tmpl w:val="B1E89C9C"/>
    <w:lvl w:ilvl="0" w:tplc="04090019">
      <w:start w:val="1"/>
      <w:numFmt w:val="lowerLetter"/>
      <w:lvlText w:val="%1."/>
      <w:lvlJc w:val="left"/>
      <w:pPr>
        <w:ind w:left="851" w:hanging="360"/>
      </w:pPr>
    </w:lvl>
    <w:lvl w:ilvl="1" w:tplc="04090019" w:tentative="1">
      <w:start w:val="1"/>
      <w:numFmt w:val="lowerLetter"/>
      <w:lvlText w:val="%2."/>
      <w:lvlJc w:val="left"/>
      <w:pPr>
        <w:ind w:left="1571" w:hanging="360"/>
      </w:pPr>
    </w:lvl>
    <w:lvl w:ilvl="2" w:tplc="0409001B" w:tentative="1">
      <w:start w:val="1"/>
      <w:numFmt w:val="lowerRoman"/>
      <w:lvlText w:val="%3."/>
      <w:lvlJc w:val="right"/>
      <w:pPr>
        <w:ind w:left="2291" w:hanging="180"/>
      </w:pPr>
    </w:lvl>
    <w:lvl w:ilvl="3" w:tplc="0409000F" w:tentative="1">
      <w:start w:val="1"/>
      <w:numFmt w:val="decimal"/>
      <w:lvlText w:val="%4."/>
      <w:lvlJc w:val="left"/>
      <w:pPr>
        <w:ind w:left="3011" w:hanging="360"/>
      </w:pPr>
    </w:lvl>
    <w:lvl w:ilvl="4" w:tplc="04090019" w:tentative="1">
      <w:start w:val="1"/>
      <w:numFmt w:val="lowerLetter"/>
      <w:lvlText w:val="%5."/>
      <w:lvlJc w:val="left"/>
      <w:pPr>
        <w:ind w:left="3731" w:hanging="360"/>
      </w:pPr>
    </w:lvl>
    <w:lvl w:ilvl="5" w:tplc="0409001B" w:tentative="1">
      <w:start w:val="1"/>
      <w:numFmt w:val="lowerRoman"/>
      <w:lvlText w:val="%6."/>
      <w:lvlJc w:val="right"/>
      <w:pPr>
        <w:ind w:left="4451" w:hanging="180"/>
      </w:pPr>
    </w:lvl>
    <w:lvl w:ilvl="6" w:tplc="0409000F" w:tentative="1">
      <w:start w:val="1"/>
      <w:numFmt w:val="decimal"/>
      <w:lvlText w:val="%7."/>
      <w:lvlJc w:val="left"/>
      <w:pPr>
        <w:ind w:left="5171" w:hanging="360"/>
      </w:pPr>
    </w:lvl>
    <w:lvl w:ilvl="7" w:tplc="04090019" w:tentative="1">
      <w:start w:val="1"/>
      <w:numFmt w:val="lowerLetter"/>
      <w:lvlText w:val="%8."/>
      <w:lvlJc w:val="left"/>
      <w:pPr>
        <w:ind w:left="5891" w:hanging="360"/>
      </w:pPr>
    </w:lvl>
    <w:lvl w:ilvl="8" w:tplc="04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25" w15:restartNumberingAfterBreak="0">
    <w:nsid w:val="456A3D9B"/>
    <w:multiLevelType w:val="hybridMultilevel"/>
    <w:tmpl w:val="4B9AE2B8"/>
    <w:lvl w:ilvl="0" w:tplc="27C034B6">
      <w:start w:val="1"/>
      <w:numFmt w:val="decimal"/>
      <w:lvlText w:val="%1."/>
      <w:lvlJc w:val="left"/>
      <w:pPr>
        <w:ind w:left="416" w:hanging="309"/>
      </w:pPr>
      <w:rPr>
        <w:rFonts w:ascii="Georgia" w:eastAsia="Georgia" w:hAnsi="Georgia" w:cs="Georgia" w:hint="default"/>
        <w:spacing w:val="-1"/>
        <w:w w:val="100"/>
        <w:sz w:val="18"/>
        <w:szCs w:val="18"/>
        <w:lang w:val="id" w:eastAsia="en-US" w:bidi="ar-SA"/>
      </w:rPr>
    </w:lvl>
    <w:lvl w:ilvl="1" w:tplc="96BAF154">
      <w:numFmt w:val="bullet"/>
      <w:lvlText w:val="•"/>
      <w:lvlJc w:val="left"/>
      <w:pPr>
        <w:ind w:left="1085" w:hanging="309"/>
      </w:pPr>
      <w:rPr>
        <w:rFonts w:hint="default"/>
        <w:lang w:val="id" w:eastAsia="en-US" w:bidi="ar-SA"/>
      </w:rPr>
    </w:lvl>
    <w:lvl w:ilvl="2" w:tplc="D54082B8">
      <w:numFmt w:val="bullet"/>
      <w:lvlText w:val="•"/>
      <w:lvlJc w:val="left"/>
      <w:pPr>
        <w:ind w:left="1751" w:hanging="309"/>
      </w:pPr>
      <w:rPr>
        <w:rFonts w:hint="default"/>
        <w:lang w:val="id" w:eastAsia="en-US" w:bidi="ar-SA"/>
      </w:rPr>
    </w:lvl>
    <w:lvl w:ilvl="3" w:tplc="4CF25CF4">
      <w:numFmt w:val="bullet"/>
      <w:lvlText w:val="•"/>
      <w:lvlJc w:val="left"/>
      <w:pPr>
        <w:ind w:left="2417" w:hanging="309"/>
      </w:pPr>
      <w:rPr>
        <w:rFonts w:hint="default"/>
        <w:lang w:val="id" w:eastAsia="en-US" w:bidi="ar-SA"/>
      </w:rPr>
    </w:lvl>
    <w:lvl w:ilvl="4" w:tplc="80907680">
      <w:numFmt w:val="bullet"/>
      <w:lvlText w:val="•"/>
      <w:lvlJc w:val="left"/>
      <w:pPr>
        <w:ind w:left="3082" w:hanging="309"/>
      </w:pPr>
      <w:rPr>
        <w:rFonts w:hint="default"/>
        <w:lang w:val="id" w:eastAsia="en-US" w:bidi="ar-SA"/>
      </w:rPr>
    </w:lvl>
    <w:lvl w:ilvl="5" w:tplc="AAAE567C">
      <w:numFmt w:val="bullet"/>
      <w:lvlText w:val="•"/>
      <w:lvlJc w:val="left"/>
      <w:pPr>
        <w:ind w:left="3748" w:hanging="309"/>
      </w:pPr>
      <w:rPr>
        <w:rFonts w:hint="default"/>
        <w:lang w:val="id" w:eastAsia="en-US" w:bidi="ar-SA"/>
      </w:rPr>
    </w:lvl>
    <w:lvl w:ilvl="6" w:tplc="6FBAB78E">
      <w:numFmt w:val="bullet"/>
      <w:lvlText w:val="•"/>
      <w:lvlJc w:val="left"/>
      <w:pPr>
        <w:ind w:left="4414" w:hanging="309"/>
      </w:pPr>
      <w:rPr>
        <w:rFonts w:hint="default"/>
        <w:lang w:val="id" w:eastAsia="en-US" w:bidi="ar-SA"/>
      </w:rPr>
    </w:lvl>
    <w:lvl w:ilvl="7" w:tplc="63B0CCCA">
      <w:numFmt w:val="bullet"/>
      <w:lvlText w:val="•"/>
      <w:lvlJc w:val="left"/>
      <w:pPr>
        <w:ind w:left="5079" w:hanging="309"/>
      </w:pPr>
      <w:rPr>
        <w:rFonts w:hint="default"/>
        <w:lang w:val="id" w:eastAsia="en-US" w:bidi="ar-SA"/>
      </w:rPr>
    </w:lvl>
    <w:lvl w:ilvl="8" w:tplc="1012E12C">
      <w:numFmt w:val="bullet"/>
      <w:lvlText w:val="•"/>
      <w:lvlJc w:val="left"/>
      <w:pPr>
        <w:ind w:left="5745" w:hanging="309"/>
      </w:pPr>
      <w:rPr>
        <w:rFonts w:hint="default"/>
        <w:lang w:val="id" w:eastAsia="en-US" w:bidi="ar-SA"/>
      </w:rPr>
    </w:lvl>
  </w:abstractNum>
  <w:abstractNum w:abstractNumId="26" w15:restartNumberingAfterBreak="0">
    <w:nsid w:val="45CC6537"/>
    <w:multiLevelType w:val="multilevel"/>
    <w:tmpl w:val="44B66C7E"/>
    <w:lvl w:ilvl="0">
      <w:start w:val="2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3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4CAB72E3"/>
    <w:multiLevelType w:val="multilevel"/>
    <w:tmpl w:val="44B66C7E"/>
    <w:lvl w:ilvl="0">
      <w:start w:val="2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3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4E39290D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5464AE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30" w15:restartNumberingAfterBreak="0">
    <w:nsid w:val="54383FF3"/>
    <w:multiLevelType w:val="hybridMultilevel"/>
    <w:tmpl w:val="FC1A118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4653D6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6B331E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33" w15:restartNumberingAfterBreak="0">
    <w:nsid w:val="57657743"/>
    <w:multiLevelType w:val="hybridMultilevel"/>
    <w:tmpl w:val="4B9AE2B8"/>
    <w:lvl w:ilvl="0" w:tplc="27C034B6">
      <w:start w:val="1"/>
      <w:numFmt w:val="decimal"/>
      <w:lvlText w:val="%1."/>
      <w:lvlJc w:val="left"/>
      <w:pPr>
        <w:ind w:left="416" w:hanging="309"/>
      </w:pPr>
      <w:rPr>
        <w:rFonts w:ascii="Georgia" w:eastAsia="Georgia" w:hAnsi="Georgia" w:cs="Georgia" w:hint="default"/>
        <w:spacing w:val="-1"/>
        <w:w w:val="100"/>
        <w:sz w:val="18"/>
        <w:szCs w:val="18"/>
        <w:lang w:val="id" w:eastAsia="en-US" w:bidi="ar-SA"/>
      </w:rPr>
    </w:lvl>
    <w:lvl w:ilvl="1" w:tplc="96BAF154">
      <w:numFmt w:val="bullet"/>
      <w:lvlText w:val="•"/>
      <w:lvlJc w:val="left"/>
      <w:pPr>
        <w:ind w:left="1085" w:hanging="309"/>
      </w:pPr>
      <w:rPr>
        <w:rFonts w:hint="default"/>
        <w:lang w:val="id" w:eastAsia="en-US" w:bidi="ar-SA"/>
      </w:rPr>
    </w:lvl>
    <w:lvl w:ilvl="2" w:tplc="D54082B8">
      <w:numFmt w:val="bullet"/>
      <w:lvlText w:val="•"/>
      <w:lvlJc w:val="left"/>
      <w:pPr>
        <w:ind w:left="1751" w:hanging="309"/>
      </w:pPr>
      <w:rPr>
        <w:rFonts w:hint="default"/>
        <w:lang w:val="id" w:eastAsia="en-US" w:bidi="ar-SA"/>
      </w:rPr>
    </w:lvl>
    <w:lvl w:ilvl="3" w:tplc="4CF25CF4">
      <w:numFmt w:val="bullet"/>
      <w:lvlText w:val="•"/>
      <w:lvlJc w:val="left"/>
      <w:pPr>
        <w:ind w:left="2417" w:hanging="309"/>
      </w:pPr>
      <w:rPr>
        <w:rFonts w:hint="default"/>
        <w:lang w:val="id" w:eastAsia="en-US" w:bidi="ar-SA"/>
      </w:rPr>
    </w:lvl>
    <w:lvl w:ilvl="4" w:tplc="80907680">
      <w:numFmt w:val="bullet"/>
      <w:lvlText w:val="•"/>
      <w:lvlJc w:val="left"/>
      <w:pPr>
        <w:ind w:left="3082" w:hanging="309"/>
      </w:pPr>
      <w:rPr>
        <w:rFonts w:hint="default"/>
        <w:lang w:val="id" w:eastAsia="en-US" w:bidi="ar-SA"/>
      </w:rPr>
    </w:lvl>
    <w:lvl w:ilvl="5" w:tplc="AAAE567C">
      <w:numFmt w:val="bullet"/>
      <w:lvlText w:val="•"/>
      <w:lvlJc w:val="left"/>
      <w:pPr>
        <w:ind w:left="3748" w:hanging="309"/>
      </w:pPr>
      <w:rPr>
        <w:rFonts w:hint="default"/>
        <w:lang w:val="id" w:eastAsia="en-US" w:bidi="ar-SA"/>
      </w:rPr>
    </w:lvl>
    <w:lvl w:ilvl="6" w:tplc="6FBAB78E">
      <w:numFmt w:val="bullet"/>
      <w:lvlText w:val="•"/>
      <w:lvlJc w:val="left"/>
      <w:pPr>
        <w:ind w:left="4414" w:hanging="309"/>
      </w:pPr>
      <w:rPr>
        <w:rFonts w:hint="default"/>
        <w:lang w:val="id" w:eastAsia="en-US" w:bidi="ar-SA"/>
      </w:rPr>
    </w:lvl>
    <w:lvl w:ilvl="7" w:tplc="63B0CCCA">
      <w:numFmt w:val="bullet"/>
      <w:lvlText w:val="•"/>
      <w:lvlJc w:val="left"/>
      <w:pPr>
        <w:ind w:left="5079" w:hanging="309"/>
      </w:pPr>
      <w:rPr>
        <w:rFonts w:hint="default"/>
        <w:lang w:val="id" w:eastAsia="en-US" w:bidi="ar-SA"/>
      </w:rPr>
    </w:lvl>
    <w:lvl w:ilvl="8" w:tplc="1012E12C">
      <w:numFmt w:val="bullet"/>
      <w:lvlText w:val="•"/>
      <w:lvlJc w:val="left"/>
      <w:pPr>
        <w:ind w:left="5745" w:hanging="309"/>
      </w:pPr>
      <w:rPr>
        <w:rFonts w:hint="default"/>
        <w:lang w:val="id" w:eastAsia="en-US" w:bidi="ar-SA"/>
      </w:rPr>
    </w:lvl>
  </w:abstractNum>
  <w:abstractNum w:abstractNumId="34" w15:restartNumberingAfterBreak="0">
    <w:nsid w:val="57B802B9"/>
    <w:multiLevelType w:val="hybridMultilevel"/>
    <w:tmpl w:val="4B9AE2B8"/>
    <w:lvl w:ilvl="0" w:tplc="27C034B6">
      <w:start w:val="1"/>
      <w:numFmt w:val="decimal"/>
      <w:lvlText w:val="%1."/>
      <w:lvlJc w:val="left"/>
      <w:pPr>
        <w:ind w:left="416" w:hanging="309"/>
      </w:pPr>
      <w:rPr>
        <w:rFonts w:ascii="Georgia" w:eastAsia="Georgia" w:hAnsi="Georgia" w:cs="Georgia" w:hint="default"/>
        <w:spacing w:val="-1"/>
        <w:w w:val="100"/>
        <w:sz w:val="18"/>
        <w:szCs w:val="18"/>
        <w:lang w:val="id" w:eastAsia="en-US" w:bidi="ar-SA"/>
      </w:rPr>
    </w:lvl>
    <w:lvl w:ilvl="1" w:tplc="96BAF154">
      <w:numFmt w:val="bullet"/>
      <w:lvlText w:val="•"/>
      <w:lvlJc w:val="left"/>
      <w:pPr>
        <w:ind w:left="1085" w:hanging="309"/>
      </w:pPr>
      <w:rPr>
        <w:rFonts w:hint="default"/>
        <w:lang w:val="id" w:eastAsia="en-US" w:bidi="ar-SA"/>
      </w:rPr>
    </w:lvl>
    <w:lvl w:ilvl="2" w:tplc="D54082B8">
      <w:numFmt w:val="bullet"/>
      <w:lvlText w:val="•"/>
      <w:lvlJc w:val="left"/>
      <w:pPr>
        <w:ind w:left="1751" w:hanging="309"/>
      </w:pPr>
      <w:rPr>
        <w:rFonts w:hint="default"/>
        <w:lang w:val="id" w:eastAsia="en-US" w:bidi="ar-SA"/>
      </w:rPr>
    </w:lvl>
    <w:lvl w:ilvl="3" w:tplc="4CF25CF4">
      <w:numFmt w:val="bullet"/>
      <w:lvlText w:val="•"/>
      <w:lvlJc w:val="left"/>
      <w:pPr>
        <w:ind w:left="2417" w:hanging="309"/>
      </w:pPr>
      <w:rPr>
        <w:rFonts w:hint="default"/>
        <w:lang w:val="id" w:eastAsia="en-US" w:bidi="ar-SA"/>
      </w:rPr>
    </w:lvl>
    <w:lvl w:ilvl="4" w:tplc="80907680">
      <w:numFmt w:val="bullet"/>
      <w:lvlText w:val="•"/>
      <w:lvlJc w:val="left"/>
      <w:pPr>
        <w:ind w:left="3082" w:hanging="309"/>
      </w:pPr>
      <w:rPr>
        <w:rFonts w:hint="default"/>
        <w:lang w:val="id" w:eastAsia="en-US" w:bidi="ar-SA"/>
      </w:rPr>
    </w:lvl>
    <w:lvl w:ilvl="5" w:tplc="AAAE567C">
      <w:numFmt w:val="bullet"/>
      <w:lvlText w:val="•"/>
      <w:lvlJc w:val="left"/>
      <w:pPr>
        <w:ind w:left="3748" w:hanging="309"/>
      </w:pPr>
      <w:rPr>
        <w:rFonts w:hint="default"/>
        <w:lang w:val="id" w:eastAsia="en-US" w:bidi="ar-SA"/>
      </w:rPr>
    </w:lvl>
    <w:lvl w:ilvl="6" w:tplc="6FBAB78E">
      <w:numFmt w:val="bullet"/>
      <w:lvlText w:val="•"/>
      <w:lvlJc w:val="left"/>
      <w:pPr>
        <w:ind w:left="4414" w:hanging="309"/>
      </w:pPr>
      <w:rPr>
        <w:rFonts w:hint="default"/>
        <w:lang w:val="id" w:eastAsia="en-US" w:bidi="ar-SA"/>
      </w:rPr>
    </w:lvl>
    <w:lvl w:ilvl="7" w:tplc="63B0CCCA">
      <w:numFmt w:val="bullet"/>
      <w:lvlText w:val="•"/>
      <w:lvlJc w:val="left"/>
      <w:pPr>
        <w:ind w:left="5079" w:hanging="309"/>
      </w:pPr>
      <w:rPr>
        <w:rFonts w:hint="default"/>
        <w:lang w:val="id" w:eastAsia="en-US" w:bidi="ar-SA"/>
      </w:rPr>
    </w:lvl>
    <w:lvl w:ilvl="8" w:tplc="1012E12C">
      <w:numFmt w:val="bullet"/>
      <w:lvlText w:val="•"/>
      <w:lvlJc w:val="left"/>
      <w:pPr>
        <w:ind w:left="5745" w:hanging="309"/>
      </w:pPr>
      <w:rPr>
        <w:rFonts w:hint="default"/>
        <w:lang w:val="id" w:eastAsia="en-US" w:bidi="ar-SA"/>
      </w:rPr>
    </w:lvl>
  </w:abstractNum>
  <w:abstractNum w:abstractNumId="35" w15:restartNumberingAfterBreak="0">
    <w:nsid w:val="5A51227F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573960"/>
    <w:multiLevelType w:val="hybridMultilevel"/>
    <w:tmpl w:val="94F89964"/>
    <w:lvl w:ilvl="0" w:tplc="A962B774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212A50"/>
    <w:multiLevelType w:val="hybridMultilevel"/>
    <w:tmpl w:val="94F89964"/>
    <w:lvl w:ilvl="0" w:tplc="FFFFFFF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D40E5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9C2726"/>
    <w:multiLevelType w:val="multilevel"/>
    <w:tmpl w:val="44B66C7E"/>
    <w:lvl w:ilvl="0">
      <w:start w:val="2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3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0" w15:restartNumberingAfterBreak="0">
    <w:nsid w:val="72D234EB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41" w15:restartNumberingAfterBreak="0">
    <w:nsid w:val="739A1BD7"/>
    <w:multiLevelType w:val="hybridMultilevel"/>
    <w:tmpl w:val="B1E89C9C"/>
    <w:lvl w:ilvl="0" w:tplc="FFFFFFFF">
      <w:start w:val="1"/>
      <w:numFmt w:val="lowerLetter"/>
      <w:lvlText w:val="%1."/>
      <w:lvlJc w:val="left"/>
      <w:pPr>
        <w:ind w:left="851" w:hanging="360"/>
      </w:pPr>
    </w:lvl>
    <w:lvl w:ilvl="1" w:tplc="FFFFFFFF" w:tentative="1">
      <w:start w:val="1"/>
      <w:numFmt w:val="lowerLetter"/>
      <w:lvlText w:val="%2."/>
      <w:lvlJc w:val="left"/>
      <w:pPr>
        <w:ind w:left="1571" w:hanging="360"/>
      </w:pPr>
    </w:lvl>
    <w:lvl w:ilvl="2" w:tplc="FFFFFFFF" w:tentative="1">
      <w:start w:val="1"/>
      <w:numFmt w:val="lowerRoman"/>
      <w:lvlText w:val="%3."/>
      <w:lvlJc w:val="right"/>
      <w:pPr>
        <w:ind w:left="2291" w:hanging="180"/>
      </w:pPr>
    </w:lvl>
    <w:lvl w:ilvl="3" w:tplc="FFFFFFFF" w:tentative="1">
      <w:start w:val="1"/>
      <w:numFmt w:val="decimal"/>
      <w:lvlText w:val="%4."/>
      <w:lvlJc w:val="left"/>
      <w:pPr>
        <w:ind w:left="3011" w:hanging="360"/>
      </w:pPr>
    </w:lvl>
    <w:lvl w:ilvl="4" w:tplc="FFFFFFFF" w:tentative="1">
      <w:start w:val="1"/>
      <w:numFmt w:val="lowerLetter"/>
      <w:lvlText w:val="%5."/>
      <w:lvlJc w:val="left"/>
      <w:pPr>
        <w:ind w:left="3731" w:hanging="360"/>
      </w:pPr>
    </w:lvl>
    <w:lvl w:ilvl="5" w:tplc="FFFFFFFF" w:tentative="1">
      <w:start w:val="1"/>
      <w:numFmt w:val="lowerRoman"/>
      <w:lvlText w:val="%6."/>
      <w:lvlJc w:val="right"/>
      <w:pPr>
        <w:ind w:left="4451" w:hanging="180"/>
      </w:pPr>
    </w:lvl>
    <w:lvl w:ilvl="6" w:tplc="FFFFFFFF" w:tentative="1">
      <w:start w:val="1"/>
      <w:numFmt w:val="decimal"/>
      <w:lvlText w:val="%7."/>
      <w:lvlJc w:val="left"/>
      <w:pPr>
        <w:ind w:left="5171" w:hanging="360"/>
      </w:pPr>
    </w:lvl>
    <w:lvl w:ilvl="7" w:tplc="FFFFFFFF" w:tentative="1">
      <w:start w:val="1"/>
      <w:numFmt w:val="lowerLetter"/>
      <w:lvlText w:val="%8."/>
      <w:lvlJc w:val="left"/>
      <w:pPr>
        <w:ind w:left="5891" w:hanging="360"/>
      </w:pPr>
    </w:lvl>
    <w:lvl w:ilvl="8" w:tplc="FFFFFFFF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42" w15:restartNumberingAfterBreak="0">
    <w:nsid w:val="73A42E36"/>
    <w:multiLevelType w:val="hybridMultilevel"/>
    <w:tmpl w:val="10226422"/>
    <w:lvl w:ilvl="0" w:tplc="7C02F85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5E34F0D"/>
    <w:multiLevelType w:val="multilevel"/>
    <w:tmpl w:val="3ACC6051"/>
    <w:lvl w:ilvl="0">
      <w:start w:val="1"/>
      <w:numFmt w:val="decimal"/>
      <w:lvlText w:val="%1."/>
      <w:lvlJc w:val="left"/>
      <w:pPr>
        <w:ind w:left="383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ED5993"/>
    <w:multiLevelType w:val="multilevel"/>
    <w:tmpl w:val="72D234EB"/>
    <w:lvl w:ilvl="0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293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383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74" w:hanging="360"/>
      </w:pPr>
    </w:lvl>
    <w:lvl w:ilvl="4">
      <w:start w:val="1"/>
      <w:numFmt w:val="lowerLetter"/>
      <w:lvlText w:val="%5."/>
      <w:lvlJc w:val="left"/>
      <w:pPr>
        <w:ind w:left="5094" w:hanging="360"/>
      </w:pPr>
    </w:lvl>
    <w:lvl w:ilvl="5">
      <w:start w:val="1"/>
      <w:numFmt w:val="lowerRoman"/>
      <w:lvlText w:val="%6."/>
      <w:lvlJc w:val="right"/>
      <w:pPr>
        <w:ind w:left="5814" w:hanging="180"/>
      </w:pPr>
    </w:lvl>
    <w:lvl w:ilvl="6">
      <w:start w:val="1"/>
      <w:numFmt w:val="decimal"/>
      <w:lvlText w:val="%7."/>
      <w:lvlJc w:val="left"/>
      <w:pPr>
        <w:ind w:left="6534" w:hanging="360"/>
      </w:pPr>
    </w:lvl>
    <w:lvl w:ilvl="7">
      <w:start w:val="1"/>
      <w:numFmt w:val="lowerLetter"/>
      <w:lvlText w:val="%8."/>
      <w:lvlJc w:val="left"/>
      <w:pPr>
        <w:ind w:left="7254" w:hanging="360"/>
      </w:pPr>
    </w:lvl>
    <w:lvl w:ilvl="8">
      <w:start w:val="1"/>
      <w:numFmt w:val="lowerRoman"/>
      <w:lvlText w:val="%9."/>
      <w:lvlJc w:val="right"/>
      <w:pPr>
        <w:ind w:left="7974" w:hanging="180"/>
      </w:pPr>
    </w:lvl>
  </w:abstractNum>
  <w:abstractNum w:abstractNumId="45" w15:restartNumberingAfterBreak="0">
    <w:nsid w:val="7A1C4430"/>
    <w:multiLevelType w:val="hybridMultilevel"/>
    <w:tmpl w:val="1C821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463841">
    <w:abstractNumId w:val="40"/>
  </w:num>
  <w:num w:numId="2" w16cid:durableId="690424134">
    <w:abstractNumId w:val="21"/>
  </w:num>
  <w:num w:numId="3" w16cid:durableId="1210805793">
    <w:abstractNumId w:val="34"/>
  </w:num>
  <w:num w:numId="4" w16cid:durableId="1379664711">
    <w:abstractNumId w:val="24"/>
  </w:num>
  <w:num w:numId="5" w16cid:durableId="1637099939">
    <w:abstractNumId w:val="8"/>
  </w:num>
  <w:num w:numId="6" w16cid:durableId="319576915">
    <w:abstractNumId w:val="10"/>
  </w:num>
  <w:num w:numId="7" w16cid:durableId="1028331818">
    <w:abstractNumId w:val="4"/>
  </w:num>
  <w:num w:numId="8" w16cid:durableId="1141193767">
    <w:abstractNumId w:val="36"/>
  </w:num>
  <w:num w:numId="9" w16cid:durableId="1461654611">
    <w:abstractNumId w:val="29"/>
  </w:num>
  <w:num w:numId="10" w16cid:durableId="507795913">
    <w:abstractNumId w:val="35"/>
  </w:num>
  <w:num w:numId="11" w16cid:durableId="2061132630">
    <w:abstractNumId w:val="12"/>
  </w:num>
  <w:num w:numId="12" w16cid:durableId="757942055">
    <w:abstractNumId w:val="45"/>
  </w:num>
  <w:num w:numId="13" w16cid:durableId="1241059319">
    <w:abstractNumId w:val="19"/>
  </w:num>
  <w:num w:numId="14" w16cid:durableId="1974366405">
    <w:abstractNumId w:val="1"/>
  </w:num>
  <w:num w:numId="15" w16cid:durableId="1838763641">
    <w:abstractNumId w:val="7"/>
  </w:num>
  <w:num w:numId="16" w16cid:durableId="931737676">
    <w:abstractNumId w:val="5"/>
  </w:num>
  <w:num w:numId="17" w16cid:durableId="114716761">
    <w:abstractNumId w:val="13"/>
  </w:num>
  <w:num w:numId="18" w16cid:durableId="1982034648">
    <w:abstractNumId w:val="38"/>
  </w:num>
  <w:num w:numId="19" w16cid:durableId="609819927">
    <w:abstractNumId w:val="11"/>
  </w:num>
  <w:num w:numId="20" w16cid:durableId="1903950">
    <w:abstractNumId w:val="30"/>
  </w:num>
  <w:num w:numId="21" w16cid:durableId="1596326555">
    <w:abstractNumId w:val="33"/>
  </w:num>
  <w:num w:numId="22" w16cid:durableId="2134403648">
    <w:abstractNumId w:val="3"/>
  </w:num>
  <w:num w:numId="23" w16cid:durableId="1874147019">
    <w:abstractNumId w:val="32"/>
  </w:num>
  <w:num w:numId="24" w16cid:durableId="1534225003">
    <w:abstractNumId w:val="25"/>
  </w:num>
  <w:num w:numId="25" w16cid:durableId="2068451080">
    <w:abstractNumId w:val="16"/>
  </w:num>
  <w:num w:numId="26" w16cid:durableId="906376919">
    <w:abstractNumId w:val="42"/>
  </w:num>
  <w:num w:numId="27" w16cid:durableId="137454065">
    <w:abstractNumId w:val="22"/>
  </w:num>
  <w:num w:numId="28" w16cid:durableId="1158694930">
    <w:abstractNumId w:val="43"/>
  </w:num>
  <w:num w:numId="29" w16cid:durableId="801653096">
    <w:abstractNumId w:val="37"/>
  </w:num>
  <w:num w:numId="30" w16cid:durableId="897670648">
    <w:abstractNumId w:val="41"/>
  </w:num>
  <w:num w:numId="31" w16cid:durableId="1268930090">
    <w:abstractNumId w:val="9"/>
  </w:num>
  <w:num w:numId="32" w16cid:durableId="190264925">
    <w:abstractNumId w:val="26"/>
  </w:num>
  <w:num w:numId="33" w16cid:durableId="1919973141">
    <w:abstractNumId w:val="2"/>
  </w:num>
  <w:num w:numId="34" w16cid:durableId="148640118">
    <w:abstractNumId w:val="6"/>
  </w:num>
  <w:num w:numId="35" w16cid:durableId="227958634">
    <w:abstractNumId w:val="39"/>
  </w:num>
  <w:num w:numId="36" w16cid:durableId="1959485880">
    <w:abstractNumId w:val="20"/>
  </w:num>
  <w:num w:numId="37" w16cid:durableId="1484541676">
    <w:abstractNumId w:val="14"/>
  </w:num>
  <w:num w:numId="38" w16cid:durableId="1719083494">
    <w:abstractNumId w:val="15"/>
  </w:num>
  <w:num w:numId="39" w16cid:durableId="189490201">
    <w:abstractNumId w:val="23"/>
  </w:num>
  <w:num w:numId="40" w16cid:durableId="52706135">
    <w:abstractNumId w:val="0"/>
  </w:num>
  <w:num w:numId="41" w16cid:durableId="2135900994">
    <w:abstractNumId w:val="18"/>
  </w:num>
  <w:num w:numId="42" w16cid:durableId="779836841">
    <w:abstractNumId w:val="44"/>
  </w:num>
  <w:num w:numId="43" w16cid:durableId="1041441450">
    <w:abstractNumId w:val="27"/>
  </w:num>
  <w:num w:numId="44" w16cid:durableId="1940213703">
    <w:abstractNumId w:val="31"/>
  </w:num>
  <w:num w:numId="45" w16cid:durableId="311721475">
    <w:abstractNumId w:val="17"/>
  </w:num>
  <w:num w:numId="46" w16cid:durableId="5166236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U0MrIwNrM0MjFU0lEKTi0uzszPAykwNKsFAGCjKAAtAAAA"/>
  </w:docVars>
  <w:rsids>
    <w:rsidRoot w:val="007403A2"/>
    <w:rsid w:val="00015B8C"/>
    <w:rsid w:val="000174CB"/>
    <w:rsid w:val="00026166"/>
    <w:rsid w:val="0005547C"/>
    <w:rsid w:val="000569C5"/>
    <w:rsid w:val="00064A20"/>
    <w:rsid w:val="00073154"/>
    <w:rsid w:val="0007365C"/>
    <w:rsid w:val="000A10CF"/>
    <w:rsid w:val="000D785C"/>
    <w:rsid w:val="000E3BFF"/>
    <w:rsid w:val="00101B40"/>
    <w:rsid w:val="00145C6E"/>
    <w:rsid w:val="00145F56"/>
    <w:rsid w:val="001B28F2"/>
    <w:rsid w:val="001D35E9"/>
    <w:rsid w:val="001F0E3F"/>
    <w:rsid w:val="001F7EC2"/>
    <w:rsid w:val="00211517"/>
    <w:rsid w:val="0021312A"/>
    <w:rsid w:val="00224E13"/>
    <w:rsid w:val="00227824"/>
    <w:rsid w:val="0023517E"/>
    <w:rsid w:val="002548C3"/>
    <w:rsid w:val="002819B2"/>
    <w:rsid w:val="002A4B86"/>
    <w:rsid w:val="002D441A"/>
    <w:rsid w:val="002E2018"/>
    <w:rsid w:val="002E7607"/>
    <w:rsid w:val="003267BE"/>
    <w:rsid w:val="00327F9A"/>
    <w:rsid w:val="00331A9C"/>
    <w:rsid w:val="00343701"/>
    <w:rsid w:val="003501E6"/>
    <w:rsid w:val="003A2FD6"/>
    <w:rsid w:val="003B3950"/>
    <w:rsid w:val="003D6F0F"/>
    <w:rsid w:val="003E48AC"/>
    <w:rsid w:val="003F1142"/>
    <w:rsid w:val="003F411C"/>
    <w:rsid w:val="00410102"/>
    <w:rsid w:val="00411F89"/>
    <w:rsid w:val="0048140E"/>
    <w:rsid w:val="00490C5E"/>
    <w:rsid w:val="00491596"/>
    <w:rsid w:val="004933C1"/>
    <w:rsid w:val="004A405A"/>
    <w:rsid w:val="005125CA"/>
    <w:rsid w:val="00520393"/>
    <w:rsid w:val="00523EC1"/>
    <w:rsid w:val="0053080E"/>
    <w:rsid w:val="0055166C"/>
    <w:rsid w:val="00554DCC"/>
    <w:rsid w:val="0055689B"/>
    <w:rsid w:val="00595114"/>
    <w:rsid w:val="005974D2"/>
    <w:rsid w:val="005A0B26"/>
    <w:rsid w:val="005A7973"/>
    <w:rsid w:val="005B5AEC"/>
    <w:rsid w:val="005C5F50"/>
    <w:rsid w:val="0061682C"/>
    <w:rsid w:val="00621CC0"/>
    <w:rsid w:val="00624E16"/>
    <w:rsid w:val="00631A7D"/>
    <w:rsid w:val="0063780A"/>
    <w:rsid w:val="006422F3"/>
    <w:rsid w:val="0064514C"/>
    <w:rsid w:val="00661275"/>
    <w:rsid w:val="006939ED"/>
    <w:rsid w:val="006D196D"/>
    <w:rsid w:val="006E33BB"/>
    <w:rsid w:val="007403A2"/>
    <w:rsid w:val="007455AD"/>
    <w:rsid w:val="00766D6B"/>
    <w:rsid w:val="0077167A"/>
    <w:rsid w:val="00774A18"/>
    <w:rsid w:val="007866FD"/>
    <w:rsid w:val="00795545"/>
    <w:rsid w:val="007B5819"/>
    <w:rsid w:val="007C43BD"/>
    <w:rsid w:val="007C68C4"/>
    <w:rsid w:val="007F2B29"/>
    <w:rsid w:val="00810BAC"/>
    <w:rsid w:val="008360EF"/>
    <w:rsid w:val="00840A28"/>
    <w:rsid w:val="008850FA"/>
    <w:rsid w:val="008E5762"/>
    <w:rsid w:val="008E7AEA"/>
    <w:rsid w:val="0096485F"/>
    <w:rsid w:val="00973D9E"/>
    <w:rsid w:val="00993E4D"/>
    <w:rsid w:val="00993F6C"/>
    <w:rsid w:val="00995A08"/>
    <w:rsid w:val="009B40B5"/>
    <w:rsid w:val="009C456E"/>
    <w:rsid w:val="009D3201"/>
    <w:rsid w:val="00A211F4"/>
    <w:rsid w:val="00A24198"/>
    <w:rsid w:val="00A45F52"/>
    <w:rsid w:val="00A871AF"/>
    <w:rsid w:val="00AF0739"/>
    <w:rsid w:val="00B00B52"/>
    <w:rsid w:val="00B53901"/>
    <w:rsid w:val="00B56B9F"/>
    <w:rsid w:val="00B63108"/>
    <w:rsid w:val="00B6376C"/>
    <w:rsid w:val="00BE13B8"/>
    <w:rsid w:val="00C05731"/>
    <w:rsid w:val="00C311BC"/>
    <w:rsid w:val="00C50FE0"/>
    <w:rsid w:val="00C56F06"/>
    <w:rsid w:val="00C71CF1"/>
    <w:rsid w:val="00C73E35"/>
    <w:rsid w:val="00C81053"/>
    <w:rsid w:val="00C950A1"/>
    <w:rsid w:val="00CA755E"/>
    <w:rsid w:val="00CB18E0"/>
    <w:rsid w:val="00CC2533"/>
    <w:rsid w:val="00CD0231"/>
    <w:rsid w:val="00CD179D"/>
    <w:rsid w:val="00CE1F1D"/>
    <w:rsid w:val="00CE34F2"/>
    <w:rsid w:val="00D67263"/>
    <w:rsid w:val="00D72ADF"/>
    <w:rsid w:val="00D754DB"/>
    <w:rsid w:val="00D800A9"/>
    <w:rsid w:val="00D81CFD"/>
    <w:rsid w:val="00D91BBD"/>
    <w:rsid w:val="00DB2671"/>
    <w:rsid w:val="00DF4B57"/>
    <w:rsid w:val="00DF5207"/>
    <w:rsid w:val="00E308DE"/>
    <w:rsid w:val="00E43691"/>
    <w:rsid w:val="00E6423E"/>
    <w:rsid w:val="00E71174"/>
    <w:rsid w:val="00E92D5A"/>
    <w:rsid w:val="00E97900"/>
    <w:rsid w:val="00EB3587"/>
    <w:rsid w:val="00EB67AD"/>
    <w:rsid w:val="00ED12EF"/>
    <w:rsid w:val="00ED20C8"/>
    <w:rsid w:val="00EE7984"/>
    <w:rsid w:val="00EF2945"/>
    <w:rsid w:val="00F35B80"/>
    <w:rsid w:val="00F36AA9"/>
    <w:rsid w:val="00F5498F"/>
    <w:rsid w:val="00FA20A2"/>
    <w:rsid w:val="00FA4A7D"/>
    <w:rsid w:val="00FB094F"/>
    <w:rsid w:val="00FB6509"/>
    <w:rsid w:val="3A0B2E88"/>
    <w:rsid w:val="3B167DC9"/>
    <w:rsid w:val="73DA5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7885C8"/>
  <w15:docId w15:val="{1DC659B3-CA11-4544-A713-70B76BB04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00" w:after="200" w:line="276" w:lineRule="auto"/>
    </w:pPr>
    <w:rPr>
      <w:rFonts w:eastAsiaTheme="minorEastAsia"/>
      <w:lang w:val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before="0" w:after="0" w:line="240" w:lineRule="auto"/>
    </w:pPr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qFormat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si">
    <w:name w:val="isi"/>
    <w:basedOn w:val="Normal"/>
    <w:link w:val="isiChar"/>
    <w:qFormat/>
    <w:pPr>
      <w:spacing w:after="100" w:line="312" w:lineRule="auto"/>
      <w:ind w:firstLine="425"/>
      <w:jc w:val="both"/>
    </w:pPr>
    <w:rPr>
      <w:rFonts w:ascii="Georgia" w:hAnsi="Georgia"/>
    </w:rPr>
  </w:style>
  <w:style w:type="character" w:customStyle="1" w:styleId="isiChar">
    <w:name w:val="isi Char"/>
    <w:basedOn w:val="DefaultParagraphFont"/>
    <w:link w:val="isi"/>
    <w:qFormat/>
    <w:rPr>
      <w:rFonts w:ascii="Georgia" w:eastAsiaTheme="minorEastAsia" w:hAnsi="Georgia"/>
      <w:sz w:val="20"/>
      <w:szCs w:val="20"/>
      <w:lang w:val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Theme="minorEastAsia" w:hAnsi="Tahoma" w:cs="Tahoma"/>
      <w:sz w:val="16"/>
      <w:szCs w:val="16"/>
      <w:lang w:val="zh-CN"/>
    </w:rPr>
  </w:style>
  <w:style w:type="table" w:customStyle="1" w:styleId="TableGrid1">
    <w:name w:val="Table Grid1"/>
    <w:basedOn w:val="TableNormal"/>
    <w:uiPriority w:val="59"/>
    <w:qFormat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table" w:styleId="GridTable6Colorful">
    <w:name w:val="Grid Table 6 Colorful"/>
    <w:basedOn w:val="TableNormal"/>
    <w:uiPriority w:val="51"/>
    <w:rsid w:val="006D19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">
    <w:name w:val="List Table 3"/>
    <w:basedOn w:val="TableNormal"/>
    <w:uiPriority w:val="48"/>
    <w:rsid w:val="006D19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6D19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customStyle="1" w:styleId="TableParagraph">
    <w:name w:val="Table Paragraph"/>
    <w:basedOn w:val="Normal"/>
    <w:uiPriority w:val="1"/>
    <w:qFormat/>
    <w:rsid w:val="00E308DE"/>
    <w:pPr>
      <w:widowControl w:val="0"/>
      <w:autoSpaceDE w:val="0"/>
      <w:autoSpaceDN w:val="0"/>
      <w:spacing w:before="0" w:after="0" w:line="240" w:lineRule="auto"/>
    </w:pPr>
    <w:rPr>
      <w:rFonts w:ascii="Georgia" w:eastAsia="Georgia" w:hAnsi="Georgia" w:cs="Georgia"/>
      <w:sz w:val="22"/>
      <w:szCs w:val="22"/>
      <w:lang w:val="id"/>
    </w:rPr>
  </w:style>
  <w:style w:type="character" w:customStyle="1" w:styleId="ListParagraphChar">
    <w:name w:val="List Paragraph Char"/>
    <w:link w:val="ListParagraph"/>
    <w:uiPriority w:val="34"/>
    <w:qFormat/>
    <w:locked/>
    <w:rsid w:val="00331A9C"/>
    <w:rPr>
      <w:rFonts w:eastAsiaTheme="minorEastAsia"/>
      <w:lang w:val="zh-CN"/>
    </w:rPr>
  </w:style>
  <w:style w:type="paragraph" w:customStyle="1" w:styleId="ListParagraph1">
    <w:name w:val="List Paragraph1"/>
    <w:aliases w:val="Body of text"/>
    <w:basedOn w:val="Normal"/>
    <w:uiPriority w:val="34"/>
    <w:rsid w:val="000A10CF"/>
    <w:pPr>
      <w:spacing w:before="0"/>
      <w:ind w:left="720"/>
      <w:contextualSpacing/>
    </w:pPr>
    <w:rPr>
      <w:rFonts w:ascii="Calibri" w:eastAsia="Times New Roman" w:hAnsi="Calibri" w:cs="Times New Roman"/>
      <w:sz w:val="22"/>
      <w:szCs w:val="22"/>
      <w:lang w:val="en-US"/>
    </w:rPr>
  </w:style>
  <w:style w:type="paragraph" w:customStyle="1" w:styleId="Default">
    <w:name w:val="Default"/>
    <w:rsid w:val="000A10C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B67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4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2DDC6CA7-6E51-402B-8C80-B20F481608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12</Pages>
  <Words>2739</Words>
  <Characters>15613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rmasi</dc:creator>
  <cp:lastModifiedBy>Asus</cp:lastModifiedBy>
  <cp:revision>7</cp:revision>
  <cp:lastPrinted>2023-09-11T03:59:00Z</cp:lastPrinted>
  <dcterms:created xsi:type="dcterms:W3CDTF">2023-09-02T04:43:00Z</dcterms:created>
  <dcterms:modified xsi:type="dcterms:W3CDTF">2023-09-16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